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EC6C21" w14:textId="66D2492B" w:rsidR="007D596B" w:rsidRPr="007D596B" w:rsidRDefault="00980C78" w:rsidP="007D596B">
      <w:pPr>
        <w:pStyle w:val="Title"/>
        <w:jc w:val="center"/>
        <w:rPr>
          <w:rFonts w:asciiTheme="minorHAnsi" w:hAnsiTheme="minorHAnsi" w:cstheme="minorHAnsi"/>
          <w:b/>
        </w:rPr>
      </w:pPr>
      <w:r>
        <w:rPr>
          <w:rFonts w:asciiTheme="minorHAnsi" w:hAnsiTheme="minorHAnsi" w:cstheme="minorHAnsi"/>
          <w:b/>
        </w:rPr>
        <w:t xml:space="preserve">CSC3060 AIDA – </w:t>
      </w:r>
      <w:r w:rsidR="007D596B" w:rsidRPr="007D596B">
        <w:rPr>
          <w:rFonts w:asciiTheme="minorHAnsi" w:hAnsiTheme="minorHAnsi" w:cstheme="minorHAnsi"/>
          <w:b/>
        </w:rPr>
        <w:t>Assignment</w:t>
      </w:r>
      <w:r>
        <w:rPr>
          <w:rFonts w:asciiTheme="minorHAnsi" w:hAnsiTheme="minorHAnsi" w:cstheme="minorHAnsi"/>
          <w:b/>
        </w:rPr>
        <w:t xml:space="preserve"> 1</w:t>
      </w:r>
    </w:p>
    <w:p w14:paraId="114E43E8" w14:textId="48AC6CB4" w:rsidR="007D596B" w:rsidRPr="00BC6FB8" w:rsidRDefault="00A95AF8" w:rsidP="007D596B">
      <w:pPr>
        <w:jc w:val="center"/>
        <w:rPr>
          <w:sz w:val="28"/>
        </w:rPr>
      </w:pPr>
      <w:r>
        <w:rPr>
          <w:sz w:val="28"/>
        </w:rPr>
        <w:t>Dewei Liu</w:t>
      </w:r>
    </w:p>
    <w:p w14:paraId="0F3F389A" w14:textId="5419D35B" w:rsidR="007D596B" w:rsidRPr="00BC6FB8" w:rsidRDefault="00A95AF8" w:rsidP="007D596B">
      <w:pPr>
        <w:jc w:val="center"/>
        <w:rPr>
          <w:sz w:val="28"/>
        </w:rPr>
      </w:pPr>
      <w:r>
        <w:rPr>
          <w:sz w:val="28"/>
        </w:rPr>
        <w:t>40216004</w:t>
      </w:r>
    </w:p>
    <w:p w14:paraId="7ECD7E06" w14:textId="1A0172D3" w:rsidR="007D596B" w:rsidRDefault="00A95AF8" w:rsidP="007D596B">
      <w:pPr>
        <w:jc w:val="center"/>
        <w:rPr>
          <w:sz w:val="28"/>
        </w:rPr>
      </w:pPr>
      <w:r>
        <w:rPr>
          <w:sz w:val="28"/>
        </w:rPr>
        <w:t>15 November 2019</w:t>
      </w:r>
    </w:p>
    <w:p w14:paraId="4675EBE9" w14:textId="3DCDA57A" w:rsidR="006B4A4C" w:rsidRDefault="003474C5">
      <w:pPr>
        <w:pStyle w:val="TOC1"/>
        <w:tabs>
          <w:tab w:val="right" w:leader="dot" w:pos="9736"/>
        </w:tabs>
        <w:rPr>
          <w:rFonts w:eastAsiaTheme="minorEastAsia"/>
          <w:noProof/>
          <w:lang w:eastAsia="en-GB"/>
        </w:rPr>
      </w:pPr>
      <w:r>
        <w:rPr>
          <w:sz w:val="28"/>
        </w:rPr>
        <w:fldChar w:fldCharType="begin"/>
      </w:r>
      <w:r>
        <w:rPr>
          <w:sz w:val="28"/>
        </w:rPr>
        <w:instrText xml:space="preserve"> TOC \o "1-2" \h \z \u </w:instrText>
      </w:r>
      <w:r>
        <w:rPr>
          <w:sz w:val="28"/>
        </w:rPr>
        <w:fldChar w:fldCharType="separate"/>
      </w:r>
      <w:hyperlink w:anchor="_Toc24750256" w:history="1">
        <w:r w:rsidR="006B4A4C" w:rsidRPr="009B0F36">
          <w:rPr>
            <w:rStyle w:val="Hyperlink"/>
            <w:noProof/>
          </w:rPr>
          <w:t>Introduction</w:t>
        </w:r>
        <w:r w:rsidR="006B4A4C">
          <w:rPr>
            <w:noProof/>
            <w:webHidden/>
          </w:rPr>
          <w:tab/>
        </w:r>
        <w:r w:rsidR="006B4A4C">
          <w:rPr>
            <w:noProof/>
            <w:webHidden/>
          </w:rPr>
          <w:fldChar w:fldCharType="begin"/>
        </w:r>
        <w:r w:rsidR="006B4A4C">
          <w:rPr>
            <w:noProof/>
            <w:webHidden/>
          </w:rPr>
          <w:instrText xml:space="preserve"> PAGEREF _Toc24750256 \h </w:instrText>
        </w:r>
        <w:r w:rsidR="006B4A4C">
          <w:rPr>
            <w:noProof/>
            <w:webHidden/>
          </w:rPr>
        </w:r>
        <w:r w:rsidR="006B4A4C">
          <w:rPr>
            <w:noProof/>
            <w:webHidden/>
          </w:rPr>
          <w:fldChar w:fldCharType="separate"/>
        </w:r>
        <w:r w:rsidR="00573379">
          <w:rPr>
            <w:noProof/>
            <w:webHidden/>
          </w:rPr>
          <w:t>2</w:t>
        </w:r>
        <w:r w:rsidR="006B4A4C">
          <w:rPr>
            <w:noProof/>
            <w:webHidden/>
          </w:rPr>
          <w:fldChar w:fldCharType="end"/>
        </w:r>
      </w:hyperlink>
    </w:p>
    <w:p w14:paraId="34E82967" w14:textId="45539710" w:rsidR="006B4A4C" w:rsidRDefault="006B4A4C">
      <w:pPr>
        <w:pStyle w:val="TOC2"/>
        <w:tabs>
          <w:tab w:val="right" w:leader="dot" w:pos="9736"/>
        </w:tabs>
        <w:rPr>
          <w:rFonts w:eastAsiaTheme="minorEastAsia"/>
          <w:noProof/>
          <w:lang w:eastAsia="en-GB"/>
        </w:rPr>
      </w:pPr>
      <w:hyperlink w:anchor="_Toc24750257" w:history="1">
        <w:r w:rsidRPr="009B0F36">
          <w:rPr>
            <w:rStyle w:val="Hyperlink"/>
            <w:noProof/>
          </w:rPr>
          <w:t>Overview</w:t>
        </w:r>
        <w:r>
          <w:rPr>
            <w:noProof/>
            <w:webHidden/>
          </w:rPr>
          <w:tab/>
        </w:r>
        <w:r>
          <w:rPr>
            <w:noProof/>
            <w:webHidden/>
          </w:rPr>
          <w:fldChar w:fldCharType="begin"/>
        </w:r>
        <w:r>
          <w:rPr>
            <w:noProof/>
            <w:webHidden/>
          </w:rPr>
          <w:instrText xml:space="preserve"> PAGEREF _Toc24750257 \h </w:instrText>
        </w:r>
        <w:r>
          <w:rPr>
            <w:noProof/>
            <w:webHidden/>
          </w:rPr>
        </w:r>
        <w:r>
          <w:rPr>
            <w:noProof/>
            <w:webHidden/>
          </w:rPr>
          <w:fldChar w:fldCharType="separate"/>
        </w:r>
        <w:r w:rsidR="00573379">
          <w:rPr>
            <w:noProof/>
            <w:webHidden/>
          </w:rPr>
          <w:t>2</w:t>
        </w:r>
        <w:r>
          <w:rPr>
            <w:noProof/>
            <w:webHidden/>
          </w:rPr>
          <w:fldChar w:fldCharType="end"/>
        </w:r>
      </w:hyperlink>
    </w:p>
    <w:p w14:paraId="49893380" w14:textId="036DD017" w:rsidR="006B4A4C" w:rsidRDefault="006B4A4C">
      <w:pPr>
        <w:pStyle w:val="TOC2"/>
        <w:tabs>
          <w:tab w:val="right" w:leader="dot" w:pos="9736"/>
        </w:tabs>
        <w:rPr>
          <w:rFonts w:eastAsiaTheme="minorEastAsia"/>
          <w:noProof/>
          <w:lang w:eastAsia="en-GB"/>
        </w:rPr>
      </w:pPr>
      <w:hyperlink w:anchor="_Toc24750258" w:history="1">
        <w:r w:rsidRPr="009B0F36">
          <w:rPr>
            <w:rStyle w:val="Hyperlink"/>
            <w:noProof/>
          </w:rPr>
          <w:t>Report Structure</w:t>
        </w:r>
        <w:r>
          <w:rPr>
            <w:noProof/>
            <w:webHidden/>
          </w:rPr>
          <w:tab/>
        </w:r>
        <w:r>
          <w:rPr>
            <w:noProof/>
            <w:webHidden/>
          </w:rPr>
          <w:fldChar w:fldCharType="begin"/>
        </w:r>
        <w:r>
          <w:rPr>
            <w:noProof/>
            <w:webHidden/>
          </w:rPr>
          <w:instrText xml:space="preserve"> PAGEREF _Toc24750258 \h </w:instrText>
        </w:r>
        <w:r>
          <w:rPr>
            <w:noProof/>
            <w:webHidden/>
          </w:rPr>
        </w:r>
        <w:r>
          <w:rPr>
            <w:noProof/>
            <w:webHidden/>
          </w:rPr>
          <w:fldChar w:fldCharType="separate"/>
        </w:r>
        <w:r w:rsidR="00573379">
          <w:rPr>
            <w:noProof/>
            <w:webHidden/>
          </w:rPr>
          <w:t>2</w:t>
        </w:r>
        <w:r>
          <w:rPr>
            <w:noProof/>
            <w:webHidden/>
          </w:rPr>
          <w:fldChar w:fldCharType="end"/>
        </w:r>
      </w:hyperlink>
    </w:p>
    <w:p w14:paraId="2F89A299" w14:textId="4A5BD206" w:rsidR="006B4A4C" w:rsidRDefault="006B4A4C">
      <w:pPr>
        <w:pStyle w:val="TOC1"/>
        <w:tabs>
          <w:tab w:val="right" w:leader="dot" w:pos="9736"/>
        </w:tabs>
        <w:rPr>
          <w:rFonts w:eastAsiaTheme="minorEastAsia"/>
          <w:noProof/>
          <w:lang w:eastAsia="en-GB"/>
        </w:rPr>
      </w:pPr>
      <w:hyperlink w:anchor="_Toc24750259" w:history="1">
        <w:r w:rsidRPr="009B0F36">
          <w:rPr>
            <w:rStyle w:val="Hyperlink"/>
            <w:noProof/>
          </w:rPr>
          <w:t>Section 1</w:t>
        </w:r>
        <w:r>
          <w:rPr>
            <w:noProof/>
            <w:webHidden/>
          </w:rPr>
          <w:tab/>
        </w:r>
        <w:r>
          <w:rPr>
            <w:noProof/>
            <w:webHidden/>
          </w:rPr>
          <w:fldChar w:fldCharType="begin"/>
        </w:r>
        <w:r>
          <w:rPr>
            <w:noProof/>
            <w:webHidden/>
          </w:rPr>
          <w:instrText xml:space="preserve"> PAGEREF _Toc24750259 \h </w:instrText>
        </w:r>
        <w:r>
          <w:rPr>
            <w:noProof/>
            <w:webHidden/>
          </w:rPr>
        </w:r>
        <w:r>
          <w:rPr>
            <w:noProof/>
            <w:webHidden/>
          </w:rPr>
          <w:fldChar w:fldCharType="separate"/>
        </w:r>
        <w:r w:rsidR="00573379">
          <w:rPr>
            <w:noProof/>
            <w:webHidden/>
          </w:rPr>
          <w:t>2</w:t>
        </w:r>
        <w:r>
          <w:rPr>
            <w:noProof/>
            <w:webHidden/>
          </w:rPr>
          <w:fldChar w:fldCharType="end"/>
        </w:r>
      </w:hyperlink>
    </w:p>
    <w:p w14:paraId="4E2F8D0A" w14:textId="53AB539E" w:rsidR="006B4A4C" w:rsidRDefault="006B4A4C">
      <w:pPr>
        <w:pStyle w:val="TOC2"/>
        <w:tabs>
          <w:tab w:val="right" w:leader="dot" w:pos="9736"/>
        </w:tabs>
        <w:rPr>
          <w:rFonts w:eastAsiaTheme="minorEastAsia"/>
          <w:noProof/>
          <w:lang w:eastAsia="en-GB"/>
        </w:rPr>
      </w:pPr>
      <w:hyperlink w:anchor="_Toc24750260" w:history="1">
        <w:r w:rsidRPr="009B0F36">
          <w:rPr>
            <w:rStyle w:val="Hyperlink"/>
            <w:noProof/>
          </w:rPr>
          <w:t>Requirements</w:t>
        </w:r>
        <w:r>
          <w:rPr>
            <w:noProof/>
            <w:webHidden/>
          </w:rPr>
          <w:tab/>
        </w:r>
        <w:r>
          <w:rPr>
            <w:noProof/>
            <w:webHidden/>
          </w:rPr>
          <w:fldChar w:fldCharType="begin"/>
        </w:r>
        <w:r>
          <w:rPr>
            <w:noProof/>
            <w:webHidden/>
          </w:rPr>
          <w:instrText xml:space="preserve"> PAGEREF _Toc24750260 \h </w:instrText>
        </w:r>
        <w:r>
          <w:rPr>
            <w:noProof/>
            <w:webHidden/>
          </w:rPr>
        </w:r>
        <w:r>
          <w:rPr>
            <w:noProof/>
            <w:webHidden/>
          </w:rPr>
          <w:fldChar w:fldCharType="separate"/>
        </w:r>
        <w:r w:rsidR="00573379">
          <w:rPr>
            <w:noProof/>
            <w:webHidden/>
          </w:rPr>
          <w:t>2</w:t>
        </w:r>
        <w:r>
          <w:rPr>
            <w:noProof/>
            <w:webHidden/>
          </w:rPr>
          <w:fldChar w:fldCharType="end"/>
        </w:r>
      </w:hyperlink>
    </w:p>
    <w:p w14:paraId="1142A116" w14:textId="7EBD057E" w:rsidR="006B4A4C" w:rsidRDefault="006B4A4C">
      <w:pPr>
        <w:pStyle w:val="TOC2"/>
        <w:tabs>
          <w:tab w:val="right" w:leader="dot" w:pos="9736"/>
        </w:tabs>
        <w:rPr>
          <w:rFonts w:eastAsiaTheme="minorEastAsia"/>
          <w:noProof/>
          <w:lang w:eastAsia="en-GB"/>
        </w:rPr>
      </w:pPr>
      <w:hyperlink w:anchor="_Toc24750261" w:history="1">
        <w:r w:rsidRPr="009B0F36">
          <w:rPr>
            <w:rStyle w:val="Hyperlink"/>
            <w:noProof/>
          </w:rPr>
          <w:t>Implementation</w:t>
        </w:r>
        <w:r>
          <w:rPr>
            <w:noProof/>
            <w:webHidden/>
          </w:rPr>
          <w:tab/>
        </w:r>
        <w:r>
          <w:rPr>
            <w:noProof/>
            <w:webHidden/>
          </w:rPr>
          <w:fldChar w:fldCharType="begin"/>
        </w:r>
        <w:r>
          <w:rPr>
            <w:noProof/>
            <w:webHidden/>
          </w:rPr>
          <w:instrText xml:space="preserve"> PAGEREF _Toc24750261 \h </w:instrText>
        </w:r>
        <w:r>
          <w:rPr>
            <w:noProof/>
            <w:webHidden/>
          </w:rPr>
        </w:r>
        <w:r>
          <w:rPr>
            <w:noProof/>
            <w:webHidden/>
          </w:rPr>
          <w:fldChar w:fldCharType="separate"/>
        </w:r>
        <w:r w:rsidR="00573379">
          <w:rPr>
            <w:noProof/>
            <w:webHidden/>
          </w:rPr>
          <w:t>2</w:t>
        </w:r>
        <w:r>
          <w:rPr>
            <w:noProof/>
            <w:webHidden/>
          </w:rPr>
          <w:fldChar w:fldCharType="end"/>
        </w:r>
      </w:hyperlink>
    </w:p>
    <w:p w14:paraId="442A8469" w14:textId="79B484AB" w:rsidR="006B4A4C" w:rsidRDefault="006B4A4C">
      <w:pPr>
        <w:pStyle w:val="TOC2"/>
        <w:tabs>
          <w:tab w:val="right" w:leader="dot" w:pos="9736"/>
        </w:tabs>
        <w:rPr>
          <w:rFonts w:eastAsiaTheme="minorEastAsia"/>
          <w:noProof/>
          <w:lang w:eastAsia="en-GB"/>
        </w:rPr>
      </w:pPr>
      <w:hyperlink w:anchor="_Toc24750262" w:history="1">
        <w:r w:rsidRPr="009B0F36">
          <w:rPr>
            <w:rStyle w:val="Hyperlink"/>
            <w:noProof/>
          </w:rPr>
          <w:t>Result</w:t>
        </w:r>
        <w:r>
          <w:rPr>
            <w:noProof/>
            <w:webHidden/>
          </w:rPr>
          <w:tab/>
        </w:r>
        <w:r>
          <w:rPr>
            <w:noProof/>
            <w:webHidden/>
          </w:rPr>
          <w:fldChar w:fldCharType="begin"/>
        </w:r>
        <w:r>
          <w:rPr>
            <w:noProof/>
            <w:webHidden/>
          </w:rPr>
          <w:instrText xml:space="preserve"> PAGEREF _Toc24750262 \h </w:instrText>
        </w:r>
        <w:r>
          <w:rPr>
            <w:noProof/>
            <w:webHidden/>
          </w:rPr>
        </w:r>
        <w:r>
          <w:rPr>
            <w:noProof/>
            <w:webHidden/>
          </w:rPr>
          <w:fldChar w:fldCharType="separate"/>
        </w:r>
        <w:r w:rsidR="00573379">
          <w:rPr>
            <w:noProof/>
            <w:webHidden/>
          </w:rPr>
          <w:t>3</w:t>
        </w:r>
        <w:r>
          <w:rPr>
            <w:noProof/>
            <w:webHidden/>
          </w:rPr>
          <w:fldChar w:fldCharType="end"/>
        </w:r>
      </w:hyperlink>
    </w:p>
    <w:p w14:paraId="2E268B8F" w14:textId="05449824" w:rsidR="006B4A4C" w:rsidRDefault="006B4A4C">
      <w:pPr>
        <w:pStyle w:val="TOC1"/>
        <w:tabs>
          <w:tab w:val="right" w:leader="dot" w:pos="9736"/>
        </w:tabs>
        <w:rPr>
          <w:rFonts w:eastAsiaTheme="minorEastAsia"/>
          <w:noProof/>
          <w:lang w:eastAsia="en-GB"/>
        </w:rPr>
      </w:pPr>
      <w:hyperlink w:anchor="_Toc24750263" w:history="1">
        <w:r w:rsidRPr="009B0F36">
          <w:rPr>
            <w:rStyle w:val="Hyperlink"/>
            <w:noProof/>
          </w:rPr>
          <w:t>Section 2</w:t>
        </w:r>
        <w:r>
          <w:rPr>
            <w:noProof/>
            <w:webHidden/>
          </w:rPr>
          <w:tab/>
        </w:r>
        <w:r>
          <w:rPr>
            <w:noProof/>
            <w:webHidden/>
          </w:rPr>
          <w:fldChar w:fldCharType="begin"/>
        </w:r>
        <w:r>
          <w:rPr>
            <w:noProof/>
            <w:webHidden/>
          </w:rPr>
          <w:instrText xml:space="preserve"> PAGEREF _Toc24750263 \h </w:instrText>
        </w:r>
        <w:r>
          <w:rPr>
            <w:noProof/>
            <w:webHidden/>
          </w:rPr>
        </w:r>
        <w:r>
          <w:rPr>
            <w:noProof/>
            <w:webHidden/>
          </w:rPr>
          <w:fldChar w:fldCharType="separate"/>
        </w:r>
        <w:r w:rsidR="00573379">
          <w:rPr>
            <w:noProof/>
            <w:webHidden/>
          </w:rPr>
          <w:t>3</w:t>
        </w:r>
        <w:r>
          <w:rPr>
            <w:noProof/>
            <w:webHidden/>
          </w:rPr>
          <w:fldChar w:fldCharType="end"/>
        </w:r>
      </w:hyperlink>
    </w:p>
    <w:p w14:paraId="17C4B781" w14:textId="4E8652B3" w:rsidR="006B4A4C" w:rsidRDefault="006B4A4C">
      <w:pPr>
        <w:pStyle w:val="TOC2"/>
        <w:tabs>
          <w:tab w:val="right" w:leader="dot" w:pos="9736"/>
        </w:tabs>
        <w:rPr>
          <w:rFonts w:eastAsiaTheme="minorEastAsia"/>
          <w:noProof/>
          <w:lang w:eastAsia="en-GB"/>
        </w:rPr>
      </w:pPr>
      <w:hyperlink w:anchor="_Toc24750264" w:history="1">
        <w:r w:rsidRPr="009B0F36">
          <w:rPr>
            <w:rStyle w:val="Hyperlink"/>
            <w:noProof/>
          </w:rPr>
          <w:t>Requirements</w:t>
        </w:r>
        <w:r>
          <w:rPr>
            <w:noProof/>
            <w:webHidden/>
          </w:rPr>
          <w:tab/>
        </w:r>
        <w:r>
          <w:rPr>
            <w:noProof/>
            <w:webHidden/>
          </w:rPr>
          <w:fldChar w:fldCharType="begin"/>
        </w:r>
        <w:r>
          <w:rPr>
            <w:noProof/>
            <w:webHidden/>
          </w:rPr>
          <w:instrText xml:space="preserve"> PAGEREF _Toc24750264 \h </w:instrText>
        </w:r>
        <w:r>
          <w:rPr>
            <w:noProof/>
            <w:webHidden/>
          </w:rPr>
        </w:r>
        <w:r>
          <w:rPr>
            <w:noProof/>
            <w:webHidden/>
          </w:rPr>
          <w:fldChar w:fldCharType="separate"/>
        </w:r>
        <w:r w:rsidR="00573379">
          <w:rPr>
            <w:noProof/>
            <w:webHidden/>
          </w:rPr>
          <w:t>3</w:t>
        </w:r>
        <w:r>
          <w:rPr>
            <w:noProof/>
            <w:webHidden/>
          </w:rPr>
          <w:fldChar w:fldCharType="end"/>
        </w:r>
      </w:hyperlink>
    </w:p>
    <w:p w14:paraId="70C09F6F" w14:textId="5B25DF92" w:rsidR="006B4A4C" w:rsidRDefault="006B4A4C">
      <w:pPr>
        <w:pStyle w:val="TOC2"/>
        <w:tabs>
          <w:tab w:val="right" w:leader="dot" w:pos="9736"/>
        </w:tabs>
        <w:rPr>
          <w:rFonts w:eastAsiaTheme="minorEastAsia"/>
          <w:noProof/>
          <w:lang w:eastAsia="en-GB"/>
        </w:rPr>
      </w:pPr>
      <w:hyperlink w:anchor="_Toc24750265" w:history="1">
        <w:r w:rsidRPr="009B0F36">
          <w:rPr>
            <w:rStyle w:val="Hyperlink"/>
            <w:noProof/>
          </w:rPr>
          <w:t>Assumption</w:t>
        </w:r>
        <w:r>
          <w:rPr>
            <w:noProof/>
            <w:webHidden/>
          </w:rPr>
          <w:tab/>
        </w:r>
        <w:r>
          <w:rPr>
            <w:noProof/>
            <w:webHidden/>
          </w:rPr>
          <w:fldChar w:fldCharType="begin"/>
        </w:r>
        <w:r>
          <w:rPr>
            <w:noProof/>
            <w:webHidden/>
          </w:rPr>
          <w:instrText xml:space="preserve"> PAGEREF _Toc24750265 \h </w:instrText>
        </w:r>
        <w:r>
          <w:rPr>
            <w:noProof/>
            <w:webHidden/>
          </w:rPr>
        </w:r>
        <w:r>
          <w:rPr>
            <w:noProof/>
            <w:webHidden/>
          </w:rPr>
          <w:fldChar w:fldCharType="separate"/>
        </w:r>
        <w:r w:rsidR="00573379">
          <w:rPr>
            <w:noProof/>
            <w:webHidden/>
          </w:rPr>
          <w:t>3</w:t>
        </w:r>
        <w:r>
          <w:rPr>
            <w:noProof/>
            <w:webHidden/>
          </w:rPr>
          <w:fldChar w:fldCharType="end"/>
        </w:r>
      </w:hyperlink>
    </w:p>
    <w:p w14:paraId="28B161C8" w14:textId="07B2BC4D" w:rsidR="006B4A4C" w:rsidRDefault="006B4A4C">
      <w:pPr>
        <w:pStyle w:val="TOC2"/>
        <w:tabs>
          <w:tab w:val="right" w:leader="dot" w:pos="9736"/>
        </w:tabs>
        <w:rPr>
          <w:rFonts w:eastAsiaTheme="minorEastAsia"/>
          <w:noProof/>
          <w:lang w:eastAsia="en-GB"/>
        </w:rPr>
      </w:pPr>
      <w:hyperlink w:anchor="_Toc24750266" w:history="1">
        <w:r w:rsidRPr="009B0F36">
          <w:rPr>
            <w:rStyle w:val="Hyperlink"/>
            <w:noProof/>
          </w:rPr>
          <w:t>Implementation</w:t>
        </w:r>
        <w:r>
          <w:rPr>
            <w:noProof/>
            <w:webHidden/>
          </w:rPr>
          <w:tab/>
        </w:r>
        <w:r>
          <w:rPr>
            <w:noProof/>
            <w:webHidden/>
          </w:rPr>
          <w:fldChar w:fldCharType="begin"/>
        </w:r>
        <w:r>
          <w:rPr>
            <w:noProof/>
            <w:webHidden/>
          </w:rPr>
          <w:instrText xml:space="preserve"> PAGEREF _Toc24750266 \h </w:instrText>
        </w:r>
        <w:r>
          <w:rPr>
            <w:noProof/>
            <w:webHidden/>
          </w:rPr>
        </w:r>
        <w:r>
          <w:rPr>
            <w:noProof/>
            <w:webHidden/>
          </w:rPr>
          <w:fldChar w:fldCharType="separate"/>
        </w:r>
        <w:r w:rsidR="00573379">
          <w:rPr>
            <w:noProof/>
            <w:webHidden/>
          </w:rPr>
          <w:t>3</w:t>
        </w:r>
        <w:r>
          <w:rPr>
            <w:noProof/>
            <w:webHidden/>
          </w:rPr>
          <w:fldChar w:fldCharType="end"/>
        </w:r>
      </w:hyperlink>
    </w:p>
    <w:p w14:paraId="38010442" w14:textId="4DEB4BAB" w:rsidR="006B4A4C" w:rsidRDefault="006B4A4C">
      <w:pPr>
        <w:pStyle w:val="TOC2"/>
        <w:tabs>
          <w:tab w:val="right" w:leader="dot" w:pos="9736"/>
        </w:tabs>
        <w:rPr>
          <w:rFonts w:eastAsiaTheme="minorEastAsia"/>
          <w:noProof/>
          <w:lang w:eastAsia="en-GB"/>
        </w:rPr>
      </w:pPr>
      <w:hyperlink w:anchor="_Toc24750267" w:history="1">
        <w:r w:rsidRPr="009B0F36">
          <w:rPr>
            <w:rStyle w:val="Hyperlink"/>
            <w:noProof/>
          </w:rPr>
          <w:t>Features</w:t>
        </w:r>
        <w:r>
          <w:rPr>
            <w:noProof/>
            <w:webHidden/>
          </w:rPr>
          <w:tab/>
        </w:r>
        <w:r>
          <w:rPr>
            <w:noProof/>
            <w:webHidden/>
          </w:rPr>
          <w:fldChar w:fldCharType="begin"/>
        </w:r>
        <w:r>
          <w:rPr>
            <w:noProof/>
            <w:webHidden/>
          </w:rPr>
          <w:instrText xml:space="preserve"> PAGEREF _Toc24750267 \h </w:instrText>
        </w:r>
        <w:r>
          <w:rPr>
            <w:noProof/>
            <w:webHidden/>
          </w:rPr>
        </w:r>
        <w:r>
          <w:rPr>
            <w:noProof/>
            <w:webHidden/>
          </w:rPr>
          <w:fldChar w:fldCharType="separate"/>
        </w:r>
        <w:r w:rsidR="00573379">
          <w:rPr>
            <w:noProof/>
            <w:webHidden/>
          </w:rPr>
          <w:t>4</w:t>
        </w:r>
        <w:r>
          <w:rPr>
            <w:noProof/>
            <w:webHidden/>
          </w:rPr>
          <w:fldChar w:fldCharType="end"/>
        </w:r>
      </w:hyperlink>
    </w:p>
    <w:p w14:paraId="1A0D2036" w14:textId="06E28B2E" w:rsidR="006B4A4C" w:rsidRDefault="006B4A4C">
      <w:pPr>
        <w:pStyle w:val="TOC2"/>
        <w:tabs>
          <w:tab w:val="right" w:leader="dot" w:pos="9736"/>
        </w:tabs>
        <w:rPr>
          <w:rFonts w:eastAsiaTheme="minorEastAsia"/>
          <w:noProof/>
          <w:lang w:eastAsia="en-GB"/>
        </w:rPr>
      </w:pPr>
      <w:hyperlink w:anchor="_Toc24750268" w:history="1">
        <w:r w:rsidRPr="009B0F36">
          <w:rPr>
            <w:rStyle w:val="Hyperlink"/>
            <w:noProof/>
          </w:rPr>
          <w:t>Result</w:t>
        </w:r>
        <w:r>
          <w:rPr>
            <w:noProof/>
            <w:webHidden/>
          </w:rPr>
          <w:tab/>
        </w:r>
        <w:r>
          <w:rPr>
            <w:noProof/>
            <w:webHidden/>
          </w:rPr>
          <w:fldChar w:fldCharType="begin"/>
        </w:r>
        <w:r>
          <w:rPr>
            <w:noProof/>
            <w:webHidden/>
          </w:rPr>
          <w:instrText xml:space="preserve"> PAGEREF _Toc24750268 \h </w:instrText>
        </w:r>
        <w:r>
          <w:rPr>
            <w:noProof/>
            <w:webHidden/>
          </w:rPr>
        </w:r>
        <w:r>
          <w:rPr>
            <w:noProof/>
            <w:webHidden/>
          </w:rPr>
          <w:fldChar w:fldCharType="separate"/>
        </w:r>
        <w:r w:rsidR="00573379">
          <w:rPr>
            <w:noProof/>
            <w:webHidden/>
          </w:rPr>
          <w:t>10</w:t>
        </w:r>
        <w:r>
          <w:rPr>
            <w:noProof/>
            <w:webHidden/>
          </w:rPr>
          <w:fldChar w:fldCharType="end"/>
        </w:r>
      </w:hyperlink>
    </w:p>
    <w:p w14:paraId="04996EFE" w14:textId="39B301EB" w:rsidR="006B4A4C" w:rsidRDefault="006B4A4C">
      <w:pPr>
        <w:pStyle w:val="TOC1"/>
        <w:tabs>
          <w:tab w:val="right" w:leader="dot" w:pos="9736"/>
        </w:tabs>
        <w:rPr>
          <w:rFonts w:eastAsiaTheme="minorEastAsia"/>
          <w:noProof/>
          <w:lang w:eastAsia="en-GB"/>
        </w:rPr>
      </w:pPr>
      <w:hyperlink w:anchor="_Toc24750269" w:history="1">
        <w:r w:rsidRPr="009B0F36">
          <w:rPr>
            <w:rStyle w:val="Hyperlink"/>
            <w:noProof/>
          </w:rPr>
          <w:t>Section 3</w:t>
        </w:r>
        <w:r>
          <w:rPr>
            <w:noProof/>
            <w:webHidden/>
          </w:rPr>
          <w:tab/>
        </w:r>
        <w:r>
          <w:rPr>
            <w:noProof/>
            <w:webHidden/>
          </w:rPr>
          <w:fldChar w:fldCharType="begin"/>
        </w:r>
        <w:r>
          <w:rPr>
            <w:noProof/>
            <w:webHidden/>
          </w:rPr>
          <w:instrText xml:space="preserve"> PAGEREF _Toc24750269 \h </w:instrText>
        </w:r>
        <w:r>
          <w:rPr>
            <w:noProof/>
            <w:webHidden/>
          </w:rPr>
        </w:r>
        <w:r>
          <w:rPr>
            <w:noProof/>
            <w:webHidden/>
          </w:rPr>
          <w:fldChar w:fldCharType="separate"/>
        </w:r>
        <w:r w:rsidR="00573379">
          <w:rPr>
            <w:noProof/>
            <w:webHidden/>
          </w:rPr>
          <w:t>10</w:t>
        </w:r>
        <w:r>
          <w:rPr>
            <w:noProof/>
            <w:webHidden/>
          </w:rPr>
          <w:fldChar w:fldCharType="end"/>
        </w:r>
      </w:hyperlink>
    </w:p>
    <w:p w14:paraId="0D43C2AB" w14:textId="4FE17BBD" w:rsidR="006B4A4C" w:rsidRDefault="006B4A4C">
      <w:pPr>
        <w:pStyle w:val="TOC2"/>
        <w:tabs>
          <w:tab w:val="right" w:leader="dot" w:pos="9736"/>
        </w:tabs>
        <w:rPr>
          <w:rFonts w:eastAsiaTheme="minorEastAsia"/>
          <w:noProof/>
          <w:lang w:eastAsia="en-GB"/>
        </w:rPr>
      </w:pPr>
      <w:hyperlink w:anchor="_Toc24750270" w:history="1">
        <w:r w:rsidRPr="009B0F36">
          <w:rPr>
            <w:rStyle w:val="Hyperlink"/>
            <w:noProof/>
          </w:rPr>
          <w:t>Requirements</w:t>
        </w:r>
        <w:r>
          <w:rPr>
            <w:noProof/>
            <w:webHidden/>
          </w:rPr>
          <w:tab/>
        </w:r>
        <w:r>
          <w:rPr>
            <w:noProof/>
            <w:webHidden/>
          </w:rPr>
          <w:fldChar w:fldCharType="begin"/>
        </w:r>
        <w:r>
          <w:rPr>
            <w:noProof/>
            <w:webHidden/>
          </w:rPr>
          <w:instrText xml:space="preserve"> PAGEREF _Toc24750270 \h </w:instrText>
        </w:r>
        <w:r>
          <w:rPr>
            <w:noProof/>
            <w:webHidden/>
          </w:rPr>
        </w:r>
        <w:r>
          <w:rPr>
            <w:noProof/>
            <w:webHidden/>
          </w:rPr>
          <w:fldChar w:fldCharType="separate"/>
        </w:r>
        <w:r w:rsidR="00573379">
          <w:rPr>
            <w:noProof/>
            <w:webHidden/>
          </w:rPr>
          <w:t>10</w:t>
        </w:r>
        <w:r>
          <w:rPr>
            <w:noProof/>
            <w:webHidden/>
          </w:rPr>
          <w:fldChar w:fldCharType="end"/>
        </w:r>
      </w:hyperlink>
    </w:p>
    <w:p w14:paraId="7B8FDD07" w14:textId="0E07A60D" w:rsidR="006B4A4C" w:rsidRDefault="006B4A4C">
      <w:pPr>
        <w:pStyle w:val="TOC2"/>
        <w:tabs>
          <w:tab w:val="right" w:leader="dot" w:pos="9736"/>
        </w:tabs>
        <w:rPr>
          <w:rFonts w:eastAsiaTheme="minorEastAsia"/>
          <w:noProof/>
          <w:lang w:eastAsia="en-GB"/>
        </w:rPr>
      </w:pPr>
      <w:hyperlink w:anchor="_Toc24750271" w:history="1">
        <w:r w:rsidRPr="009B0F36">
          <w:rPr>
            <w:rStyle w:val="Hyperlink"/>
            <w:noProof/>
          </w:rPr>
          <w:t>Implementation</w:t>
        </w:r>
        <w:r>
          <w:rPr>
            <w:noProof/>
            <w:webHidden/>
          </w:rPr>
          <w:tab/>
        </w:r>
        <w:r>
          <w:rPr>
            <w:noProof/>
            <w:webHidden/>
          </w:rPr>
          <w:fldChar w:fldCharType="begin"/>
        </w:r>
        <w:r>
          <w:rPr>
            <w:noProof/>
            <w:webHidden/>
          </w:rPr>
          <w:instrText xml:space="preserve"> PAGEREF _Toc24750271 \h </w:instrText>
        </w:r>
        <w:r>
          <w:rPr>
            <w:noProof/>
            <w:webHidden/>
          </w:rPr>
        </w:r>
        <w:r>
          <w:rPr>
            <w:noProof/>
            <w:webHidden/>
          </w:rPr>
          <w:fldChar w:fldCharType="separate"/>
        </w:r>
        <w:r w:rsidR="00573379">
          <w:rPr>
            <w:noProof/>
            <w:webHidden/>
          </w:rPr>
          <w:t>10</w:t>
        </w:r>
        <w:r>
          <w:rPr>
            <w:noProof/>
            <w:webHidden/>
          </w:rPr>
          <w:fldChar w:fldCharType="end"/>
        </w:r>
      </w:hyperlink>
    </w:p>
    <w:p w14:paraId="591F5D9D" w14:textId="1E9D2595" w:rsidR="006B4A4C" w:rsidRDefault="006B4A4C">
      <w:pPr>
        <w:pStyle w:val="TOC2"/>
        <w:tabs>
          <w:tab w:val="right" w:leader="dot" w:pos="9736"/>
        </w:tabs>
        <w:rPr>
          <w:rFonts w:eastAsiaTheme="minorEastAsia"/>
          <w:noProof/>
          <w:lang w:eastAsia="en-GB"/>
        </w:rPr>
      </w:pPr>
      <w:hyperlink w:anchor="_Toc24750272" w:history="1">
        <w:r w:rsidRPr="009B0F36">
          <w:rPr>
            <w:rStyle w:val="Hyperlink"/>
            <w:noProof/>
          </w:rPr>
          <w:t>Subtask 1</w:t>
        </w:r>
        <w:r>
          <w:rPr>
            <w:noProof/>
            <w:webHidden/>
          </w:rPr>
          <w:tab/>
        </w:r>
        <w:r>
          <w:rPr>
            <w:noProof/>
            <w:webHidden/>
          </w:rPr>
          <w:fldChar w:fldCharType="begin"/>
        </w:r>
        <w:r>
          <w:rPr>
            <w:noProof/>
            <w:webHidden/>
          </w:rPr>
          <w:instrText xml:space="preserve"> PAGEREF _Toc24750272 \h </w:instrText>
        </w:r>
        <w:r>
          <w:rPr>
            <w:noProof/>
            <w:webHidden/>
          </w:rPr>
        </w:r>
        <w:r>
          <w:rPr>
            <w:noProof/>
            <w:webHidden/>
          </w:rPr>
          <w:fldChar w:fldCharType="separate"/>
        </w:r>
        <w:r w:rsidR="00573379">
          <w:rPr>
            <w:noProof/>
            <w:webHidden/>
          </w:rPr>
          <w:t>10</w:t>
        </w:r>
        <w:r>
          <w:rPr>
            <w:noProof/>
            <w:webHidden/>
          </w:rPr>
          <w:fldChar w:fldCharType="end"/>
        </w:r>
      </w:hyperlink>
    </w:p>
    <w:p w14:paraId="2357247B" w14:textId="552446C0" w:rsidR="006B4A4C" w:rsidRDefault="006B4A4C">
      <w:pPr>
        <w:pStyle w:val="TOC2"/>
        <w:tabs>
          <w:tab w:val="right" w:leader="dot" w:pos="9736"/>
        </w:tabs>
        <w:rPr>
          <w:rFonts w:eastAsiaTheme="minorEastAsia"/>
          <w:noProof/>
          <w:lang w:eastAsia="en-GB"/>
        </w:rPr>
      </w:pPr>
      <w:hyperlink w:anchor="_Toc24750273" w:history="1">
        <w:r w:rsidRPr="009B0F36">
          <w:rPr>
            <w:rStyle w:val="Hyperlink"/>
            <w:noProof/>
          </w:rPr>
          <w:t>Subtask 2</w:t>
        </w:r>
        <w:r>
          <w:rPr>
            <w:noProof/>
            <w:webHidden/>
          </w:rPr>
          <w:tab/>
        </w:r>
        <w:r>
          <w:rPr>
            <w:noProof/>
            <w:webHidden/>
          </w:rPr>
          <w:fldChar w:fldCharType="begin"/>
        </w:r>
        <w:r>
          <w:rPr>
            <w:noProof/>
            <w:webHidden/>
          </w:rPr>
          <w:instrText xml:space="preserve"> PAGEREF _Toc24750273 \h </w:instrText>
        </w:r>
        <w:r>
          <w:rPr>
            <w:noProof/>
            <w:webHidden/>
          </w:rPr>
        </w:r>
        <w:r>
          <w:rPr>
            <w:noProof/>
            <w:webHidden/>
          </w:rPr>
          <w:fldChar w:fldCharType="separate"/>
        </w:r>
        <w:r w:rsidR="00573379">
          <w:rPr>
            <w:noProof/>
            <w:webHidden/>
          </w:rPr>
          <w:t>19</w:t>
        </w:r>
        <w:r>
          <w:rPr>
            <w:noProof/>
            <w:webHidden/>
          </w:rPr>
          <w:fldChar w:fldCharType="end"/>
        </w:r>
      </w:hyperlink>
    </w:p>
    <w:p w14:paraId="611F515B" w14:textId="061B7C75" w:rsidR="006B4A4C" w:rsidRDefault="006B4A4C">
      <w:pPr>
        <w:pStyle w:val="TOC2"/>
        <w:tabs>
          <w:tab w:val="right" w:leader="dot" w:pos="9736"/>
        </w:tabs>
        <w:rPr>
          <w:rFonts w:eastAsiaTheme="minorEastAsia"/>
          <w:noProof/>
          <w:lang w:eastAsia="en-GB"/>
        </w:rPr>
      </w:pPr>
      <w:hyperlink w:anchor="_Toc24750274" w:history="1">
        <w:r w:rsidRPr="009B0F36">
          <w:rPr>
            <w:rStyle w:val="Hyperlink"/>
            <w:noProof/>
          </w:rPr>
          <w:t>Subtask 3</w:t>
        </w:r>
        <w:r>
          <w:rPr>
            <w:noProof/>
            <w:webHidden/>
          </w:rPr>
          <w:tab/>
        </w:r>
        <w:r>
          <w:rPr>
            <w:noProof/>
            <w:webHidden/>
          </w:rPr>
          <w:fldChar w:fldCharType="begin"/>
        </w:r>
        <w:r>
          <w:rPr>
            <w:noProof/>
            <w:webHidden/>
          </w:rPr>
          <w:instrText xml:space="preserve"> PAGEREF _Toc24750274 \h </w:instrText>
        </w:r>
        <w:r>
          <w:rPr>
            <w:noProof/>
            <w:webHidden/>
          </w:rPr>
        </w:r>
        <w:r>
          <w:rPr>
            <w:noProof/>
            <w:webHidden/>
          </w:rPr>
          <w:fldChar w:fldCharType="separate"/>
        </w:r>
        <w:r w:rsidR="00573379">
          <w:rPr>
            <w:noProof/>
            <w:webHidden/>
          </w:rPr>
          <w:t>24</w:t>
        </w:r>
        <w:r>
          <w:rPr>
            <w:noProof/>
            <w:webHidden/>
          </w:rPr>
          <w:fldChar w:fldCharType="end"/>
        </w:r>
      </w:hyperlink>
    </w:p>
    <w:p w14:paraId="098105A0" w14:textId="0B6F411A" w:rsidR="006B4A4C" w:rsidRDefault="006B4A4C">
      <w:pPr>
        <w:pStyle w:val="TOC2"/>
        <w:tabs>
          <w:tab w:val="right" w:leader="dot" w:pos="9736"/>
        </w:tabs>
        <w:rPr>
          <w:rFonts w:eastAsiaTheme="minorEastAsia"/>
          <w:noProof/>
          <w:lang w:eastAsia="en-GB"/>
        </w:rPr>
      </w:pPr>
      <w:hyperlink w:anchor="_Toc24750275" w:history="1">
        <w:r w:rsidRPr="009B0F36">
          <w:rPr>
            <w:rStyle w:val="Hyperlink"/>
            <w:noProof/>
          </w:rPr>
          <w:t>Subtask 4</w:t>
        </w:r>
        <w:r>
          <w:rPr>
            <w:noProof/>
            <w:webHidden/>
          </w:rPr>
          <w:tab/>
        </w:r>
        <w:r>
          <w:rPr>
            <w:noProof/>
            <w:webHidden/>
          </w:rPr>
          <w:fldChar w:fldCharType="begin"/>
        </w:r>
        <w:r>
          <w:rPr>
            <w:noProof/>
            <w:webHidden/>
          </w:rPr>
          <w:instrText xml:space="preserve"> PAGEREF _Toc24750275 \h </w:instrText>
        </w:r>
        <w:r>
          <w:rPr>
            <w:noProof/>
            <w:webHidden/>
          </w:rPr>
        </w:r>
        <w:r>
          <w:rPr>
            <w:noProof/>
            <w:webHidden/>
          </w:rPr>
          <w:fldChar w:fldCharType="separate"/>
        </w:r>
        <w:r w:rsidR="00573379">
          <w:rPr>
            <w:noProof/>
            <w:webHidden/>
          </w:rPr>
          <w:t>26</w:t>
        </w:r>
        <w:r>
          <w:rPr>
            <w:noProof/>
            <w:webHidden/>
          </w:rPr>
          <w:fldChar w:fldCharType="end"/>
        </w:r>
      </w:hyperlink>
    </w:p>
    <w:p w14:paraId="35C17E60" w14:textId="03243027" w:rsidR="006B4A4C" w:rsidRDefault="006B4A4C">
      <w:pPr>
        <w:pStyle w:val="TOC2"/>
        <w:tabs>
          <w:tab w:val="right" w:leader="dot" w:pos="9736"/>
        </w:tabs>
        <w:rPr>
          <w:rFonts w:eastAsiaTheme="minorEastAsia"/>
          <w:noProof/>
          <w:lang w:eastAsia="en-GB"/>
        </w:rPr>
      </w:pPr>
      <w:hyperlink w:anchor="_Toc24750276" w:history="1">
        <w:r w:rsidRPr="009B0F36">
          <w:rPr>
            <w:rStyle w:val="Hyperlink"/>
            <w:noProof/>
          </w:rPr>
          <w:t>Subtask 5</w:t>
        </w:r>
        <w:r>
          <w:rPr>
            <w:noProof/>
            <w:webHidden/>
          </w:rPr>
          <w:tab/>
        </w:r>
        <w:r>
          <w:rPr>
            <w:noProof/>
            <w:webHidden/>
          </w:rPr>
          <w:fldChar w:fldCharType="begin"/>
        </w:r>
        <w:r>
          <w:rPr>
            <w:noProof/>
            <w:webHidden/>
          </w:rPr>
          <w:instrText xml:space="preserve"> PAGEREF _Toc24750276 \h </w:instrText>
        </w:r>
        <w:r>
          <w:rPr>
            <w:noProof/>
            <w:webHidden/>
          </w:rPr>
        </w:r>
        <w:r>
          <w:rPr>
            <w:noProof/>
            <w:webHidden/>
          </w:rPr>
          <w:fldChar w:fldCharType="separate"/>
        </w:r>
        <w:r w:rsidR="00573379">
          <w:rPr>
            <w:noProof/>
            <w:webHidden/>
          </w:rPr>
          <w:t>27</w:t>
        </w:r>
        <w:r>
          <w:rPr>
            <w:noProof/>
            <w:webHidden/>
          </w:rPr>
          <w:fldChar w:fldCharType="end"/>
        </w:r>
      </w:hyperlink>
    </w:p>
    <w:p w14:paraId="5B1A0C01" w14:textId="2F10499E" w:rsidR="006B4A4C" w:rsidRDefault="006B4A4C">
      <w:pPr>
        <w:pStyle w:val="TOC2"/>
        <w:tabs>
          <w:tab w:val="right" w:leader="dot" w:pos="9736"/>
        </w:tabs>
        <w:rPr>
          <w:rFonts w:eastAsiaTheme="minorEastAsia"/>
          <w:noProof/>
          <w:lang w:eastAsia="en-GB"/>
        </w:rPr>
      </w:pPr>
      <w:hyperlink w:anchor="_Toc24750277" w:history="1">
        <w:r w:rsidRPr="009B0F36">
          <w:rPr>
            <w:rStyle w:val="Hyperlink"/>
            <w:noProof/>
          </w:rPr>
          <w:t>Subtask 6</w:t>
        </w:r>
        <w:r>
          <w:rPr>
            <w:noProof/>
            <w:webHidden/>
          </w:rPr>
          <w:tab/>
        </w:r>
        <w:r>
          <w:rPr>
            <w:noProof/>
            <w:webHidden/>
          </w:rPr>
          <w:fldChar w:fldCharType="begin"/>
        </w:r>
        <w:r>
          <w:rPr>
            <w:noProof/>
            <w:webHidden/>
          </w:rPr>
          <w:instrText xml:space="preserve"> PAGEREF _Toc24750277 \h </w:instrText>
        </w:r>
        <w:r>
          <w:rPr>
            <w:noProof/>
            <w:webHidden/>
          </w:rPr>
        </w:r>
        <w:r>
          <w:rPr>
            <w:noProof/>
            <w:webHidden/>
          </w:rPr>
          <w:fldChar w:fldCharType="separate"/>
        </w:r>
        <w:r w:rsidR="00573379">
          <w:rPr>
            <w:noProof/>
            <w:webHidden/>
          </w:rPr>
          <w:t>37</w:t>
        </w:r>
        <w:r>
          <w:rPr>
            <w:noProof/>
            <w:webHidden/>
          </w:rPr>
          <w:fldChar w:fldCharType="end"/>
        </w:r>
      </w:hyperlink>
    </w:p>
    <w:p w14:paraId="114B681E" w14:textId="545B2E99" w:rsidR="006B4A4C" w:rsidRDefault="006B4A4C">
      <w:pPr>
        <w:pStyle w:val="TOC2"/>
        <w:tabs>
          <w:tab w:val="right" w:leader="dot" w:pos="9736"/>
        </w:tabs>
        <w:rPr>
          <w:rFonts w:eastAsiaTheme="minorEastAsia"/>
          <w:noProof/>
          <w:lang w:eastAsia="en-GB"/>
        </w:rPr>
      </w:pPr>
      <w:hyperlink w:anchor="_Toc24750278" w:history="1">
        <w:r w:rsidRPr="009B0F36">
          <w:rPr>
            <w:rStyle w:val="Hyperlink"/>
            <w:noProof/>
          </w:rPr>
          <w:t>Subtask 7</w:t>
        </w:r>
        <w:r>
          <w:rPr>
            <w:noProof/>
            <w:webHidden/>
          </w:rPr>
          <w:tab/>
        </w:r>
        <w:r>
          <w:rPr>
            <w:noProof/>
            <w:webHidden/>
          </w:rPr>
          <w:fldChar w:fldCharType="begin"/>
        </w:r>
        <w:r>
          <w:rPr>
            <w:noProof/>
            <w:webHidden/>
          </w:rPr>
          <w:instrText xml:space="preserve"> PAGEREF _Toc24750278 \h </w:instrText>
        </w:r>
        <w:r>
          <w:rPr>
            <w:noProof/>
            <w:webHidden/>
          </w:rPr>
        </w:r>
        <w:r>
          <w:rPr>
            <w:noProof/>
            <w:webHidden/>
          </w:rPr>
          <w:fldChar w:fldCharType="separate"/>
        </w:r>
        <w:r w:rsidR="00573379">
          <w:rPr>
            <w:noProof/>
            <w:webHidden/>
          </w:rPr>
          <w:t>39</w:t>
        </w:r>
        <w:r>
          <w:rPr>
            <w:noProof/>
            <w:webHidden/>
          </w:rPr>
          <w:fldChar w:fldCharType="end"/>
        </w:r>
      </w:hyperlink>
    </w:p>
    <w:p w14:paraId="14E61401" w14:textId="26F0F5DD" w:rsidR="006B4A4C" w:rsidRDefault="006B4A4C">
      <w:pPr>
        <w:pStyle w:val="TOC2"/>
        <w:tabs>
          <w:tab w:val="right" w:leader="dot" w:pos="9736"/>
        </w:tabs>
        <w:rPr>
          <w:rFonts w:eastAsiaTheme="minorEastAsia"/>
          <w:noProof/>
          <w:lang w:eastAsia="en-GB"/>
        </w:rPr>
      </w:pPr>
      <w:hyperlink w:anchor="_Toc24750279" w:history="1">
        <w:r w:rsidRPr="009B0F36">
          <w:rPr>
            <w:rStyle w:val="Hyperlink"/>
            <w:noProof/>
          </w:rPr>
          <w:t>Subtask 8</w:t>
        </w:r>
        <w:r>
          <w:rPr>
            <w:noProof/>
            <w:webHidden/>
          </w:rPr>
          <w:tab/>
        </w:r>
        <w:r>
          <w:rPr>
            <w:noProof/>
            <w:webHidden/>
          </w:rPr>
          <w:fldChar w:fldCharType="begin"/>
        </w:r>
        <w:r>
          <w:rPr>
            <w:noProof/>
            <w:webHidden/>
          </w:rPr>
          <w:instrText xml:space="preserve"> PAGEREF _Toc24750279 \h </w:instrText>
        </w:r>
        <w:r>
          <w:rPr>
            <w:noProof/>
            <w:webHidden/>
          </w:rPr>
        </w:r>
        <w:r>
          <w:rPr>
            <w:noProof/>
            <w:webHidden/>
          </w:rPr>
          <w:fldChar w:fldCharType="separate"/>
        </w:r>
        <w:r w:rsidR="00573379">
          <w:rPr>
            <w:noProof/>
            <w:webHidden/>
          </w:rPr>
          <w:t>43</w:t>
        </w:r>
        <w:r>
          <w:rPr>
            <w:noProof/>
            <w:webHidden/>
          </w:rPr>
          <w:fldChar w:fldCharType="end"/>
        </w:r>
      </w:hyperlink>
    </w:p>
    <w:p w14:paraId="599A1A51" w14:textId="0CD79E24" w:rsidR="006B4A4C" w:rsidRDefault="006B4A4C">
      <w:pPr>
        <w:pStyle w:val="TOC2"/>
        <w:tabs>
          <w:tab w:val="right" w:leader="dot" w:pos="9736"/>
        </w:tabs>
        <w:rPr>
          <w:rFonts w:eastAsiaTheme="minorEastAsia"/>
          <w:noProof/>
          <w:lang w:eastAsia="en-GB"/>
        </w:rPr>
      </w:pPr>
      <w:hyperlink w:anchor="_Toc24750280" w:history="1">
        <w:r w:rsidRPr="009B0F36">
          <w:rPr>
            <w:rStyle w:val="Hyperlink"/>
            <w:noProof/>
          </w:rPr>
          <w:t>Subtask 9</w:t>
        </w:r>
        <w:r>
          <w:rPr>
            <w:noProof/>
            <w:webHidden/>
          </w:rPr>
          <w:tab/>
        </w:r>
        <w:r>
          <w:rPr>
            <w:noProof/>
            <w:webHidden/>
          </w:rPr>
          <w:fldChar w:fldCharType="begin"/>
        </w:r>
        <w:r>
          <w:rPr>
            <w:noProof/>
            <w:webHidden/>
          </w:rPr>
          <w:instrText xml:space="preserve"> PAGEREF _Toc24750280 \h </w:instrText>
        </w:r>
        <w:r>
          <w:rPr>
            <w:noProof/>
            <w:webHidden/>
          </w:rPr>
        </w:r>
        <w:r>
          <w:rPr>
            <w:noProof/>
            <w:webHidden/>
          </w:rPr>
          <w:fldChar w:fldCharType="separate"/>
        </w:r>
        <w:r w:rsidR="00573379">
          <w:rPr>
            <w:noProof/>
            <w:webHidden/>
          </w:rPr>
          <w:t>44</w:t>
        </w:r>
        <w:r>
          <w:rPr>
            <w:noProof/>
            <w:webHidden/>
          </w:rPr>
          <w:fldChar w:fldCharType="end"/>
        </w:r>
      </w:hyperlink>
    </w:p>
    <w:p w14:paraId="07F078DC" w14:textId="4988E47D" w:rsidR="006B4A4C" w:rsidRDefault="006B4A4C">
      <w:pPr>
        <w:pStyle w:val="TOC2"/>
        <w:tabs>
          <w:tab w:val="right" w:leader="dot" w:pos="9736"/>
        </w:tabs>
        <w:rPr>
          <w:rFonts w:eastAsiaTheme="minorEastAsia"/>
          <w:noProof/>
          <w:lang w:eastAsia="en-GB"/>
        </w:rPr>
      </w:pPr>
      <w:hyperlink w:anchor="_Toc24750281" w:history="1">
        <w:r w:rsidRPr="009B0F36">
          <w:rPr>
            <w:rStyle w:val="Hyperlink"/>
            <w:noProof/>
          </w:rPr>
          <w:t>Subtask 10</w:t>
        </w:r>
        <w:r>
          <w:rPr>
            <w:noProof/>
            <w:webHidden/>
          </w:rPr>
          <w:tab/>
        </w:r>
        <w:r>
          <w:rPr>
            <w:noProof/>
            <w:webHidden/>
          </w:rPr>
          <w:fldChar w:fldCharType="begin"/>
        </w:r>
        <w:r>
          <w:rPr>
            <w:noProof/>
            <w:webHidden/>
          </w:rPr>
          <w:instrText xml:space="preserve"> PAGEREF _Toc24750281 \h </w:instrText>
        </w:r>
        <w:r>
          <w:rPr>
            <w:noProof/>
            <w:webHidden/>
          </w:rPr>
        </w:r>
        <w:r>
          <w:rPr>
            <w:noProof/>
            <w:webHidden/>
          </w:rPr>
          <w:fldChar w:fldCharType="separate"/>
        </w:r>
        <w:r w:rsidR="00573379">
          <w:rPr>
            <w:noProof/>
            <w:webHidden/>
          </w:rPr>
          <w:t>46</w:t>
        </w:r>
        <w:r>
          <w:rPr>
            <w:noProof/>
            <w:webHidden/>
          </w:rPr>
          <w:fldChar w:fldCharType="end"/>
        </w:r>
      </w:hyperlink>
    </w:p>
    <w:p w14:paraId="2F5944D3" w14:textId="0D0F7E5A" w:rsidR="006B4A4C" w:rsidRDefault="006B4A4C">
      <w:pPr>
        <w:pStyle w:val="TOC1"/>
        <w:tabs>
          <w:tab w:val="right" w:leader="dot" w:pos="9736"/>
        </w:tabs>
        <w:rPr>
          <w:rFonts w:eastAsiaTheme="minorEastAsia"/>
          <w:noProof/>
          <w:lang w:eastAsia="en-GB"/>
        </w:rPr>
      </w:pPr>
      <w:hyperlink w:anchor="_Toc24750282" w:history="1">
        <w:r w:rsidRPr="009B0F36">
          <w:rPr>
            <w:rStyle w:val="Hyperlink"/>
            <w:noProof/>
            <w:shd w:val="clear" w:color="auto" w:fill="FFFFFF"/>
          </w:rPr>
          <w:t>Conclusions</w:t>
        </w:r>
        <w:r>
          <w:rPr>
            <w:noProof/>
            <w:webHidden/>
          </w:rPr>
          <w:tab/>
        </w:r>
        <w:r>
          <w:rPr>
            <w:noProof/>
            <w:webHidden/>
          </w:rPr>
          <w:fldChar w:fldCharType="begin"/>
        </w:r>
        <w:r>
          <w:rPr>
            <w:noProof/>
            <w:webHidden/>
          </w:rPr>
          <w:instrText xml:space="preserve"> PAGEREF _Toc24750282 \h </w:instrText>
        </w:r>
        <w:r>
          <w:rPr>
            <w:noProof/>
            <w:webHidden/>
          </w:rPr>
        </w:r>
        <w:r>
          <w:rPr>
            <w:noProof/>
            <w:webHidden/>
          </w:rPr>
          <w:fldChar w:fldCharType="separate"/>
        </w:r>
        <w:r w:rsidR="00573379">
          <w:rPr>
            <w:noProof/>
            <w:webHidden/>
          </w:rPr>
          <w:t>47</w:t>
        </w:r>
        <w:r>
          <w:rPr>
            <w:noProof/>
            <w:webHidden/>
          </w:rPr>
          <w:fldChar w:fldCharType="end"/>
        </w:r>
      </w:hyperlink>
    </w:p>
    <w:p w14:paraId="0EB20F46" w14:textId="07C7801A" w:rsidR="006B4A4C" w:rsidRDefault="006B4A4C">
      <w:pPr>
        <w:pStyle w:val="TOC1"/>
        <w:tabs>
          <w:tab w:val="right" w:leader="dot" w:pos="9736"/>
        </w:tabs>
        <w:rPr>
          <w:rFonts w:eastAsiaTheme="minorEastAsia"/>
          <w:noProof/>
          <w:lang w:eastAsia="en-GB"/>
        </w:rPr>
      </w:pPr>
      <w:hyperlink w:anchor="_Toc24750283" w:history="1">
        <w:r w:rsidRPr="009B0F36">
          <w:rPr>
            <w:rStyle w:val="Hyperlink"/>
            <w:noProof/>
          </w:rPr>
          <w:t>References</w:t>
        </w:r>
        <w:r>
          <w:rPr>
            <w:noProof/>
            <w:webHidden/>
          </w:rPr>
          <w:tab/>
        </w:r>
        <w:r>
          <w:rPr>
            <w:noProof/>
            <w:webHidden/>
          </w:rPr>
          <w:fldChar w:fldCharType="begin"/>
        </w:r>
        <w:r>
          <w:rPr>
            <w:noProof/>
            <w:webHidden/>
          </w:rPr>
          <w:instrText xml:space="preserve"> PAGEREF _Toc24750283 \h </w:instrText>
        </w:r>
        <w:r>
          <w:rPr>
            <w:noProof/>
            <w:webHidden/>
          </w:rPr>
        </w:r>
        <w:r>
          <w:rPr>
            <w:noProof/>
            <w:webHidden/>
          </w:rPr>
          <w:fldChar w:fldCharType="separate"/>
        </w:r>
        <w:r w:rsidR="00573379">
          <w:rPr>
            <w:noProof/>
            <w:webHidden/>
          </w:rPr>
          <w:t>48</w:t>
        </w:r>
        <w:r>
          <w:rPr>
            <w:noProof/>
            <w:webHidden/>
          </w:rPr>
          <w:fldChar w:fldCharType="end"/>
        </w:r>
      </w:hyperlink>
    </w:p>
    <w:p w14:paraId="367527EB" w14:textId="4AC6C4BA" w:rsidR="003474C5" w:rsidRDefault="003474C5" w:rsidP="001E7428">
      <w:pPr>
        <w:rPr>
          <w:sz w:val="28"/>
        </w:rPr>
      </w:pPr>
      <w:r>
        <w:rPr>
          <w:sz w:val="28"/>
        </w:rPr>
        <w:fldChar w:fldCharType="end"/>
      </w:r>
      <w:r>
        <w:rPr>
          <w:sz w:val="28"/>
        </w:rPr>
        <w:br w:type="page"/>
      </w:r>
    </w:p>
    <w:p w14:paraId="4EAC6BBB" w14:textId="0177E12E" w:rsidR="000D5A84" w:rsidRDefault="00DE09D4" w:rsidP="00DE09D4">
      <w:pPr>
        <w:pStyle w:val="Heading1"/>
      </w:pPr>
      <w:bookmarkStart w:id="0" w:name="_Toc24750256"/>
      <w:r w:rsidRPr="00DE09D4">
        <w:lastRenderedPageBreak/>
        <w:t>Introduction</w:t>
      </w:r>
      <w:bookmarkEnd w:id="0"/>
    </w:p>
    <w:p w14:paraId="6F065DF3" w14:textId="2370DF2C" w:rsidR="00150A40" w:rsidRDefault="00150A40" w:rsidP="00150A40">
      <w:pPr>
        <w:pStyle w:val="Heading2"/>
      </w:pPr>
      <w:bookmarkStart w:id="1" w:name="_Toc24750257"/>
      <w:r>
        <w:t>Overview</w:t>
      </w:r>
      <w:bookmarkEnd w:id="1"/>
    </w:p>
    <w:p w14:paraId="7CA8C066" w14:textId="66C4E3A5" w:rsidR="00150A40" w:rsidRDefault="00150A40" w:rsidP="00150A40">
      <w:r>
        <w:t>The purpose of this report is to study how to obtain, process and analyse data.</w:t>
      </w:r>
      <w:r w:rsidR="00391D39">
        <w:t xml:space="preserve"> There are three main sections in the body of the report.</w:t>
      </w:r>
    </w:p>
    <w:p w14:paraId="3C2E62D7" w14:textId="0F7D343A" w:rsidR="00150A40" w:rsidRDefault="00150A40" w:rsidP="00150A40">
      <w:r>
        <w:t xml:space="preserve">In section 1, we will learn how to create Doodle images using GMIP and transform/encode the data into </w:t>
      </w:r>
      <w:r w:rsidR="008F6353">
        <w:t>other</w:t>
      </w:r>
      <w:r>
        <w:t xml:space="preserve"> format</w:t>
      </w:r>
      <w:r w:rsidR="008F6353">
        <w:t>s</w:t>
      </w:r>
      <w:r>
        <w:t xml:space="preserve"> (i.e. CSV). As the format of the CSV is define, lea</w:t>
      </w:r>
      <w:r w:rsidR="008F6353">
        <w:t>r</w:t>
      </w:r>
      <w:r>
        <w:t>ning how to use advanced parameter</w:t>
      </w:r>
      <w:r w:rsidR="00BF6ACE">
        <w:t>s to control output formats</w:t>
      </w:r>
      <w:r>
        <w:t xml:space="preserve"> is required.</w:t>
      </w:r>
    </w:p>
    <w:p w14:paraId="319E67D7" w14:textId="14D1E13D" w:rsidR="00BF6ACE" w:rsidRDefault="00BF6ACE" w:rsidP="00150A40">
      <w:r>
        <w:t xml:space="preserve">In section 2, we will study to describe </w:t>
      </w:r>
      <w:r w:rsidR="008F6353">
        <w:t xml:space="preserve">the </w:t>
      </w:r>
      <w:r>
        <w:t>features of an image. Each image is represented as CSV files defining black and white pixels which can be considered as matrices. We will study to apply algorithms to the matrices and calculate defined features. Also, customising features is required which will improve our creativity, logic thinking skills.</w:t>
      </w:r>
    </w:p>
    <w:p w14:paraId="0C159135" w14:textId="2172E800" w:rsidR="00BF6ACE" w:rsidRPr="00150A40" w:rsidRDefault="00BF6ACE" w:rsidP="00150A40">
      <w:r>
        <w:t xml:space="preserve">In section 3, we will use various techniques to perform data analysis. We will learn how to visualise the data by drawing </w:t>
      </w:r>
      <w:r w:rsidR="00D7781C">
        <w:t>different kinds of figures. Also, we will explore data distribution, such as it</w:t>
      </w:r>
      <w:r w:rsidR="008F6353">
        <w:t>s</w:t>
      </w:r>
      <w:r w:rsidR="00D7781C">
        <w:t xml:space="preserve"> normality and shapes. Then, performing hypothesis tests will lift our knowledge that we need to thinking critically and independently to decide the methods to be used for these hypothesis tests.</w:t>
      </w:r>
    </w:p>
    <w:p w14:paraId="65616DE8" w14:textId="2BA51765" w:rsidR="006D6A91" w:rsidRDefault="006D6A91" w:rsidP="006D6A91">
      <w:pPr>
        <w:pStyle w:val="Heading2"/>
      </w:pPr>
      <w:bookmarkStart w:id="2" w:name="_Toc24750258"/>
      <w:r>
        <w:t>Report Structure</w:t>
      </w:r>
      <w:bookmarkEnd w:id="2"/>
    </w:p>
    <w:p w14:paraId="706BC374" w14:textId="3B4303B0" w:rsidR="00FA2999" w:rsidRDefault="00FA2999" w:rsidP="006D6A91">
      <w:r>
        <w:t xml:space="preserve">This </w:t>
      </w:r>
      <w:r w:rsidR="000F4E22">
        <w:t xml:space="preserve">report contains </w:t>
      </w:r>
      <w:r>
        <w:t>three section</w:t>
      </w:r>
      <w:r w:rsidR="002F6E05">
        <w:t>s</w:t>
      </w:r>
      <w:r w:rsidR="000F4E22">
        <w:t xml:space="preserve"> of the assignment </w:t>
      </w:r>
      <w:sdt>
        <w:sdtPr>
          <w:id w:val="382607053"/>
          <w:citation/>
        </w:sdtPr>
        <w:sdtEndPr/>
        <w:sdtContent>
          <w:r w:rsidR="000F4E22">
            <w:fldChar w:fldCharType="begin"/>
          </w:r>
          <w:r w:rsidR="000F4E22">
            <w:rPr>
              <w:lang w:val="en-US"/>
            </w:rPr>
            <w:instrText xml:space="preserve"> CITATION Ass19 \l 1033 </w:instrText>
          </w:r>
          <w:r w:rsidR="000F4E22">
            <w:fldChar w:fldCharType="separate"/>
          </w:r>
          <w:r w:rsidR="006B4A4C" w:rsidRPr="006B4A4C">
            <w:rPr>
              <w:noProof/>
              <w:lang w:val="en-US"/>
            </w:rPr>
            <w:t>(Devereux, 2019)</w:t>
          </w:r>
          <w:r w:rsidR="000F4E22">
            <w:fldChar w:fldCharType="end"/>
          </w:r>
        </w:sdtContent>
      </w:sdt>
      <w:r w:rsidR="000F4E22">
        <w:t>.</w:t>
      </w:r>
    </w:p>
    <w:p w14:paraId="6D30B80C" w14:textId="4FE54548" w:rsidR="006D6A91" w:rsidRDefault="006D6A91" w:rsidP="006D6A91">
      <w:r>
        <w:t>Each section contains the following headings</w:t>
      </w:r>
      <w:r w:rsidR="00FA2999">
        <w:t xml:space="preserve"> 1) Requirements. This part states the requirement and the expectations of the current section. 2) Assumption. If applicable, this part states any assumption we use when interpreting the requirement. The implementation is also based on the assumption. 3) Implemen</w:t>
      </w:r>
      <w:r w:rsidR="002F6E05">
        <w:t>t</w:t>
      </w:r>
      <w:r w:rsidR="00FA2999">
        <w:t xml:space="preserve">ation. This part describes how the section is implemented in </w:t>
      </w:r>
      <w:r w:rsidR="008F6353">
        <w:t xml:space="preserve">a </w:t>
      </w:r>
      <w:r w:rsidR="00FA2999">
        <w:t>high level. 4) Result. This part states the result of the implementation and how to rerun the program.</w:t>
      </w:r>
    </w:p>
    <w:p w14:paraId="41FF5DEB" w14:textId="283B8DA9" w:rsidR="00DE09D4" w:rsidRDefault="007D596B" w:rsidP="00DE09D4">
      <w:pPr>
        <w:pStyle w:val="Heading1"/>
      </w:pPr>
      <w:bookmarkStart w:id="3" w:name="_Toc24750259"/>
      <w:r>
        <w:t>Section</w:t>
      </w:r>
      <w:r w:rsidR="00DE09D4" w:rsidRPr="00AA09BB">
        <w:t xml:space="preserve"> 1</w:t>
      </w:r>
      <w:bookmarkEnd w:id="3"/>
    </w:p>
    <w:p w14:paraId="0FB64CE9" w14:textId="1209D73B" w:rsidR="00A10DC9" w:rsidRDefault="00172F29" w:rsidP="00172F29">
      <w:pPr>
        <w:pStyle w:val="Heading2"/>
      </w:pPr>
      <w:bookmarkStart w:id="4" w:name="_Ref24577973"/>
      <w:bookmarkStart w:id="5" w:name="_Toc24750260"/>
      <w:r>
        <w:t>Requirements</w:t>
      </w:r>
      <w:bookmarkEnd w:id="4"/>
      <w:bookmarkEnd w:id="5"/>
    </w:p>
    <w:p w14:paraId="1E92A41D" w14:textId="26C4EC9D" w:rsidR="00172F29" w:rsidRDefault="00172F29" w:rsidP="00172F29">
      <w:r>
        <w:t>The</w:t>
      </w:r>
      <w:r w:rsidR="00162BE3">
        <w:t xml:space="preserve"> section 1 of the</w:t>
      </w:r>
      <w:r>
        <w:t xml:space="preserve"> assignment </w:t>
      </w:r>
      <w:sdt>
        <w:sdtPr>
          <w:id w:val="-950630210"/>
          <w:citation/>
        </w:sdtPr>
        <w:sdtEndPr/>
        <w:sdtContent>
          <w:r w:rsidR="00162BE3">
            <w:fldChar w:fldCharType="begin"/>
          </w:r>
          <w:r w:rsidR="00162BE3">
            <w:rPr>
              <w:lang w:val="en-US"/>
            </w:rPr>
            <w:instrText xml:space="preserve"> CITATION Ass19 \l 1033 </w:instrText>
          </w:r>
          <w:r w:rsidR="00162BE3">
            <w:fldChar w:fldCharType="separate"/>
          </w:r>
          <w:r w:rsidR="006B4A4C" w:rsidRPr="006B4A4C">
            <w:rPr>
              <w:noProof/>
              <w:lang w:val="en-US"/>
            </w:rPr>
            <w:t>(Devereux, 2019)</w:t>
          </w:r>
          <w:r w:rsidR="00162BE3">
            <w:fldChar w:fldCharType="end"/>
          </w:r>
        </w:sdtContent>
      </w:sdt>
      <w:r w:rsidR="00162BE3">
        <w:t xml:space="preserve"> </w:t>
      </w:r>
      <w:r>
        <w:t xml:space="preserve">requires 160 </w:t>
      </w:r>
      <w:r w:rsidR="002F6E05">
        <w:t>CSV</w:t>
      </w:r>
      <w:r>
        <w:t xml:space="preserve"> files that represent images of four living things (cherry, </w:t>
      </w:r>
      <w:r w:rsidR="00162BE3">
        <w:t>pear, banana and flower) and four non-living things (envelop</w:t>
      </w:r>
      <w:r w:rsidR="002F6E05">
        <w:t>e</w:t>
      </w:r>
      <w:r w:rsidR="00162BE3">
        <w:t xml:space="preserve">, golf club, pencil and wineglass). Each </w:t>
      </w:r>
      <w:r w:rsidR="00B03523">
        <w:t>CSV</w:t>
      </w:r>
      <w:r w:rsidR="00162BE3">
        <w:t xml:space="preserve"> file is 50 pixels by 50 pixels image</w:t>
      </w:r>
      <w:r w:rsidR="008F6353">
        <w:t>,</w:t>
      </w:r>
      <w:r w:rsidR="00162BE3">
        <w:t xml:space="preserve"> which represents an instance of one thing, and there should be 20 instances for each thing.</w:t>
      </w:r>
    </w:p>
    <w:p w14:paraId="65A2978A" w14:textId="2CA111CB" w:rsidR="00162BE3" w:rsidRPr="00172F29" w:rsidRDefault="00162BE3" w:rsidP="00172F29">
      <w:r>
        <w:t xml:space="preserve">The </w:t>
      </w:r>
      <w:r w:rsidR="00BE1BE7">
        <w:t>CSV</w:t>
      </w:r>
      <w:r>
        <w:t xml:space="preserve"> file should be tab-delimited. Each value is either 0 or 1, representing if the corresponding pixel is black.</w:t>
      </w:r>
    </w:p>
    <w:p w14:paraId="5979428C" w14:textId="60BBF81A" w:rsidR="00172F29" w:rsidRDefault="00172F29" w:rsidP="00172F29">
      <w:pPr>
        <w:pStyle w:val="Heading2"/>
      </w:pPr>
      <w:bookmarkStart w:id="6" w:name="_Toc24750261"/>
      <w:r>
        <w:t>Implementation</w:t>
      </w:r>
      <w:bookmarkEnd w:id="6"/>
    </w:p>
    <w:p w14:paraId="2629F508" w14:textId="1BF22682" w:rsidR="00162BE3" w:rsidRDefault="003C0DFF" w:rsidP="003C0DFF">
      <w:pPr>
        <w:pStyle w:val="Heading3"/>
      </w:pPr>
      <w:r>
        <w:t>Doodle Drawing</w:t>
      </w:r>
    </w:p>
    <w:p w14:paraId="33BC17AD" w14:textId="3336FAEE" w:rsidR="003C0DFF" w:rsidRDefault="003C0DFF" w:rsidP="003C0DFF">
      <w:r>
        <w:t xml:space="preserve">160 doodle images with 50 by 50 points were drawn on </w:t>
      </w:r>
      <w:r w:rsidRPr="003C0DFF">
        <w:t xml:space="preserve">GIMP </w:t>
      </w:r>
      <w:r>
        <w:t xml:space="preserve">using my finger. They were then exported to </w:t>
      </w:r>
      <w:r w:rsidR="00B03523">
        <w:t xml:space="preserve">PGM </w:t>
      </w:r>
      <w:r>
        <w:t>format</w:t>
      </w:r>
      <w:r w:rsidR="00B03523">
        <w:t xml:space="preserve"> with raw type.</w:t>
      </w:r>
    </w:p>
    <w:p w14:paraId="3FE71EB7" w14:textId="36B90EFB" w:rsidR="00217E5F" w:rsidRDefault="00217E5F" w:rsidP="00217E5F">
      <w:pPr>
        <w:pStyle w:val="Heading3"/>
      </w:pPr>
      <w:r>
        <w:t>Doodle Examples</w:t>
      </w:r>
    </w:p>
    <w:p w14:paraId="74807258" w14:textId="692E895D" w:rsidR="00217E5F" w:rsidRPr="00217E5F" w:rsidRDefault="0019461F" w:rsidP="0019461F">
      <w:r>
        <w:rPr>
          <w:noProof/>
          <w:lang w:eastAsia="en-GB"/>
        </w:rPr>
        <w:drawing>
          <wp:inline distT="0" distB="0" distL="0" distR="0" wp14:anchorId="38163F75" wp14:editId="488D3861">
            <wp:extent cx="317500" cy="317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0216004_banana_04.pgm"/>
                    <pic:cNvPicPr/>
                  </pic:nvPicPr>
                  <pic:blipFill>
                    <a:blip r:embed="rId11">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5B612B19" wp14:editId="39BF4961">
            <wp:extent cx="317500" cy="317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0216004_cherry_01.pgm"/>
                    <pic:cNvPicPr/>
                  </pic:nvPicPr>
                  <pic:blipFill>
                    <a:blip r:embed="rId12">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7A6EEC45" wp14:editId="0C6B11B3">
            <wp:extent cx="317500" cy="317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0292B29C" wp14:editId="50DAAF16">
            <wp:extent cx="317500" cy="317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0216004_flower_02.pgm"/>
                    <pic:cNvPicPr/>
                  </pic:nvPicPr>
                  <pic:blipFill>
                    <a:blip r:embed="rId14">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707BC379" wp14:editId="5706D9B0">
            <wp:extent cx="317500" cy="317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3CDA21F5" wp14:editId="175598DC">
            <wp:extent cx="317500" cy="317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0216004_pear_01.pgm"/>
                    <pic:cNvPicPr/>
                  </pic:nvPicPr>
                  <pic:blipFill>
                    <a:blip r:embed="rId16">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49D5F621" wp14:editId="30503165">
            <wp:extent cx="317500" cy="317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0216004_pencil_04.pgm"/>
                    <pic:cNvPicPr/>
                  </pic:nvPicPr>
                  <pic:blipFill>
                    <a:blip r:embed="rId17">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0F83CEA1" wp14:editId="4E9AAF49">
            <wp:extent cx="317500" cy="317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0216004_wineglass_02.pgm"/>
                    <pic:cNvPicPr/>
                  </pic:nvPicPr>
                  <pic:blipFill>
                    <a:blip r:embed="rId18">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p>
    <w:p w14:paraId="083F3D98" w14:textId="32064691" w:rsidR="004F1405" w:rsidRDefault="004F1405" w:rsidP="004F1405">
      <w:pPr>
        <w:pStyle w:val="Heading3"/>
      </w:pPr>
      <w:r>
        <w:lastRenderedPageBreak/>
        <w:t>Data Transformation</w:t>
      </w:r>
    </w:p>
    <w:p w14:paraId="2FAAAB12" w14:textId="65D31270" w:rsidR="004F1405" w:rsidRPr="004F1405" w:rsidRDefault="004F1405" w:rsidP="0019461F">
      <w:pPr>
        <w:rPr>
          <w:rFonts w:eastAsiaTheme="minorEastAsia"/>
        </w:rPr>
      </w:pPr>
      <w:r>
        <w:t xml:space="preserve">The PGM images were transformed </w:t>
      </w:r>
      <w:r w:rsidR="002F6E05">
        <w:t>in</w:t>
      </w:r>
      <w:r>
        <w:t xml:space="preserve">to CSV files using Python. With the functions </w:t>
      </w:r>
      <m:oMath>
        <m:r>
          <m:rPr>
            <m:sty m:val="p"/>
          </m:rPr>
          <w:rPr>
            <w:rFonts w:ascii="Cambria Math" w:hAnsi="Cambria Math"/>
          </w:rPr>
          <m:t xml:space="preserve">PIL.Image.open() </m:t>
        </m:r>
      </m:oMath>
      <w:proofErr w:type="gramStart"/>
      <w:r>
        <w:t xml:space="preserve">and </w:t>
      </w:r>
      <w:proofErr w:type="gramEnd"/>
      <m:oMath>
        <m:r>
          <w:rPr>
            <w:rFonts w:ascii="Cambria Math" w:hAnsi="Cambria Math"/>
          </w:rPr>
          <m:t>numpy.array()</m:t>
        </m:r>
      </m:oMath>
      <w:r>
        <w:rPr>
          <w:rFonts w:eastAsiaTheme="minorEastAsia"/>
        </w:rPr>
        <w:t>, the data were loaded into Numpy arrays. They were then exported to CSV files with delimitations of tabs.</w:t>
      </w:r>
    </w:p>
    <w:p w14:paraId="051DA162" w14:textId="0C678EF4" w:rsidR="00172F29" w:rsidRDefault="00172F29" w:rsidP="00172F29">
      <w:pPr>
        <w:pStyle w:val="Heading2"/>
      </w:pPr>
      <w:bookmarkStart w:id="7" w:name="_Toc24750262"/>
      <w:r>
        <w:t>Result</w:t>
      </w:r>
      <w:bookmarkEnd w:id="7"/>
    </w:p>
    <w:p w14:paraId="42D0F43D" w14:textId="209BFE6F" w:rsidR="006B2870" w:rsidRDefault="006F2972" w:rsidP="006B2870">
      <w:r>
        <w:t xml:space="preserve">160 PGM files </w:t>
      </w:r>
      <w:r w:rsidR="001E3BF4">
        <w:t>name</w:t>
      </w:r>
      <w:r w:rsidR="00BF3911">
        <w:t>d</w:t>
      </w:r>
      <w:r w:rsidR="001E3BF4">
        <w:t xml:space="preserve"> as </w:t>
      </w:r>
      <w:r w:rsidR="001E3BF4" w:rsidRPr="001E3BF4">
        <w:t>STUDENTNR_LABEL_INDEX</w:t>
      </w:r>
      <w:r w:rsidR="006F5F70">
        <w:t xml:space="preserve">. </w:t>
      </w:r>
      <w:r w:rsidR="001E3BF4">
        <w:t xml:space="preserve">STUDENTNR </w:t>
      </w:r>
      <w:r w:rsidR="006F5F70">
        <w:t xml:space="preserve">is my student number which is </w:t>
      </w:r>
      <w:r w:rsidR="001E3BF4">
        <w:t>4021</w:t>
      </w:r>
      <w:r w:rsidR="006F5F70">
        <w:t xml:space="preserve">6004. </w:t>
      </w:r>
      <w:r w:rsidR="001E3BF4">
        <w:t>LABEL</w:t>
      </w:r>
      <w:r w:rsidR="006F5F70">
        <w:t xml:space="preserve"> is </w:t>
      </w:r>
      <w:r w:rsidR="002F6E05">
        <w:t xml:space="preserve">the </w:t>
      </w:r>
      <w:r w:rsidR="006F5F70">
        <w:t>name of the thing</w:t>
      </w:r>
      <w:r w:rsidR="002F6E05">
        <w:t>/object</w:t>
      </w:r>
      <w:r w:rsidR="006F5F70">
        <w:t xml:space="preserve">. INDEX is the </w:t>
      </w:r>
      <w:r w:rsidR="00787AD9">
        <w:t xml:space="preserve">index of the instance. They are stored at the </w:t>
      </w:r>
      <w:r w:rsidR="00820451">
        <w:t xml:space="preserve">directory </w:t>
      </w:r>
      <w:r w:rsidR="00820451" w:rsidRPr="00820451">
        <w:rPr>
          <w:i/>
        </w:rPr>
        <w:t>section1_images</w:t>
      </w:r>
      <w:r w:rsidR="004F1405">
        <w:t>.</w:t>
      </w:r>
    </w:p>
    <w:p w14:paraId="64B2F697" w14:textId="3743B42F" w:rsidR="000B166D" w:rsidRDefault="00391A4F" w:rsidP="006B2870">
      <w:r>
        <w:t>The Python script</w:t>
      </w:r>
      <w:r w:rsidR="006A576B" w:rsidRPr="006A576B">
        <w:t xml:space="preserve"> </w:t>
      </w:r>
      <w:r w:rsidR="006A576B">
        <w:t xml:space="preserve">stored at the directory </w:t>
      </w:r>
      <w:r w:rsidR="006A576B">
        <w:rPr>
          <w:i/>
        </w:rPr>
        <w:t>section1_code</w:t>
      </w:r>
      <w:r>
        <w:t xml:space="preserve"> is </w:t>
      </w:r>
      <w:r w:rsidR="000B166D">
        <w:t>used to generate the CSV files.</w:t>
      </w:r>
    </w:p>
    <w:p w14:paraId="2F166C5E" w14:textId="77777777" w:rsidR="000B166D" w:rsidRDefault="000B166D" w:rsidP="000B166D">
      <w:pPr>
        <w:rPr>
          <w:rFonts w:cstheme="minorHAnsi"/>
          <w:color w:val="000000"/>
          <w:shd w:val="clear" w:color="auto" w:fill="FFFFFF"/>
        </w:rPr>
      </w:pPr>
      <w:r>
        <w:rPr>
          <w:rFonts w:cstheme="minorHAnsi"/>
          <w:color w:val="000000"/>
          <w:shd w:val="clear" w:color="auto" w:fill="FFFFFF"/>
        </w:rPr>
        <w:t xml:space="preserve">To run the Python script, make sure </w:t>
      </w:r>
    </w:p>
    <w:p w14:paraId="7BEFF798" w14:textId="77777777" w:rsidR="000E465A" w:rsidRDefault="000E465A" w:rsidP="000E465A">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Python package </w:t>
      </w:r>
      <w:proofErr w:type="spellStart"/>
      <w:r w:rsidRPr="00FE1098">
        <w:rPr>
          <w:rFonts w:cstheme="minorHAnsi"/>
          <w:color w:val="000000"/>
          <w:shd w:val="clear" w:color="auto" w:fill="FFFFFF"/>
        </w:rPr>
        <w:t>P</w:t>
      </w:r>
      <w:r>
        <w:rPr>
          <w:rFonts w:cstheme="minorHAnsi"/>
          <w:color w:val="000000"/>
          <w:shd w:val="clear" w:color="auto" w:fill="FFFFFF"/>
        </w:rPr>
        <w:t>yyaml</w:t>
      </w:r>
      <w:proofErr w:type="spellEnd"/>
      <w:r>
        <w:rPr>
          <w:rFonts w:cstheme="minorHAnsi"/>
          <w:color w:val="000000"/>
          <w:shd w:val="clear" w:color="auto" w:fill="FFFFFF"/>
        </w:rPr>
        <w:t xml:space="preserve"> is installed</w:t>
      </w:r>
    </w:p>
    <w:p w14:paraId="0A64FF24" w14:textId="1D496FE7" w:rsidR="000E465A" w:rsidRDefault="000E465A" w:rsidP="000E465A">
      <w:pPr>
        <w:pStyle w:val="ListParagraph"/>
        <w:numPr>
          <w:ilvl w:val="0"/>
          <w:numId w:val="1"/>
        </w:numPr>
        <w:rPr>
          <w:rFonts w:cstheme="minorHAnsi"/>
          <w:color w:val="000000"/>
          <w:shd w:val="clear" w:color="auto" w:fill="FFFFFF"/>
        </w:rPr>
      </w:pPr>
      <w:r>
        <w:rPr>
          <w:rFonts w:cstheme="minorHAnsi"/>
          <w:color w:val="000000"/>
          <w:shd w:val="clear" w:color="auto" w:fill="FFFFFF"/>
        </w:rPr>
        <w:t>The Python package Pillow is installed</w:t>
      </w:r>
    </w:p>
    <w:p w14:paraId="0A6E0162" w14:textId="77777777" w:rsidR="000B166D" w:rsidRDefault="000B166D" w:rsidP="000B166D">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current working directory is </w:t>
      </w:r>
      <w:r w:rsidRPr="00FE1098">
        <w:rPr>
          <w:rFonts w:cstheme="minorHAnsi"/>
          <w:i/>
          <w:color w:val="000000"/>
          <w:shd w:val="clear" w:color="auto" w:fill="FFFFFF"/>
        </w:rPr>
        <w:t>section2_code</w:t>
      </w:r>
    </w:p>
    <w:p w14:paraId="3937C852" w14:textId="77777777" w:rsidR="000B166D" w:rsidRPr="00FE1098" w:rsidRDefault="000B166D" w:rsidP="000B166D">
      <w:pPr>
        <w:rPr>
          <w:rFonts w:cstheme="minorHAnsi"/>
          <w:color w:val="000000"/>
          <w:shd w:val="clear" w:color="auto" w:fill="FFFFFF"/>
        </w:rPr>
      </w:pPr>
      <w:r>
        <w:rPr>
          <w:rFonts w:cstheme="minorHAnsi"/>
          <w:color w:val="000000"/>
          <w:shd w:val="clear" w:color="auto" w:fill="FFFFFF"/>
        </w:rPr>
        <w:t>Then</w:t>
      </w:r>
      <w:r w:rsidRPr="00FE1098">
        <w:rPr>
          <w:rFonts w:cstheme="minorHAnsi"/>
          <w:color w:val="000000"/>
          <w:shd w:val="clear" w:color="auto" w:fill="FFFFFF"/>
        </w:rPr>
        <w:t xml:space="preserve"> execute </w:t>
      </w:r>
      <w:r>
        <w:rPr>
          <w:rFonts w:cstheme="minorHAnsi"/>
          <w:color w:val="000000"/>
          <w:shd w:val="clear" w:color="auto" w:fill="FFFFFF"/>
        </w:rPr>
        <w:t xml:space="preserve">the </w:t>
      </w:r>
      <w:r w:rsidRPr="00FE1098">
        <w:rPr>
          <w:rFonts w:cstheme="minorHAnsi"/>
          <w:color w:val="000000"/>
          <w:shd w:val="clear" w:color="auto" w:fill="FFFFFF"/>
        </w:rPr>
        <w:t>command</w:t>
      </w:r>
    </w:p>
    <w:p w14:paraId="576F620E" w14:textId="05AEFBA7" w:rsidR="000B166D" w:rsidRDefault="000B166D" w:rsidP="006B2870">
      <w:pPr>
        <w:rPr>
          <w:rFonts w:cstheme="minorHAnsi"/>
          <w:color w:val="000000"/>
          <w:shd w:val="clear" w:color="auto" w:fill="FFFFFF"/>
        </w:rPr>
      </w:pPr>
      <m:oMathPara>
        <m:oMath>
          <m:r>
            <w:rPr>
              <w:rFonts w:ascii="Cambria Math" w:hAnsi="Cambria Math" w:cstheme="minorHAnsi"/>
              <w:color w:val="000000"/>
              <w:shd w:val="clear" w:color="auto" w:fill="FFFFFF"/>
            </w:rPr>
            <m:t>python runme.py</m:t>
          </m:r>
        </m:oMath>
      </m:oMathPara>
    </w:p>
    <w:p w14:paraId="24F8E7CC" w14:textId="058AF5F5" w:rsidR="000B166D" w:rsidRPr="000B166D" w:rsidRDefault="000B166D" w:rsidP="006B2870">
      <w:pPr>
        <w:rPr>
          <w:rFonts w:cstheme="minorHAnsi"/>
          <w:color w:val="000000"/>
          <w:shd w:val="clear" w:color="auto" w:fill="FFFFFF"/>
        </w:rPr>
      </w:pPr>
      <w:r>
        <w:rPr>
          <w:rFonts w:cstheme="minorHAnsi"/>
          <w:color w:val="000000"/>
          <w:shd w:val="clear" w:color="auto" w:fill="FFFFFF"/>
        </w:rPr>
        <w:t>The 160 corresponding CSV file wi</w:t>
      </w:r>
      <w:r w:rsidR="002F6E05">
        <w:rPr>
          <w:rFonts w:cstheme="minorHAnsi"/>
          <w:color w:val="000000"/>
          <w:shd w:val="clear" w:color="auto" w:fill="FFFFFF"/>
        </w:rPr>
        <w:t>l</w:t>
      </w:r>
      <w:r>
        <w:rPr>
          <w:rFonts w:cstheme="minorHAnsi"/>
          <w:color w:val="000000"/>
          <w:shd w:val="clear" w:color="auto" w:fill="FFFFFF"/>
        </w:rPr>
        <w:t xml:space="preserve">l be generated </w:t>
      </w:r>
      <w:r w:rsidR="005C4140">
        <w:rPr>
          <w:rFonts w:cstheme="minorHAnsi"/>
          <w:color w:val="000000"/>
          <w:shd w:val="clear" w:color="auto" w:fill="FFFFFF"/>
        </w:rPr>
        <w:t>which meet</w:t>
      </w:r>
      <w:r>
        <w:rPr>
          <w:rFonts w:cstheme="minorHAnsi"/>
          <w:color w:val="000000"/>
          <w:shd w:val="clear" w:color="auto" w:fill="FFFFFF"/>
        </w:rPr>
        <w:t xml:space="preserve"> the </w:t>
      </w:r>
      <w:r>
        <w:rPr>
          <w:rFonts w:cstheme="minorHAnsi"/>
          <w:color w:val="000000"/>
          <w:shd w:val="clear" w:color="auto" w:fill="FFFFFF"/>
        </w:rPr>
        <w:fldChar w:fldCharType="begin"/>
      </w:r>
      <w:r>
        <w:rPr>
          <w:rFonts w:cstheme="minorHAnsi"/>
          <w:color w:val="000000"/>
          <w:shd w:val="clear" w:color="auto" w:fill="FFFFFF"/>
        </w:rPr>
        <w:instrText xml:space="preserve"> REF _Ref24577973 \h </w:instrText>
      </w:r>
      <w:r>
        <w:rPr>
          <w:rFonts w:cstheme="minorHAnsi"/>
          <w:color w:val="000000"/>
          <w:shd w:val="clear" w:color="auto" w:fill="FFFFFF"/>
        </w:rPr>
      </w:r>
      <w:r>
        <w:rPr>
          <w:rFonts w:cstheme="minorHAnsi"/>
          <w:color w:val="000000"/>
          <w:shd w:val="clear" w:color="auto" w:fill="FFFFFF"/>
        </w:rPr>
        <w:fldChar w:fldCharType="separate"/>
      </w:r>
      <w:r w:rsidR="00573379">
        <w:t>Requirements</w:t>
      </w:r>
      <w:r>
        <w:rPr>
          <w:rFonts w:cstheme="minorHAnsi"/>
          <w:color w:val="000000"/>
          <w:shd w:val="clear" w:color="auto" w:fill="FFFFFF"/>
        </w:rPr>
        <w:fldChar w:fldCharType="end"/>
      </w:r>
      <w:r>
        <w:rPr>
          <w:rFonts w:cstheme="minorHAnsi"/>
          <w:color w:val="000000"/>
          <w:shd w:val="clear" w:color="auto" w:fill="FFFFFF"/>
        </w:rPr>
        <w:t>.</w:t>
      </w:r>
    </w:p>
    <w:p w14:paraId="53731399" w14:textId="3B310614" w:rsidR="00DE09D4" w:rsidRDefault="007D596B" w:rsidP="00233441">
      <w:pPr>
        <w:pStyle w:val="Heading1"/>
      </w:pPr>
      <w:bookmarkStart w:id="8" w:name="_Toc24750263"/>
      <w:r>
        <w:t>Section</w:t>
      </w:r>
      <w:r w:rsidR="00DE09D4">
        <w:t xml:space="preserve"> 2</w:t>
      </w:r>
      <w:bookmarkEnd w:id="8"/>
    </w:p>
    <w:p w14:paraId="705AF30F" w14:textId="1D726C12" w:rsidR="00162BE3" w:rsidRDefault="00162BE3" w:rsidP="00162BE3">
      <w:pPr>
        <w:pStyle w:val="Heading2"/>
      </w:pPr>
      <w:bookmarkStart w:id="9" w:name="_Ref24574640"/>
      <w:bookmarkStart w:id="10" w:name="_Toc24750264"/>
      <w:r>
        <w:t>Requirements</w:t>
      </w:r>
      <w:bookmarkEnd w:id="9"/>
      <w:bookmarkEnd w:id="10"/>
    </w:p>
    <w:p w14:paraId="3EED1E28" w14:textId="4171FAD8" w:rsidR="00804258" w:rsidRDefault="002F6E05" w:rsidP="00BE1BE7">
      <w:r>
        <w:t>S</w:t>
      </w:r>
      <w:r w:rsidR="00BE1BE7">
        <w:t xml:space="preserve">ection 2 of the assignment </w:t>
      </w:r>
      <w:sdt>
        <w:sdtPr>
          <w:id w:val="1507409868"/>
          <w:citation/>
        </w:sdtPr>
        <w:sdtEndPr/>
        <w:sdtContent>
          <w:r w:rsidR="00BE1BE7">
            <w:fldChar w:fldCharType="begin"/>
          </w:r>
          <w:r w:rsidR="00BE1BE7">
            <w:rPr>
              <w:lang w:val="en-US"/>
            </w:rPr>
            <w:instrText xml:space="preserve"> CITATION Ass19 \l 1033 </w:instrText>
          </w:r>
          <w:r w:rsidR="00BE1BE7">
            <w:fldChar w:fldCharType="separate"/>
          </w:r>
          <w:r w:rsidR="006B4A4C" w:rsidRPr="006B4A4C">
            <w:rPr>
              <w:noProof/>
              <w:lang w:val="en-US"/>
            </w:rPr>
            <w:t>(Devereux, 2019)</w:t>
          </w:r>
          <w:r w:rsidR="00BE1BE7">
            <w:fldChar w:fldCharType="end"/>
          </w:r>
        </w:sdtContent>
      </w:sdt>
      <w:r w:rsidR="00BE1BE7">
        <w:t xml:space="preserve"> requires to calculate twenty features for each instance, and store them into a CSV file.</w:t>
      </w:r>
    </w:p>
    <w:p w14:paraId="49A8B07A" w14:textId="38EB88D5" w:rsidR="00BE1BE7" w:rsidRPr="00BE1BE7" w:rsidRDefault="00BE1BE7" w:rsidP="00BE1BE7">
      <w:r>
        <w:t>The CSV file should be tab-delimited and contain 160 rows representing 160 instances. The rows should be sorted first by the label and secondly by the index.</w:t>
      </w:r>
      <w:r w:rsidR="00804258" w:rsidRPr="00804258">
        <w:rPr>
          <w:rFonts w:cstheme="minorHAnsi"/>
          <w:color w:val="000000"/>
          <w:shd w:val="clear" w:color="auto" w:fill="FFFFFF"/>
        </w:rPr>
        <w:t xml:space="preserve"> </w:t>
      </w:r>
      <w:r w:rsidR="00804258">
        <w:rPr>
          <w:rFonts w:cstheme="minorHAnsi"/>
          <w:color w:val="000000"/>
          <w:shd w:val="clear" w:color="auto" w:fill="FFFFFF"/>
        </w:rPr>
        <w:t>Each row contains the label and index of the instance, followed by the values of twenty features.</w:t>
      </w:r>
    </w:p>
    <w:p w14:paraId="47C8EC0A" w14:textId="013A09D6" w:rsidR="00BE1BE7" w:rsidRDefault="00BE1BE7" w:rsidP="00BE1BE7">
      <w:pPr>
        <w:pStyle w:val="Heading2"/>
      </w:pPr>
      <w:bookmarkStart w:id="11" w:name="_Toc24750265"/>
      <w:r>
        <w:t>Assumption</w:t>
      </w:r>
      <w:bookmarkEnd w:id="11"/>
    </w:p>
    <w:p w14:paraId="5AD5D340" w14:textId="31E46632" w:rsidR="00F815AC" w:rsidRDefault="00F815AC" w:rsidP="00F815AC">
      <w:r>
        <w:t>We assume any pixel out of the range of the image is white.</w:t>
      </w:r>
      <w:r w:rsidR="00BE1BE7">
        <w:t xml:space="preserve"> For example, in a 50 by 50 image, the pixels </w:t>
      </w:r>
      <m:oMath>
        <m:d>
          <m:dPr>
            <m:ctrlPr>
              <w:rPr>
                <w:rFonts w:ascii="Cambria Math" w:hAnsi="Cambria Math"/>
                <w:i/>
              </w:rPr>
            </m:ctrlPr>
          </m:dPr>
          <m:e>
            <m:r>
              <w:rPr>
                <w:rFonts w:ascii="Cambria Math" w:hAnsi="Cambria Math"/>
              </w:rPr>
              <m:t>-1, 0</m:t>
            </m:r>
          </m:e>
        </m:d>
      </m:oMath>
      <w:r w:rsidR="00BE1BE7">
        <w:rPr>
          <w:rFonts w:eastAsiaTheme="minorEastAsia"/>
        </w:rPr>
        <w:t xml:space="preserve"> and </w:t>
      </w:r>
      <m:oMath>
        <m:d>
          <m:dPr>
            <m:ctrlPr>
              <w:rPr>
                <w:rFonts w:ascii="Cambria Math" w:hAnsi="Cambria Math"/>
                <w:i/>
              </w:rPr>
            </m:ctrlPr>
          </m:dPr>
          <m:e>
            <m:r>
              <w:rPr>
                <w:rFonts w:ascii="Cambria Math" w:hAnsi="Cambria Math"/>
              </w:rPr>
              <m:t>51, 51</m:t>
            </m:r>
          </m:e>
        </m:d>
      </m:oMath>
      <w:r w:rsidR="00BE1BE7">
        <w:rPr>
          <w:rFonts w:eastAsiaTheme="minorEastAsia"/>
        </w:rPr>
        <w:t xml:space="preserve"> are white.</w:t>
      </w:r>
    </w:p>
    <w:p w14:paraId="2EBB84CE" w14:textId="60470BD1" w:rsidR="00BE1BE7" w:rsidRDefault="00BE1BE7" w:rsidP="00BE1BE7">
      <w:pPr>
        <w:pStyle w:val="Heading2"/>
      </w:pPr>
      <w:bookmarkStart w:id="12" w:name="_Toc24750266"/>
      <w:r>
        <w:t>Implementation</w:t>
      </w:r>
      <w:bookmarkEnd w:id="12"/>
    </w:p>
    <w:p w14:paraId="209D4C56" w14:textId="10EAAE02" w:rsidR="00D90A9D" w:rsidRPr="00D90A9D" w:rsidRDefault="00D90A9D" w:rsidP="00D90A9D">
      <w:r>
        <w:t>This section is implemented in Python.</w:t>
      </w:r>
    </w:p>
    <w:p w14:paraId="53E855FB" w14:textId="4A3DABFF" w:rsidR="00416B9B" w:rsidRDefault="006735E7" w:rsidP="00E46842">
      <w:pPr>
        <w:pStyle w:val="Heading4"/>
      </w:pPr>
      <w:proofErr w:type="spellStart"/>
      <w:r>
        <w:t>configuration.yml</w:t>
      </w:r>
      <w:proofErr w:type="spellEnd"/>
    </w:p>
    <w:p w14:paraId="425B7E18" w14:textId="417611F7" w:rsidR="00AE137A" w:rsidRDefault="006735E7" w:rsidP="006735E7">
      <w:r>
        <w:t xml:space="preserve">This file contains the configurations (e.g. names of objects, index range, </w:t>
      </w:r>
      <w:r w:rsidR="00AE137A">
        <w:t>names</w:t>
      </w:r>
      <w:r w:rsidR="003820E0">
        <w:t xml:space="preserve"> of features</w:t>
      </w:r>
      <w:r w:rsidR="00AE137A">
        <w:t>) of this section.</w:t>
      </w:r>
    </w:p>
    <w:p w14:paraId="2E36CA62" w14:textId="4670BB53" w:rsidR="00AE137A" w:rsidRDefault="006735E7" w:rsidP="006735E7">
      <w:r>
        <w:t>It makes the Python script more dynamic</w:t>
      </w:r>
      <w:r w:rsidR="003820E0">
        <w:t>,</w:t>
      </w:r>
      <w:r>
        <w:t xml:space="preserve"> and it is easier to control what the features and objects are processed.</w:t>
      </w:r>
      <w:r w:rsidR="00AE137A">
        <w:t xml:space="preserve"> For example, if there is a need to drop features, change object labels or change the number of instances for each object, changing the configuration file is </w:t>
      </w:r>
      <w:r w:rsidR="002F6E05">
        <w:t xml:space="preserve">the </w:t>
      </w:r>
      <w:r w:rsidR="00AE137A">
        <w:t>only thing needed.</w:t>
      </w:r>
    </w:p>
    <w:p w14:paraId="1524AAD1" w14:textId="56180694" w:rsidR="006735E7" w:rsidRDefault="006735E7" w:rsidP="00E46842">
      <w:pPr>
        <w:pStyle w:val="Heading4"/>
      </w:pPr>
      <w:r>
        <w:t>runme.py</w:t>
      </w:r>
    </w:p>
    <w:p w14:paraId="72C151B3" w14:textId="5C2E3CF2" w:rsidR="006735E7" w:rsidRDefault="006735E7" w:rsidP="006735E7">
      <w:r>
        <w:t xml:space="preserve">This is </w:t>
      </w:r>
      <w:r w:rsidR="003820E0">
        <w:t xml:space="preserve">the </w:t>
      </w:r>
      <w:r>
        <w:t>main Python script to be run to generate the CSV file containing feature values.</w:t>
      </w:r>
    </w:p>
    <w:p w14:paraId="168692B2" w14:textId="1090A239" w:rsidR="009B2DC8" w:rsidRDefault="00423E5D" w:rsidP="006735E7">
      <w:r>
        <w:lastRenderedPageBreak/>
        <w:t xml:space="preserve">This is a controller of all objects. </w:t>
      </w:r>
      <w:r w:rsidR="009B2DC8">
        <w:t xml:space="preserve">It reads </w:t>
      </w:r>
      <w:r w:rsidR="00FF74E0">
        <w:t xml:space="preserve">a list of labels (i.e. object names) from </w:t>
      </w:r>
      <w:r w:rsidR="009B2DC8">
        <w:t xml:space="preserve">the </w:t>
      </w:r>
      <w:r w:rsidR="00FF74E0">
        <w:t>configuration</w:t>
      </w:r>
      <w:r w:rsidR="009B2DC8">
        <w:t xml:space="preserve"> file and call</w:t>
      </w:r>
      <w:r w:rsidR="003820E0">
        <w:t>s</w:t>
      </w:r>
      <w:r w:rsidR="009B2DC8">
        <w:t xml:space="preserve"> the class Label for each </w:t>
      </w:r>
      <w:r w:rsidR="00FF74E0">
        <w:t>label</w:t>
      </w:r>
      <w:r w:rsidR="00866B91">
        <w:t>.</w:t>
      </w:r>
    </w:p>
    <w:p w14:paraId="7E1F6194" w14:textId="1E4289D0" w:rsidR="00FF74E0" w:rsidRDefault="00FF74E0" w:rsidP="00E46842">
      <w:pPr>
        <w:pStyle w:val="Heading4"/>
      </w:pPr>
      <w:r>
        <w:t>label.py</w:t>
      </w:r>
    </w:p>
    <w:p w14:paraId="79ADB545" w14:textId="659256A6" w:rsidR="00FF74E0" w:rsidRDefault="00FF74E0" w:rsidP="00FF74E0">
      <w:r>
        <w:t>This is a controller of each object. The constructor of the class Label receives the label of the current object. It gets the range of the indices of instances from the configuration file, and call the class Instance for each instance.</w:t>
      </w:r>
    </w:p>
    <w:p w14:paraId="27604EA3" w14:textId="70B63808" w:rsidR="00FF74E0" w:rsidRDefault="00FF74E0" w:rsidP="00E46842">
      <w:pPr>
        <w:pStyle w:val="Heading4"/>
      </w:pPr>
      <w:r>
        <w:t>instance.py</w:t>
      </w:r>
    </w:p>
    <w:p w14:paraId="761DCA4B" w14:textId="77777777" w:rsidR="006B79FB" w:rsidRDefault="00FF74E0" w:rsidP="00FF74E0">
      <w:r>
        <w:t>This is a controller of each instance. The constructor of the class Instance</w:t>
      </w:r>
      <w:r w:rsidR="00AE5A27">
        <w:t xml:space="preserve"> receives the label and index of the current instance.</w:t>
      </w:r>
    </w:p>
    <w:p w14:paraId="199084F8" w14:textId="37516718" w:rsidR="00FF74E0" w:rsidRDefault="00AE5A27" w:rsidP="00FF74E0">
      <w:r>
        <w:t xml:space="preserve">It retrieves </w:t>
      </w:r>
      <w:r w:rsidR="006B79FB">
        <w:t xml:space="preserve">a </w:t>
      </w:r>
      <w:r>
        <w:t xml:space="preserve">list </w:t>
      </w:r>
      <w:r w:rsidR="006B79FB">
        <w:t>of feature’s names</w:t>
      </w:r>
      <w:r>
        <w:t xml:space="preserve"> from the configuration file and call</w:t>
      </w:r>
      <w:r w:rsidR="00AE137A">
        <w:t>s</w:t>
      </w:r>
      <w:r>
        <w:t xml:space="preserve"> the classes for each feature in the list. The classes of each feature will return the feature value. Then it writes the feature values to the output file.</w:t>
      </w:r>
    </w:p>
    <w:p w14:paraId="6767C526" w14:textId="7558B50B" w:rsidR="00AE5A27" w:rsidRDefault="00AE5A27" w:rsidP="00E46842">
      <w:pPr>
        <w:pStyle w:val="Heading4"/>
      </w:pPr>
      <w:r>
        <w:t>features.py</w:t>
      </w:r>
    </w:p>
    <w:p w14:paraId="10F1D816" w14:textId="6CAA0782" w:rsidR="00D059B2" w:rsidRDefault="00AE5A27" w:rsidP="00AE5A27">
      <w:r>
        <w:t xml:space="preserve">This is a controller of each feature. The class of each feature receives </w:t>
      </w:r>
      <w:r w:rsidR="00DF4D35">
        <w:t xml:space="preserve">the image data and </w:t>
      </w:r>
      <w:r>
        <w:t>the feature dictionary</w:t>
      </w:r>
      <w:r w:rsidR="00DF4D35">
        <w:t xml:space="preserve"> </w:t>
      </w:r>
      <w:r w:rsidR="003820E0">
        <w:t xml:space="preserve">containing </w:t>
      </w:r>
      <w:r w:rsidR="00DF4D35">
        <w:t>feature values of the current instance.</w:t>
      </w:r>
    </w:p>
    <w:p w14:paraId="67266672" w14:textId="01AB9D78" w:rsidR="00AE5A27" w:rsidRPr="00AE5A27" w:rsidRDefault="00D059B2" w:rsidP="00AE5A27">
      <w:r>
        <w:t xml:space="preserve">Each class of a specific feature extends the </w:t>
      </w:r>
      <w:r w:rsidR="00642F56">
        <w:t>super</w:t>
      </w:r>
      <w:r>
        <w:t>class Feature, which provides facilities and variables that helps compute</w:t>
      </w:r>
      <w:r w:rsidR="00DF4D35">
        <w:t xml:space="preserve"> and return the value of the current feature.</w:t>
      </w:r>
    </w:p>
    <w:p w14:paraId="115314AD" w14:textId="1B3568C4" w:rsidR="00162BE3" w:rsidRPr="00162BE3" w:rsidRDefault="000C74A5" w:rsidP="000C74A5">
      <w:pPr>
        <w:pStyle w:val="Heading2"/>
      </w:pPr>
      <w:bookmarkStart w:id="13" w:name="_Toc24750267"/>
      <w:r>
        <w:t>Features</w:t>
      </w:r>
      <w:bookmarkEnd w:id="13"/>
    </w:p>
    <w:p w14:paraId="565F0CB4" w14:textId="5D551C9B" w:rsidR="007D158A" w:rsidRDefault="007D158A" w:rsidP="007D158A">
      <w:pPr>
        <w:pStyle w:val="Heading3"/>
      </w:pPr>
      <w:r>
        <w:t>Label</w:t>
      </w:r>
    </w:p>
    <w:p w14:paraId="2E01B573" w14:textId="77777777" w:rsidR="00E53E79" w:rsidRPr="00802A83" w:rsidRDefault="00E53E79" w:rsidP="00E53E79">
      <w:pPr>
        <w:pStyle w:val="Heading4"/>
      </w:pPr>
      <w:r>
        <w:t>Name &amp; Type</w:t>
      </w:r>
    </w:p>
    <w:p w14:paraId="177745DC" w14:textId="4D8933BC" w:rsidR="007D158A" w:rsidRDefault="00802A83" w:rsidP="007D158A">
      <w:r>
        <w:t>The name</w:t>
      </w:r>
      <w:r w:rsidR="007D158A">
        <w:t xml:space="preserve"> </w:t>
      </w:r>
      <w:proofErr w:type="gramStart"/>
      <w:r w:rsidR="007D158A">
        <w:t xml:space="preserve">is </w:t>
      </w:r>
      <w:proofErr w:type="gramEnd"/>
      <m:oMath>
        <m:r>
          <w:rPr>
            <w:rFonts w:ascii="Cambria Math" w:hAnsi="Cambria Math"/>
          </w:rPr>
          <m:t>label</m:t>
        </m:r>
      </m:oMath>
      <w:r w:rsidR="007D158A">
        <w:t xml:space="preserve">. </w:t>
      </w:r>
      <w:r>
        <w:t>The type</w:t>
      </w:r>
      <w:r w:rsidR="00D86D23">
        <w:t xml:space="preserve"> is</w:t>
      </w:r>
      <w:r w:rsidR="007D158A">
        <w:t xml:space="preserve"> string.</w:t>
      </w:r>
    </w:p>
    <w:p w14:paraId="2E459260" w14:textId="77777777" w:rsidR="00802A83" w:rsidRDefault="00802A83" w:rsidP="00802A83">
      <w:pPr>
        <w:pStyle w:val="Heading4"/>
      </w:pPr>
      <w:r>
        <w:t>Implementation</w:t>
      </w:r>
    </w:p>
    <w:p w14:paraId="53466B28" w14:textId="1C0553FC" w:rsidR="007D158A" w:rsidRDefault="007D158A" w:rsidP="007D158A">
      <w:r>
        <w:t>It indicates the name of the thing.</w:t>
      </w:r>
    </w:p>
    <w:p w14:paraId="49648642" w14:textId="0DA4C4F5" w:rsidR="007D158A" w:rsidRDefault="007D158A" w:rsidP="007D158A">
      <w:pPr>
        <w:pStyle w:val="Heading3"/>
      </w:pPr>
      <w:r>
        <w:t>Index</w:t>
      </w:r>
    </w:p>
    <w:p w14:paraId="05249305" w14:textId="5C9441B4" w:rsidR="00802A83" w:rsidRPr="00802A83" w:rsidRDefault="00802A83" w:rsidP="00802A83">
      <w:pPr>
        <w:pStyle w:val="Heading4"/>
      </w:pPr>
      <w:r>
        <w:t>Name &amp; Type</w:t>
      </w:r>
    </w:p>
    <w:p w14:paraId="51A1E1E4" w14:textId="4984FAA5" w:rsidR="007D158A" w:rsidRDefault="00802A83" w:rsidP="007D158A">
      <w:r>
        <w:t>The name</w:t>
      </w:r>
      <w:r w:rsidR="007D158A">
        <w:t xml:space="preserve"> </w:t>
      </w:r>
      <w:proofErr w:type="gramStart"/>
      <w:r w:rsidR="007D158A">
        <w:t xml:space="preserve">is </w:t>
      </w:r>
      <w:proofErr w:type="gramEnd"/>
      <m:oMath>
        <m:r>
          <w:rPr>
            <w:rFonts w:ascii="Cambria Math" w:hAnsi="Cambria Math"/>
          </w:rPr>
          <m:t>index</m:t>
        </m:r>
      </m:oMath>
      <w:r w:rsidR="007D158A">
        <w:t xml:space="preserve">. </w:t>
      </w:r>
      <w:r>
        <w:t>The type</w:t>
      </w:r>
      <w:r w:rsidR="00D86D23">
        <w:t xml:space="preserve"> is</w:t>
      </w:r>
      <w:r w:rsidR="007D158A">
        <w:t xml:space="preserve"> integer.</w:t>
      </w:r>
    </w:p>
    <w:p w14:paraId="7657E026" w14:textId="77777777" w:rsidR="00815E04" w:rsidRDefault="00815E04" w:rsidP="00815E04">
      <w:pPr>
        <w:pStyle w:val="Heading4"/>
      </w:pPr>
      <w:r>
        <w:t>Implementation</w:t>
      </w:r>
    </w:p>
    <w:p w14:paraId="0FA0110F" w14:textId="300AB933" w:rsidR="007D158A" w:rsidRDefault="007D158A" w:rsidP="007D158A">
      <w:r>
        <w:t xml:space="preserve">It indicates the </w:t>
      </w:r>
      <w:r w:rsidR="00D45D4B">
        <w:t>index of the instance of the thing.</w:t>
      </w:r>
    </w:p>
    <w:p w14:paraId="577CFAF5" w14:textId="77777777" w:rsidR="007D158A" w:rsidRDefault="007D158A" w:rsidP="007D158A">
      <w:pPr>
        <w:pStyle w:val="Heading3"/>
      </w:pPr>
      <w:r>
        <w:t>Feature 1</w:t>
      </w:r>
    </w:p>
    <w:p w14:paraId="1DEF84C7" w14:textId="77777777" w:rsidR="00802A83" w:rsidRPr="00802A83" w:rsidRDefault="00802A83" w:rsidP="00802A83">
      <w:pPr>
        <w:pStyle w:val="Heading4"/>
      </w:pPr>
      <w:r>
        <w:t>Name &amp; Type</w:t>
      </w:r>
    </w:p>
    <w:p w14:paraId="3B9D9D43" w14:textId="56ADBCEC" w:rsidR="007D158A" w:rsidRPr="007D158A" w:rsidRDefault="00802A83" w:rsidP="00802A83">
      <w:r>
        <w:t>The name</w:t>
      </w:r>
      <w:r w:rsidR="00D45D4B">
        <w:t xml:space="preserve"> </w:t>
      </w:r>
      <w:proofErr w:type="gramStart"/>
      <w:r w:rsidR="00D45D4B">
        <w:t xml:space="preserve">is </w:t>
      </w:r>
      <w:proofErr w:type="gramEnd"/>
      <m:oMath>
        <m:r>
          <w:rPr>
            <w:rFonts w:ascii="Cambria Math" w:hAnsi="Cambria Math"/>
          </w:rPr>
          <m:t>nr_pix</m:t>
        </m:r>
      </m:oMath>
      <w:r w:rsidR="00D86D23">
        <w:t xml:space="preserve">. </w:t>
      </w:r>
      <w:r>
        <w:t>The type</w:t>
      </w:r>
      <w:r w:rsidR="00D86D23">
        <w:t xml:space="preserve"> is</w:t>
      </w:r>
      <w:r w:rsidR="00D45D4B">
        <w:t xml:space="preserve"> integer.</w:t>
      </w:r>
    </w:p>
    <w:p w14:paraId="35E279EB" w14:textId="77777777" w:rsidR="00815E04" w:rsidRDefault="00815E04" w:rsidP="00815E04">
      <w:pPr>
        <w:pStyle w:val="Heading4"/>
      </w:pPr>
      <w:r>
        <w:t>Implementation</w:t>
      </w:r>
    </w:p>
    <w:p w14:paraId="183ED36A" w14:textId="3063C8D6" w:rsidR="00B72500" w:rsidRPr="00B72500" w:rsidRDefault="00815E04" w:rsidP="00815E04">
      <w:r>
        <w:t xml:space="preserve">We </w:t>
      </w:r>
      <w:r w:rsidR="00D45D4B">
        <w:t>iterates each pixel and check it is black. A counter is used to count the total number of black pixels.</w:t>
      </w:r>
    </w:p>
    <w:p w14:paraId="0C8D4D74" w14:textId="103E0F4E" w:rsidR="000C74A5" w:rsidRDefault="000C74A5" w:rsidP="000C74A5">
      <w:pPr>
        <w:pStyle w:val="Heading3"/>
      </w:pPr>
      <w:r>
        <w:t>Feature 2</w:t>
      </w:r>
    </w:p>
    <w:p w14:paraId="5490261B" w14:textId="77777777" w:rsidR="00802A83" w:rsidRPr="00802A83" w:rsidRDefault="00802A83" w:rsidP="00802A83">
      <w:pPr>
        <w:pStyle w:val="Heading4"/>
      </w:pPr>
      <w:r>
        <w:t>Name &amp; Type</w:t>
      </w:r>
    </w:p>
    <w:p w14:paraId="1CD08792" w14:textId="67D9D0CC" w:rsidR="00D45D4B" w:rsidRPr="007D158A" w:rsidRDefault="00802A83" w:rsidP="00D45D4B">
      <w:r>
        <w:t>The name</w:t>
      </w:r>
      <w:r w:rsidR="00CF5E98">
        <w:t xml:space="preserve"> </w:t>
      </w:r>
      <w:proofErr w:type="gramStart"/>
      <w:r w:rsidR="00CF5E98">
        <w:t>is</w:t>
      </w:r>
      <w:r w:rsidR="00D45D4B">
        <w:t xml:space="preserve"> </w:t>
      </w:r>
      <w:proofErr w:type="gramEnd"/>
      <m:oMath>
        <m:r>
          <w:rPr>
            <w:rFonts w:ascii="Cambria Math" w:hAnsi="Cambria Math"/>
          </w:rPr>
          <m:t>height</m:t>
        </m:r>
      </m:oMath>
      <w:r w:rsidR="00D86D23">
        <w:t xml:space="preserve">. </w:t>
      </w:r>
      <w:r>
        <w:t>The type</w:t>
      </w:r>
      <w:r w:rsidR="00D86D23">
        <w:t xml:space="preserve"> is</w:t>
      </w:r>
      <w:r w:rsidR="00D45D4B">
        <w:t xml:space="preserve"> integer.</w:t>
      </w:r>
    </w:p>
    <w:p w14:paraId="56574AF7" w14:textId="77777777" w:rsidR="00815E04" w:rsidRDefault="00815E04" w:rsidP="00815E04">
      <w:pPr>
        <w:pStyle w:val="Heading4"/>
      </w:pPr>
      <w:r>
        <w:t>Implementation</w:t>
      </w:r>
    </w:p>
    <w:p w14:paraId="37DDD46A" w14:textId="562DFE70" w:rsidR="00B72500" w:rsidRPr="00B72500" w:rsidRDefault="00815E04" w:rsidP="00815E04">
      <w:r>
        <w:t>T</w:t>
      </w:r>
      <w:r w:rsidR="00513FA6">
        <w:t xml:space="preserve">wo pixels on the top row and the bottom row among all black pixels </w:t>
      </w:r>
      <w:r w:rsidR="00F815AC">
        <w:t>are</w:t>
      </w:r>
      <w:r w:rsidR="00513FA6">
        <w:t xml:space="preserve"> selected respectively. The value of the feature is the vertical distance between these two pixels.</w:t>
      </w:r>
    </w:p>
    <w:p w14:paraId="27F092FD" w14:textId="76D14E20" w:rsidR="000C74A5" w:rsidRDefault="000C74A5" w:rsidP="000C74A5">
      <w:pPr>
        <w:pStyle w:val="Heading3"/>
      </w:pPr>
      <w:r>
        <w:lastRenderedPageBreak/>
        <w:t>Feature 3</w:t>
      </w:r>
    </w:p>
    <w:p w14:paraId="7FE15765" w14:textId="77777777" w:rsidR="00802A83" w:rsidRPr="00802A83" w:rsidRDefault="00802A83" w:rsidP="00802A83">
      <w:pPr>
        <w:pStyle w:val="Heading4"/>
      </w:pPr>
      <w:r>
        <w:t>Name &amp; Type</w:t>
      </w:r>
    </w:p>
    <w:p w14:paraId="605A8520" w14:textId="77324582" w:rsidR="00D45D4B" w:rsidRPr="007D158A" w:rsidRDefault="00802A83" w:rsidP="00D45D4B">
      <w:r>
        <w:t>The name</w:t>
      </w:r>
      <w:r w:rsidR="00D45D4B">
        <w:t xml:space="preserve"> </w:t>
      </w:r>
      <w:proofErr w:type="gramStart"/>
      <w:r w:rsidR="00D45D4B">
        <w:t xml:space="preserve">is </w:t>
      </w:r>
      <w:proofErr w:type="gramEnd"/>
      <m:oMath>
        <m:r>
          <w:rPr>
            <w:rFonts w:ascii="Cambria Math" w:hAnsi="Cambria Math"/>
          </w:rPr>
          <m:t>width</m:t>
        </m:r>
      </m:oMath>
      <w:r w:rsidR="00D86D23">
        <w:t xml:space="preserve">. </w:t>
      </w:r>
      <w:r>
        <w:t>The type</w:t>
      </w:r>
      <w:r w:rsidR="00D86D23">
        <w:t xml:space="preserve"> is</w:t>
      </w:r>
      <w:r w:rsidR="00D45D4B">
        <w:t xml:space="preserve"> integer.</w:t>
      </w:r>
    </w:p>
    <w:p w14:paraId="76BA792D" w14:textId="77777777" w:rsidR="00815E04" w:rsidRDefault="00815E04" w:rsidP="00815E04">
      <w:pPr>
        <w:pStyle w:val="Heading4"/>
      </w:pPr>
      <w:r>
        <w:t>Implementation</w:t>
      </w:r>
    </w:p>
    <w:p w14:paraId="56AF0D5F" w14:textId="76265487" w:rsidR="00B72500" w:rsidRPr="00B72500" w:rsidRDefault="00815E04" w:rsidP="00B72500">
      <w:r>
        <w:t>T</w:t>
      </w:r>
      <w:r w:rsidR="00513FA6">
        <w:t>wo pixels on the most-left row and the most-right row among all black pixels were selected respectively. The value of the feature is the horizontal distance between these two pixels.</w:t>
      </w:r>
    </w:p>
    <w:p w14:paraId="4FE0BA77" w14:textId="463523C4" w:rsidR="000C74A5" w:rsidRDefault="000C74A5" w:rsidP="000C74A5">
      <w:pPr>
        <w:pStyle w:val="Heading3"/>
      </w:pPr>
      <w:r>
        <w:t>Feature 4</w:t>
      </w:r>
    </w:p>
    <w:p w14:paraId="4C4B877D" w14:textId="77777777" w:rsidR="00802A83" w:rsidRPr="00802A83" w:rsidRDefault="00802A83" w:rsidP="00802A83">
      <w:pPr>
        <w:pStyle w:val="Heading4"/>
      </w:pPr>
      <w:r>
        <w:t>Name &amp; Type</w:t>
      </w:r>
    </w:p>
    <w:p w14:paraId="6BA2EFC4" w14:textId="405207CF" w:rsidR="00D45D4B" w:rsidRDefault="00802A83" w:rsidP="00D45D4B">
      <w:r>
        <w:t>The name</w:t>
      </w:r>
      <w:r w:rsidR="00D45D4B">
        <w:t xml:space="preserve"> </w:t>
      </w:r>
      <w:proofErr w:type="gramStart"/>
      <w:r w:rsidR="00D45D4B">
        <w:t xml:space="preserve">is </w:t>
      </w:r>
      <w:proofErr w:type="gramEnd"/>
      <m:oMath>
        <m:r>
          <w:rPr>
            <w:rFonts w:ascii="Cambria Math" w:hAnsi="Cambria Math"/>
          </w:rPr>
          <m:t>span</m:t>
        </m:r>
      </m:oMath>
      <w:r w:rsidR="00D45D4B">
        <w:t xml:space="preserve">. </w:t>
      </w:r>
      <w:r>
        <w:t>The type</w:t>
      </w:r>
      <w:r w:rsidR="00D45D4B">
        <w:t xml:space="preserve"> is</w:t>
      </w:r>
      <w:r w:rsidR="00513FA6">
        <w:t xml:space="preserve"> float</w:t>
      </w:r>
      <w:r w:rsidR="00D45D4B">
        <w:t>.</w:t>
      </w:r>
    </w:p>
    <w:p w14:paraId="07AF4684" w14:textId="77777777" w:rsidR="00815E04" w:rsidRDefault="00815E04" w:rsidP="00815E04">
      <w:pPr>
        <w:pStyle w:val="Heading4"/>
      </w:pPr>
      <w:r>
        <w:t>Implementation</w:t>
      </w:r>
    </w:p>
    <w:p w14:paraId="3314E395" w14:textId="0ED39CEA" w:rsidR="00513FA6" w:rsidRPr="007D158A" w:rsidRDefault="00815E04" w:rsidP="00D45D4B">
      <w:r>
        <w:t>T</w:t>
      </w:r>
      <w:r w:rsidR="00D86D23">
        <w:t>he distances between every two black pixels are calculated. Then they are compared</w:t>
      </w:r>
      <w:r w:rsidR="003820E0">
        <w:t>,</w:t>
      </w:r>
      <w:r w:rsidR="00D86D23">
        <w:t xml:space="preserve"> and the maximum value is selected as the value of this feature.</w:t>
      </w:r>
    </w:p>
    <w:p w14:paraId="7A3F789A" w14:textId="6D8DADED" w:rsidR="000C74A5" w:rsidRDefault="000C74A5" w:rsidP="00D45D4B">
      <w:pPr>
        <w:pStyle w:val="Heading3"/>
      </w:pPr>
      <w:r>
        <w:t>Feature 5</w:t>
      </w:r>
    </w:p>
    <w:p w14:paraId="0E87CC97" w14:textId="77777777" w:rsidR="00802A83" w:rsidRPr="00802A83" w:rsidRDefault="00802A83" w:rsidP="00802A83">
      <w:pPr>
        <w:pStyle w:val="Heading4"/>
      </w:pPr>
      <w:r>
        <w:t>Name &amp; Type</w:t>
      </w:r>
    </w:p>
    <w:p w14:paraId="79F29832" w14:textId="47F3C569" w:rsidR="00D86D23" w:rsidRDefault="00802A83" w:rsidP="00D86D23">
      <w:r>
        <w:t>The name</w:t>
      </w:r>
      <w:r w:rsidR="00D86D23">
        <w:t xml:space="preserve"> </w:t>
      </w:r>
      <w:proofErr w:type="gramStart"/>
      <w:r w:rsidR="00D86D23">
        <w:t xml:space="preserve">is </w:t>
      </w:r>
      <w:proofErr w:type="gramEnd"/>
      <m:oMath>
        <m:r>
          <w:rPr>
            <w:rFonts w:ascii="Cambria Math" w:hAnsi="Cambria Math"/>
          </w:rPr>
          <m:t>rows_with_5</m:t>
        </m:r>
      </m:oMath>
      <w:r w:rsidR="00D86D23">
        <w:t xml:space="preserve">. </w:t>
      </w:r>
      <w:r>
        <w:t>The type</w:t>
      </w:r>
      <w:r w:rsidR="00D86D23">
        <w:t xml:space="preserve"> is integer.</w:t>
      </w:r>
    </w:p>
    <w:p w14:paraId="386A9A38" w14:textId="77777777" w:rsidR="00815E04" w:rsidRDefault="00815E04" w:rsidP="00815E04">
      <w:pPr>
        <w:pStyle w:val="Heading4"/>
      </w:pPr>
      <w:r>
        <w:t>Implementation</w:t>
      </w:r>
    </w:p>
    <w:p w14:paraId="100D937A" w14:textId="6CAB2A30" w:rsidR="00D86D23" w:rsidRDefault="00815E04" w:rsidP="00815E04">
      <w:r>
        <w:t xml:space="preserve"> </w:t>
      </w:r>
      <w:r w:rsidR="00D86D23">
        <w:t>The image data is iterated row by row. For each row, if five black pixels are found, this row is counted. The value of this feature is the number of counted rows.</w:t>
      </w:r>
    </w:p>
    <w:p w14:paraId="2C2311E9" w14:textId="6D91BE44" w:rsidR="000C74A5" w:rsidRDefault="000C74A5" w:rsidP="000C74A5">
      <w:pPr>
        <w:pStyle w:val="Heading3"/>
      </w:pPr>
      <w:r>
        <w:t>Feature 6</w:t>
      </w:r>
    </w:p>
    <w:p w14:paraId="3E034C11" w14:textId="77777777" w:rsidR="00802A83" w:rsidRPr="00802A83" w:rsidRDefault="00802A83" w:rsidP="00802A83">
      <w:pPr>
        <w:pStyle w:val="Heading4"/>
      </w:pPr>
      <w:r>
        <w:t>Name &amp; Type</w:t>
      </w:r>
    </w:p>
    <w:p w14:paraId="66F1088D" w14:textId="631D362D" w:rsidR="00D86D23" w:rsidRDefault="00802A83" w:rsidP="00D86D23">
      <w:r>
        <w:t>The name</w:t>
      </w:r>
      <w:r w:rsidR="00D86D23">
        <w:t xml:space="preserve"> </w:t>
      </w:r>
      <w:proofErr w:type="gramStart"/>
      <w:r w:rsidR="00D86D23">
        <w:t xml:space="preserve">is </w:t>
      </w:r>
      <w:proofErr w:type="gramEnd"/>
      <m:oMath>
        <m:r>
          <w:rPr>
            <w:rFonts w:ascii="Cambria Math" w:hAnsi="Cambria Math"/>
          </w:rPr>
          <m:t>cols_with_5</m:t>
        </m:r>
      </m:oMath>
      <w:r w:rsidR="00D86D23">
        <w:t xml:space="preserve">. </w:t>
      </w:r>
      <w:r>
        <w:t>The type</w:t>
      </w:r>
      <w:r w:rsidR="00D86D23">
        <w:t xml:space="preserve"> is integer.</w:t>
      </w:r>
    </w:p>
    <w:p w14:paraId="6E14BC77" w14:textId="77777777" w:rsidR="00815E04" w:rsidRDefault="00815E04" w:rsidP="00815E04">
      <w:pPr>
        <w:pStyle w:val="Heading4"/>
      </w:pPr>
      <w:r>
        <w:t>Implementation</w:t>
      </w:r>
    </w:p>
    <w:p w14:paraId="3372C9A3" w14:textId="7B06F648" w:rsidR="00D86D23" w:rsidRDefault="00815E04" w:rsidP="00B72500">
      <w:r>
        <w:t xml:space="preserve"> </w:t>
      </w:r>
      <w:r w:rsidR="00D86D23">
        <w:t xml:space="preserve">The image data is iterated </w:t>
      </w:r>
      <w:r w:rsidR="0076144E">
        <w:t>column</w:t>
      </w:r>
      <w:r w:rsidR="00D86D23">
        <w:t xml:space="preserve"> by </w:t>
      </w:r>
      <w:r w:rsidR="0076144E">
        <w:t>column</w:t>
      </w:r>
      <w:r w:rsidR="00D86D23">
        <w:t xml:space="preserve">. For each </w:t>
      </w:r>
      <w:r w:rsidR="0076144E">
        <w:t>column</w:t>
      </w:r>
      <w:r w:rsidR="00D86D23">
        <w:t xml:space="preserve">, if five black pixels are found, this </w:t>
      </w:r>
      <w:r w:rsidR="0076144E">
        <w:t xml:space="preserve">column </w:t>
      </w:r>
      <w:r w:rsidR="00D86D23">
        <w:t xml:space="preserve">is counted. The value of this feature is the number of counted </w:t>
      </w:r>
      <w:r w:rsidR="0076144E">
        <w:t>columns</w:t>
      </w:r>
      <w:r w:rsidR="00D86D23">
        <w:t>.</w:t>
      </w:r>
    </w:p>
    <w:p w14:paraId="33E388C4" w14:textId="2B8FA1D8" w:rsidR="000C74A5" w:rsidRDefault="000C74A5" w:rsidP="000C74A5">
      <w:pPr>
        <w:pStyle w:val="Heading3"/>
      </w:pPr>
      <w:r>
        <w:t>Feature 7</w:t>
      </w:r>
    </w:p>
    <w:p w14:paraId="4DEC6A34" w14:textId="77777777" w:rsidR="00802A83" w:rsidRPr="00802A83" w:rsidRDefault="00802A83" w:rsidP="00802A83">
      <w:pPr>
        <w:pStyle w:val="Heading4"/>
      </w:pPr>
      <w:r>
        <w:t>Name &amp; Type</w:t>
      </w:r>
    </w:p>
    <w:p w14:paraId="4AA4C569" w14:textId="1C92DA9A" w:rsidR="0076144E" w:rsidRDefault="00802A83" w:rsidP="0076144E">
      <w:r>
        <w:t>The name</w:t>
      </w:r>
      <w:r w:rsidR="0076144E">
        <w:t xml:space="preserve"> </w:t>
      </w:r>
      <w:proofErr w:type="gramStart"/>
      <w:r w:rsidR="0076144E">
        <w:t xml:space="preserve">is </w:t>
      </w:r>
      <w:proofErr w:type="gramEnd"/>
      <m:oMath>
        <m:r>
          <w:rPr>
            <w:rFonts w:ascii="Cambria Math" w:hAnsi="Cambria Math"/>
          </w:rPr>
          <m:t>neigh1</m:t>
        </m:r>
      </m:oMath>
      <w:r w:rsidR="0076144E">
        <w:t xml:space="preserve">. </w:t>
      </w:r>
      <w:r>
        <w:t>The type</w:t>
      </w:r>
      <w:r w:rsidR="0076144E">
        <w:t xml:space="preserve"> is integer.</w:t>
      </w:r>
    </w:p>
    <w:p w14:paraId="206BD7AD" w14:textId="77777777" w:rsidR="00815E04" w:rsidRDefault="00815E04" w:rsidP="00815E04">
      <w:pPr>
        <w:pStyle w:val="Heading4"/>
      </w:pPr>
      <w:r>
        <w:t>Implementation</w:t>
      </w:r>
    </w:p>
    <w:p w14:paraId="51672E8A" w14:textId="643DBEFF" w:rsidR="0076144E" w:rsidRDefault="00815E04" w:rsidP="00815E04">
      <w:r>
        <w:t xml:space="preserve"> </w:t>
      </w:r>
      <w:r w:rsidR="0076144E">
        <w:t>For each black pixel in the image</w:t>
      </w:r>
      <w:r w:rsidR="00DE55A5">
        <w:t>, if only one of its neighbours is black, the current black pixel is counted. The value of this feature is the number of counted black pixels.</w:t>
      </w:r>
    </w:p>
    <w:p w14:paraId="4738A4F3" w14:textId="768212D3" w:rsidR="000C74A5" w:rsidRDefault="000C74A5" w:rsidP="000C74A5">
      <w:pPr>
        <w:pStyle w:val="Heading3"/>
      </w:pPr>
      <w:r>
        <w:t>Feature 8</w:t>
      </w:r>
    </w:p>
    <w:p w14:paraId="1B0E3EAC" w14:textId="77777777" w:rsidR="00745BDD" w:rsidRPr="00802A83" w:rsidRDefault="00745BDD" w:rsidP="00745BDD">
      <w:pPr>
        <w:pStyle w:val="Heading4"/>
      </w:pPr>
      <w:r>
        <w:t>Name &amp; Type</w:t>
      </w:r>
    </w:p>
    <w:p w14:paraId="459804F2" w14:textId="5BD3E74D" w:rsidR="00DE55A5" w:rsidRDefault="00802A83" w:rsidP="00DE55A5">
      <w:r>
        <w:t>The name</w:t>
      </w:r>
      <w:r w:rsidR="00DE55A5">
        <w:t xml:space="preserve"> </w:t>
      </w:r>
      <w:proofErr w:type="gramStart"/>
      <w:r w:rsidR="00DE55A5">
        <w:t xml:space="preserve">is </w:t>
      </w:r>
      <w:proofErr w:type="gramEnd"/>
      <m:oMath>
        <m:r>
          <w:rPr>
            <w:rFonts w:ascii="Cambria Math" w:hAnsi="Cambria Math"/>
          </w:rPr>
          <m:t>neigh5</m:t>
        </m:r>
      </m:oMath>
      <w:r w:rsidR="00DE55A5">
        <w:t xml:space="preserve">. </w:t>
      </w:r>
      <w:r>
        <w:t>The type</w:t>
      </w:r>
      <w:r w:rsidR="00DE55A5">
        <w:t xml:space="preserve"> is integer.</w:t>
      </w:r>
    </w:p>
    <w:p w14:paraId="4204A5D7" w14:textId="77777777" w:rsidR="00815E04" w:rsidRDefault="00815E04" w:rsidP="00815E04">
      <w:pPr>
        <w:pStyle w:val="Heading4"/>
      </w:pPr>
      <w:r>
        <w:t>Implementation</w:t>
      </w:r>
    </w:p>
    <w:p w14:paraId="740290C7" w14:textId="12DC3AD9" w:rsidR="00DE55A5" w:rsidRDefault="00DE55A5" w:rsidP="00815E04">
      <w:r>
        <w:t>For each black pixel in the image, if only five of its neighbours are black, the current black pixel is counted. The value of this feature is the number of counted black pixels.</w:t>
      </w:r>
    </w:p>
    <w:p w14:paraId="44148083" w14:textId="3C51BA09" w:rsidR="000C74A5" w:rsidRDefault="000C74A5" w:rsidP="000C74A5">
      <w:pPr>
        <w:pStyle w:val="Heading3"/>
      </w:pPr>
      <w:r>
        <w:t>Feature 9</w:t>
      </w:r>
    </w:p>
    <w:p w14:paraId="3E706906" w14:textId="77777777" w:rsidR="00745BDD" w:rsidRPr="00802A83" w:rsidRDefault="00745BDD" w:rsidP="00745BDD">
      <w:pPr>
        <w:pStyle w:val="Heading4"/>
      </w:pPr>
      <w:r>
        <w:t>Name &amp; Type</w:t>
      </w:r>
    </w:p>
    <w:p w14:paraId="49B24615" w14:textId="7103BDE9" w:rsidR="00A97D55" w:rsidRDefault="00802A83" w:rsidP="00A97D55">
      <w:r>
        <w:t>The name</w:t>
      </w:r>
      <w:r w:rsidR="00A97D55">
        <w:t xml:space="preserve"> </w:t>
      </w:r>
      <w:proofErr w:type="gramStart"/>
      <w:r w:rsidR="00A97D55">
        <w:t xml:space="preserve">is </w:t>
      </w:r>
      <w:proofErr w:type="gramEnd"/>
      <m:oMath>
        <m:r>
          <w:rPr>
            <w:rFonts w:ascii="Cambria Math" w:hAnsi="Cambria Math"/>
          </w:rPr>
          <m:t>left2tile</m:t>
        </m:r>
      </m:oMath>
      <w:r w:rsidR="00A97D55">
        <w:t xml:space="preserve">. </w:t>
      </w:r>
      <w:r>
        <w:t>The type</w:t>
      </w:r>
      <w:r w:rsidR="00A97D55">
        <w:t xml:space="preserve"> is integer.</w:t>
      </w:r>
    </w:p>
    <w:p w14:paraId="4BA41217" w14:textId="77777777" w:rsidR="00815E04" w:rsidRDefault="00815E04" w:rsidP="00815E04">
      <w:pPr>
        <w:pStyle w:val="Heading4"/>
      </w:pPr>
      <w:r>
        <w:lastRenderedPageBreak/>
        <w:t>Implementation</w:t>
      </w:r>
    </w:p>
    <w:p w14:paraId="09DCABB6" w14:textId="2795D392" w:rsidR="00A97D55" w:rsidRDefault="00A97D55" w:rsidP="00815E04">
      <w:r>
        <w:t xml:space="preserve">For each 2-tile containing at least one pixel which is in the range of the image, if </w:t>
      </w:r>
      <w:r w:rsidR="005C174B">
        <w:t xml:space="preserve">the two pixels of </w:t>
      </w:r>
      <w:r w:rsidR="00B27135">
        <w:t>its most</w:t>
      </w:r>
      <w:r>
        <w:t xml:space="preserve"> two left entries are black</w:t>
      </w:r>
      <w:r w:rsidR="005C174B">
        <w:t>, and the remaining pixels are white, this 2-tile is counted. The value of this feature is the number of counted 2-tiles.</w:t>
      </w:r>
    </w:p>
    <w:p w14:paraId="4DA94109" w14:textId="6A79BE22" w:rsidR="000C74A5" w:rsidRDefault="000C74A5" w:rsidP="000C74A5">
      <w:pPr>
        <w:pStyle w:val="Heading3"/>
      </w:pPr>
      <w:r>
        <w:t>Feature 10</w:t>
      </w:r>
    </w:p>
    <w:p w14:paraId="4E6F8F35" w14:textId="77777777" w:rsidR="00745BDD" w:rsidRPr="00802A83" w:rsidRDefault="00745BDD" w:rsidP="00745BDD">
      <w:pPr>
        <w:pStyle w:val="Heading4"/>
      </w:pPr>
      <w:r>
        <w:t>Name &amp; Type</w:t>
      </w:r>
    </w:p>
    <w:p w14:paraId="12D26A71" w14:textId="61287392" w:rsidR="005C174B" w:rsidRDefault="00802A83" w:rsidP="005C174B">
      <w:r>
        <w:t>The name</w:t>
      </w:r>
      <w:r w:rsidR="005C174B">
        <w:t xml:space="preserve"> </w:t>
      </w:r>
      <w:proofErr w:type="gramStart"/>
      <w:r w:rsidR="005C174B">
        <w:t xml:space="preserve">is </w:t>
      </w:r>
      <w:proofErr w:type="gramEnd"/>
      <m:oMath>
        <m:r>
          <w:rPr>
            <w:rFonts w:ascii="Cambria Math" w:hAnsi="Cambria Math"/>
          </w:rPr>
          <m:t>right2tile</m:t>
        </m:r>
      </m:oMath>
      <w:r w:rsidR="005C174B">
        <w:t xml:space="preserve">. </w:t>
      </w:r>
      <w:r>
        <w:t>The type</w:t>
      </w:r>
      <w:r w:rsidR="005C174B">
        <w:t xml:space="preserve"> is integer.</w:t>
      </w:r>
    </w:p>
    <w:p w14:paraId="203B4A22" w14:textId="77777777" w:rsidR="00815E04" w:rsidRDefault="00815E04" w:rsidP="00815E04">
      <w:pPr>
        <w:pStyle w:val="Heading4"/>
      </w:pPr>
      <w:r>
        <w:t>Implementation</w:t>
      </w:r>
    </w:p>
    <w:p w14:paraId="5B801F4D" w14:textId="6EB4D5B9" w:rsidR="005C174B" w:rsidRPr="005C174B" w:rsidRDefault="005C174B" w:rsidP="00815E04">
      <w:r>
        <w:t xml:space="preserve">For each 2-tile containing at least one pixel which is in the range of the image, if the two pixels of </w:t>
      </w:r>
      <w:r w:rsidR="00B27135">
        <w:t>its most</w:t>
      </w:r>
      <w:r>
        <w:t xml:space="preserve"> two right entries are black, and the remaining pixels are white, this 2-tile is counted. The value of this feature is the number of counted 2-tiles.</w:t>
      </w:r>
    </w:p>
    <w:p w14:paraId="02FC134E" w14:textId="1BCCCA12" w:rsidR="000C74A5" w:rsidRDefault="000C74A5" w:rsidP="000C74A5">
      <w:pPr>
        <w:pStyle w:val="Heading3"/>
      </w:pPr>
      <w:r>
        <w:t>Feature 11</w:t>
      </w:r>
    </w:p>
    <w:p w14:paraId="0902F59E" w14:textId="77777777" w:rsidR="00745BDD" w:rsidRPr="00802A83" w:rsidRDefault="00745BDD" w:rsidP="00745BDD">
      <w:pPr>
        <w:pStyle w:val="Heading4"/>
      </w:pPr>
      <w:r>
        <w:t>Name &amp; Type</w:t>
      </w:r>
    </w:p>
    <w:p w14:paraId="52CF3C3A" w14:textId="615241F3" w:rsidR="005C174B" w:rsidRDefault="00802A83" w:rsidP="005C174B">
      <w:r>
        <w:t>The name</w:t>
      </w:r>
      <w:r w:rsidR="005C174B">
        <w:t xml:space="preserve"> </w:t>
      </w:r>
      <w:proofErr w:type="gramStart"/>
      <w:r w:rsidR="005C174B">
        <w:t xml:space="preserve">is </w:t>
      </w:r>
      <w:proofErr w:type="gramEnd"/>
      <m:oMath>
        <m:r>
          <w:rPr>
            <w:rFonts w:ascii="Cambria Math" w:hAnsi="Cambria Math"/>
          </w:rPr>
          <m:t>verticalness</m:t>
        </m:r>
      </m:oMath>
      <w:r w:rsidR="005C174B">
        <w:t xml:space="preserve">. </w:t>
      </w:r>
      <w:r>
        <w:t>The type</w:t>
      </w:r>
      <w:r w:rsidR="005C174B">
        <w:t xml:space="preserve"> is float.</w:t>
      </w:r>
    </w:p>
    <w:p w14:paraId="3CF38B81" w14:textId="77777777" w:rsidR="00815E04" w:rsidRDefault="00815E04" w:rsidP="00815E04">
      <w:pPr>
        <w:pStyle w:val="Heading4"/>
      </w:pPr>
      <w:r>
        <w:t>Implementation</w:t>
      </w:r>
    </w:p>
    <w:p w14:paraId="1A70DCFF" w14:textId="70ED4079" w:rsidR="005C174B" w:rsidRPr="005C174B" w:rsidRDefault="005C174B" w:rsidP="00815E04">
      <w:r>
        <w:t xml:space="preserve">The value of this feature </w:t>
      </w:r>
      <w:proofErr w:type="gramStart"/>
      <w:r>
        <w:t xml:space="preserve">is </w:t>
      </w:r>
      <w:proofErr w:type="gramEnd"/>
      <m:oMath>
        <m:d>
          <m:dPr>
            <m:ctrlPr>
              <w:rPr>
                <w:rFonts w:ascii="Cambria Math" w:hAnsi="Cambria Math"/>
                <w:i/>
              </w:rPr>
            </m:ctrlPr>
          </m:dPr>
          <m:e>
            <m:r>
              <w:rPr>
                <w:rFonts w:ascii="Cambria Math" w:hAnsi="Cambria Math"/>
              </w:rPr>
              <m:t>left2tile+right2tile</m:t>
            </m:r>
          </m:e>
        </m:d>
        <m:r>
          <w:rPr>
            <w:rFonts w:ascii="Cambria Math" w:eastAsiaTheme="minorEastAsia" w:hAnsi="Cambria Math"/>
          </w:rPr>
          <m:t>÷nr_pix</m:t>
        </m:r>
      </m:oMath>
      <w:r w:rsidR="00B27135">
        <w:rPr>
          <w:rFonts w:eastAsiaTheme="minorEastAsia"/>
        </w:rPr>
        <w:t>.</w:t>
      </w:r>
    </w:p>
    <w:p w14:paraId="42A5C833" w14:textId="6C456420" w:rsidR="000C74A5" w:rsidRDefault="000C74A5" w:rsidP="000C74A5">
      <w:pPr>
        <w:pStyle w:val="Heading3"/>
      </w:pPr>
      <w:r>
        <w:t>Feature 12</w:t>
      </w:r>
    </w:p>
    <w:p w14:paraId="2A31CE91" w14:textId="77777777" w:rsidR="00745BDD" w:rsidRPr="00802A83" w:rsidRDefault="00745BDD" w:rsidP="00745BDD">
      <w:pPr>
        <w:pStyle w:val="Heading4"/>
      </w:pPr>
      <w:r>
        <w:t>Name &amp; Type</w:t>
      </w:r>
    </w:p>
    <w:p w14:paraId="3EFD1260" w14:textId="30FCBDA6" w:rsidR="00B27135" w:rsidRDefault="00802A83" w:rsidP="00B27135">
      <w:r>
        <w:t>The name</w:t>
      </w:r>
      <w:r w:rsidR="00B27135">
        <w:t xml:space="preserve"> </w:t>
      </w:r>
      <w:proofErr w:type="gramStart"/>
      <w:r w:rsidR="00B27135">
        <w:t xml:space="preserve">is </w:t>
      </w:r>
      <w:proofErr w:type="gramEnd"/>
      <m:oMath>
        <m:r>
          <w:rPr>
            <w:rFonts w:ascii="Cambria Math" w:hAnsi="Cambria Math"/>
          </w:rPr>
          <m:t>top2tile</m:t>
        </m:r>
      </m:oMath>
      <w:r w:rsidR="00B27135">
        <w:t xml:space="preserve">. </w:t>
      </w:r>
      <w:r>
        <w:t>The type</w:t>
      </w:r>
      <w:r w:rsidR="00B27135">
        <w:t xml:space="preserve"> is integer.</w:t>
      </w:r>
    </w:p>
    <w:p w14:paraId="1F3A3C42" w14:textId="77777777" w:rsidR="00815E04" w:rsidRDefault="00815E04" w:rsidP="00815E04">
      <w:pPr>
        <w:pStyle w:val="Heading4"/>
      </w:pPr>
      <w:r>
        <w:t>Implementation</w:t>
      </w:r>
    </w:p>
    <w:p w14:paraId="0DB6B795" w14:textId="60C02B33" w:rsidR="00B27135" w:rsidRDefault="00B27135" w:rsidP="00815E04">
      <w:r>
        <w:t>For each 2-tile containing at least one pixel which is in the range of the image, if the two pixels of its two top entries are black, and the remaining pixels are white, this 2-tile is counted. The value of this feature is the number of counted 2-tiles.</w:t>
      </w:r>
    </w:p>
    <w:p w14:paraId="676ABAE2" w14:textId="3240ECB7" w:rsidR="000C74A5" w:rsidRDefault="000C74A5" w:rsidP="000C74A5">
      <w:pPr>
        <w:pStyle w:val="Heading3"/>
      </w:pPr>
      <w:r>
        <w:t>Feature 13</w:t>
      </w:r>
    </w:p>
    <w:p w14:paraId="41231A2F" w14:textId="77777777" w:rsidR="00745BDD" w:rsidRPr="00802A83" w:rsidRDefault="00745BDD" w:rsidP="00745BDD">
      <w:pPr>
        <w:pStyle w:val="Heading4"/>
      </w:pPr>
      <w:r>
        <w:t>Name &amp; Type</w:t>
      </w:r>
    </w:p>
    <w:p w14:paraId="0EF74743" w14:textId="33992666" w:rsidR="00B27135" w:rsidRDefault="00802A83" w:rsidP="00B27135">
      <w:r>
        <w:t>The name</w:t>
      </w:r>
      <w:r w:rsidR="00B27135">
        <w:t xml:space="preserve"> </w:t>
      </w:r>
      <w:proofErr w:type="gramStart"/>
      <w:r w:rsidR="00B27135">
        <w:t xml:space="preserve">is </w:t>
      </w:r>
      <w:proofErr w:type="gramEnd"/>
      <m:oMath>
        <m:r>
          <w:rPr>
            <w:rFonts w:ascii="Cambria Math" w:hAnsi="Cambria Math"/>
          </w:rPr>
          <m:t>bottom2tile</m:t>
        </m:r>
      </m:oMath>
      <w:r w:rsidR="00B27135">
        <w:t xml:space="preserve">. </w:t>
      </w:r>
      <w:r>
        <w:t>The type</w:t>
      </w:r>
      <w:r w:rsidR="00B27135">
        <w:t xml:space="preserve"> is integer.</w:t>
      </w:r>
    </w:p>
    <w:p w14:paraId="1C7B1759" w14:textId="77777777" w:rsidR="00815E04" w:rsidRDefault="00815E04" w:rsidP="00815E04">
      <w:pPr>
        <w:pStyle w:val="Heading4"/>
      </w:pPr>
      <w:r>
        <w:t>Implementation</w:t>
      </w:r>
    </w:p>
    <w:p w14:paraId="3F759D7F" w14:textId="260EF446" w:rsidR="00B27135" w:rsidRDefault="00B27135" w:rsidP="00815E04">
      <w:r>
        <w:t xml:space="preserve">For each 2-tile containing at least one pixel which is in the range of the image, if the two pixels of its two </w:t>
      </w:r>
      <w:r w:rsidR="00FC4942">
        <w:t>bottom</w:t>
      </w:r>
      <w:r>
        <w:t xml:space="preserve"> entries are black, and the remaining pixels are white, this 2-tile is counted. The value of this feature is the number of counted 2-tiles.</w:t>
      </w:r>
    </w:p>
    <w:p w14:paraId="06A48605" w14:textId="3C3F3065" w:rsidR="000C74A5" w:rsidRDefault="000C74A5" w:rsidP="00B27135">
      <w:pPr>
        <w:pStyle w:val="Heading3"/>
      </w:pPr>
      <w:r>
        <w:t>Feature 14</w:t>
      </w:r>
    </w:p>
    <w:p w14:paraId="49C2098E" w14:textId="77777777" w:rsidR="00745BDD" w:rsidRPr="00802A83" w:rsidRDefault="00745BDD" w:rsidP="00745BDD">
      <w:pPr>
        <w:pStyle w:val="Heading4"/>
      </w:pPr>
      <w:r>
        <w:t>Name &amp; Type</w:t>
      </w:r>
    </w:p>
    <w:p w14:paraId="087041B8" w14:textId="04AD9C1E" w:rsidR="00B27135" w:rsidRDefault="00802A83" w:rsidP="00B27135">
      <w:r>
        <w:t>The name</w:t>
      </w:r>
      <w:r w:rsidR="00B27135">
        <w:t xml:space="preserve"> </w:t>
      </w:r>
      <w:proofErr w:type="gramStart"/>
      <w:r w:rsidR="00B27135">
        <w:t xml:space="preserve">is </w:t>
      </w:r>
      <w:proofErr w:type="gramEnd"/>
      <m:oMath>
        <m:r>
          <w:rPr>
            <w:rFonts w:ascii="Cambria Math" w:hAnsi="Cambria Math"/>
          </w:rPr>
          <m:t>verticalness</m:t>
        </m:r>
      </m:oMath>
      <w:r w:rsidR="00B27135">
        <w:t xml:space="preserve">. </w:t>
      </w:r>
      <w:r>
        <w:t>The type</w:t>
      </w:r>
      <w:r w:rsidR="00B27135">
        <w:t xml:space="preserve"> is float.</w:t>
      </w:r>
    </w:p>
    <w:p w14:paraId="612366A1" w14:textId="77777777" w:rsidR="00815E04" w:rsidRDefault="00815E04" w:rsidP="00815E04">
      <w:pPr>
        <w:pStyle w:val="Heading4"/>
      </w:pPr>
      <w:r>
        <w:t>Implementation</w:t>
      </w:r>
    </w:p>
    <w:p w14:paraId="5595DFDF" w14:textId="1FD086F0" w:rsidR="00B27135" w:rsidRPr="005C174B" w:rsidRDefault="00B27135" w:rsidP="00815E04">
      <w:r>
        <w:t xml:space="preserve">The value of this feature </w:t>
      </w:r>
      <w:proofErr w:type="gramStart"/>
      <w:r>
        <w:t xml:space="preserve">is </w:t>
      </w:r>
      <w:proofErr w:type="gramEnd"/>
      <m:oMath>
        <m:d>
          <m:dPr>
            <m:ctrlPr>
              <w:rPr>
                <w:rFonts w:ascii="Cambria Math" w:hAnsi="Cambria Math"/>
                <w:i/>
              </w:rPr>
            </m:ctrlPr>
          </m:dPr>
          <m:e>
            <m:r>
              <w:rPr>
                <w:rFonts w:ascii="Cambria Math" w:hAnsi="Cambria Math"/>
              </w:rPr>
              <m:t>top2tile+bottom2tile</m:t>
            </m:r>
          </m:e>
        </m:d>
        <m:r>
          <w:rPr>
            <w:rFonts w:ascii="Cambria Math" w:eastAsiaTheme="minorEastAsia" w:hAnsi="Cambria Math"/>
          </w:rPr>
          <m:t>÷nr_pix</m:t>
        </m:r>
      </m:oMath>
      <w:r>
        <w:rPr>
          <w:rFonts w:eastAsiaTheme="minorEastAsia"/>
        </w:rPr>
        <w:t>.</w:t>
      </w:r>
    </w:p>
    <w:p w14:paraId="52FF7B49" w14:textId="09325015" w:rsidR="000C74A5" w:rsidRDefault="000C74A5" w:rsidP="00B27135">
      <w:pPr>
        <w:pStyle w:val="Heading3"/>
      </w:pPr>
      <w:r>
        <w:t>Feature 15</w:t>
      </w:r>
    </w:p>
    <w:p w14:paraId="1E49DD9A" w14:textId="77777777" w:rsidR="00745BDD" w:rsidRPr="00802A83" w:rsidRDefault="00745BDD" w:rsidP="00745BDD">
      <w:pPr>
        <w:pStyle w:val="Heading4"/>
      </w:pPr>
      <w:r>
        <w:t>Name &amp; Type</w:t>
      </w:r>
    </w:p>
    <w:p w14:paraId="469CA256" w14:textId="7769CB6C" w:rsidR="00AA1E40" w:rsidRDefault="00AA1E40" w:rsidP="00AA1E40">
      <w:r>
        <w:t xml:space="preserve">This is a custom feature. The name </w:t>
      </w:r>
      <w:proofErr w:type="gramStart"/>
      <w:r>
        <w:t xml:space="preserve">is </w:t>
      </w:r>
      <w:proofErr w:type="gramEnd"/>
      <m:oMath>
        <m:r>
          <w:rPr>
            <w:rFonts w:ascii="Cambria Math" w:hAnsi="Cambria Math"/>
          </w:rPr>
          <m:t>concentration</m:t>
        </m:r>
      </m:oMath>
      <w:r>
        <w:t xml:space="preserve">. </w:t>
      </w:r>
      <w:r w:rsidR="00802A83">
        <w:t>The type</w:t>
      </w:r>
      <w:r>
        <w:t xml:space="preserve"> is integer.</w:t>
      </w:r>
    </w:p>
    <w:p w14:paraId="09F1F900" w14:textId="43A319B0" w:rsidR="00BD65AA" w:rsidRDefault="00BD65AA" w:rsidP="00BD65AA">
      <w:pPr>
        <w:pStyle w:val="Heading4"/>
      </w:pPr>
      <w:r>
        <w:t>Feature Description</w:t>
      </w:r>
    </w:p>
    <w:p w14:paraId="1C9E7E76" w14:textId="1D22D42F" w:rsidR="003B7BB2" w:rsidRDefault="003B7BB2" w:rsidP="00AA1E40">
      <w:r>
        <w:t xml:space="preserve">The value of this feature is the number of 3-tiles that the number of its black pixels is greater than the number of its white pixels. As a 3-tile has 9 pixels, it is equivalent to </w:t>
      </w:r>
      <w:r w:rsidR="00D61099">
        <w:t xml:space="preserve">only counting </w:t>
      </w:r>
      <w:r>
        <w:t xml:space="preserve">the 3-tiles that has at least five black </w:t>
      </w:r>
      <w:r>
        <w:lastRenderedPageBreak/>
        <w:t xml:space="preserve">pixels. For example, </w:t>
      </w:r>
      <w:r w:rsidR="00D61099">
        <w:fldChar w:fldCharType="begin"/>
      </w:r>
      <w:r w:rsidR="00D61099">
        <w:instrText xml:space="preserve"> REF _Ref24497213 \h </w:instrText>
      </w:r>
      <w:r w:rsidR="00D61099">
        <w:fldChar w:fldCharType="separate"/>
      </w:r>
      <w:r w:rsidR="00573379">
        <w:t xml:space="preserve">Figure </w:t>
      </w:r>
      <w:r w:rsidR="00573379">
        <w:rPr>
          <w:noProof/>
        </w:rPr>
        <w:t>1</w:t>
      </w:r>
      <w:r w:rsidR="00D61099">
        <w:fldChar w:fldCharType="end"/>
      </w:r>
      <w:r w:rsidR="00D61099">
        <w:t xml:space="preserve"> is </w:t>
      </w:r>
      <w:r w:rsidR="003820E0">
        <w:t xml:space="preserve">a </w:t>
      </w:r>
      <w:r w:rsidR="00D61099">
        <w:t>3-tile meeting this requirement</w:t>
      </w:r>
      <w:r w:rsidR="00967226">
        <w:t xml:space="preserve"> (six black pixels &gt; three white pixels)</w:t>
      </w:r>
      <w:r w:rsidR="00D61099">
        <w:t xml:space="preserve">, while </w:t>
      </w:r>
      <w:r w:rsidR="00D61099">
        <w:fldChar w:fldCharType="begin"/>
      </w:r>
      <w:r w:rsidR="00D61099">
        <w:instrText xml:space="preserve"> REF _Ref24497431 \h </w:instrText>
      </w:r>
      <w:r w:rsidR="00D61099">
        <w:fldChar w:fldCharType="separate"/>
      </w:r>
      <w:r w:rsidR="00573379">
        <w:t xml:space="preserve">Figure </w:t>
      </w:r>
      <w:r w:rsidR="00573379">
        <w:rPr>
          <w:noProof/>
        </w:rPr>
        <w:t>2</w:t>
      </w:r>
      <w:r w:rsidR="00D61099">
        <w:fldChar w:fldCharType="end"/>
      </w:r>
      <w:r w:rsidR="00D61099">
        <w:t xml:space="preserve"> is not.</w:t>
      </w:r>
    </w:p>
    <w:tbl>
      <w:tblPr>
        <w:tblStyle w:val="TableGrid"/>
        <w:tblW w:w="0" w:type="auto"/>
        <w:jc w:val="center"/>
        <w:tblLook w:val="04A0" w:firstRow="1" w:lastRow="0" w:firstColumn="1" w:lastColumn="0" w:noHBand="0" w:noVBand="1"/>
      </w:tblPr>
      <w:tblGrid>
        <w:gridCol w:w="444"/>
        <w:gridCol w:w="444"/>
        <w:gridCol w:w="444"/>
      </w:tblGrid>
      <w:tr w:rsidR="003B7BB2" w14:paraId="0966ECE1" w14:textId="77777777" w:rsidTr="00D61099">
        <w:trPr>
          <w:trHeight w:val="405"/>
          <w:jc w:val="center"/>
        </w:trPr>
        <w:tc>
          <w:tcPr>
            <w:tcW w:w="444" w:type="dxa"/>
            <w:shd w:val="clear" w:color="auto" w:fill="000000" w:themeFill="text1"/>
          </w:tcPr>
          <w:p w14:paraId="28617470" w14:textId="77777777" w:rsidR="003B7BB2" w:rsidRDefault="003B7BB2" w:rsidP="00AA1E40"/>
        </w:tc>
        <w:tc>
          <w:tcPr>
            <w:tcW w:w="444" w:type="dxa"/>
            <w:shd w:val="clear" w:color="auto" w:fill="000000" w:themeFill="text1"/>
          </w:tcPr>
          <w:p w14:paraId="3DBCB405" w14:textId="77777777" w:rsidR="003B7BB2" w:rsidRDefault="003B7BB2" w:rsidP="00AA1E40"/>
        </w:tc>
        <w:tc>
          <w:tcPr>
            <w:tcW w:w="444" w:type="dxa"/>
          </w:tcPr>
          <w:p w14:paraId="0B52FAA9" w14:textId="77777777" w:rsidR="003B7BB2" w:rsidRDefault="003B7BB2" w:rsidP="00AA1E40"/>
        </w:tc>
      </w:tr>
      <w:tr w:rsidR="003B7BB2" w14:paraId="0BADB548" w14:textId="77777777" w:rsidTr="00D61099">
        <w:trPr>
          <w:trHeight w:val="419"/>
          <w:jc w:val="center"/>
        </w:trPr>
        <w:tc>
          <w:tcPr>
            <w:tcW w:w="444" w:type="dxa"/>
            <w:shd w:val="clear" w:color="auto" w:fill="000000" w:themeFill="text1"/>
          </w:tcPr>
          <w:p w14:paraId="4C9A3227" w14:textId="77777777" w:rsidR="003B7BB2" w:rsidRDefault="003B7BB2" w:rsidP="00AA1E40"/>
        </w:tc>
        <w:tc>
          <w:tcPr>
            <w:tcW w:w="444" w:type="dxa"/>
            <w:shd w:val="clear" w:color="auto" w:fill="000000" w:themeFill="text1"/>
          </w:tcPr>
          <w:p w14:paraId="5282E7C5" w14:textId="77777777" w:rsidR="003B7BB2" w:rsidRDefault="003B7BB2" w:rsidP="00AA1E40"/>
        </w:tc>
        <w:tc>
          <w:tcPr>
            <w:tcW w:w="444" w:type="dxa"/>
          </w:tcPr>
          <w:p w14:paraId="03025619" w14:textId="77777777" w:rsidR="003B7BB2" w:rsidRDefault="003B7BB2" w:rsidP="00AA1E40"/>
        </w:tc>
      </w:tr>
      <w:tr w:rsidR="003B7BB2" w14:paraId="1EC887E9" w14:textId="77777777" w:rsidTr="00D61099">
        <w:trPr>
          <w:trHeight w:val="419"/>
          <w:jc w:val="center"/>
        </w:trPr>
        <w:tc>
          <w:tcPr>
            <w:tcW w:w="444" w:type="dxa"/>
          </w:tcPr>
          <w:p w14:paraId="2210477A" w14:textId="77777777" w:rsidR="003B7BB2" w:rsidRDefault="003B7BB2" w:rsidP="00AA1E40"/>
        </w:tc>
        <w:tc>
          <w:tcPr>
            <w:tcW w:w="444" w:type="dxa"/>
            <w:shd w:val="clear" w:color="auto" w:fill="000000" w:themeFill="text1"/>
          </w:tcPr>
          <w:p w14:paraId="6592E641" w14:textId="77777777" w:rsidR="003B7BB2" w:rsidRDefault="003B7BB2" w:rsidP="00AA1E40"/>
        </w:tc>
        <w:tc>
          <w:tcPr>
            <w:tcW w:w="444" w:type="dxa"/>
            <w:shd w:val="clear" w:color="auto" w:fill="000000" w:themeFill="text1"/>
          </w:tcPr>
          <w:p w14:paraId="4F983F7D" w14:textId="77777777" w:rsidR="003B7BB2" w:rsidRDefault="003B7BB2" w:rsidP="00D61099">
            <w:pPr>
              <w:keepNext/>
            </w:pPr>
          </w:p>
        </w:tc>
      </w:tr>
    </w:tbl>
    <w:p w14:paraId="7B745382" w14:textId="197926A7" w:rsidR="00D61099" w:rsidRDefault="00D61099" w:rsidP="00D61099">
      <w:pPr>
        <w:pStyle w:val="Caption"/>
        <w:jc w:val="center"/>
      </w:pPr>
      <w:bookmarkStart w:id="14" w:name="_Ref24497213"/>
      <w:r>
        <w:t xml:space="preserve">Figure </w:t>
      </w:r>
      <w:fldSimple w:instr=" SEQ Figure \* ARABIC ">
        <w:r w:rsidR="00573379">
          <w:rPr>
            <w:noProof/>
          </w:rPr>
          <w:t>1</w:t>
        </w:r>
      </w:fldSimple>
      <w:bookmarkEnd w:id="14"/>
      <w:r>
        <w:t xml:space="preserve"> Counted 3-tile</w:t>
      </w:r>
    </w:p>
    <w:tbl>
      <w:tblPr>
        <w:tblStyle w:val="TableGrid"/>
        <w:tblW w:w="0" w:type="auto"/>
        <w:jc w:val="center"/>
        <w:tblLook w:val="04A0" w:firstRow="1" w:lastRow="0" w:firstColumn="1" w:lastColumn="0" w:noHBand="0" w:noVBand="1"/>
      </w:tblPr>
      <w:tblGrid>
        <w:gridCol w:w="444"/>
        <w:gridCol w:w="444"/>
        <w:gridCol w:w="444"/>
      </w:tblGrid>
      <w:tr w:rsidR="003B7BB2" w14:paraId="37D31299" w14:textId="77777777" w:rsidTr="00D61099">
        <w:trPr>
          <w:trHeight w:val="405"/>
          <w:jc w:val="center"/>
        </w:trPr>
        <w:tc>
          <w:tcPr>
            <w:tcW w:w="444" w:type="dxa"/>
          </w:tcPr>
          <w:p w14:paraId="7F6D8865" w14:textId="77777777" w:rsidR="003B7BB2" w:rsidRDefault="003B7BB2" w:rsidP="005116D2"/>
        </w:tc>
        <w:tc>
          <w:tcPr>
            <w:tcW w:w="444" w:type="dxa"/>
          </w:tcPr>
          <w:p w14:paraId="2816759E" w14:textId="77777777" w:rsidR="003B7BB2" w:rsidRDefault="003B7BB2" w:rsidP="005116D2"/>
        </w:tc>
        <w:tc>
          <w:tcPr>
            <w:tcW w:w="444" w:type="dxa"/>
          </w:tcPr>
          <w:p w14:paraId="00AAE9AC" w14:textId="77777777" w:rsidR="003B7BB2" w:rsidRDefault="003B7BB2" w:rsidP="005116D2"/>
        </w:tc>
      </w:tr>
      <w:tr w:rsidR="003B7BB2" w14:paraId="315008EC" w14:textId="77777777" w:rsidTr="00D61099">
        <w:trPr>
          <w:trHeight w:val="419"/>
          <w:jc w:val="center"/>
        </w:trPr>
        <w:tc>
          <w:tcPr>
            <w:tcW w:w="444" w:type="dxa"/>
          </w:tcPr>
          <w:p w14:paraId="377D4A61" w14:textId="77777777" w:rsidR="003B7BB2" w:rsidRDefault="003B7BB2" w:rsidP="005116D2"/>
        </w:tc>
        <w:tc>
          <w:tcPr>
            <w:tcW w:w="444" w:type="dxa"/>
            <w:shd w:val="clear" w:color="auto" w:fill="000000" w:themeFill="text1"/>
          </w:tcPr>
          <w:p w14:paraId="5C9B4587" w14:textId="77777777" w:rsidR="003B7BB2" w:rsidRDefault="003B7BB2" w:rsidP="005116D2"/>
        </w:tc>
        <w:tc>
          <w:tcPr>
            <w:tcW w:w="444" w:type="dxa"/>
            <w:shd w:val="clear" w:color="auto" w:fill="000000" w:themeFill="text1"/>
          </w:tcPr>
          <w:p w14:paraId="4BC72129" w14:textId="77777777" w:rsidR="003B7BB2" w:rsidRDefault="003B7BB2" w:rsidP="005116D2"/>
        </w:tc>
      </w:tr>
      <w:tr w:rsidR="003B7BB2" w14:paraId="14FD8821" w14:textId="77777777" w:rsidTr="00D61099">
        <w:trPr>
          <w:trHeight w:val="419"/>
          <w:jc w:val="center"/>
        </w:trPr>
        <w:tc>
          <w:tcPr>
            <w:tcW w:w="444" w:type="dxa"/>
          </w:tcPr>
          <w:p w14:paraId="66731635" w14:textId="77777777" w:rsidR="003B7BB2" w:rsidRDefault="003B7BB2" w:rsidP="005116D2"/>
        </w:tc>
        <w:tc>
          <w:tcPr>
            <w:tcW w:w="444" w:type="dxa"/>
          </w:tcPr>
          <w:p w14:paraId="6827CC3D" w14:textId="77777777" w:rsidR="003B7BB2" w:rsidRDefault="003B7BB2" w:rsidP="005116D2"/>
        </w:tc>
        <w:tc>
          <w:tcPr>
            <w:tcW w:w="444" w:type="dxa"/>
          </w:tcPr>
          <w:p w14:paraId="59D329F5" w14:textId="77777777" w:rsidR="003B7BB2" w:rsidRDefault="003B7BB2" w:rsidP="00D61099">
            <w:pPr>
              <w:keepNext/>
            </w:pPr>
          </w:p>
        </w:tc>
      </w:tr>
    </w:tbl>
    <w:p w14:paraId="1F6B4412" w14:textId="6EB820BB" w:rsidR="003B7BB2" w:rsidRDefault="00D61099" w:rsidP="00D61099">
      <w:pPr>
        <w:pStyle w:val="Caption"/>
        <w:jc w:val="center"/>
      </w:pPr>
      <w:bookmarkStart w:id="15" w:name="_Ref24497431"/>
      <w:r>
        <w:t xml:space="preserve">Figure </w:t>
      </w:r>
      <w:fldSimple w:instr=" SEQ Figure \* ARABIC ">
        <w:r w:rsidR="00573379">
          <w:rPr>
            <w:noProof/>
          </w:rPr>
          <w:t>2</w:t>
        </w:r>
      </w:fldSimple>
      <w:bookmarkEnd w:id="15"/>
      <w:r>
        <w:t xml:space="preserve"> Not Counted 3-tile</w:t>
      </w:r>
    </w:p>
    <w:p w14:paraId="49800740" w14:textId="52A753D5" w:rsidR="00BD65AA" w:rsidRDefault="00BD65AA" w:rsidP="00BD65AA">
      <w:pPr>
        <w:pStyle w:val="Heading4"/>
      </w:pPr>
      <w:r>
        <w:t xml:space="preserve">Reason </w:t>
      </w:r>
      <w:r w:rsidR="003820E0">
        <w:t>for</w:t>
      </w:r>
      <w:r>
        <w:t xml:space="preserve"> Design</w:t>
      </w:r>
    </w:p>
    <w:p w14:paraId="3F6532E7" w14:textId="1F56FAB1" w:rsidR="00967226" w:rsidRDefault="00ED7547" w:rsidP="00BD65AA">
      <w:r>
        <w:t>This measures how much the black pixels are concentrate</w:t>
      </w:r>
      <w:r w:rsidR="003820E0">
        <w:t>d</w:t>
      </w:r>
      <w:r>
        <w:t xml:space="preserve"> together. </w:t>
      </w:r>
      <w:r w:rsidR="003820E0">
        <w:t>This feature</w:t>
      </w:r>
      <w:r>
        <w:t xml:space="preserve"> </w:t>
      </w:r>
      <w:r w:rsidR="00E70291">
        <w:t>will have obvious values for the images of bananas and pencils. Both of them (</w:t>
      </w:r>
      <w:r w:rsidR="00E70291">
        <w:fldChar w:fldCharType="begin"/>
      </w:r>
      <w:r w:rsidR="00E70291">
        <w:instrText xml:space="preserve"> REF _Ref24497967 \h </w:instrText>
      </w:r>
      <w:r w:rsidR="00E70291">
        <w:fldChar w:fldCharType="separate"/>
      </w:r>
      <w:r w:rsidR="00573379">
        <w:t xml:space="preserve">Figure </w:t>
      </w:r>
      <w:r w:rsidR="00573379">
        <w:rPr>
          <w:noProof/>
        </w:rPr>
        <w:t>3</w:t>
      </w:r>
      <w:r w:rsidR="00E70291">
        <w:fldChar w:fldCharType="end"/>
      </w:r>
      <w:r w:rsidR="00E70291">
        <w:t xml:space="preserve">) have a considerable large area fulfilled with black pixels, while others do not. This will help us distinguish these two things from others. Also, then </w:t>
      </w:r>
      <w:r w:rsidR="002F6E05">
        <w:t xml:space="preserve">the </w:t>
      </w:r>
      <w:r w:rsidR="00E70291">
        <w:t xml:space="preserve">size of the area in pencils is slightly larger than that in bananas </w:t>
      </w:r>
      <w:r w:rsidR="003820E0">
        <w:t>o</w:t>
      </w:r>
      <w:r w:rsidR="00E70291">
        <w:t>n average, it also helps differentiate between these two things.</w:t>
      </w:r>
    </w:p>
    <w:sdt>
      <w:sdtPr>
        <w:id w:val="-1869589518"/>
        <w:lock w:val="contentLocked"/>
        <w:placeholder>
          <w:docPart w:val="DefaultPlaceholder_-1854013440"/>
        </w:placeholder>
        <w:group/>
      </w:sdtPr>
      <w:sdtEndPr/>
      <w:sdtContent>
        <w:p w14:paraId="4E95CF35" w14:textId="327832FC" w:rsidR="008D0FC9" w:rsidRDefault="008D0FC9" w:rsidP="00E70291">
          <w:pPr>
            <w:keepNext/>
            <w:jc w:val="center"/>
          </w:pPr>
          <w:r w:rsidRPr="00E70291">
            <w:rPr>
              <w:noProof/>
              <w:lang w:eastAsia="en-GB"/>
            </w:rPr>
            <w:drawing>
              <wp:inline distT="0" distB="0" distL="0" distR="0" wp14:anchorId="329BAE93" wp14:editId="669DBB6E">
                <wp:extent cx="1300245" cy="13002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40216004_banana_16.pgm"/>
                        <pic:cNvPicPr/>
                      </pic:nvPicPr>
                      <pic:blipFill>
                        <a:blip r:embed="rId19">
                          <a:extLst>
                            <a:ext uri="{28A0092B-C50C-407E-A947-70E740481C1C}">
                              <a14:useLocalDpi xmlns:a14="http://schemas.microsoft.com/office/drawing/2010/main" val="0"/>
                            </a:ext>
                          </a:extLst>
                        </a:blip>
                        <a:stretch>
                          <a:fillRect/>
                        </a:stretch>
                      </pic:blipFill>
                      <pic:spPr>
                        <a:xfrm>
                          <a:off x="0" y="0"/>
                          <a:ext cx="1307162" cy="1307162"/>
                        </a:xfrm>
                        <a:prstGeom prst="rect">
                          <a:avLst/>
                        </a:prstGeom>
                      </pic:spPr>
                    </pic:pic>
                  </a:graphicData>
                </a:graphic>
              </wp:inline>
            </w:drawing>
          </w:r>
          <w:r w:rsidR="00E70291">
            <w:tab/>
          </w:r>
          <w:r w:rsidR="00E70291">
            <w:tab/>
          </w:r>
          <w:r>
            <w:rPr>
              <w:noProof/>
              <w:lang w:eastAsia="en-GB"/>
            </w:rPr>
            <w:drawing>
              <wp:inline distT="0" distB="0" distL="0" distR="0" wp14:anchorId="7B68DC58" wp14:editId="01B8C887">
                <wp:extent cx="1294960" cy="1294960"/>
                <wp:effectExtent l="0" t="0" r="63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0216004_pencil_11.pgm"/>
                        <pic:cNvPicPr/>
                      </pic:nvPicPr>
                      <pic:blipFill>
                        <a:blip r:embed="rId20">
                          <a:extLst>
                            <a:ext uri="{28A0092B-C50C-407E-A947-70E740481C1C}">
                              <a14:useLocalDpi xmlns:a14="http://schemas.microsoft.com/office/drawing/2010/main" val="0"/>
                            </a:ext>
                          </a:extLst>
                        </a:blip>
                        <a:stretch>
                          <a:fillRect/>
                        </a:stretch>
                      </pic:blipFill>
                      <pic:spPr>
                        <a:xfrm>
                          <a:off x="0" y="0"/>
                          <a:ext cx="1316951" cy="1316951"/>
                        </a:xfrm>
                        <a:prstGeom prst="rect">
                          <a:avLst/>
                        </a:prstGeom>
                      </pic:spPr>
                    </pic:pic>
                  </a:graphicData>
                </a:graphic>
              </wp:inline>
            </w:drawing>
          </w:r>
        </w:p>
      </w:sdtContent>
    </w:sdt>
    <w:p w14:paraId="6F5F67BD" w14:textId="7410D804" w:rsidR="00E70291" w:rsidRDefault="00E70291" w:rsidP="00E70291">
      <w:pPr>
        <w:pStyle w:val="Caption"/>
        <w:jc w:val="center"/>
      </w:pPr>
      <w:bookmarkStart w:id="16" w:name="_Ref24497967"/>
      <w:r>
        <w:t xml:space="preserve">Figure </w:t>
      </w:r>
      <w:fldSimple w:instr=" SEQ Figure \* ARABIC ">
        <w:r w:rsidR="00573379">
          <w:rPr>
            <w:noProof/>
          </w:rPr>
          <w:t>3</w:t>
        </w:r>
      </w:fldSimple>
      <w:bookmarkEnd w:id="16"/>
      <w:r>
        <w:t xml:space="preserve"> Images of banana and pencil</w:t>
      </w:r>
    </w:p>
    <w:p w14:paraId="672B8338" w14:textId="77777777" w:rsidR="00815E04" w:rsidRDefault="00815E04" w:rsidP="00815E04">
      <w:pPr>
        <w:pStyle w:val="Heading4"/>
      </w:pPr>
      <w:r>
        <w:t>Implementation</w:t>
      </w:r>
    </w:p>
    <w:p w14:paraId="638C2B9D" w14:textId="5868570D" w:rsidR="00AC5B44" w:rsidRDefault="00815E04" w:rsidP="00815E04">
      <w:r>
        <w:t>F</w:t>
      </w:r>
      <w:r w:rsidR="00425C34">
        <w:t>or each 3</w:t>
      </w:r>
      <w:r w:rsidR="00425C34" w:rsidRPr="00425C34">
        <w:t xml:space="preserve">-tile containing at least one pixel which is in the range of the image, if </w:t>
      </w:r>
      <w:r w:rsidR="00425C34">
        <w:t>five black pixels are found in the tile, this 3</w:t>
      </w:r>
      <w:r w:rsidR="00425C34" w:rsidRPr="00425C34">
        <w:t>-tile is counted. The value of this fea</w:t>
      </w:r>
      <w:r w:rsidR="00425C34">
        <w:t>ture is the number of counted 3</w:t>
      </w:r>
      <w:r w:rsidR="00425C34" w:rsidRPr="00425C34">
        <w:t>-tiles.</w:t>
      </w:r>
    </w:p>
    <w:p w14:paraId="08675C5A" w14:textId="19CF2281" w:rsidR="000C74A5" w:rsidRDefault="000C74A5" w:rsidP="000C74A5">
      <w:pPr>
        <w:pStyle w:val="Heading3"/>
      </w:pPr>
      <w:r>
        <w:t>Feature 16</w:t>
      </w:r>
    </w:p>
    <w:p w14:paraId="3B01178B" w14:textId="77777777" w:rsidR="00BD65AA" w:rsidRPr="00802A83" w:rsidRDefault="00BD65AA" w:rsidP="00BD65AA">
      <w:pPr>
        <w:pStyle w:val="Heading4"/>
      </w:pPr>
      <w:r>
        <w:t>Name &amp; Type</w:t>
      </w:r>
    </w:p>
    <w:p w14:paraId="76491ABB" w14:textId="43ECEAFC" w:rsidR="00425C34" w:rsidRDefault="00CF5E98" w:rsidP="00425C34">
      <w:r>
        <w:t xml:space="preserve">This is a custom feature. </w:t>
      </w:r>
      <w:r w:rsidR="00425C34">
        <w:t xml:space="preserve">The name </w:t>
      </w:r>
      <w:proofErr w:type="gramStart"/>
      <w:r w:rsidR="00425C34">
        <w:t xml:space="preserve">is </w:t>
      </w:r>
      <w:proofErr w:type="gramEnd"/>
      <m:oMath>
        <m:r>
          <w:rPr>
            <w:rFonts w:ascii="Cambria Math" w:hAnsi="Cambria Math"/>
          </w:rPr>
          <m:t>crossness</m:t>
        </m:r>
      </m:oMath>
      <w:r w:rsidR="00425C34">
        <w:t>. The type is integer.</w:t>
      </w:r>
    </w:p>
    <w:p w14:paraId="5B997F6F" w14:textId="280E4B2D" w:rsidR="00815E04" w:rsidRDefault="00815E04" w:rsidP="00815E04">
      <w:pPr>
        <w:pStyle w:val="Heading4"/>
      </w:pPr>
      <w:r>
        <w:t>Feature Description</w:t>
      </w:r>
    </w:p>
    <w:p w14:paraId="66E7ECFC" w14:textId="3C4F5687" w:rsidR="00E14581" w:rsidRDefault="00E14581" w:rsidP="00425C34">
      <w:r>
        <w:t>The value of this feature is the number of unique 3-tiles in the image that meet either of the following requirement.</w:t>
      </w:r>
    </w:p>
    <w:p w14:paraId="4AB740C0" w14:textId="23286997" w:rsidR="00E14581" w:rsidRDefault="00E14581" w:rsidP="00E14581">
      <w:pPr>
        <w:pStyle w:val="ListParagraph"/>
        <w:numPr>
          <w:ilvl w:val="0"/>
          <w:numId w:val="1"/>
        </w:numPr>
      </w:pPr>
      <w:r>
        <w:t xml:space="preserve">Only </w:t>
      </w:r>
      <w:r w:rsidR="00123778">
        <w:t xml:space="preserve">these three </w:t>
      </w:r>
      <w:r>
        <w:t xml:space="preserve">pixels </w:t>
      </w:r>
      <m:oMath>
        <m:d>
          <m:dPr>
            <m:ctrlPr>
              <w:rPr>
                <w:rFonts w:ascii="Cambria Math" w:hAnsi="Cambria Math"/>
                <w:i/>
              </w:rPr>
            </m:ctrlPr>
          </m:dPr>
          <m:e>
            <m:r>
              <w:rPr>
                <w:rFonts w:ascii="Cambria Math" w:hAnsi="Cambria Math"/>
              </w:rPr>
              <m:t>0, 0</m:t>
            </m:r>
          </m:e>
        </m:d>
        <m:r>
          <w:rPr>
            <w:rFonts w:ascii="Cambria Math" w:hAnsi="Cambria Math"/>
          </w:rPr>
          <m:t xml:space="preserve">, </m:t>
        </m:r>
        <m:d>
          <m:dPr>
            <m:ctrlPr>
              <w:rPr>
                <w:rFonts w:ascii="Cambria Math" w:hAnsi="Cambria Math"/>
                <w:i/>
              </w:rPr>
            </m:ctrlPr>
          </m:dPr>
          <m:e>
            <m:r>
              <w:rPr>
                <w:rFonts w:ascii="Cambria Math" w:hAnsi="Cambria Math"/>
              </w:rPr>
              <m:t>1, 1</m:t>
            </m:r>
          </m:e>
        </m:d>
        <m:r>
          <w:rPr>
            <w:rFonts w:ascii="Cambria Math" w:hAnsi="Cambria Math"/>
          </w:rPr>
          <m:t>, (2, 2)</m:t>
        </m:r>
      </m:oMath>
      <w:r w:rsidR="00123778">
        <w:rPr>
          <w:rFonts w:eastAsiaTheme="minorEastAsia"/>
        </w:rPr>
        <w:t xml:space="preserve"> in the tile </w:t>
      </w:r>
      <w:r w:rsidR="00123778">
        <w:t>are black. Other pixels are white.</w:t>
      </w:r>
    </w:p>
    <w:p w14:paraId="68448BAF" w14:textId="1C49CBEE" w:rsidR="00123778" w:rsidRDefault="00123778" w:rsidP="00123778">
      <w:pPr>
        <w:pStyle w:val="ListParagraph"/>
        <w:numPr>
          <w:ilvl w:val="0"/>
          <w:numId w:val="1"/>
        </w:numPr>
      </w:pPr>
      <w:r>
        <w:t xml:space="preserve">Only these three pixels </w:t>
      </w:r>
      <m:oMath>
        <m:d>
          <m:dPr>
            <m:ctrlPr>
              <w:rPr>
                <w:rFonts w:ascii="Cambria Math" w:hAnsi="Cambria Math"/>
                <w:i/>
              </w:rPr>
            </m:ctrlPr>
          </m:dPr>
          <m:e>
            <m:r>
              <w:rPr>
                <w:rFonts w:ascii="Cambria Math" w:hAnsi="Cambria Math"/>
              </w:rPr>
              <m:t>0, 2</m:t>
            </m:r>
          </m:e>
        </m:d>
        <m:r>
          <w:rPr>
            <w:rFonts w:ascii="Cambria Math" w:hAnsi="Cambria Math"/>
          </w:rPr>
          <m:t xml:space="preserve">, </m:t>
        </m:r>
        <m:d>
          <m:dPr>
            <m:ctrlPr>
              <w:rPr>
                <w:rFonts w:ascii="Cambria Math" w:hAnsi="Cambria Math"/>
                <w:i/>
              </w:rPr>
            </m:ctrlPr>
          </m:dPr>
          <m:e>
            <m:r>
              <w:rPr>
                <w:rFonts w:ascii="Cambria Math" w:hAnsi="Cambria Math"/>
              </w:rPr>
              <m:t>1, 1</m:t>
            </m:r>
          </m:e>
        </m:d>
        <m:r>
          <w:rPr>
            <w:rFonts w:ascii="Cambria Math" w:hAnsi="Cambria Math"/>
          </w:rPr>
          <m:t>, (0, 2)</m:t>
        </m:r>
      </m:oMath>
      <w:r>
        <w:rPr>
          <w:rFonts w:eastAsiaTheme="minorEastAsia"/>
        </w:rPr>
        <w:t xml:space="preserve"> in the tile </w:t>
      </w:r>
      <w:r>
        <w:t>are black. Other pixels are white.</w:t>
      </w:r>
    </w:p>
    <w:p w14:paraId="410EACF2" w14:textId="23AABD2E" w:rsidR="00123778" w:rsidRDefault="00123778" w:rsidP="00123778">
      <w:r>
        <w:t xml:space="preserve">For example, </w:t>
      </w:r>
      <w:r>
        <w:fldChar w:fldCharType="begin"/>
      </w:r>
      <w:r>
        <w:instrText xml:space="preserve"> REF _Ref24567035 \h </w:instrText>
      </w:r>
      <w:r>
        <w:fldChar w:fldCharType="separate"/>
      </w:r>
      <w:r w:rsidR="00573379">
        <w:t xml:space="preserve">Figure </w:t>
      </w:r>
      <w:r w:rsidR="00573379">
        <w:rPr>
          <w:noProof/>
        </w:rPr>
        <w:t>4</w:t>
      </w:r>
      <w:r>
        <w:fldChar w:fldCharType="end"/>
      </w:r>
      <w:r>
        <w:t xml:space="preserve"> is a 3-tile meeting the requirement.</w:t>
      </w:r>
    </w:p>
    <w:tbl>
      <w:tblPr>
        <w:tblStyle w:val="TableGrid"/>
        <w:tblW w:w="0" w:type="auto"/>
        <w:jc w:val="center"/>
        <w:tblLook w:val="04A0" w:firstRow="1" w:lastRow="0" w:firstColumn="1" w:lastColumn="0" w:noHBand="0" w:noVBand="1"/>
      </w:tblPr>
      <w:tblGrid>
        <w:gridCol w:w="444"/>
        <w:gridCol w:w="444"/>
        <w:gridCol w:w="444"/>
      </w:tblGrid>
      <w:tr w:rsidR="00123778" w14:paraId="296329A5" w14:textId="77777777" w:rsidTr="00123778">
        <w:trPr>
          <w:trHeight w:val="405"/>
          <w:jc w:val="center"/>
        </w:trPr>
        <w:tc>
          <w:tcPr>
            <w:tcW w:w="444" w:type="dxa"/>
            <w:shd w:val="clear" w:color="auto" w:fill="000000" w:themeFill="text1"/>
          </w:tcPr>
          <w:p w14:paraId="6B0D9BB3" w14:textId="77777777" w:rsidR="00123778" w:rsidRDefault="00123778" w:rsidP="005116D2"/>
        </w:tc>
        <w:tc>
          <w:tcPr>
            <w:tcW w:w="444" w:type="dxa"/>
            <w:shd w:val="clear" w:color="auto" w:fill="FFFFFF" w:themeFill="background1"/>
          </w:tcPr>
          <w:p w14:paraId="041B0F6D" w14:textId="77777777" w:rsidR="00123778" w:rsidRDefault="00123778" w:rsidP="005116D2"/>
        </w:tc>
        <w:tc>
          <w:tcPr>
            <w:tcW w:w="444" w:type="dxa"/>
            <w:shd w:val="clear" w:color="auto" w:fill="FFFFFF" w:themeFill="background1"/>
          </w:tcPr>
          <w:p w14:paraId="1D2B8392" w14:textId="77777777" w:rsidR="00123778" w:rsidRDefault="00123778" w:rsidP="005116D2"/>
        </w:tc>
      </w:tr>
      <w:tr w:rsidR="00123778" w14:paraId="3D97E93D" w14:textId="77777777" w:rsidTr="00123778">
        <w:trPr>
          <w:trHeight w:val="419"/>
          <w:jc w:val="center"/>
        </w:trPr>
        <w:tc>
          <w:tcPr>
            <w:tcW w:w="444" w:type="dxa"/>
            <w:shd w:val="clear" w:color="auto" w:fill="FFFFFF" w:themeFill="background1"/>
          </w:tcPr>
          <w:p w14:paraId="5C415BDB" w14:textId="77777777" w:rsidR="00123778" w:rsidRDefault="00123778" w:rsidP="005116D2"/>
        </w:tc>
        <w:tc>
          <w:tcPr>
            <w:tcW w:w="444" w:type="dxa"/>
            <w:shd w:val="clear" w:color="auto" w:fill="000000" w:themeFill="text1"/>
          </w:tcPr>
          <w:p w14:paraId="526DD43F" w14:textId="77777777" w:rsidR="00123778" w:rsidRDefault="00123778" w:rsidP="005116D2"/>
        </w:tc>
        <w:tc>
          <w:tcPr>
            <w:tcW w:w="444" w:type="dxa"/>
            <w:shd w:val="clear" w:color="auto" w:fill="FFFFFF" w:themeFill="background1"/>
          </w:tcPr>
          <w:p w14:paraId="5A74601C" w14:textId="77777777" w:rsidR="00123778" w:rsidRDefault="00123778" w:rsidP="005116D2"/>
        </w:tc>
      </w:tr>
      <w:tr w:rsidR="00123778" w14:paraId="5DF2117E" w14:textId="77777777" w:rsidTr="00123778">
        <w:trPr>
          <w:trHeight w:val="419"/>
          <w:jc w:val="center"/>
        </w:trPr>
        <w:tc>
          <w:tcPr>
            <w:tcW w:w="444" w:type="dxa"/>
            <w:shd w:val="clear" w:color="auto" w:fill="FFFFFF" w:themeFill="background1"/>
          </w:tcPr>
          <w:p w14:paraId="07DBA58D" w14:textId="77777777" w:rsidR="00123778" w:rsidRDefault="00123778" w:rsidP="005116D2"/>
        </w:tc>
        <w:tc>
          <w:tcPr>
            <w:tcW w:w="444" w:type="dxa"/>
            <w:shd w:val="clear" w:color="auto" w:fill="FFFFFF" w:themeFill="background1"/>
          </w:tcPr>
          <w:p w14:paraId="106AC447" w14:textId="77777777" w:rsidR="00123778" w:rsidRDefault="00123778" w:rsidP="005116D2"/>
        </w:tc>
        <w:tc>
          <w:tcPr>
            <w:tcW w:w="444" w:type="dxa"/>
            <w:shd w:val="clear" w:color="auto" w:fill="000000" w:themeFill="text1"/>
          </w:tcPr>
          <w:p w14:paraId="6AF89827" w14:textId="77777777" w:rsidR="00123778" w:rsidRDefault="00123778" w:rsidP="00123778">
            <w:pPr>
              <w:keepNext/>
            </w:pPr>
          </w:p>
        </w:tc>
      </w:tr>
    </w:tbl>
    <w:p w14:paraId="38CCB57A" w14:textId="76D6C96B" w:rsidR="00123778" w:rsidRDefault="00123778" w:rsidP="00123778">
      <w:pPr>
        <w:pStyle w:val="Caption"/>
        <w:jc w:val="center"/>
      </w:pPr>
      <w:bookmarkStart w:id="17" w:name="_Ref24567035"/>
      <w:r>
        <w:t xml:space="preserve">Figure </w:t>
      </w:r>
      <w:fldSimple w:instr=" SEQ Figure \* ARABIC ">
        <w:r w:rsidR="00573379">
          <w:rPr>
            <w:noProof/>
          </w:rPr>
          <w:t>4</w:t>
        </w:r>
      </w:fldSimple>
      <w:bookmarkEnd w:id="17"/>
      <w:r>
        <w:t xml:space="preserve"> Counted tile in Crossness</w:t>
      </w:r>
    </w:p>
    <w:p w14:paraId="5CE606E0" w14:textId="62E57A41" w:rsidR="00815E04" w:rsidRDefault="00815E04" w:rsidP="00815E04">
      <w:pPr>
        <w:pStyle w:val="Heading4"/>
      </w:pPr>
      <w:r>
        <w:lastRenderedPageBreak/>
        <w:t xml:space="preserve">Reason </w:t>
      </w:r>
      <w:r w:rsidR="008F6353">
        <w:t>for</w:t>
      </w:r>
      <w:r>
        <w:t xml:space="preserve"> Design</w:t>
      </w:r>
    </w:p>
    <w:p w14:paraId="060C0D2B" w14:textId="0066D9DC" w:rsidR="00123778" w:rsidRDefault="00123778" w:rsidP="00123778">
      <w:r>
        <w:t>This feature measures the crossness of things</w:t>
      </w:r>
      <w:r w:rsidR="002F6E05">
        <w:t>/objects</w:t>
      </w:r>
      <w:r>
        <w:t xml:space="preserve">. </w:t>
      </w:r>
      <w:r w:rsidR="00941F9F">
        <w:t>Especially, the images of bananas, envelope, golf clubs and pencils</w:t>
      </w:r>
      <w:r w:rsidR="0042121D">
        <w:t xml:space="preserve"> (</w:t>
      </w:r>
      <w:r w:rsidR="0042121D">
        <w:fldChar w:fldCharType="begin"/>
      </w:r>
      <w:r w:rsidR="0042121D">
        <w:instrText xml:space="preserve"> REF _Ref24571943 \h </w:instrText>
      </w:r>
      <w:r w:rsidR="0042121D">
        <w:fldChar w:fldCharType="separate"/>
      </w:r>
      <w:r w:rsidR="00573379">
        <w:t xml:space="preserve">Figure </w:t>
      </w:r>
      <w:r w:rsidR="00573379">
        <w:rPr>
          <w:noProof/>
        </w:rPr>
        <w:t>5</w:t>
      </w:r>
      <w:r w:rsidR="0042121D">
        <w:fldChar w:fldCharType="end"/>
      </w:r>
      <w:r w:rsidR="0042121D">
        <w:t>)</w:t>
      </w:r>
      <w:r w:rsidR="00941F9F">
        <w:t xml:space="preserve"> contain many cross</w:t>
      </w:r>
      <w:r w:rsidR="008F6353">
        <w:t>ing</w:t>
      </w:r>
      <w:r w:rsidR="00941F9F">
        <w:t xml:space="preserve"> lines (neither vertical nor horizontal, but straight lines) that contribute to this feature. However, the deviation of this feature for golf clubs may be large, because some handles in the images</w:t>
      </w:r>
      <w:r w:rsidR="003A3288">
        <w:t xml:space="preserve"> of golf clubs are double-lines</w:t>
      </w:r>
      <w:r w:rsidR="00941F9F">
        <w:t xml:space="preserve"> which do not meet the requirement of this feature.</w:t>
      </w:r>
    </w:p>
    <w:sdt>
      <w:sdtPr>
        <w:id w:val="2116637979"/>
        <w:lock w:val="contentLocked"/>
        <w:placeholder>
          <w:docPart w:val="DefaultPlaceholder_-1854013440"/>
        </w:placeholder>
        <w:group/>
      </w:sdtPr>
      <w:sdtEndPr/>
      <w:sdtContent>
        <w:p w14:paraId="699021D9" w14:textId="73848CA9" w:rsidR="00EE7B74" w:rsidRPr="00217E5F" w:rsidRDefault="00EE7B74" w:rsidP="00EE7B74">
          <w:pPr>
            <w:keepNext/>
            <w:jc w:val="center"/>
          </w:pPr>
          <w:r>
            <w:rPr>
              <w:noProof/>
              <w:lang w:eastAsia="en-GB"/>
            </w:rPr>
            <w:drawing>
              <wp:inline distT="0" distB="0" distL="0" distR="0" wp14:anchorId="596F82A2" wp14:editId="1326AB40">
                <wp:extent cx="728053" cy="72805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0216004_banana_04.pgm"/>
                        <pic:cNvPicPr/>
                      </pic:nvPicPr>
                      <pic:blipFill>
                        <a:blip r:embed="rId11">
                          <a:extLst>
                            <a:ext uri="{28A0092B-C50C-407E-A947-70E740481C1C}">
                              <a14:useLocalDpi xmlns:a14="http://schemas.microsoft.com/office/drawing/2010/main" val="0"/>
                            </a:ext>
                          </a:extLst>
                        </a:blip>
                        <a:stretch>
                          <a:fillRect/>
                        </a:stretch>
                      </pic:blipFill>
                      <pic:spPr>
                        <a:xfrm>
                          <a:off x="0" y="0"/>
                          <a:ext cx="740769" cy="740769"/>
                        </a:xfrm>
                        <a:prstGeom prst="rect">
                          <a:avLst/>
                        </a:prstGeom>
                      </pic:spPr>
                    </pic:pic>
                  </a:graphicData>
                </a:graphic>
              </wp:inline>
            </w:drawing>
          </w:r>
          <w:r>
            <w:tab/>
          </w:r>
          <w:r>
            <w:rPr>
              <w:noProof/>
              <w:lang w:eastAsia="en-GB"/>
            </w:rPr>
            <w:drawing>
              <wp:inline distT="0" distB="0" distL="0" distR="0" wp14:anchorId="5455D1FF" wp14:editId="174CCC15">
                <wp:extent cx="715052" cy="715052"/>
                <wp:effectExtent l="0" t="0" r="889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740485" cy="740485"/>
                        </a:xfrm>
                        <a:prstGeom prst="rect">
                          <a:avLst/>
                        </a:prstGeom>
                      </pic:spPr>
                    </pic:pic>
                  </a:graphicData>
                </a:graphic>
              </wp:inline>
            </w:drawing>
          </w:r>
          <w:r>
            <w:tab/>
          </w:r>
          <w:r>
            <w:rPr>
              <w:noProof/>
              <w:lang w:eastAsia="en-GB"/>
            </w:rPr>
            <w:drawing>
              <wp:inline distT="0" distB="0" distL="0" distR="0" wp14:anchorId="51EE3256" wp14:editId="735D87EB">
                <wp:extent cx="697718" cy="697718"/>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728371" cy="728371"/>
                        </a:xfrm>
                        <a:prstGeom prst="rect">
                          <a:avLst/>
                        </a:prstGeom>
                      </pic:spPr>
                    </pic:pic>
                  </a:graphicData>
                </a:graphic>
              </wp:inline>
            </w:drawing>
          </w:r>
          <w:r>
            <w:tab/>
          </w:r>
          <w:r>
            <w:rPr>
              <w:noProof/>
              <w:lang w:eastAsia="en-GB"/>
            </w:rPr>
            <w:drawing>
              <wp:inline distT="0" distB="0" distL="0" distR="0" wp14:anchorId="51A416DD" wp14:editId="6843D0FC">
                <wp:extent cx="710719" cy="71071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0216004_pencil_04.pgm"/>
                        <pic:cNvPicPr/>
                      </pic:nvPicPr>
                      <pic:blipFill>
                        <a:blip r:embed="rId17">
                          <a:extLst>
                            <a:ext uri="{28A0092B-C50C-407E-A947-70E740481C1C}">
                              <a14:useLocalDpi xmlns:a14="http://schemas.microsoft.com/office/drawing/2010/main" val="0"/>
                            </a:ext>
                          </a:extLst>
                        </a:blip>
                        <a:stretch>
                          <a:fillRect/>
                        </a:stretch>
                      </pic:blipFill>
                      <pic:spPr>
                        <a:xfrm>
                          <a:off x="0" y="0"/>
                          <a:ext cx="726703" cy="726703"/>
                        </a:xfrm>
                        <a:prstGeom prst="rect">
                          <a:avLst/>
                        </a:prstGeom>
                      </pic:spPr>
                    </pic:pic>
                  </a:graphicData>
                </a:graphic>
              </wp:inline>
            </w:drawing>
          </w:r>
        </w:p>
      </w:sdtContent>
    </w:sdt>
    <w:p w14:paraId="5455E2BA" w14:textId="5739AA24" w:rsidR="00EE7B74" w:rsidRDefault="00EE7B74" w:rsidP="00EE7B74">
      <w:pPr>
        <w:pStyle w:val="Caption"/>
        <w:jc w:val="center"/>
      </w:pPr>
      <w:bookmarkStart w:id="18" w:name="_Ref24571943"/>
      <w:r>
        <w:t xml:space="preserve">Figure </w:t>
      </w:r>
      <w:fldSimple w:instr=" SEQ Figure \* ARABIC ">
        <w:r w:rsidR="00573379">
          <w:rPr>
            <w:noProof/>
          </w:rPr>
          <w:t>5</w:t>
        </w:r>
      </w:fldSimple>
      <w:bookmarkEnd w:id="18"/>
      <w:r>
        <w:t xml:space="preserve"> Things for Feature 16</w:t>
      </w:r>
    </w:p>
    <w:p w14:paraId="1CD63FD7" w14:textId="03F29C98" w:rsidR="00EE7B74" w:rsidRDefault="00815E04" w:rsidP="00815E04">
      <w:pPr>
        <w:pStyle w:val="Heading4"/>
      </w:pPr>
      <w:r>
        <w:t>Implementation</w:t>
      </w:r>
    </w:p>
    <w:p w14:paraId="3A6B7752" w14:textId="02A3EFA4" w:rsidR="00425C34" w:rsidRPr="00425C34" w:rsidRDefault="00815E04" w:rsidP="00425C34">
      <w:r>
        <w:t>F</w:t>
      </w:r>
      <w:r w:rsidR="00123778">
        <w:t xml:space="preserve">or each 3-tile containing at least one pixel </w:t>
      </w:r>
      <w:r w:rsidR="00123778" w:rsidRPr="00425C34">
        <w:t>which is in the range of the image,</w:t>
      </w:r>
      <w:r w:rsidR="00123778">
        <w:t xml:space="preserve"> we find all black pixels in the tile. If the black pixels meet the requirement, this tile is counted. The final value is the number of counted 3-tiles.</w:t>
      </w:r>
    </w:p>
    <w:p w14:paraId="50F984E2" w14:textId="2104A27D" w:rsidR="000C74A5" w:rsidRDefault="000C74A5" w:rsidP="000C74A5">
      <w:pPr>
        <w:pStyle w:val="Heading3"/>
      </w:pPr>
      <w:bookmarkStart w:id="19" w:name="_Ref24568599"/>
      <w:r>
        <w:t>Feature 17</w:t>
      </w:r>
      <w:bookmarkEnd w:id="19"/>
    </w:p>
    <w:p w14:paraId="2C6A3B81" w14:textId="77777777" w:rsidR="00BD65AA" w:rsidRPr="00802A83" w:rsidRDefault="00BD65AA" w:rsidP="00BD65AA">
      <w:pPr>
        <w:pStyle w:val="Heading4"/>
      </w:pPr>
      <w:r>
        <w:t>Name &amp; Type</w:t>
      </w:r>
    </w:p>
    <w:p w14:paraId="0B088C78" w14:textId="102AD955" w:rsidR="003C1036" w:rsidRDefault="00802A83" w:rsidP="003C1036">
      <w:r>
        <w:t>The name</w:t>
      </w:r>
      <w:r w:rsidR="003C1036">
        <w:t xml:space="preserve"> </w:t>
      </w:r>
      <w:proofErr w:type="gramStart"/>
      <w:r w:rsidR="003C1036">
        <w:t xml:space="preserve">is </w:t>
      </w:r>
      <w:proofErr w:type="gramEnd"/>
      <m:oMath>
        <m:r>
          <w:rPr>
            <w:rFonts w:ascii="Cambria Math" w:hAnsi="Cambria Math"/>
          </w:rPr>
          <m:t>nr_regions</m:t>
        </m:r>
      </m:oMath>
      <w:r w:rsidR="003C1036">
        <w:t xml:space="preserve">. </w:t>
      </w:r>
      <w:r>
        <w:t>The type</w:t>
      </w:r>
      <w:r w:rsidR="003C1036">
        <w:t xml:space="preserve"> is integer.</w:t>
      </w:r>
    </w:p>
    <w:p w14:paraId="4553A816" w14:textId="77777777" w:rsidR="00815E04" w:rsidRDefault="00815E04" w:rsidP="00815E04">
      <w:pPr>
        <w:pStyle w:val="Heading4"/>
      </w:pPr>
      <w:r>
        <w:t>Implementation</w:t>
      </w:r>
    </w:p>
    <w:p w14:paraId="49DA56E6" w14:textId="5E42D6AA" w:rsidR="003C1036" w:rsidRDefault="003C1036" w:rsidP="00815E04">
      <w:pPr>
        <w:rPr>
          <w:rFonts w:eastAsiaTheme="minorEastAsia"/>
        </w:rPr>
      </w:pPr>
      <w:r>
        <w:t xml:space="preserve">To calculate this feature, we find all black pixels in the image stored in </w:t>
      </w:r>
      <w:proofErr w:type="gramStart"/>
      <w:r>
        <w:t xml:space="preserve">list </w:t>
      </w:r>
      <w:proofErr w:type="gramEnd"/>
      <m:oMath>
        <m:r>
          <w:rPr>
            <w:rFonts w:ascii="Cambria Math" w:hAnsi="Cambria Math"/>
          </w:rPr>
          <m:t>A</m:t>
        </m:r>
      </m:oMath>
      <w:r>
        <w:t xml:space="preserve">. In a </w:t>
      </w:r>
      <w:r w:rsidR="003350E0">
        <w:t>LOOP</w:t>
      </w:r>
      <w:r>
        <w:t xml:space="preserve">, we first create a </w:t>
      </w:r>
      <w:proofErr w:type="gramStart"/>
      <w:r>
        <w:t xml:space="preserve">list </w:t>
      </w:r>
      <w:proofErr w:type="gramEnd"/>
      <m:oMath>
        <m:r>
          <w:rPr>
            <w:rFonts w:ascii="Cambria Math" w:hAnsi="Cambria Math"/>
          </w:rPr>
          <m:t>X</m:t>
        </m:r>
      </m:oMath>
      <w:r w:rsidR="003350E0">
        <w:rPr>
          <w:rFonts w:eastAsiaTheme="minorEastAsia"/>
        </w:rPr>
        <w:t xml:space="preserve">, and </w:t>
      </w:r>
      <w:r w:rsidR="003350E0">
        <w:t xml:space="preserve">move the </w:t>
      </w:r>
      <w:r>
        <w:t xml:space="preserve">first </w:t>
      </w:r>
      <w:r w:rsidR="007701FD">
        <w:t>pixel</w:t>
      </w:r>
      <w:r>
        <w:t xml:space="preserve"> </w:t>
      </w:r>
      <w:r w:rsidR="0014764D">
        <w:t>of</w:t>
      </w:r>
      <w:r>
        <w:t xml:space="preserve"> list </w:t>
      </w:r>
      <m:oMath>
        <m:r>
          <w:rPr>
            <w:rFonts w:ascii="Cambria Math" w:hAnsi="Cambria Math"/>
          </w:rPr>
          <m:t>A</m:t>
        </m:r>
      </m:oMath>
      <w:r>
        <w:t xml:space="preserve"> to</w:t>
      </w:r>
      <w:r w:rsidR="003350E0">
        <w:t xml:space="preserve"> </w:t>
      </w:r>
      <w:proofErr w:type="spellStart"/>
      <w:r w:rsidR="003350E0">
        <w:t>list</w:t>
      </w:r>
      <w:proofErr w:type="spellEnd"/>
      <w:r w:rsidR="003350E0">
        <w:t xml:space="preserve"> </w:t>
      </w:r>
      <m:oMath>
        <m:r>
          <w:rPr>
            <w:rFonts w:ascii="Cambria Math" w:hAnsi="Cambria Math"/>
          </w:rPr>
          <m:t>X</m:t>
        </m:r>
      </m:oMath>
      <w:r>
        <w:t xml:space="preserve">. Then we keep searching for the neighbours of the </w:t>
      </w:r>
      <w:r w:rsidR="007701FD">
        <w:t>pixel</w:t>
      </w:r>
      <w:r w:rsidR="0014764D">
        <w:t>s</w:t>
      </w:r>
      <w:r w:rsidR="007701FD">
        <w:t xml:space="preserve"> </w:t>
      </w:r>
      <w:r w:rsidR="0014764D">
        <w:rPr>
          <w:rFonts w:eastAsiaTheme="minorEastAsia"/>
        </w:rPr>
        <w:t>of</w:t>
      </w:r>
      <w:r w:rsidR="003350E0">
        <w:rPr>
          <w:rFonts w:eastAsiaTheme="minorEastAsia"/>
        </w:rPr>
        <w:t xml:space="preserve"> list</w:t>
      </w:r>
      <m:oMath>
        <m:r>
          <w:rPr>
            <w:rFonts w:ascii="Cambria Math" w:hAnsi="Cambria Math"/>
          </w:rPr>
          <m:t xml:space="preserve"> X</m:t>
        </m:r>
      </m:oMath>
      <w:r w:rsidR="003350E0">
        <w:rPr>
          <w:rFonts w:eastAsiaTheme="minorEastAsia"/>
        </w:rPr>
        <w:t xml:space="preserve"> from </w:t>
      </w:r>
      <w:proofErr w:type="spellStart"/>
      <w:proofErr w:type="gramStart"/>
      <w:r w:rsidR="003350E0">
        <w:t>list</w:t>
      </w:r>
      <w:proofErr w:type="spellEnd"/>
      <w:r w:rsidR="003350E0">
        <w:t xml:space="preserve"> </w:t>
      </w:r>
      <w:proofErr w:type="gramEnd"/>
      <m:oMath>
        <m:r>
          <w:rPr>
            <w:rFonts w:ascii="Cambria Math" w:hAnsi="Cambria Math"/>
          </w:rPr>
          <m:t>A</m:t>
        </m:r>
      </m:oMath>
      <w:r w:rsidR="003350E0">
        <w:rPr>
          <w:rFonts w:eastAsiaTheme="minorEastAsia"/>
        </w:rPr>
        <w:t xml:space="preserve">, until all neighbours of </w:t>
      </w:r>
      <w:r w:rsidR="007701FD">
        <w:t>pixel</w:t>
      </w:r>
      <w:r w:rsidR="0014764D">
        <w:t>s</w:t>
      </w:r>
      <w:r w:rsidR="007701FD">
        <w:t xml:space="preserve"> </w:t>
      </w:r>
      <w:r w:rsidR="0014764D">
        <w:rPr>
          <w:rFonts w:eastAsiaTheme="minorEastAsia"/>
        </w:rPr>
        <w:t>of</w:t>
      </w:r>
      <w:r w:rsidR="003350E0">
        <w:rPr>
          <w:rFonts w:eastAsiaTheme="minorEastAsia"/>
        </w:rPr>
        <w:t xml:space="preserve"> list </w:t>
      </w:r>
      <m:oMath>
        <m:r>
          <w:rPr>
            <w:rFonts w:ascii="Cambria Math" w:hAnsi="Cambria Math"/>
          </w:rPr>
          <m:t>X</m:t>
        </m:r>
      </m:oMath>
      <w:r w:rsidR="003350E0">
        <w:rPr>
          <w:rFonts w:eastAsiaTheme="minorEastAsia"/>
        </w:rPr>
        <w:t xml:space="preserve"> are included in list </w:t>
      </w:r>
      <m:oMath>
        <m:r>
          <w:rPr>
            <w:rFonts w:ascii="Cambria Math" w:hAnsi="Cambria Math"/>
          </w:rPr>
          <m:t>X</m:t>
        </m:r>
      </m:oMath>
      <w:r w:rsidR="003350E0">
        <w:rPr>
          <w:rFonts w:eastAsiaTheme="minorEastAsia"/>
        </w:rPr>
        <w:t>. We continue the LOOP until the</w:t>
      </w:r>
      <w:r w:rsidR="003350E0">
        <w:t xml:space="preserve"> list </w:t>
      </w:r>
      <m:oMath>
        <m:r>
          <w:rPr>
            <w:rFonts w:ascii="Cambria Math" w:hAnsi="Cambria Math"/>
          </w:rPr>
          <m:t>A</m:t>
        </m:r>
      </m:oMath>
      <w:r w:rsidR="003350E0">
        <w:rPr>
          <w:rFonts w:eastAsiaTheme="minorEastAsia"/>
        </w:rPr>
        <w:t xml:space="preserve"> is empty. The value of this feature is the number of </w:t>
      </w:r>
      <w:proofErr w:type="gramStart"/>
      <w:r w:rsidR="003350E0">
        <w:t xml:space="preserve">list </w:t>
      </w:r>
      <w:proofErr w:type="gramEnd"/>
      <m:oMath>
        <m:r>
          <w:rPr>
            <w:rFonts w:ascii="Cambria Math" w:hAnsi="Cambria Math"/>
          </w:rPr>
          <m:t>X</m:t>
        </m:r>
      </m:oMath>
      <w:r w:rsidR="007701FD">
        <w:rPr>
          <w:rFonts w:eastAsiaTheme="minorEastAsia"/>
        </w:rPr>
        <w:t>’s</w:t>
      </w:r>
      <w:r w:rsidR="003350E0">
        <w:rPr>
          <w:rFonts w:eastAsiaTheme="minorEastAsia"/>
        </w:rPr>
        <w:t>.</w:t>
      </w:r>
    </w:p>
    <w:p w14:paraId="60BA340B" w14:textId="4BB71A6B" w:rsidR="003350E0" w:rsidRDefault="003350E0" w:rsidP="003C1036">
      <w:pPr>
        <w:rPr>
          <w:rFonts w:eastAsiaTheme="minorEastAsia"/>
        </w:rPr>
      </w:pPr>
      <w:r>
        <w:rPr>
          <w:rFonts w:eastAsiaTheme="minorEastAsia"/>
        </w:rPr>
        <w:t xml:space="preserve">The logic of the implementation is that each </w:t>
      </w:r>
      <w:r>
        <w:t xml:space="preserve">list </w:t>
      </w:r>
      <m:oMath>
        <m:r>
          <w:rPr>
            <w:rFonts w:ascii="Cambria Math" w:hAnsi="Cambria Math"/>
          </w:rPr>
          <m:t>X</m:t>
        </m:r>
      </m:oMath>
      <w:r>
        <w:rPr>
          <w:rFonts w:eastAsiaTheme="minorEastAsia"/>
        </w:rPr>
        <w:t xml:space="preserve"> is a connected region</w:t>
      </w:r>
      <w:r w:rsidR="0014303F">
        <w:rPr>
          <w:rFonts w:eastAsiaTheme="minorEastAsia"/>
        </w:rPr>
        <w:t xml:space="preserve"> of black pixels</w:t>
      </w:r>
      <w:r>
        <w:rPr>
          <w:rFonts w:eastAsiaTheme="minorEastAsia"/>
        </w:rPr>
        <w:t>.</w:t>
      </w:r>
      <w:r w:rsidR="007701FD">
        <w:rPr>
          <w:rFonts w:eastAsiaTheme="minorEastAsia"/>
        </w:rPr>
        <w:t xml:space="preserve"> We move </w:t>
      </w:r>
      <w:r w:rsidR="007701FD">
        <w:t xml:space="preserve">pixels from list </w:t>
      </w:r>
      <m:oMath>
        <m:r>
          <w:rPr>
            <w:rFonts w:ascii="Cambria Math" w:hAnsi="Cambria Math"/>
          </w:rPr>
          <m:t>A</m:t>
        </m:r>
      </m:oMath>
      <w:r w:rsidR="007701FD">
        <w:rPr>
          <w:rFonts w:eastAsiaTheme="minorEastAsia"/>
        </w:rPr>
        <w:t xml:space="preserve"> to </w:t>
      </w:r>
      <w:proofErr w:type="spellStart"/>
      <w:r w:rsidR="007701FD">
        <w:t>list</w:t>
      </w:r>
      <w:proofErr w:type="spellEnd"/>
      <w:r w:rsidR="007701FD">
        <w:t xml:space="preserve"> </w:t>
      </w:r>
      <m:oMath>
        <m:r>
          <w:rPr>
            <w:rFonts w:ascii="Cambria Math" w:hAnsi="Cambria Math"/>
          </w:rPr>
          <m:t>X</m:t>
        </m:r>
      </m:oMath>
      <w:r w:rsidR="007701FD">
        <w:rPr>
          <w:rFonts w:eastAsiaTheme="minorEastAsia"/>
        </w:rPr>
        <w:t xml:space="preserve"> to prevent the same pixel is searched more than once.</w:t>
      </w:r>
    </w:p>
    <w:p w14:paraId="3EC62386" w14:textId="4347E7F0" w:rsidR="00367F8B" w:rsidRDefault="00367F8B" w:rsidP="00367F8B">
      <w:pPr>
        <w:rPr>
          <w:rFonts w:eastAsiaTheme="minorEastAsia"/>
        </w:rPr>
      </w:pPr>
      <w:r>
        <w:rPr>
          <w:rFonts w:eastAsiaTheme="minorEastAsia"/>
        </w:rPr>
        <w:t xml:space="preserve">For example, for </w:t>
      </w:r>
      <w:r>
        <w:rPr>
          <w:rFonts w:eastAsiaTheme="minorEastAsia"/>
        </w:rPr>
        <w:fldChar w:fldCharType="begin"/>
      </w:r>
      <w:r>
        <w:rPr>
          <w:rFonts w:eastAsiaTheme="minorEastAsia"/>
        </w:rPr>
        <w:instrText xml:space="preserve"> REF _Ref24570286 \h </w:instrText>
      </w:r>
      <w:r>
        <w:rPr>
          <w:rFonts w:eastAsiaTheme="minorEastAsia"/>
        </w:rPr>
      </w:r>
      <w:r>
        <w:rPr>
          <w:rFonts w:eastAsiaTheme="minorEastAsia"/>
        </w:rPr>
        <w:fldChar w:fldCharType="separate"/>
      </w:r>
      <w:r w:rsidR="00573379">
        <w:t xml:space="preserve">Figure </w:t>
      </w:r>
      <w:r w:rsidR="00573379">
        <w:rPr>
          <w:noProof/>
        </w:rPr>
        <w:t>6</w:t>
      </w:r>
      <w:r>
        <w:rPr>
          <w:rFonts w:eastAsiaTheme="minorEastAsia"/>
        </w:rPr>
        <w:fldChar w:fldCharType="end"/>
      </w:r>
      <w:r>
        <w:rPr>
          <w:rFonts w:eastAsiaTheme="minorEastAsia"/>
        </w:rPr>
        <w:t xml:space="preserve">, three </w:t>
      </w:r>
      <w:proofErr w:type="gramStart"/>
      <w:r>
        <w:t xml:space="preserve">list </w:t>
      </w:r>
      <w:proofErr w:type="gramEnd"/>
      <m:oMath>
        <m:r>
          <w:rPr>
            <w:rFonts w:ascii="Cambria Math" w:hAnsi="Cambria Math"/>
          </w:rPr>
          <m:t>X</m:t>
        </m:r>
      </m:oMath>
      <w:r>
        <w:rPr>
          <w:rFonts w:eastAsiaTheme="minorEastAsia"/>
        </w:rPr>
        <w:t xml:space="preserve">’s of </w:t>
      </w:r>
      <w:r w:rsidR="00093187">
        <w:rPr>
          <w:rFonts w:eastAsiaTheme="minorEastAsia"/>
        </w:rPr>
        <w:t xml:space="preserve">black </w:t>
      </w:r>
      <w:r>
        <w:rPr>
          <w:rFonts w:eastAsiaTheme="minorEastAsia"/>
        </w:rPr>
        <w:t>pixels will be generated.</w:t>
      </w:r>
    </w:p>
    <w:p w14:paraId="524D9735" w14:textId="2E62B184" w:rsidR="00367F8B" w:rsidRDefault="00367F8B" w:rsidP="00367F8B">
      <w:pPr>
        <w:pStyle w:val="ListParagraph"/>
        <w:numPr>
          <w:ilvl w:val="0"/>
          <w:numId w:val="2"/>
        </w:numPr>
        <w:rPr>
          <w:rFonts w:eastAsiaTheme="minorEastAsia"/>
        </w:rPr>
      </w:pPr>
      <w:r>
        <w:rPr>
          <w:rFonts w:eastAsiaTheme="minorEastAsia"/>
        </w:rPr>
        <w:t xml:space="preserve">List of </w:t>
      </w:r>
      <w:r w:rsidR="00093187">
        <w:rPr>
          <w:rFonts w:eastAsiaTheme="minorEastAsia"/>
        </w:rPr>
        <w:t>black</w:t>
      </w:r>
      <w:r>
        <w:rPr>
          <w:rFonts w:eastAsiaTheme="minorEastAsia"/>
        </w:rPr>
        <w:t xml:space="preserve"> pixels </w:t>
      </w:r>
      <w:r w:rsidR="00093187">
        <w:rPr>
          <w:rFonts w:eastAsiaTheme="minorEastAsia"/>
        </w:rPr>
        <w:t>for the outer shape</w:t>
      </w:r>
    </w:p>
    <w:p w14:paraId="05AEA9B2" w14:textId="360E6BC9" w:rsidR="00367F8B" w:rsidRDefault="00367F8B" w:rsidP="00367F8B">
      <w:pPr>
        <w:pStyle w:val="ListParagraph"/>
        <w:numPr>
          <w:ilvl w:val="0"/>
          <w:numId w:val="2"/>
        </w:numPr>
        <w:rPr>
          <w:rFonts w:eastAsiaTheme="minorEastAsia"/>
        </w:rPr>
      </w:pPr>
      <w:r>
        <w:rPr>
          <w:rFonts w:eastAsiaTheme="minorEastAsia"/>
        </w:rPr>
        <w:t xml:space="preserve">List of </w:t>
      </w:r>
      <w:r w:rsidR="00093187">
        <w:rPr>
          <w:rFonts w:eastAsiaTheme="minorEastAsia"/>
        </w:rPr>
        <w:t xml:space="preserve">black </w:t>
      </w:r>
      <w:r>
        <w:rPr>
          <w:rFonts w:eastAsiaTheme="minorEastAsia"/>
        </w:rPr>
        <w:t xml:space="preserve">pixels </w:t>
      </w:r>
      <w:r w:rsidR="00093187">
        <w:rPr>
          <w:rFonts w:eastAsiaTheme="minorEastAsia"/>
        </w:rPr>
        <w:t>for the first black bar in the middle</w:t>
      </w:r>
    </w:p>
    <w:p w14:paraId="2668EC43" w14:textId="0E24DB72" w:rsidR="00093187" w:rsidRDefault="00093187" w:rsidP="00093187">
      <w:pPr>
        <w:pStyle w:val="ListParagraph"/>
        <w:numPr>
          <w:ilvl w:val="0"/>
          <w:numId w:val="2"/>
        </w:numPr>
        <w:rPr>
          <w:rFonts w:eastAsiaTheme="minorEastAsia"/>
        </w:rPr>
      </w:pPr>
      <w:r>
        <w:rPr>
          <w:rFonts w:eastAsiaTheme="minorEastAsia"/>
        </w:rPr>
        <w:t>List of black pixels for the second black bar in the middle</w:t>
      </w:r>
    </w:p>
    <w:p w14:paraId="4A7D6066" w14:textId="04E5E8CD" w:rsidR="00367F8B" w:rsidRDefault="00093187" w:rsidP="003C1036">
      <w:pPr>
        <w:rPr>
          <w:rFonts w:eastAsiaTheme="minorEastAsia"/>
        </w:rPr>
      </w:pPr>
      <w:r>
        <w:rPr>
          <w:rFonts w:eastAsiaTheme="minorEastAsia"/>
        </w:rPr>
        <w:t>Thus, the value of this feature for this image is 3.</w:t>
      </w:r>
    </w:p>
    <w:p w14:paraId="4B553494" w14:textId="77777777" w:rsidR="00367F8B" w:rsidRDefault="00367F8B" w:rsidP="00367F8B">
      <w:pPr>
        <w:keepNext/>
        <w:jc w:val="center"/>
      </w:pPr>
      <w:r>
        <w:rPr>
          <w:noProof/>
          <w:lang w:eastAsia="en-GB"/>
        </w:rPr>
        <w:drawing>
          <wp:inline distT="0" distB="0" distL="0" distR="0" wp14:anchorId="2BEB1DF5" wp14:editId="3012C1DE">
            <wp:extent cx="1512443" cy="151244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1594754" cy="1594754"/>
                    </a:xfrm>
                    <a:prstGeom prst="rect">
                      <a:avLst/>
                    </a:prstGeom>
                  </pic:spPr>
                </pic:pic>
              </a:graphicData>
            </a:graphic>
          </wp:inline>
        </w:drawing>
      </w:r>
    </w:p>
    <w:p w14:paraId="602C90AB" w14:textId="3DB3DD27" w:rsidR="00367F8B" w:rsidRDefault="00367F8B" w:rsidP="00367F8B">
      <w:pPr>
        <w:pStyle w:val="Caption"/>
        <w:jc w:val="center"/>
      </w:pPr>
      <w:bookmarkStart w:id="20" w:name="_Ref24570286"/>
      <w:r>
        <w:t xml:space="preserve">Figure </w:t>
      </w:r>
      <w:fldSimple w:instr=" SEQ Figure \* ARABIC ">
        <w:r w:rsidR="00573379">
          <w:rPr>
            <w:noProof/>
          </w:rPr>
          <w:t>6</w:t>
        </w:r>
      </w:fldSimple>
      <w:bookmarkEnd w:id="20"/>
      <w:r>
        <w:t xml:space="preserve"> </w:t>
      </w:r>
      <w:proofErr w:type="gramStart"/>
      <w:r>
        <w:t>An</w:t>
      </w:r>
      <w:proofErr w:type="gramEnd"/>
      <w:r>
        <w:t xml:space="preserve"> Example for Feature 17</w:t>
      </w:r>
    </w:p>
    <w:p w14:paraId="5BDA0910" w14:textId="77777777" w:rsidR="00367F8B" w:rsidRPr="003C1036" w:rsidRDefault="00367F8B" w:rsidP="003C1036"/>
    <w:p w14:paraId="13A85127" w14:textId="43EA5E2B" w:rsidR="000C74A5" w:rsidRDefault="000C74A5" w:rsidP="000C74A5">
      <w:pPr>
        <w:pStyle w:val="Heading3"/>
      </w:pPr>
      <w:bookmarkStart w:id="21" w:name="_Ref24570010"/>
      <w:r>
        <w:t>Feature 18</w:t>
      </w:r>
      <w:bookmarkEnd w:id="21"/>
    </w:p>
    <w:p w14:paraId="5408962A" w14:textId="77777777" w:rsidR="00BD65AA" w:rsidRPr="00802A83" w:rsidRDefault="00BD65AA" w:rsidP="00BD65AA">
      <w:pPr>
        <w:pStyle w:val="Heading4"/>
      </w:pPr>
      <w:r>
        <w:t>Name &amp; Type</w:t>
      </w:r>
    </w:p>
    <w:p w14:paraId="3DB34AD4" w14:textId="1E9E2D42" w:rsidR="003C1036" w:rsidRDefault="00802A83" w:rsidP="003C1036">
      <w:r>
        <w:t>The name</w:t>
      </w:r>
      <w:r w:rsidR="003C1036">
        <w:t xml:space="preserve"> </w:t>
      </w:r>
      <w:proofErr w:type="gramStart"/>
      <w:r w:rsidR="003C1036">
        <w:t xml:space="preserve">is </w:t>
      </w:r>
      <w:proofErr w:type="gramEnd"/>
      <m:oMath>
        <m:r>
          <w:rPr>
            <w:rFonts w:ascii="Cambria Math" w:hAnsi="Cambria Math"/>
          </w:rPr>
          <m:t>nr_eyes</m:t>
        </m:r>
      </m:oMath>
      <w:r w:rsidR="003C1036">
        <w:t xml:space="preserve">. </w:t>
      </w:r>
      <w:r>
        <w:t>The type</w:t>
      </w:r>
      <w:r w:rsidR="003C1036">
        <w:t xml:space="preserve"> is integer.</w:t>
      </w:r>
    </w:p>
    <w:p w14:paraId="1C770898" w14:textId="77777777" w:rsidR="00A14464" w:rsidRDefault="00A14464" w:rsidP="00A14464">
      <w:pPr>
        <w:pStyle w:val="Heading4"/>
      </w:pPr>
      <w:r>
        <w:lastRenderedPageBreak/>
        <w:t>Implementation</w:t>
      </w:r>
    </w:p>
    <w:p w14:paraId="2E3F984F" w14:textId="706EA7A0" w:rsidR="0014303F" w:rsidRDefault="00A14464" w:rsidP="003C1036">
      <w:pPr>
        <w:rPr>
          <w:rFonts w:eastAsiaTheme="minorEastAsia"/>
        </w:rPr>
      </w:pPr>
      <w:r>
        <w:t>W</w:t>
      </w:r>
      <w:r w:rsidR="007701FD">
        <w:t xml:space="preserve">e find all white pixels in the image, and use a similar technique in </w:t>
      </w:r>
      <w:r w:rsidR="007701FD">
        <w:fldChar w:fldCharType="begin"/>
      </w:r>
      <w:r w:rsidR="007701FD">
        <w:instrText xml:space="preserve"> REF _Ref24568599 \h </w:instrText>
      </w:r>
      <w:r w:rsidR="007701FD">
        <w:fldChar w:fldCharType="separate"/>
      </w:r>
      <w:r w:rsidR="00573379">
        <w:t>Feature 17</w:t>
      </w:r>
      <w:r w:rsidR="007701FD">
        <w:fldChar w:fldCharType="end"/>
      </w:r>
      <w:r w:rsidR="007701FD">
        <w:t xml:space="preserve"> to get a list of list </w:t>
      </w:r>
      <m:oMath>
        <m:r>
          <w:rPr>
            <w:rFonts w:ascii="Cambria Math" w:hAnsi="Cambria Math"/>
          </w:rPr>
          <m:t>X</m:t>
        </m:r>
      </m:oMath>
      <w:r w:rsidR="007701FD">
        <w:rPr>
          <w:rFonts w:eastAsiaTheme="minorEastAsia"/>
        </w:rPr>
        <w:t>’s.</w:t>
      </w:r>
      <w:r w:rsidR="0014303F">
        <w:rPr>
          <w:rFonts w:eastAsiaTheme="minorEastAsia"/>
        </w:rPr>
        <w:t xml:space="preserve"> each </w:t>
      </w:r>
      <w:r w:rsidR="0014303F">
        <w:t xml:space="preserve">list </w:t>
      </w:r>
      <m:oMath>
        <m:r>
          <w:rPr>
            <w:rFonts w:ascii="Cambria Math" w:hAnsi="Cambria Math"/>
          </w:rPr>
          <m:t>X</m:t>
        </m:r>
      </m:oMath>
      <w:r w:rsidR="0014303F">
        <w:rPr>
          <w:rFonts w:eastAsiaTheme="minorEastAsia"/>
        </w:rPr>
        <w:t xml:space="preserve"> is a connected region of white pixels. </w:t>
      </w:r>
      <w:r w:rsidR="007701FD">
        <w:rPr>
          <w:rFonts w:eastAsiaTheme="minorEastAsia"/>
        </w:rPr>
        <w:t>A small difference</w:t>
      </w:r>
      <w:r w:rsidR="0014303F">
        <w:rPr>
          <w:rFonts w:eastAsiaTheme="minorEastAsia"/>
        </w:rPr>
        <w:t xml:space="preserve"> for this feature</w:t>
      </w:r>
      <w:r w:rsidR="007701FD">
        <w:rPr>
          <w:rFonts w:eastAsiaTheme="minorEastAsia"/>
        </w:rPr>
        <w:t xml:space="preserve"> is </w:t>
      </w:r>
      <w:r w:rsidR="0014764D">
        <w:rPr>
          <w:rFonts w:eastAsiaTheme="minorEastAsia"/>
        </w:rPr>
        <w:t xml:space="preserve">that </w:t>
      </w:r>
      <w:r w:rsidR="007701FD">
        <w:rPr>
          <w:rFonts w:eastAsiaTheme="minorEastAsia"/>
        </w:rPr>
        <w:t xml:space="preserve">we only consider two pixels are neighbours if they share </w:t>
      </w:r>
      <w:r w:rsidR="0014764D">
        <w:rPr>
          <w:rFonts w:eastAsiaTheme="minorEastAsia"/>
        </w:rPr>
        <w:t>the same edge.</w:t>
      </w:r>
    </w:p>
    <w:p w14:paraId="112B6C4B" w14:textId="666B795E" w:rsidR="003C1036" w:rsidRDefault="0014764D" w:rsidP="003C1036">
      <w:pPr>
        <w:rPr>
          <w:rFonts w:eastAsiaTheme="minorEastAsia"/>
        </w:rPr>
      </w:pPr>
      <w:r>
        <w:rPr>
          <w:rFonts w:eastAsiaTheme="minorEastAsia"/>
        </w:rPr>
        <w:t xml:space="preserve">After this, each </w:t>
      </w:r>
      <w:r>
        <w:t xml:space="preserve">list </w:t>
      </w:r>
      <m:oMath>
        <m:r>
          <w:rPr>
            <w:rFonts w:ascii="Cambria Math" w:hAnsi="Cambria Math"/>
          </w:rPr>
          <m:t>X</m:t>
        </m:r>
      </m:oMath>
      <w:r>
        <w:rPr>
          <w:rFonts w:eastAsiaTheme="minorEastAsia"/>
        </w:rPr>
        <w:t xml:space="preserve"> is </w:t>
      </w:r>
      <w:r w:rsidR="00970FD6">
        <w:rPr>
          <w:rFonts w:eastAsiaTheme="minorEastAsia"/>
        </w:rPr>
        <w:t xml:space="preserve">a </w:t>
      </w:r>
      <w:r>
        <w:rPr>
          <w:rFonts w:eastAsiaTheme="minorEastAsia"/>
        </w:rPr>
        <w:t xml:space="preserve">potential eye. </w:t>
      </w:r>
      <w:r w:rsidR="0014303F">
        <w:rPr>
          <w:rFonts w:eastAsiaTheme="minorEastAsia"/>
        </w:rPr>
        <w:t xml:space="preserve">A </w:t>
      </w:r>
      <w:r>
        <w:t xml:space="preserve">list </w:t>
      </w:r>
      <m:oMath>
        <m:r>
          <w:rPr>
            <w:rFonts w:ascii="Cambria Math" w:hAnsi="Cambria Math"/>
          </w:rPr>
          <m:t>X</m:t>
        </m:r>
      </m:oMath>
      <w:r>
        <w:rPr>
          <w:rFonts w:eastAsiaTheme="minorEastAsia"/>
        </w:rPr>
        <w:t xml:space="preserve"> </w:t>
      </w:r>
      <w:r w:rsidR="0014303F">
        <w:rPr>
          <w:rFonts w:eastAsiaTheme="minorEastAsia"/>
        </w:rPr>
        <w:t xml:space="preserve">is </w:t>
      </w:r>
      <w:r w:rsidR="00EB35BD">
        <w:rPr>
          <w:rFonts w:eastAsiaTheme="minorEastAsia"/>
        </w:rPr>
        <w:t>considered</w:t>
      </w:r>
      <w:r w:rsidR="0014303F">
        <w:rPr>
          <w:rFonts w:eastAsiaTheme="minorEastAsia"/>
        </w:rPr>
        <w:t xml:space="preserve"> as</w:t>
      </w:r>
      <w:r w:rsidR="00EB35BD">
        <w:rPr>
          <w:rFonts w:eastAsiaTheme="minorEastAsia"/>
        </w:rPr>
        <w:t xml:space="preserve"> </w:t>
      </w:r>
      <w:r w:rsidR="00970FD6">
        <w:rPr>
          <w:rFonts w:eastAsiaTheme="minorEastAsia"/>
        </w:rPr>
        <w:t>an</w:t>
      </w:r>
      <w:r>
        <w:rPr>
          <w:rFonts w:eastAsiaTheme="minorEastAsia"/>
        </w:rPr>
        <w:t xml:space="preserve"> eye</w:t>
      </w:r>
      <w:r w:rsidR="0014303F">
        <w:rPr>
          <w:rFonts w:eastAsiaTheme="minorEastAsia"/>
        </w:rPr>
        <w:t xml:space="preserve"> if it does not contain any pixel that is at the edge of the image</w:t>
      </w:r>
      <w:r>
        <w:rPr>
          <w:rFonts w:eastAsiaTheme="minorEastAsia"/>
        </w:rPr>
        <w:t xml:space="preserve">. The value of this feature is </w:t>
      </w:r>
      <w:r w:rsidR="00970FD6">
        <w:rPr>
          <w:rFonts w:eastAsiaTheme="minorEastAsia"/>
        </w:rPr>
        <w:t xml:space="preserve">the number of </w:t>
      </w:r>
      <w:r>
        <w:rPr>
          <w:rFonts w:eastAsiaTheme="minorEastAsia"/>
        </w:rPr>
        <w:t xml:space="preserve">counted </w:t>
      </w:r>
      <w:proofErr w:type="gramStart"/>
      <w:r>
        <w:t xml:space="preserve">list </w:t>
      </w:r>
      <w:proofErr w:type="gramEnd"/>
      <m:oMath>
        <m:r>
          <w:rPr>
            <w:rFonts w:ascii="Cambria Math" w:hAnsi="Cambria Math"/>
          </w:rPr>
          <m:t>X</m:t>
        </m:r>
      </m:oMath>
      <w:r w:rsidR="00970FD6">
        <w:rPr>
          <w:rFonts w:eastAsiaTheme="minorEastAsia"/>
        </w:rPr>
        <w:t>’s</w:t>
      </w:r>
      <w:r>
        <w:rPr>
          <w:rFonts w:eastAsiaTheme="minorEastAsia"/>
        </w:rPr>
        <w:t>.</w:t>
      </w:r>
    </w:p>
    <w:p w14:paraId="18EA30E9" w14:textId="5971004D" w:rsidR="00EB35BD" w:rsidRDefault="00EB35BD" w:rsidP="003C1036">
      <w:pPr>
        <w:rPr>
          <w:rFonts w:eastAsiaTheme="minorEastAsia"/>
        </w:rPr>
      </w:pPr>
      <w:r>
        <w:rPr>
          <w:rFonts w:eastAsiaTheme="minorEastAsia"/>
        </w:rPr>
        <w:t xml:space="preserve">For example, for </w:t>
      </w:r>
      <w:r>
        <w:rPr>
          <w:rFonts w:eastAsiaTheme="minorEastAsia"/>
        </w:rPr>
        <w:fldChar w:fldCharType="begin"/>
      </w:r>
      <w:r>
        <w:rPr>
          <w:rFonts w:eastAsiaTheme="minorEastAsia"/>
        </w:rPr>
        <w:instrText xml:space="preserve"> REF _Ref24569312 \h </w:instrText>
      </w:r>
      <w:r>
        <w:rPr>
          <w:rFonts w:eastAsiaTheme="minorEastAsia"/>
        </w:rPr>
      </w:r>
      <w:r>
        <w:rPr>
          <w:rFonts w:eastAsiaTheme="minorEastAsia"/>
        </w:rPr>
        <w:fldChar w:fldCharType="separate"/>
      </w:r>
      <w:r w:rsidR="00573379">
        <w:t xml:space="preserve">Figure </w:t>
      </w:r>
      <w:r w:rsidR="00573379">
        <w:rPr>
          <w:noProof/>
        </w:rPr>
        <w:t>7</w:t>
      </w:r>
      <w:r>
        <w:rPr>
          <w:rFonts w:eastAsiaTheme="minorEastAsia"/>
        </w:rPr>
        <w:fldChar w:fldCharType="end"/>
      </w:r>
      <w:r>
        <w:rPr>
          <w:rFonts w:eastAsiaTheme="minorEastAsia"/>
        </w:rPr>
        <w:t xml:space="preserve">, three </w:t>
      </w:r>
      <w:proofErr w:type="gramStart"/>
      <w:r>
        <w:t xml:space="preserve">list </w:t>
      </w:r>
      <w:proofErr w:type="gramEnd"/>
      <m:oMath>
        <m:r>
          <w:rPr>
            <w:rFonts w:ascii="Cambria Math" w:hAnsi="Cambria Math"/>
          </w:rPr>
          <m:t>X</m:t>
        </m:r>
      </m:oMath>
      <w:r>
        <w:rPr>
          <w:rFonts w:eastAsiaTheme="minorEastAsia"/>
        </w:rPr>
        <w:t>’s of white pixels will be generated.</w:t>
      </w:r>
    </w:p>
    <w:p w14:paraId="2D6BC4D7" w14:textId="02D3E0ED" w:rsidR="00EB35BD" w:rsidRDefault="00EB35BD" w:rsidP="007526C2">
      <w:pPr>
        <w:pStyle w:val="ListParagraph"/>
        <w:numPr>
          <w:ilvl w:val="0"/>
          <w:numId w:val="3"/>
        </w:numPr>
        <w:rPr>
          <w:rFonts w:eastAsiaTheme="minorEastAsia"/>
        </w:rPr>
      </w:pPr>
      <w:r>
        <w:rPr>
          <w:rFonts w:eastAsiaTheme="minorEastAsia"/>
        </w:rPr>
        <w:t>List of white pixels outside of the envelop shape</w:t>
      </w:r>
    </w:p>
    <w:p w14:paraId="55C95FE9" w14:textId="7C8E3916" w:rsidR="00EB35BD" w:rsidRDefault="00EB35BD" w:rsidP="007526C2">
      <w:pPr>
        <w:pStyle w:val="ListParagraph"/>
        <w:numPr>
          <w:ilvl w:val="0"/>
          <w:numId w:val="3"/>
        </w:numPr>
        <w:rPr>
          <w:rFonts w:eastAsiaTheme="minorEastAsia"/>
        </w:rPr>
      </w:pPr>
      <w:r>
        <w:rPr>
          <w:rFonts w:eastAsiaTheme="minorEastAsia"/>
        </w:rPr>
        <w:t>List of white pixels in the top region of the envelop</w:t>
      </w:r>
      <w:r w:rsidR="003820E0">
        <w:rPr>
          <w:rFonts w:eastAsiaTheme="minorEastAsia"/>
        </w:rPr>
        <w:t>e</w:t>
      </w:r>
    </w:p>
    <w:p w14:paraId="2F4BC516" w14:textId="0A8CCC26" w:rsidR="00EB35BD" w:rsidRDefault="00EB35BD" w:rsidP="007526C2">
      <w:pPr>
        <w:pStyle w:val="ListParagraph"/>
        <w:numPr>
          <w:ilvl w:val="0"/>
          <w:numId w:val="3"/>
        </w:numPr>
        <w:rPr>
          <w:rFonts w:eastAsiaTheme="minorEastAsia"/>
        </w:rPr>
      </w:pPr>
      <w:r>
        <w:rPr>
          <w:rFonts w:eastAsiaTheme="minorEastAsia"/>
        </w:rPr>
        <w:t>List of white pixels in the bottom region of the envelop</w:t>
      </w:r>
      <w:r w:rsidR="003820E0">
        <w:rPr>
          <w:rFonts w:eastAsiaTheme="minorEastAsia"/>
        </w:rPr>
        <w:t>e</w:t>
      </w:r>
    </w:p>
    <w:p w14:paraId="6EE29C49" w14:textId="77777777" w:rsidR="00EB35BD" w:rsidRDefault="00EB35BD" w:rsidP="00EB35BD">
      <w:pPr>
        <w:keepNext/>
        <w:jc w:val="center"/>
      </w:pPr>
      <w:r>
        <w:rPr>
          <w:noProof/>
          <w:lang w:eastAsia="en-GB"/>
        </w:rPr>
        <w:drawing>
          <wp:inline distT="0" distB="0" distL="0" distR="0" wp14:anchorId="7686BD18" wp14:editId="6237DBEC">
            <wp:extent cx="1165751" cy="116575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1176992" cy="1176992"/>
                    </a:xfrm>
                    <a:prstGeom prst="rect">
                      <a:avLst/>
                    </a:prstGeom>
                  </pic:spPr>
                </pic:pic>
              </a:graphicData>
            </a:graphic>
          </wp:inline>
        </w:drawing>
      </w:r>
    </w:p>
    <w:p w14:paraId="06928533" w14:textId="27D9B0B9" w:rsidR="00EB35BD" w:rsidRDefault="00EB35BD" w:rsidP="00EB35BD">
      <w:pPr>
        <w:pStyle w:val="Caption"/>
        <w:jc w:val="center"/>
      </w:pPr>
      <w:bookmarkStart w:id="22" w:name="_Ref24569312"/>
      <w:r>
        <w:t xml:space="preserve">Figure </w:t>
      </w:r>
      <w:fldSimple w:instr=" SEQ Figure \* ARABIC ">
        <w:r w:rsidR="00573379">
          <w:rPr>
            <w:noProof/>
          </w:rPr>
          <w:t>7</w:t>
        </w:r>
      </w:fldSimple>
      <w:bookmarkEnd w:id="22"/>
      <w:r>
        <w:rPr>
          <w:noProof/>
        </w:rPr>
        <w:t xml:space="preserve"> A</w:t>
      </w:r>
      <w:r w:rsidR="00367F8B">
        <w:rPr>
          <w:noProof/>
        </w:rPr>
        <w:t>n</w:t>
      </w:r>
      <w:r>
        <w:rPr>
          <w:noProof/>
        </w:rPr>
        <w:t xml:space="preserve"> example </w:t>
      </w:r>
      <w:r w:rsidR="003820E0">
        <w:rPr>
          <w:noProof/>
        </w:rPr>
        <w:t>of</w:t>
      </w:r>
      <w:r>
        <w:rPr>
          <w:noProof/>
        </w:rPr>
        <w:t xml:space="preserve"> feature 18</w:t>
      </w:r>
    </w:p>
    <w:p w14:paraId="0A862C2F" w14:textId="5E8DF34F" w:rsidR="00EB35BD" w:rsidRPr="00EB35BD" w:rsidRDefault="00EB35BD" w:rsidP="00EB35BD">
      <w:pPr>
        <w:rPr>
          <w:rFonts w:eastAsiaTheme="minorEastAsia"/>
        </w:rPr>
      </w:pPr>
      <w:r>
        <w:rPr>
          <w:rFonts w:eastAsiaTheme="minorEastAsia"/>
        </w:rPr>
        <w:t xml:space="preserve">The list 1 is not counted, because it contains at least one pixel which is at the edge of the image (e.g. </w:t>
      </w:r>
      <w:proofErr w:type="gramStart"/>
      <w:r>
        <w:rPr>
          <w:rFonts w:eastAsiaTheme="minorEastAsia"/>
        </w:rPr>
        <w:t xml:space="preserve">pixel </w:t>
      </w:r>
      <m:oMath>
        <m:r>
          <w:rPr>
            <w:rFonts w:ascii="Cambria Math" w:eastAsiaTheme="minorEastAsia" w:hAnsi="Cambria Math"/>
          </w:rPr>
          <m:t>(</m:t>
        </m:r>
        <w:proofErr w:type="gramEnd"/>
        <m:r>
          <w:rPr>
            <w:rFonts w:ascii="Cambria Math" w:eastAsiaTheme="minorEastAsia" w:hAnsi="Cambria Math"/>
          </w:rPr>
          <m:t>0,0)</m:t>
        </m:r>
      </m:oMath>
      <w:r>
        <w:rPr>
          <w:rFonts w:eastAsiaTheme="minorEastAsia"/>
        </w:rPr>
        <w:t xml:space="preserve"> ), while both lists 2 and </w:t>
      </w:r>
      <w:r w:rsidR="00970FD6">
        <w:rPr>
          <w:rFonts w:eastAsiaTheme="minorEastAsia"/>
        </w:rPr>
        <w:t xml:space="preserve">3 </w:t>
      </w:r>
      <w:r>
        <w:rPr>
          <w:rFonts w:eastAsiaTheme="minorEastAsia"/>
        </w:rPr>
        <w:t>do not.</w:t>
      </w:r>
      <w:r w:rsidR="00970FD6">
        <w:rPr>
          <w:rFonts w:eastAsiaTheme="minorEastAsia"/>
        </w:rPr>
        <w:t xml:space="preserve"> Lists 2 and 3 are counted</w:t>
      </w:r>
      <w:r w:rsidR="003820E0">
        <w:rPr>
          <w:rFonts w:eastAsiaTheme="minorEastAsia"/>
        </w:rPr>
        <w:t>,</w:t>
      </w:r>
      <w:r w:rsidR="00970FD6">
        <w:rPr>
          <w:rFonts w:eastAsiaTheme="minorEastAsia"/>
        </w:rPr>
        <w:t xml:space="preserve"> and</w:t>
      </w:r>
      <w:r>
        <w:rPr>
          <w:rFonts w:eastAsiaTheme="minorEastAsia"/>
        </w:rPr>
        <w:t xml:space="preserve"> </w:t>
      </w:r>
      <w:r w:rsidR="00970FD6">
        <w:rPr>
          <w:rFonts w:eastAsiaTheme="minorEastAsia"/>
        </w:rPr>
        <w:t>t</w:t>
      </w:r>
      <w:r>
        <w:rPr>
          <w:rFonts w:eastAsiaTheme="minorEastAsia"/>
        </w:rPr>
        <w:t>he final value</w:t>
      </w:r>
      <w:r w:rsidR="00B66CB7">
        <w:rPr>
          <w:rFonts w:eastAsiaTheme="minorEastAsia"/>
        </w:rPr>
        <w:t xml:space="preserve"> is</w:t>
      </w:r>
      <w:r>
        <w:rPr>
          <w:rFonts w:eastAsiaTheme="minorEastAsia"/>
        </w:rPr>
        <w:t xml:space="preserve"> </w:t>
      </w:r>
      <w:r w:rsidR="00970FD6">
        <w:rPr>
          <w:rFonts w:eastAsiaTheme="minorEastAsia"/>
        </w:rPr>
        <w:t>2.</w:t>
      </w:r>
    </w:p>
    <w:p w14:paraId="2A395188" w14:textId="3D86CE9D" w:rsidR="000C74A5" w:rsidRDefault="000C74A5" w:rsidP="000C74A5">
      <w:pPr>
        <w:pStyle w:val="Heading3"/>
      </w:pPr>
      <w:r>
        <w:t>Feature 19</w:t>
      </w:r>
    </w:p>
    <w:p w14:paraId="16F64841" w14:textId="77777777" w:rsidR="00BD65AA" w:rsidRPr="00802A83" w:rsidRDefault="00BD65AA" w:rsidP="00BD65AA">
      <w:pPr>
        <w:pStyle w:val="Heading4"/>
      </w:pPr>
      <w:r>
        <w:t>Name &amp; Type</w:t>
      </w:r>
    </w:p>
    <w:p w14:paraId="71AAACD7" w14:textId="50953CA1" w:rsidR="00B66CB7" w:rsidRDefault="00802A83" w:rsidP="00B66CB7">
      <w:r>
        <w:t>The name</w:t>
      </w:r>
      <w:r w:rsidR="00B66CB7">
        <w:t xml:space="preserve"> </w:t>
      </w:r>
      <w:proofErr w:type="gramStart"/>
      <w:r w:rsidR="00B66CB7">
        <w:t xml:space="preserve">is </w:t>
      </w:r>
      <w:proofErr w:type="gramEnd"/>
      <m:oMath>
        <m:r>
          <w:rPr>
            <w:rFonts w:ascii="Cambria Math" w:hAnsi="Cambria Math"/>
          </w:rPr>
          <m:t>hollowness</m:t>
        </m:r>
      </m:oMath>
      <w:r w:rsidR="00B66CB7">
        <w:t xml:space="preserve">. </w:t>
      </w:r>
      <w:r>
        <w:t>The type</w:t>
      </w:r>
      <w:r w:rsidR="00B66CB7">
        <w:t xml:space="preserve"> is float.</w:t>
      </w:r>
    </w:p>
    <w:p w14:paraId="32534BE4" w14:textId="77777777" w:rsidR="00C32271" w:rsidRDefault="00C32271" w:rsidP="00C32271">
      <w:pPr>
        <w:pStyle w:val="Heading4"/>
      </w:pPr>
      <w:r>
        <w:t>Implementation</w:t>
      </w:r>
    </w:p>
    <w:p w14:paraId="77B11F92" w14:textId="3B47A561" w:rsidR="00B66CB7" w:rsidRPr="00B66CB7" w:rsidRDefault="00C32271" w:rsidP="00B66CB7">
      <w:r>
        <w:t>W</w:t>
      </w:r>
      <w:r w:rsidR="00B66CB7">
        <w:t xml:space="preserve">e use the technique in </w:t>
      </w:r>
      <w:r w:rsidR="00B66CB7">
        <w:fldChar w:fldCharType="begin"/>
      </w:r>
      <w:r w:rsidR="00B66CB7">
        <w:instrText xml:space="preserve"> REF _Ref24570010 \h </w:instrText>
      </w:r>
      <w:r w:rsidR="00B66CB7">
        <w:fldChar w:fldCharType="separate"/>
      </w:r>
      <w:r w:rsidR="00573379">
        <w:t>Feature 18</w:t>
      </w:r>
      <w:r w:rsidR="00B66CB7">
        <w:fldChar w:fldCharType="end"/>
      </w:r>
      <w:r w:rsidR="00B66CB7">
        <w:t xml:space="preserve"> to get a list of eyes (i.e. a list of counted </w:t>
      </w:r>
      <w:proofErr w:type="gramStart"/>
      <w:r w:rsidR="00B66CB7">
        <w:t xml:space="preserve">list </w:t>
      </w:r>
      <w:proofErr w:type="gramEnd"/>
      <m:oMath>
        <m:r>
          <w:rPr>
            <w:rFonts w:ascii="Cambria Math" w:hAnsi="Cambria Math"/>
          </w:rPr>
          <m:t>X</m:t>
        </m:r>
      </m:oMath>
      <w:r w:rsidR="00B66CB7">
        <w:rPr>
          <w:rFonts w:eastAsiaTheme="minorEastAsia"/>
        </w:rPr>
        <w:t xml:space="preserve">’s). We count the number of white pixels in these eyes, marked as </w:t>
      </w:r>
      <w:proofErr w:type="gramStart"/>
      <w:r w:rsidR="00B66CB7">
        <w:rPr>
          <w:rFonts w:eastAsiaTheme="minorEastAsia"/>
        </w:rPr>
        <w:t xml:space="preserve">value </w:t>
      </w:r>
      <w:proofErr w:type="gramEnd"/>
      <m:oMath>
        <m:r>
          <w:rPr>
            <w:rFonts w:ascii="Cambria Math" w:eastAsiaTheme="minorEastAsia" w:hAnsi="Cambria Math"/>
          </w:rPr>
          <m:t>WHITE</m:t>
        </m:r>
      </m:oMath>
      <w:r w:rsidR="00B66CB7">
        <w:rPr>
          <w:rFonts w:eastAsiaTheme="minorEastAsia"/>
        </w:rPr>
        <w:t xml:space="preserve">. The value of this feature </w:t>
      </w:r>
      <w:proofErr w:type="gramStart"/>
      <w:r w:rsidR="00B66CB7">
        <w:rPr>
          <w:rFonts w:eastAsiaTheme="minorEastAsia"/>
        </w:rPr>
        <w:t xml:space="preserve">is </w:t>
      </w:r>
      <w:proofErr w:type="gramEnd"/>
      <m:oMath>
        <m:r>
          <w:rPr>
            <w:rFonts w:ascii="Cambria Math" w:eastAsiaTheme="minorEastAsia" w:hAnsi="Cambria Math"/>
          </w:rPr>
          <m:t>(</m:t>
        </m:r>
        <m:r>
          <m:rPr>
            <m:sty m:val="p"/>
          </m:rPr>
          <w:rPr>
            <w:rFonts w:ascii="Cambria Math" w:eastAsiaTheme="minorEastAsia" w:hAnsi="Cambria Math"/>
          </w:rPr>
          <m:t>WHITE÷</m:t>
        </m:r>
        <m:r>
          <m:rPr>
            <m:sty m:val="p"/>
          </m:rPr>
          <w:rPr>
            <w:rFonts w:ascii="Cambria Math" w:eastAsiaTheme="minorEastAsia"/>
          </w:rPr>
          <m:t>nr_pix</m:t>
        </m:r>
        <m:r>
          <w:rPr>
            <w:rFonts w:ascii="Cambria Math" w:eastAsiaTheme="minorEastAsia" w:hAnsi="Cambria Math"/>
          </w:rPr>
          <m:t>)</m:t>
        </m:r>
      </m:oMath>
      <w:r w:rsidR="00B66CB7">
        <w:rPr>
          <w:rFonts w:eastAsiaTheme="minorEastAsia"/>
        </w:rPr>
        <w:t>.</w:t>
      </w:r>
    </w:p>
    <w:p w14:paraId="0E5EE0A6" w14:textId="14D12748" w:rsidR="000C74A5" w:rsidRDefault="000C74A5" w:rsidP="000C74A5">
      <w:pPr>
        <w:pStyle w:val="Heading3"/>
      </w:pPr>
      <w:r>
        <w:t>Feature 20</w:t>
      </w:r>
    </w:p>
    <w:p w14:paraId="697393B1" w14:textId="77777777" w:rsidR="00BD65AA" w:rsidRPr="00802A83" w:rsidRDefault="00BD65AA" w:rsidP="00BD65AA">
      <w:pPr>
        <w:pStyle w:val="Heading4"/>
      </w:pPr>
      <w:r>
        <w:t>Name &amp; Type</w:t>
      </w:r>
    </w:p>
    <w:p w14:paraId="652DA5BF" w14:textId="77A73310" w:rsidR="00A27FE9" w:rsidRDefault="00CF5E98" w:rsidP="00A27FE9">
      <w:r>
        <w:t xml:space="preserve">This is a custom feature. </w:t>
      </w:r>
      <w:r w:rsidR="00802A83">
        <w:t>The name</w:t>
      </w:r>
      <w:r w:rsidR="00A27FE9">
        <w:t xml:space="preserve"> </w:t>
      </w:r>
      <w:proofErr w:type="gramStart"/>
      <w:r w:rsidR="00A27FE9">
        <w:t xml:space="preserve">is </w:t>
      </w:r>
      <w:proofErr w:type="gramEnd"/>
      <m:oMath>
        <m:r>
          <w:rPr>
            <w:rFonts w:ascii="Cambria Math" w:hAnsi="Cambria Math"/>
          </w:rPr>
          <m:t>straightness</m:t>
        </m:r>
      </m:oMath>
      <w:r w:rsidR="00A27FE9">
        <w:t xml:space="preserve">. </w:t>
      </w:r>
      <w:r w:rsidR="00802A83">
        <w:t>The type</w:t>
      </w:r>
      <w:r w:rsidR="00A27FE9">
        <w:t xml:space="preserve"> is integer.</w:t>
      </w:r>
    </w:p>
    <w:p w14:paraId="0A9D1D73" w14:textId="4F304807" w:rsidR="00BD65AA" w:rsidRDefault="00BD65AA" w:rsidP="00BD65AA">
      <w:pPr>
        <w:pStyle w:val="Heading4"/>
      </w:pPr>
      <w:r>
        <w:t>Feature Description</w:t>
      </w:r>
    </w:p>
    <w:p w14:paraId="0A481DE5" w14:textId="649E7FD1" w:rsidR="00401EB3" w:rsidRDefault="002D1DFC" w:rsidP="00401EB3">
      <w:r>
        <w:t xml:space="preserve">The value of this feature is the </w:t>
      </w:r>
      <w:r w:rsidR="007012A5" w:rsidRPr="007012A5">
        <w:t xml:space="preserve">maximum number of black pixels in the image that these black pixels are LINEAR. </w:t>
      </w:r>
      <w:r>
        <w:t>A</w:t>
      </w:r>
      <w:r w:rsidR="007012A5" w:rsidRPr="007012A5">
        <w:t xml:space="preserve"> group of pixels are </w:t>
      </w:r>
      <w:r>
        <w:t>LINEAR</w:t>
      </w:r>
      <w:r w:rsidR="007012A5" w:rsidRPr="007012A5">
        <w:t xml:space="preserve"> if all pixels are in the same</w:t>
      </w:r>
      <w:r>
        <w:t xml:space="preserve"> </w:t>
      </w:r>
      <w:r w:rsidRPr="007012A5">
        <w:t>vertical or horizontal</w:t>
      </w:r>
      <w:r w:rsidR="007012A5" w:rsidRPr="007012A5">
        <w:t xml:space="preserve"> line. (</w:t>
      </w:r>
      <w:proofErr w:type="gramStart"/>
      <w:r w:rsidR="007012A5" w:rsidRPr="007012A5">
        <w:t>e.g</w:t>
      </w:r>
      <w:proofErr w:type="gramEnd"/>
      <w:r w:rsidR="0042121D">
        <w:t>.</w:t>
      </w:r>
      <w:r w:rsidR="007012A5" w:rsidRPr="007012A5">
        <w:t xml:space="preserve"> </w:t>
      </w:r>
      <w:r w:rsidR="0042121D">
        <w:t xml:space="preserve">pixels </w:t>
      </w:r>
      <m:oMath>
        <m:r>
          <w:rPr>
            <w:rFonts w:ascii="Cambria Math" w:hAnsi="Cambria Math"/>
          </w:rPr>
          <m:t xml:space="preserve">(14, 0),(14, 3),(14, 4),(14, 6) </m:t>
        </m:r>
      </m:oMath>
      <w:r w:rsidR="007012A5" w:rsidRPr="007012A5">
        <w:t xml:space="preserve">are LINEAR because they are </w:t>
      </w:r>
      <w:r w:rsidR="0042121D">
        <w:t>in</w:t>
      </w:r>
      <w:r w:rsidR="007012A5" w:rsidRPr="007012A5">
        <w:t xml:space="preserve"> the line </w:t>
      </w:r>
      <m:oMath>
        <m:r>
          <w:rPr>
            <w:rFonts w:ascii="Cambria Math" w:hAnsi="Cambria Math"/>
          </w:rPr>
          <m:t>x = 14</m:t>
        </m:r>
      </m:oMath>
      <w:r w:rsidR="007012A5" w:rsidRPr="007012A5">
        <w:t>)</w:t>
      </w:r>
      <w:r>
        <w:t>.</w:t>
      </w:r>
    </w:p>
    <w:p w14:paraId="763F3DD4" w14:textId="290B2BF3" w:rsidR="00BD65AA" w:rsidRDefault="00BD65AA" w:rsidP="00BD65AA">
      <w:pPr>
        <w:pStyle w:val="Heading4"/>
      </w:pPr>
      <w:r>
        <w:t xml:space="preserve">Reason </w:t>
      </w:r>
      <w:r w:rsidR="003820E0">
        <w:t>for</w:t>
      </w:r>
      <w:r>
        <w:t xml:space="preserve"> Design</w:t>
      </w:r>
    </w:p>
    <w:p w14:paraId="36DCA9D5" w14:textId="7ABCCDA4" w:rsidR="00A27FE9" w:rsidRDefault="0042121D" w:rsidP="00A27FE9">
      <w:r>
        <w:t xml:space="preserve">The feature counts the max length of black pixels in the images. </w:t>
      </w:r>
      <w:r w:rsidR="00A14464">
        <w:t>Some things have long straight lines (</w:t>
      </w:r>
      <w:r w:rsidR="00A14464">
        <w:fldChar w:fldCharType="begin"/>
      </w:r>
      <w:r w:rsidR="00A14464">
        <w:instrText xml:space="preserve"> REF _Ref24572117 \h </w:instrText>
      </w:r>
      <w:r w:rsidR="00A14464">
        <w:fldChar w:fldCharType="separate"/>
      </w:r>
      <w:r w:rsidR="00573379">
        <w:t xml:space="preserve">Figure </w:t>
      </w:r>
      <w:r w:rsidR="00573379">
        <w:rPr>
          <w:noProof/>
        </w:rPr>
        <w:t>8</w:t>
      </w:r>
      <w:r w:rsidR="00A14464">
        <w:fldChar w:fldCharType="end"/>
      </w:r>
      <w:r w:rsidR="00A14464">
        <w:t>), such as envelop</w:t>
      </w:r>
      <w:r w:rsidR="003820E0">
        <w:t>e</w:t>
      </w:r>
      <w:r w:rsidR="00A14464">
        <w:t>s, flowers and wine</w:t>
      </w:r>
      <w:r w:rsidR="003820E0">
        <w:t xml:space="preserve"> </w:t>
      </w:r>
      <w:r w:rsidR="00A14464">
        <w:t>glasses. Because their vertical or horizontal lines contribute to this feature, they have large values for this feature. Thus, it will be easy to distinguish them from other things by this feature.</w:t>
      </w:r>
    </w:p>
    <w:sdt>
      <w:sdtPr>
        <w:id w:val="-2008900897"/>
        <w:lock w:val="contentLocked"/>
        <w:placeholder>
          <w:docPart w:val="DefaultPlaceholder_-1854013440"/>
        </w:placeholder>
        <w:group/>
      </w:sdtPr>
      <w:sdtEndPr/>
      <w:sdtContent>
        <w:p w14:paraId="3BE21298" w14:textId="0D099838" w:rsidR="0042121D" w:rsidRPr="00217E5F" w:rsidRDefault="0042121D" w:rsidP="0042121D">
          <w:pPr>
            <w:keepNext/>
            <w:jc w:val="center"/>
          </w:pPr>
          <w:r>
            <w:rPr>
              <w:noProof/>
              <w:lang w:eastAsia="en-GB"/>
            </w:rPr>
            <w:drawing>
              <wp:inline distT="0" distB="0" distL="0" distR="0" wp14:anchorId="036D20FA" wp14:editId="0C1000D9">
                <wp:extent cx="818984" cy="818984"/>
                <wp:effectExtent l="0" t="0" r="63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829146" cy="829146"/>
                        </a:xfrm>
                        <a:prstGeom prst="rect">
                          <a:avLst/>
                        </a:prstGeom>
                      </pic:spPr>
                    </pic:pic>
                  </a:graphicData>
                </a:graphic>
              </wp:inline>
            </w:drawing>
          </w:r>
          <w:r>
            <w:tab/>
          </w:r>
          <w:r>
            <w:rPr>
              <w:noProof/>
              <w:lang w:eastAsia="en-GB"/>
            </w:rPr>
            <w:drawing>
              <wp:inline distT="0" distB="0" distL="0" distR="0" wp14:anchorId="1284D8A2" wp14:editId="48CCE00D">
                <wp:extent cx="799106" cy="799106"/>
                <wp:effectExtent l="0" t="0" r="127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0216004_flower_02.pgm"/>
                        <pic:cNvPicPr/>
                      </pic:nvPicPr>
                      <pic:blipFill>
                        <a:blip r:embed="rId14">
                          <a:extLst>
                            <a:ext uri="{28A0092B-C50C-407E-A947-70E740481C1C}">
                              <a14:useLocalDpi xmlns:a14="http://schemas.microsoft.com/office/drawing/2010/main" val="0"/>
                            </a:ext>
                          </a:extLst>
                        </a:blip>
                        <a:stretch>
                          <a:fillRect/>
                        </a:stretch>
                      </pic:blipFill>
                      <pic:spPr>
                        <a:xfrm>
                          <a:off x="0" y="0"/>
                          <a:ext cx="827373" cy="827373"/>
                        </a:xfrm>
                        <a:prstGeom prst="rect">
                          <a:avLst/>
                        </a:prstGeom>
                      </pic:spPr>
                    </pic:pic>
                  </a:graphicData>
                </a:graphic>
              </wp:inline>
            </w:drawing>
          </w:r>
          <w:r>
            <w:tab/>
          </w:r>
          <w:r>
            <w:rPr>
              <w:noProof/>
              <w:lang w:eastAsia="en-GB"/>
            </w:rPr>
            <w:drawing>
              <wp:inline distT="0" distB="0" distL="0" distR="0" wp14:anchorId="649C8875" wp14:editId="76610292">
                <wp:extent cx="759350" cy="759350"/>
                <wp:effectExtent l="0" t="0" r="317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0216004_wineglass_02.pgm"/>
                        <pic:cNvPicPr/>
                      </pic:nvPicPr>
                      <pic:blipFill>
                        <a:blip r:embed="rId18">
                          <a:extLst>
                            <a:ext uri="{28A0092B-C50C-407E-A947-70E740481C1C}">
                              <a14:useLocalDpi xmlns:a14="http://schemas.microsoft.com/office/drawing/2010/main" val="0"/>
                            </a:ext>
                          </a:extLst>
                        </a:blip>
                        <a:stretch>
                          <a:fillRect/>
                        </a:stretch>
                      </pic:blipFill>
                      <pic:spPr>
                        <a:xfrm>
                          <a:off x="0" y="0"/>
                          <a:ext cx="770839" cy="770839"/>
                        </a:xfrm>
                        <a:prstGeom prst="rect">
                          <a:avLst/>
                        </a:prstGeom>
                      </pic:spPr>
                    </pic:pic>
                  </a:graphicData>
                </a:graphic>
              </wp:inline>
            </w:drawing>
          </w:r>
        </w:p>
      </w:sdtContent>
    </w:sdt>
    <w:p w14:paraId="1082A7F4" w14:textId="5ED5F353" w:rsidR="0042121D" w:rsidRDefault="0042121D" w:rsidP="0042121D">
      <w:pPr>
        <w:pStyle w:val="Caption"/>
        <w:jc w:val="center"/>
      </w:pPr>
      <w:bookmarkStart w:id="23" w:name="_Ref24572117"/>
      <w:r>
        <w:t xml:space="preserve">Figure </w:t>
      </w:r>
      <w:fldSimple w:instr=" SEQ Figure \* ARABIC ">
        <w:r w:rsidR="00573379">
          <w:rPr>
            <w:noProof/>
          </w:rPr>
          <w:t>8</w:t>
        </w:r>
      </w:fldSimple>
      <w:bookmarkEnd w:id="23"/>
      <w:r>
        <w:t xml:space="preserve"> Example</w:t>
      </w:r>
      <w:r w:rsidR="00A14464">
        <w:t>s</w:t>
      </w:r>
      <w:r>
        <w:t xml:space="preserve"> for Feature 20</w:t>
      </w:r>
    </w:p>
    <w:p w14:paraId="0FAC16BB" w14:textId="77777777" w:rsidR="00B31DD8" w:rsidRDefault="00B31DD8" w:rsidP="00B31DD8">
      <w:pPr>
        <w:pStyle w:val="Heading4"/>
      </w:pPr>
      <w:r>
        <w:lastRenderedPageBreak/>
        <w:t>Implementation</w:t>
      </w:r>
    </w:p>
    <w:p w14:paraId="3526CB52" w14:textId="60301A70" w:rsidR="0042121D" w:rsidRPr="00A27FE9" w:rsidRDefault="00B31DD8" w:rsidP="00A27FE9">
      <w:r>
        <w:t xml:space="preserve">First, all vertical and horizontal lines are found, and a list is generated </w:t>
      </w:r>
      <w:r w:rsidR="00BB6D62">
        <w:t>where each element in the list is a line</w:t>
      </w:r>
      <w:r>
        <w:t xml:space="preserve">. We then count the black pixels in each line. The line </w:t>
      </w:r>
      <w:r w:rsidR="00BB6D62">
        <w:t>with</w:t>
      </w:r>
      <w:r>
        <w:t xml:space="preserve"> the greatest number of black pixels is the line we select. The value of this feature is the number of black pixels in the selected line.</w:t>
      </w:r>
    </w:p>
    <w:p w14:paraId="3B4CDDCE" w14:textId="7A6517C4" w:rsidR="00162BE3" w:rsidRPr="00172F29" w:rsidRDefault="00162BE3" w:rsidP="00162BE3">
      <w:pPr>
        <w:pStyle w:val="Heading2"/>
      </w:pPr>
      <w:bookmarkStart w:id="24" w:name="_Toc24750268"/>
      <w:r>
        <w:t>Result</w:t>
      </w:r>
      <w:bookmarkEnd w:id="24"/>
    </w:p>
    <w:p w14:paraId="40B23512" w14:textId="306C4385" w:rsidR="00FE1098" w:rsidRDefault="00EF11C3" w:rsidP="00162BE3">
      <w:pPr>
        <w:rPr>
          <w:rFonts w:cstheme="minorHAnsi"/>
          <w:color w:val="000000"/>
          <w:shd w:val="clear" w:color="auto" w:fill="FFFFFF"/>
        </w:rPr>
      </w:pPr>
      <w:r>
        <w:rPr>
          <w:rFonts w:cstheme="minorHAnsi"/>
          <w:color w:val="000000"/>
          <w:shd w:val="clear" w:color="auto" w:fill="FFFFFF"/>
        </w:rPr>
        <w:t xml:space="preserve">All features are </w:t>
      </w:r>
      <w:r w:rsidR="003820E0">
        <w:rPr>
          <w:rFonts w:cstheme="minorHAnsi"/>
          <w:color w:val="000000"/>
          <w:shd w:val="clear" w:color="auto" w:fill="FFFFFF"/>
        </w:rPr>
        <w:t>correctly implemented</w:t>
      </w:r>
      <w:r>
        <w:rPr>
          <w:rFonts w:cstheme="minorHAnsi"/>
          <w:color w:val="000000"/>
          <w:shd w:val="clear" w:color="auto" w:fill="FFFFFF"/>
        </w:rPr>
        <w:t xml:space="preserve"> in Pytho</w:t>
      </w:r>
      <w:r w:rsidR="00FE1098">
        <w:rPr>
          <w:rFonts w:cstheme="minorHAnsi"/>
          <w:color w:val="000000"/>
          <w:shd w:val="clear" w:color="auto" w:fill="FFFFFF"/>
        </w:rPr>
        <w:t>n.</w:t>
      </w:r>
    </w:p>
    <w:p w14:paraId="3CD77A01" w14:textId="77777777" w:rsidR="00FE1098" w:rsidRDefault="00FE1098" w:rsidP="00162BE3">
      <w:pPr>
        <w:rPr>
          <w:rFonts w:cstheme="minorHAnsi"/>
          <w:color w:val="000000"/>
          <w:shd w:val="clear" w:color="auto" w:fill="FFFFFF"/>
        </w:rPr>
      </w:pPr>
      <w:r>
        <w:rPr>
          <w:rFonts w:cstheme="minorHAnsi"/>
          <w:color w:val="000000"/>
          <w:shd w:val="clear" w:color="auto" w:fill="FFFFFF"/>
        </w:rPr>
        <w:t xml:space="preserve">To run the Python script, make sure </w:t>
      </w:r>
    </w:p>
    <w:p w14:paraId="3C072FD0" w14:textId="3C2698A8" w:rsidR="00FE1098" w:rsidRDefault="000B166D" w:rsidP="00FE1098">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Python package </w:t>
      </w:r>
      <w:proofErr w:type="spellStart"/>
      <w:r w:rsidR="00FE1098" w:rsidRPr="00FE1098">
        <w:rPr>
          <w:rFonts w:cstheme="minorHAnsi"/>
          <w:color w:val="000000"/>
          <w:shd w:val="clear" w:color="auto" w:fill="FFFFFF"/>
        </w:rPr>
        <w:t>P</w:t>
      </w:r>
      <w:r w:rsidR="00FE1098">
        <w:rPr>
          <w:rFonts w:cstheme="minorHAnsi"/>
          <w:color w:val="000000"/>
          <w:shd w:val="clear" w:color="auto" w:fill="FFFFFF"/>
        </w:rPr>
        <w:t>yyaml</w:t>
      </w:r>
      <w:proofErr w:type="spellEnd"/>
      <w:r w:rsidR="00FE1098">
        <w:rPr>
          <w:rFonts w:cstheme="minorHAnsi"/>
          <w:color w:val="000000"/>
          <w:shd w:val="clear" w:color="auto" w:fill="FFFFFF"/>
        </w:rPr>
        <w:t xml:space="preserve"> is installed</w:t>
      </w:r>
    </w:p>
    <w:p w14:paraId="04996603" w14:textId="5EBC4EB8" w:rsidR="00FE1098" w:rsidRDefault="00FE1098" w:rsidP="00FE1098">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current working directory is </w:t>
      </w:r>
      <w:r w:rsidRPr="00FE1098">
        <w:rPr>
          <w:rFonts w:cstheme="minorHAnsi"/>
          <w:i/>
          <w:color w:val="000000"/>
          <w:shd w:val="clear" w:color="auto" w:fill="FFFFFF"/>
        </w:rPr>
        <w:t>section2_code</w:t>
      </w:r>
    </w:p>
    <w:p w14:paraId="394994DA" w14:textId="5CBD71AE" w:rsidR="00FE1098" w:rsidRPr="00FE1098" w:rsidRDefault="00FE1098" w:rsidP="00FE1098">
      <w:pPr>
        <w:rPr>
          <w:rFonts w:cstheme="minorHAnsi"/>
          <w:color w:val="000000"/>
          <w:shd w:val="clear" w:color="auto" w:fill="FFFFFF"/>
        </w:rPr>
      </w:pPr>
      <w:r>
        <w:rPr>
          <w:rFonts w:cstheme="minorHAnsi"/>
          <w:color w:val="000000"/>
          <w:shd w:val="clear" w:color="auto" w:fill="FFFFFF"/>
        </w:rPr>
        <w:t>Then</w:t>
      </w:r>
      <w:r w:rsidRPr="00FE1098">
        <w:rPr>
          <w:rFonts w:cstheme="minorHAnsi"/>
          <w:color w:val="000000"/>
          <w:shd w:val="clear" w:color="auto" w:fill="FFFFFF"/>
        </w:rPr>
        <w:t xml:space="preserve"> execute </w:t>
      </w:r>
      <w:r>
        <w:rPr>
          <w:rFonts w:cstheme="minorHAnsi"/>
          <w:color w:val="000000"/>
          <w:shd w:val="clear" w:color="auto" w:fill="FFFFFF"/>
        </w:rPr>
        <w:t xml:space="preserve">the </w:t>
      </w:r>
      <w:r w:rsidRPr="00FE1098">
        <w:rPr>
          <w:rFonts w:cstheme="minorHAnsi"/>
          <w:color w:val="000000"/>
          <w:shd w:val="clear" w:color="auto" w:fill="FFFFFF"/>
        </w:rPr>
        <w:t>command</w:t>
      </w:r>
    </w:p>
    <w:p w14:paraId="23C06422" w14:textId="3DD2F605" w:rsidR="00FE1098" w:rsidRDefault="00FE1098" w:rsidP="00162BE3">
      <w:pPr>
        <w:rPr>
          <w:rFonts w:cstheme="minorHAnsi"/>
          <w:color w:val="000000"/>
          <w:shd w:val="clear" w:color="auto" w:fill="FFFFFF"/>
        </w:rPr>
      </w:pPr>
      <m:oMathPara>
        <m:oMath>
          <m:r>
            <w:rPr>
              <w:rFonts w:ascii="Cambria Math" w:hAnsi="Cambria Math" w:cstheme="minorHAnsi"/>
              <w:color w:val="000000"/>
              <w:shd w:val="clear" w:color="auto" w:fill="FFFFFF"/>
            </w:rPr>
            <m:t>python runme.py</m:t>
          </m:r>
        </m:oMath>
      </m:oMathPara>
    </w:p>
    <w:p w14:paraId="13FE6371" w14:textId="5F1FCB99" w:rsidR="008F1DA9" w:rsidRDefault="00EF11C3" w:rsidP="00162BE3">
      <w:pPr>
        <w:rPr>
          <w:rFonts w:cstheme="minorHAnsi"/>
          <w:color w:val="000000"/>
          <w:shd w:val="clear" w:color="auto" w:fill="FFFFFF"/>
        </w:rPr>
      </w:pPr>
      <w:r>
        <w:rPr>
          <w:rFonts w:cstheme="minorHAnsi"/>
          <w:color w:val="000000"/>
          <w:shd w:val="clear" w:color="auto" w:fill="FFFFFF"/>
        </w:rPr>
        <w:t xml:space="preserve">A file called </w:t>
      </w:r>
      <w:r w:rsidRPr="00EF11C3">
        <w:rPr>
          <w:rFonts w:cstheme="minorHAnsi"/>
          <w:i/>
          <w:color w:val="000000"/>
          <w:shd w:val="clear" w:color="auto" w:fill="FFFFFF"/>
        </w:rPr>
        <w:t>40216004_features.csv</w:t>
      </w:r>
      <w:r>
        <w:rPr>
          <w:rFonts w:cstheme="minorHAnsi"/>
          <w:color w:val="000000"/>
          <w:shd w:val="clear" w:color="auto" w:fill="FFFFFF"/>
        </w:rPr>
        <w:t xml:space="preserve"> </w:t>
      </w:r>
      <w:r w:rsidR="00C921E3">
        <w:rPr>
          <w:rFonts w:cstheme="minorHAnsi"/>
          <w:color w:val="000000"/>
          <w:shd w:val="clear" w:color="auto" w:fill="FFFFFF"/>
        </w:rPr>
        <w:t>will be</w:t>
      </w:r>
      <w:r>
        <w:rPr>
          <w:rFonts w:cstheme="minorHAnsi"/>
          <w:color w:val="000000"/>
          <w:shd w:val="clear" w:color="auto" w:fill="FFFFFF"/>
        </w:rPr>
        <w:t xml:space="preserve"> generated and stored under the folder </w:t>
      </w:r>
      <w:r w:rsidRPr="00EF11C3">
        <w:rPr>
          <w:rFonts w:cstheme="minorHAnsi"/>
          <w:i/>
          <w:color w:val="000000"/>
          <w:shd w:val="clear" w:color="auto" w:fill="FFFFFF"/>
        </w:rPr>
        <w:t>section2_features</w:t>
      </w:r>
      <w:r>
        <w:rPr>
          <w:rFonts w:cstheme="minorHAnsi"/>
          <w:color w:val="000000"/>
          <w:shd w:val="clear" w:color="auto" w:fill="FFFFFF"/>
        </w:rPr>
        <w:t>.</w:t>
      </w:r>
    </w:p>
    <w:p w14:paraId="5AFEE5FA" w14:textId="0DD549E7" w:rsidR="00EF11C3" w:rsidRDefault="00804258" w:rsidP="00162BE3">
      <w:pPr>
        <w:rPr>
          <w:rFonts w:cstheme="minorHAnsi"/>
          <w:color w:val="000000"/>
          <w:shd w:val="clear" w:color="auto" w:fill="FFFFFF"/>
        </w:rPr>
      </w:pPr>
      <w:r>
        <w:rPr>
          <w:rFonts w:cstheme="minorHAnsi"/>
          <w:color w:val="000000"/>
          <w:shd w:val="clear" w:color="auto" w:fill="FFFFFF"/>
        </w:rPr>
        <w:t xml:space="preserve">The format of the CSV file meets the </w:t>
      </w:r>
      <w:r>
        <w:rPr>
          <w:rFonts w:cstheme="minorHAnsi"/>
          <w:color w:val="000000"/>
          <w:shd w:val="clear" w:color="auto" w:fill="FFFFFF"/>
        </w:rPr>
        <w:fldChar w:fldCharType="begin"/>
      </w:r>
      <w:r>
        <w:rPr>
          <w:rFonts w:cstheme="minorHAnsi"/>
          <w:color w:val="000000"/>
          <w:shd w:val="clear" w:color="auto" w:fill="FFFFFF"/>
        </w:rPr>
        <w:instrText xml:space="preserve"> REF _Ref24574640 \h </w:instrText>
      </w:r>
      <w:r>
        <w:rPr>
          <w:rFonts w:cstheme="minorHAnsi"/>
          <w:color w:val="000000"/>
          <w:shd w:val="clear" w:color="auto" w:fill="FFFFFF"/>
        </w:rPr>
      </w:r>
      <w:r>
        <w:rPr>
          <w:rFonts w:cstheme="minorHAnsi"/>
          <w:color w:val="000000"/>
          <w:shd w:val="clear" w:color="auto" w:fill="FFFFFF"/>
        </w:rPr>
        <w:fldChar w:fldCharType="separate"/>
      </w:r>
      <w:r w:rsidR="00573379">
        <w:t>Requirements</w:t>
      </w:r>
      <w:r>
        <w:rPr>
          <w:rFonts w:cstheme="minorHAnsi"/>
          <w:color w:val="000000"/>
          <w:shd w:val="clear" w:color="auto" w:fill="FFFFFF"/>
        </w:rPr>
        <w:fldChar w:fldCharType="end"/>
      </w:r>
      <w:r>
        <w:rPr>
          <w:rFonts w:cstheme="minorHAnsi"/>
          <w:color w:val="000000"/>
          <w:shd w:val="clear" w:color="auto" w:fill="FFFFFF"/>
        </w:rPr>
        <w:t>.</w:t>
      </w:r>
    </w:p>
    <w:p w14:paraId="7CC5EAC5" w14:textId="38EADCAA" w:rsidR="00F275B1" w:rsidRDefault="00F275B1" w:rsidP="00162BE3">
      <w:pPr>
        <w:rPr>
          <w:rFonts w:cstheme="minorHAnsi"/>
          <w:color w:val="000000"/>
          <w:shd w:val="clear" w:color="auto" w:fill="FFFFFF"/>
        </w:rPr>
      </w:pPr>
      <w:r>
        <w:rPr>
          <w:rFonts w:cstheme="minorHAnsi"/>
          <w:color w:val="000000"/>
          <w:shd w:val="clear" w:color="auto" w:fill="FFFFFF"/>
        </w:rPr>
        <w:t xml:space="preserve">To examine the implementation of each feature, please see </w:t>
      </w:r>
      <w:r w:rsidRPr="00F275B1">
        <w:rPr>
          <w:rFonts w:cstheme="minorHAnsi"/>
          <w:i/>
          <w:color w:val="000000"/>
          <w:shd w:val="clear" w:color="auto" w:fill="FFFFFF"/>
        </w:rPr>
        <w:t>features.py</w:t>
      </w:r>
      <w:r>
        <w:rPr>
          <w:rFonts w:cstheme="minorHAnsi"/>
          <w:color w:val="000000"/>
          <w:shd w:val="clear" w:color="auto" w:fill="FFFFFF"/>
        </w:rPr>
        <w:t xml:space="preserve"> under the directory </w:t>
      </w:r>
      <w:r w:rsidRPr="00F275B1">
        <w:rPr>
          <w:rFonts w:cstheme="minorHAnsi"/>
          <w:i/>
          <w:color w:val="000000"/>
          <w:shd w:val="clear" w:color="auto" w:fill="FFFFFF"/>
        </w:rPr>
        <w:t>section2_code/</w:t>
      </w:r>
      <w:proofErr w:type="spellStart"/>
      <w:r w:rsidRPr="00F275B1">
        <w:rPr>
          <w:rFonts w:cstheme="minorHAnsi"/>
          <w:i/>
          <w:color w:val="000000"/>
          <w:shd w:val="clear" w:color="auto" w:fill="FFFFFF"/>
        </w:rPr>
        <w:t>python_modules</w:t>
      </w:r>
      <w:proofErr w:type="spellEnd"/>
      <w:r>
        <w:rPr>
          <w:rFonts w:cstheme="minorHAnsi"/>
          <w:i/>
          <w:color w:val="000000"/>
          <w:shd w:val="clear" w:color="auto" w:fill="FFFFFF"/>
        </w:rPr>
        <w:t>.</w:t>
      </w:r>
    </w:p>
    <w:p w14:paraId="3F6DB2CA" w14:textId="0514B41C" w:rsidR="007D596B" w:rsidRDefault="007D596B" w:rsidP="007D596B">
      <w:pPr>
        <w:pStyle w:val="Heading1"/>
      </w:pPr>
      <w:bookmarkStart w:id="25" w:name="_Toc24750269"/>
      <w:r>
        <w:t>Section 3</w:t>
      </w:r>
      <w:bookmarkEnd w:id="25"/>
    </w:p>
    <w:p w14:paraId="1172C634" w14:textId="77777777" w:rsidR="00162BE3" w:rsidRDefault="00162BE3" w:rsidP="00162BE3">
      <w:pPr>
        <w:pStyle w:val="Heading2"/>
      </w:pPr>
      <w:bookmarkStart w:id="26" w:name="_Toc24750270"/>
      <w:r>
        <w:t>Requirements</w:t>
      </w:r>
      <w:bookmarkEnd w:id="26"/>
    </w:p>
    <w:p w14:paraId="7B2A85B0" w14:textId="164EC853" w:rsidR="00162BE3" w:rsidRDefault="00162BE3" w:rsidP="00162BE3">
      <w:pPr>
        <w:pStyle w:val="Heading2"/>
      </w:pPr>
      <w:bookmarkStart w:id="27" w:name="_Toc24750271"/>
      <w:r>
        <w:t>Implementation</w:t>
      </w:r>
      <w:bookmarkEnd w:id="27"/>
    </w:p>
    <w:p w14:paraId="6767DA63" w14:textId="0C329104" w:rsidR="005B5CA2" w:rsidRDefault="005B5CA2" w:rsidP="005B5CA2">
      <w:r>
        <w:t xml:space="preserve">For each question, there is a corresponding folder under the directory </w:t>
      </w:r>
      <w:r w:rsidRPr="005B5CA2">
        <w:rPr>
          <w:i/>
        </w:rPr>
        <w:t>section3_code</w:t>
      </w:r>
      <w:r>
        <w:t xml:space="preserve"> with the name of the index of the question. Under that folder, there is a </w:t>
      </w:r>
      <w:proofErr w:type="spellStart"/>
      <w:r>
        <w:t>runme.R</w:t>
      </w:r>
      <w:proofErr w:type="spellEnd"/>
      <w:r>
        <w:t xml:space="preserve"> file where is the start point of the R script. To rerun the R script for each question, make sure</w:t>
      </w:r>
    </w:p>
    <w:p w14:paraId="5B58CA7C" w14:textId="0DAAF04A" w:rsidR="005B5CA2" w:rsidRDefault="005B5CA2" w:rsidP="005B5CA2">
      <w:pPr>
        <w:pStyle w:val="ListParagraph"/>
        <w:numPr>
          <w:ilvl w:val="0"/>
          <w:numId w:val="1"/>
        </w:numPr>
      </w:pPr>
      <w:r>
        <w:t xml:space="preserve">The current working directory is </w:t>
      </w:r>
      <w:r w:rsidRPr="005B5CA2">
        <w:rPr>
          <w:i/>
        </w:rPr>
        <w:t>section3_code</w:t>
      </w:r>
      <w:r>
        <w:rPr>
          <w:i/>
        </w:rPr>
        <w:t>/</w:t>
      </w:r>
      <w:proofErr w:type="spellStart"/>
      <w:r>
        <w:rPr>
          <w:i/>
        </w:rPr>
        <w:t>questionX</w:t>
      </w:r>
      <w:proofErr w:type="spellEnd"/>
      <w:r>
        <w:t xml:space="preserve">, where X is the index of the question. (e.g. </w:t>
      </w:r>
      <w:r w:rsidRPr="005B5CA2">
        <w:rPr>
          <w:i/>
        </w:rPr>
        <w:t>section3_code/question1</w:t>
      </w:r>
      <w:r>
        <w:t>)</w:t>
      </w:r>
    </w:p>
    <w:p w14:paraId="7AAFA0D5" w14:textId="5F428744" w:rsidR="005B5CA2" w:rsidRDefault="005B5CA2" w:rsidP="005B5CA2">
      <w:pPr>
        <w:pStyle w:val="ListParagraph"/>
        <w:numPr>
          <w:ilvl w:val="0"/>
          <w:numId w:val="1"/>
        </w:numPr>
      </w:pPr>
      <w:r>
        <w:t xml:space="preserve">All R libraries in the R script </w:t>
      </w:r>
      <w:r w:rsidRPr="005B5CA2">
        <w:rPr>
          <w:i/>
        </w:rPr>
        <w:t>section3_code</w:t>
      </w:r>
      <w:r>
        <w:rPr>
          <w:i/>
        </w:rPr>
        <w:t>/utilities/</w:t>
      </w:r>
      <w:proofErr w:type="spellStart"/>
      <w:r>
        <w:rPr>
          <w:i/>
        </w:rPr>
        <w:t>libraries.R</w:t>
      </w:r>
      <w:proofErr w:type="spellEnd"/>
      <w:r>
        <w:t xml:space="preserve"> are installed</w:t>
      </w:r>
    </w:p>
    <w:p w14:paraId="164C2E0C" w14:textId="1F2381CB" w:rsidR="005B5CA2" w:rsidRDefault="005B5CA2" w:rsidP="005B5CA2">
      <w:r>
        <w:t>Then execute the command</w:t>
      </w:r>
    </w:p>
    <w:p w14:paraId="30371DB7" w14:textId="7A34E205" w:rsidR="005B5CA2" w:rsidRPr="00630C47" w:rsidRDefault="005B5CA2" w:rsidP="005B5CA2">
      <w:pPr>
        <w:rPr>
          <w:rFonts w:eastAsiaTheme="minorEastAsia"/>
        </w:rPr>
      </w:pPr>
      <m:oMathPara>
        <m:oMath>
          <m:r>
            <w:rPr>
              <w:rFonts w:ascii="Cambria Math" w:hAnsi="Cambria Math"/>
            </w:rPr>
            <m:t>r&lt; runme.R--no-save</m:t>
          </m:r>
        </m:oMath>
      </m:oMathPara>
    </w:p>
    <w:p w14:paraId="59CFC82F" w14:textId="3F57188E" w:rsidR="00630C47" w:rsidRPr="005B5CA2" w:rsidRDefault="00630C47" w:rsidP="005B5CA2">
      <w:r>
        <w:t xml:space="preserve">The figures/graphs will be generated at the directory </w:t>
      </w:r>
      <w:r w:rsidRPr="005B5CA2">
        <w:rPr>
          <w:i/>
        </w:rPr>
        <w:t>section3_code</w:t>
      </w:r>
      <w:r>
        <w:rPr>
          <w:i/>
        </w:rPr>
        <w:t>/</w:t>
      </w:r>
      <w:proofErr w:type="spellStart"/>
      <w:r w:rsidR="002E7BC9">
        <w:rPr>
          <w:i/>
        </w:rPr>
        <w:t>questionX</w:t>
      </w:r>
      <w:proofErr w:type="spellEnd"/>
      <w:r w:rsidR="002E7BC9">
        <w:rPr>
          <w:i/>
        </w:rPr>
        <w:t>/output</w:t>
      </w:r>
      <w:r>
        <w:t>, where X is the index of the question</w:t>
      </w:r>
      <w:r w:rsidR="002E2FCD">
        <w:t>.</w:t>
      </w:r>
    </w:p>
    <w:p w14:paraId="29CE61FE" w14:textId="3A88F8BB" w:rsidR="007D1143" w:rsidRDefault="00DA29A8" w:rsidP="007D1143">
      <w:pPr>
        <w:pStyle w:val="Heading2"/>
      </w:pPr>
      <w:bookmarkStart w:id="28" w:name="_Toc24750272"/>
      <w:r>
        <w:t>Subtask</w:t>
      </w:r>
      <w:r w:rsidR="007D1143">
        <w:t xml:space="preserve"> 1</w:t>
      </w:r>
      <w:bookmarkEnd w:id="28"/>
    </w:p>
    <w:p w14:paraId="390CCE6B" w14:textId="2342A202" w:rsidR="00D95620" w:rsidRDefault="00D95620" w:rsidP="00D95620">
      <w:pPr>
        <w:pStyle w:val="Heading3"/>
      </w:pPr>
      <w:r>
        <w:t>Requirement</w:t>
      </w:r>
    </w:p>
    <w:p w14:paraId="1642F79E" w14:textId="0A369FBF" w:rsidR="00D95620" w:rsidRDefault="00D95620" w:rsidP="00D95620">
      <w:r>
        <w:t>Three features (</w:t>
      </w:r>
      <w:proofErr w:type="spellStart"/>
      <w:r>
        <w:t>nr_pix</w:t>
      </w:r>
      <w:proofErr w:type="spellEnd"/>
      <w:r>
        <w:t>, height and cols_with_5) are needed to be analysed, and we need to perform them on three g</w:t>
      </w:r>
      <w:r w:rsidR="002F6E05">
        <w:t>rou</w:t>
      </w:r>
      <w:r>
        <w:t>ps (full</w:t>
      </w:r>
      <w:r w:rsidR="002F6E05">
        <w:t xml:space="preserve"> </w:t>
      </w:r>
      <w:r>
        <w:t>set, non-living and living) of things. Hence, there are nine combinations.</w:t>
      </w:r>
    </w:p>
    <w:p w14:paraId="5A113EE3" w14:textId="4539686C" w:rsidR="007D1143" w:rsidRDefault="007D1143" w:rsidP="007D1143">
      <w:pPr>
        <w:pStyle w:val="Heading3"/>
      </w:pPr>
      <w:r>
        <w:t>Implementation</w:t>
      </w:r>
    </w:p>
    <w:p w14:paraId="1C331CD8" w14:textId="06EA4A31" w:rsidR="00CB3E2A" w:rsidRDefault="00CB3E2A" w:rsidP="00CB3E2A">
      <w:r>
        <w:t xml:space="preserve">For each combination, we </w:t>
      </w:r>
      <w:r w:rsidR="00731AE3">
        <w:t>have</w:t>
      </w:r>
      <w:r>
        <w:t xml:space="preserve"> two figures. The first figure is the histogram of the distribution with a green line indicating the density of the distribution</w:t>
      </w:r>
      <w:r w:rsidR="00404B9A">
        <w:t xml:space="preserve">, </w:t>
      </w:r>
      <w:r>
        <w:t>and a red line showing the normal distribution</w:t>
      </w:r>
      <w:r w:rsidR="00D36366">
        <w:t xml:space="preserve"> of the sample </w:t>
      </w:r>
      <w:r w:rsidR="00D36366">
        <w:lastRenderedPageBreak/>
        <w:t>mean and standard deviation</w:t>
      </w:r>
      <w:r>
        <w:t>. The second figure is a GG Plot which demonstrates the association between theoretical quantile</w:t>
      </w:r>
      <w:r w:rsidR="002F6E05">
        <w:t>s</w:t>
      </w:r>
      <w:r>
        <w:t xml:space="preserve"> and actua</w:t>
      </w:r>
      <w:r w:rsidR="002F6E05">
        <w:t>l quantiles.</w:t>
      </w:r>
    </w:p>
    <w:p w14:paraId="0E83F9A0" w14:textId="52BDB163" w:rsidR="00D82EDD" w:rsidRDefault="00D82EDD" w:rsidP="00D82EDD">
      <w:pPr>
        <w:pStyle w:val="Heading3"/>
      </w:pPr>
      <w:r>
        <w:t>Reasoning</w:t>
      </w:r>
    </w:p>
    <w:p w14:paraId="524B160E" w14:textId="7D5E9868" w:rsidR="00D82EDD" w:rsidRPr="00D82EDD" w:rsidRDefault="00D82EDD" w:rsidP="00D82EDD">
      <w:r>
        <w:t xml:space="preserve">We use </w:t>
      </w:r>
      <w:r w:rsidR="008F6353">
        <w:t xml:space="preserve">the </w:t>
      </w:r>
      <w:r>
        <w:t xml:space="preserve">histogram and Q-Q line </w:t>
      </w:r>
      <w:r w:rsidR="006413F1">
        <w:t>for the analysation. By using histogram with density line, we can identify the shape</w:t>
      </w:r>
      <w:r w:rsidR="008212D9">
        <w:t>s</w:t>
      </w:r>
      <w:r w:rsidR="006413F1">
        <w:t xml:space="preserve"> of the distribution</w:t>
      </w:r>
      <w:r w:rsidR="008212D9">
        <w:t>s</w:t>
      </w:r>
      <w:r w:rsidR="006413F1">
        <w:t>. We use Q-Q line to see the normality of the distribution</w:t>
      </w:r>
      <w:r w:rsidR="008212D9">
        <w:t>s</w:t>
      </w:r>
      <w:r w:rsidR="006413F1">
        <w:t>.</w:t>
      </w:r>
    </w:p>
    <w:p w14:paraId="09202762" w14:textId="1D88636D" w:rsidR="007D1143" w:rsidRPr="007D1143" w:rsidRDefault="007D1143" w:rsidP="00D82EDD">
      <w:pPr>
        <w:pStyle w:val="Heading3"/>
      </w:pPr>
      <w:r>
        <w:t>Result</w:t>
      </w:r>
    </w:p>
    <w:p w14:paraId="73A67209" w14:textId="7D6BE508" w:rsidR="007D1143" w:rsidRDefault="007D1143" w:rsidP="007D1143">
      <w:pPr>
        <w:pStyle w:val="Heading4"/>
      </w:pPr>
      <w:proofErr w:type="spellStart"/>
      <w:r>
        <w:t>nr_pix</w:t>
      </w:r>
      <w:proofErr w:type="spellEnd"/>
    </w:p>
    <w:p w14:paraId="01C080EB" w14:textId="1312E1DA" w:rsidR="00D97A84" w:rsidRPr="007D3DF2" w:rsidRDefault="00D97A84" w:rsidP="00D97A84">
      <w:r>
        <w:t xml:space="preserve">For the shape of the distribution of feature </w:t>
      </w:r>
      <w:proofErr w:type="spellStart"/>
      <w:r w:rsidRPr="001F1F81">
        <w:rPr>
          <w:i/>
        </w:rPr>
        <w:t>nr_pix</w:t>
      </w:r>
      <w:proofErr w:type="spellEnd"/>
      <w:r w:rsidRPr="001F1F81">
        <w:rPr>
          <w:i/>
        </w:rPr>
        <w:t xml:space="preserve"> </w:t>
      </w:r>
      <w:r>
        <w:t xml:space="preserve">for </w:t>
      </w:r>
      <w:r w:rsidR="008F6353">
        <w:t xml:space="preserve">the </w:t>
      </w:r>
      <w:r>
        <w:t>full</w:t>
      </w:r>
      <w:r w:rsidR="002F6E05">
        <w:t xml:space="preserve"> </w:t>
      </w:r>
      <w:r>
        <w:t xml:space="preserve">set, </w:t>
      </w:r>
      <w:r>
        <w:fldChar w:fldCharType="begin"/>
      </w:r>
      <w:r>
        <w:instrText xml:space="preserve"> REF _Ref24595160 \h </w:instrText>
      </w:r>
      <w:r>
        <w:fldChar w:fldCharType="separate"/>
      </w:r>
      <w:r w:rsidR="00573379">
        <w:t xml:space="preserve">Figure </w:t>
      </w:r>
      <w:r w:rsidR="00573379">
        <w:rPr>
          <w:noProof/>
        </w:rPr>
        <w:t>9</w:t>
      </w:r>
      <w:r>
        <w:fldChar w:fldCharType="end"/>
      </w:r>
      <w:r>
        <w:t xml:space="preserve"> shows that the modality is unimodal, and the skewness is </w:t>
      </w:r>
      <w:r>
        <w:rPr>
          <w:noProof/>
          <w:lang w:eastAsia="en-GB"/>
        </w:rPr>
        <w:t>right skew</w:t>
      </w:r>
      <w:r>
        <w:t xml:space="preserve">. </w:t>
      </w:r>
      <w:r>
        <w:fldChar w:fldCharType="begin"/>
      </w:r>
      <w:r>
        <w:instrText xml:space="preserve"> REF _Ref24638109 \h </w:instrText>
      </w:r>
      <w:r>
        <w:fldChar w:fldCharType="separate"/>
      </w:r>
      <w:r w:rsidR="00573379">
        <w:t xml:space="preserve">Figure </w:t>
      </w:r>
      <w:r w:rsidR="00573379">
        <w:rPr>
          <w:noProof/>
        </w:rPr>
        <w:t>10</w:t>
      </w:r>
      <w:r>
        <w:fldChar w:fldCharType="end"/>
      </w:r>
      <w:r>
        <w:t xml:space="preserve"> illustrates that the normality of the distribution is right skew.</w:t>
      </w:r>
    </w:p>
    <w:p w14:paraId="0109A2B4" w14:textId="77777777" w:rsidR="00F774D2" w:rsidRDefault="00F774D2" w:rsidP="00F774D2">
      <w:pPr>
        <w:keepNext/>
        <w:jc w:val="center"/>
      </w:pPr>
      <w:r>
        <w:rPr>
          <w:noProof/>
          <w:lang w:eastAsia="en-GB"/>
        </w:rPr>
        <w:drawing>
          <wp:inline distT="0" distB="0" distL="0" distR="0" wp14:anchorId="638C8A6E" wp14:editId="21A79433">
            <wp:extent cx="3048000" cy="3048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ullset_nr_pix.jpeg"/>
                    <pic:cNvPicPr/>
                  </pic:nvPicPr>
                  <pic:blipFill>
                    <a:blip r:embed="rId2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9E166DE" w14:textId="2BFE3809" w:rsidR="007D1143" w:rsidRDefault="00F774D2" w:rsidP="00F774D2">
      <w:pPr>
        <w:pStyle w:val="Caption"/>
        <w:jc w:val="center"/>
      </w:pPr>
      <w:bookmarkStart w:id="29" w:name="_Ref24595160"/>
      <w:r>
        <w:t xml:space="preserve">Figure </w:t>
      </w:r>
      <w:fldSimple w:instr=" SEQ Figure \* ARABIC ">
        <w:r w:rsidR="00573379">
          <w:rPr>
            <w:noProof/>
          </w:rPr>
          <w:t>9</w:t>
        </w:r>
      </w:fldSimple>
      <w:bookmarkEnd w:id="29"/>
      <w:r>
        <w:t xml:space="preserve"> Histogram of</w:t>
      </w:r>
      <w:r w:rsidR="002A57E8">
        <w:t xml:space="preserve"> the distribution of</w:t>
      </w:r>
      <w:r>
        <w:t xml:space="preserve"> </w:t>
      </w:r>
      <w:proofErr w:type="spellStart"/>
      <w:r>
        <w:t>nr_pix</w:t>
      </w:r>
      <w:proofErr w:type="spellEnd"/>
      <w:r>
        <w:t xml:space="preserve"> for </w:t>
      </w:r>
      <w:proofErr w:type="spellStart"/>
      <w:r>
        <w:t>fullset</w:t>
      </w:r>
      <w:proofErr w:type="spellEnd"/>
    </w:p>
    <w:p w14:paraId="631CEF43" w14:textId="77777777" w:rsidR="00D97A84" w:rsidRDefault="00D97A84" w:rsidP="00D97A84">
      <w:pPr>
        <w:keepNext/>
        <w:jc w:val="center"/>
      </w:pPr>
      <w:r>
        <w:rPr>
          <w:rFonts w:cstheme="minorHAnsi"/>
          <w:noProof/>
          <w:color w:val="000000"/>
          <w:shd w:val="clear" w:color="auto" w:fill="FFFFFF"/>
          <w:lang w:eastAsia="en-GB"/>
        </w:rPr>
        <w:drawing>
          <wp:inline distT="0" distB="0" distL="0" distR="0" wp14:anchorId="4567D46F" wp14:editId="3B4D7B5E">
            <wp:extent cx="3048000" cy="30480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ullset_nr_pix_qqline.jpeg"/>
                    <pic:cNvPicPr/>
                  </pic:nvPicPr>
                  <pic:blipFill>
                    <a:blip r:embed="rId2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095EF69" w14:textId="5155B4B2" w:rsidR="00D97A84" w:rsidRDefault="00D97A84" w:rsidP="00D97A84">
      <w:pPr>
        <w:pStyle w:val="Caption"/>
        <w:jc w:val="center"/>
      </w:pPr>
      <w:bookmarkStart w:id="30" w:name="_Ref24638109"/>
      <w:r>
        <w:t xml:space="preserve">Figure </w:t>
      </w:r>
      <w:fldSimple w:instr=" SEQ Figure \* ARABIC ">
        <w:r w:rsidR="00573379">
          <w:rPr>
            <w:noProof/>
          </w:rPr>
          <w:t>10</w:t>
        </w:r>
      </w:fldSimple>
      <w:bookmarkEnd w:id="30"/>
      <w:r>
        <w:t xml:space="preserve"> </w:t>
      </w:r>
      <w:r w:rsidRPr="00921EF2">
        <w:t xml:space="preserve">QQ Plot of </w:t>
      </w:r>
      <w:proofErr w:type="spellStart"/>
      <w:r w:rsidRPr="00921EF2">
        <w:t>nr_pix</w:t>
      </w:r>
      <w:proofErr w:type="spellEnd"/>
      <w:r w:rsidRPr="00921EF2">
        <w:t xml:space="preserve"> for </w:t>
      </w:r>
      <w:proofErr w:type="spellStart"/>
      <w:r>
        <w:t>fullset</w:t>
      </w:r>
      <w:proofErr w:type="spellEnd"/>
    </w:p>
    <w:p w14:paraId="11317AF8" w14:textId="66F124DD" w:rsidR="004054A9" w:rsidRPr="007D3DF2" w:rsidRDefault="004054A9" w:rsidP="004054A9">
      <w:r>
        <w:lastRenderedPageBreak/>
        <w:t xml:space="preserve">For the shape of the distribution of feature </w:t>
      </w:r>
      <w:proofErr w:type="spellStart"/>
      <w:r w:rsidRPr="001F1F81">
        <w:rPr>
          <w:i/>
        </w:rPr>
        <w:t>nr_pix</w:t>
      </w:r>
      <w:proofErr w:type="spellEnd"/>
      <w:r w:rsidRPr="001F1F81">
        <w:rPr>
          <w:i/>
        </w:rPr>
        <w:t xml:space="preserve"> </w:t>
      </w:r>
      <w:r>
        <w:t xml:space="preserve">for non-living things, </w:t>
      </w:r>
      <w:r w:rsidR="00B6503E">
        <w:fldChar w:fldCharType="begin"/>
      </w:r>
      <w:r w:rsidR="00B6503E">
        <w:instrText xml:space="preserve"> REF _Ref24595161 \h </w:instrText>
      </w:r>
      <w:r w:rsidR="00B6503E">
        <w:fldChar w:fldCharType="separate"/>
      </w:r>
      <w:r w:rsidR="00573379">
        <w:t xml:space="preserve">Figure </w:t>
      </w:r>
      <w:r w:rsidR="00573379">
        <w:rPr>
          <w:noProof/>
        </w:rPr>
        <w:t>11</w:t>
      </w:r>
      <w:r w:rsidR="00B6503E">
        <w:fldChar w:fldCharType="end"/>
      </w:r>
      <w:r w:rsidR="00B6503E">
        <w:t xml:space="preserve"> </w:t>
      </w:r>
      <w:r>
        <w:t xml:space="preserve">shows that the modality is </w:t>
      </w:r>
      <w:r w:rsidR="005A1F74">
        <w:t>un</w:t>
      </w:r>
      <w:r w:rsidR="00CA29B3">
        <w:t>imodal</w:t>
      </w:r>
      <w:r w:rsidR="003262D3">
        <w:t xml:space="preserve"> (</w:t>
      </w:r>
      <w:r w:rsidR="005A1F74">
        <w:t>ignoring</w:t>
      </w:r>
      <w:r w:rsidR="003262D3">
        <w:t xml:space="preserve"> </w:t>
      </w:r>
      <w:r w:rsidR="00B002D9">
        <w:t>the</w:t>
      </w:r>
      <w:r w:rsidR="003262D3">
        <w:t xml:space="preserve"> small peak at the left)</w:t>
      </w:r>
      <w:r>
        <w:t xml:space="preserve">, and the skewness </w:t>
      </w:r>
      <w:r w:rsidR="00B6503E">
        <w:t xml:space="preserve">is </w:t>
      </w:r>
      <w:r w:rsidR="00B6503E">
        <w:rPr>
          <w:noProof/>
          <w:lang w:eastAsia="en-GB"/>
        </w:rPr>
        <w:t>symmetric</w:t>
      </w:r>
      <w:r>
        <w:t xml:space="preserve">. </w:t>
      </w:r>
      <w:r w:rsidR="00B6503E">
        <w:fldChar w:fldCharType="begin"/>
      </w:r>
      <w:r w:rsidR="00B6503E">
        <w:instrText xml:space="preserve"> REF _Ref24637849 \h </w:instrText>
      </w:r>
      <w:r w:rsidR="00B6503E">
        <w:fldChar w:fldCharType="separate"/>
      </w:r>
      <w:r w:rsidR="00573379">
        <w:t xml:space="preserve">Figure </w:t>
      </w:r>
      <w:r w:rsidR="00573379">
        <w:rPr>
          <w:noProof/>
        </w:rPr>
        <w:t>12</w:t>
      </w:r>
      <w:r w:rsidR="00B6503E">
        <w:fldChar w:fldCharType="end"/>
      </w:r>
      <w:r w:rsidR="00B6503E">
        <w:t xml:space="preserve"> </w:t>
      </w:r>
      <w:r>
        <w:t xml:space="preserve">illustrates that the normality of the distribution is </w:t>
      </w:r>
      <w:r w:rsidR="00B6503E">
        <w:t>long</w:t>
      </w:r>
      <w:r>
        <w:t xml:space="preserve"> tails.</w:t>
      </w:r>
    </w:p>
    <w:p w14:paraId="0FED6AC8" w14:textId="400A4AC6" w:rsidR="008A375C" w:rsidRDefault="008A375C" w:rsidP="008A375C">
      <w:pPr>
        <w:keepNext/>
        <w:rPr>
          <w:noProof/>
          <w:lang w:eastAsia="en-GB"/>
        </w:rPr>
      </w:pPr>
    </w:p>
    <w:p w14:paraId="6C1B8CC3" w14:textId="59E3B6EC" w:rsidR="00F774D2" w:rsidRDefault="00F774D2" w:rsidP="00F774D2">
      <w:pPr>
        <w:keepNext/>
        <w:jc w:val="center"/>
      </w:pPr>
      <w:r>
        <w:rPr>
          <w:noProof/>
          <w:lang w:eastAsia="en-GB"/>
        </w:rPr>
        <w:drawing>
          <wp:inline distT="0" distB="0" distL="0" distR="0" wp14:anchorId="09AB6D70" wp14:editId="1092194A">
            <wp:extent cx="3048000" cy="3048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nonliving_nr_pix.jpeg"/>
                    <pic:cNvPicPr/>
                  </pic:nvPicPr>
                  <pic:blipFill>
                    <a:blip r:embed="rId2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9F685F8" w14:textId="32531931" w:rsidR="00F774D2" w:rsidRDefault="00F774D2" w:rsidP="00F774D2">
      <w:pPr>
        <w:pStyle w:val="Caption"/>
        <w:jc w:val="center"/>
      </w:pPr>
      <w:bookmarkStart w:id="31" w:name="_Ref24595161"/>
      <w:r>
        <w:t xml:space="preserve">Figure </w:t>
      </w:r>
      <w:fldSimple w:instr=" SEQ Figure \* ARABIC ">
        <w:r w:rsidR="00573379">
          <w:rPr>
            <w:noProof/>
          </w:rPr>
          <w:t>11</w:t>
        </w:r>
      </w:fldSimple>
      <w:bookmarkEnd w:id="31"/>
      <w:r>
        <w:t xml:space="preserve"> Histogram of</w:t>
      </w:r>
      <w:r w:rsidR="002A57E8">
        <w:t xml:space="preserve"> the distribution of</w:t>
      </w:r>
      <w:r>
        <w:t xml:space="preserve"> </w:t>
      </w:r>
      <w:proofErr w:type="spellStart"/>
      <w:r>
        <w:t>nr_pix</w:t>
      </w:r>
      <w:proofErr w:type="spellEnd"/>
      <w:r>
        <w:t xml:space="preserve"> for </w:t>
      </w:r>
      <w:r w:rsidR="00D42788">
        <w:t>non-living</w:t>
      </w:r>
    </w:p>
    <w:p w14:paraId="0DED9146" w14:textId="77777777" w:rsidR="004054A9" w:rsidRDefault="004054A9" w:rsidP="004054A9">
      <w:pPr>
        <w:keepNext/>
        <w:jc w:val="center"/>
      </w:pPr>
      <w:r>
        <w:rPr>
          <w:rFonts w:cstheme="minorHAnsi"/>
          <w:noProof/>
          <w:color w:val="000000"/>
          <w:shd w:val="clear" w:color="auto" w:fill="FFFFFF"/>
          <w:lang w:eastAsia="en-GB"/>
        </w:rPr>
        <w:drawing>
          <wp:inline distT="0" distB="0" distL="0" distR="0" wp14:anchorId="6F1918DF" wp14:editId="30DC12BB">
            <wp:extent cx="3048000" cy="30480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nonliving_nr_pix_qqline.jpeg"/>
                    <pic:cNvPicPr/>
                  </pic:nvPicPr>
                  <pic:blipFill>
                    <a:blip r:embed="rId2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9535E13" w14:textId="4A3AE649" w:rsidR="004054A9" w:rsidRDefault="004054A9" w:rsidP="004054A9">
      <w:pPr>
        <w:pStyle w:val="Caption"/>
        <w:jc w:val="center"/>
      </w:pPr>
      <w:bookmarkStart w:id="32" w:name="_Ref24637849"/>
      <w:r>
        <w:t xml:space="preserve">Figure </w:t>
      </w:r>
      <w:fldSimple w:instr=" SEQ Figure \* ARABIC ">
        <w:r w:rsidR="00573379">
          <w:rPr>
            <w:noProof/>
          </w:rPr>
          <w:t>12</w:t>
        </w:r>
      </w:fldSimple>
      <w:bookmarkEnd w:id="32"/>
      <w:r>
        <w:t xml:space="preserve"> </w:t>
      </w:r>
      <w:r w:rsidRPr="00724667">
        <w:t xml:space="preserve">QQ Plot of </w:t>
      </w:r>
      <w:proofErr w:type="spellStart"/>
      <w:r w:rsidRPr="00724667">
        <w:t>nr_pix</w:t>
      </w:r>
      <w:proofErr w:type="spellEnd"/>
      <w:r w:rsidRPr="00724667">
        <w:t xml:space="preserve"> for </w:t>
      </w:r>
      <w:proofErr w:type="spellStart"/>
      <w:r>
        <w:t>non</w:t>
      </w:r>
      <w:r w:rsidRPr="00724667">
        <w:t>living</w:t>
      </w:r>
      <w:proofErr w:type="spellEnd"/>
    </w:p>
    <w:p w14:paraId="30DAF5BC" w14:textId="4603878E" w:rsidR="001F1F81" w:rsidRPr="007D3DF2" w:rsidRDefault="001F1F81" w:rsidP="001F1F81">
      <w:r>
        <w:t xml:space="preserve">For the shape of the distribution of feature </w:t>
      </w:r>
      <w:proofErr w:type="spellStart"/>
      <w:r w:rsidRPr="001F1F81">
        <w:rPr>
          <w:i/>
        </w:rPr>
        <w:t>nr_pix</w:t>
      </w:r>
      <w:proofErr w:type="spellEnd"/>
      <w:r w:rsidRPr="001F1F81">
        <w:rPr>
          <w:i/>
        </w:rPr>
        <w:t xml:space="preserve"> </w:t>
      </w:r>
      <w:r>
        <w:t xml:space="preserve">for living things, </w:t>
      </w:r>
      <w:r>
        <w:fldChar w:fldCharType="begin"/>
      </w:r>
      <w:r>
        <w:instrText xml:space="preserve"> REF _Ref24595162 \h </w:instrText>
      </w:r>
      <w:r>
        <w:fldChar w:fldCharType="separate"/>
      </w:r>
      <w:r w:rsidR="00573379">
        <w:t xml:space="preserve">Figure </w:t>
      </w:r>
      <w:r w:rsidR="00573379">
        <w:rPr>
          <w:noProof/>
        </w:rPr>
        <w:t>13</w:t>
      </w:r>
      <w:r>
        <w:fldChar w:fldCharType="end"/>
      </w:r>
      <w:r>
        <w:t xml:space="preserve"> shows that the modality is unimodal, and the skewness </w:t>
      </w:r>
      <w:r w:rsidR="00B6503E">
        <w:t xml:space="preserve">is </w:t>
      </w:r>
      <w:r>
        <w:t xml:space="preserve">right skew. </w:t>
      </w:r>
      <w:r>
        <w:fldChar w:fldCharType="begin"/>
      </w:r>
      <w:r>
        <w:instrText xml:space="preserve"> REF _Ref24637649 \h </w:instrText>
      </w:r>
      <w:r>
        <w:fldChar w:fldCharType="separate"/>
      </w:r>
      <w:r w:rsidR="00573379">
        <w:t xml:space="preserve">Figure </w:t>
      </w:r>
      <w:r w:rsidR="00573379">
        <w:rPr>
          <w:noProof/>
        </w:rPr>
        <w:t>14</w:t>
      </w:r>
      <w:r>
        <w:fldChar w:fldCharType="end"/>
      </w:r>
      <w:r>
        <w:t xml:space="preserve"> illustrates that the normality of the distribution is short tails.</w:t>
      </w:r>
    </w:p>
    <w:p w14:paraId="0F701BA9" w14:textId="77777777" w:rsidR="001F1F81" w:rsidRPr="00F774D2" w:rsidRDefault="001F1F81" w:rsidP="00D42788"/>
    <w:p w14:paraId="61E1D031" w14:textId="77777777" w:rsidR="00F774D2" w:rsidRDefault="00F774D2" w:rsidP="00F774D2">
      <w:pPr>
        <w:keepNext/>
        <w:jc w:val="center"/>
      </w:pPr>
      <w:r>
        <w:rPr>
          <w:noProof/>
          <w:lang w:eastAsia="en-GB"/>
        </w:rPr>
        <w:lastRenderedPageBreak/>
        <w:drawing>
          <wp:inline distT="0" distB="0" distL="0" distR="0" wp14:anchorId="02EFDA7D" wp14:editId="469DAF32">
            <wp:extent cx="3048000" cy="3048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iving_nr_pix.jpeg"/>
                    <pic:cNvPicPr/>
                  </pic:nvPicPr>
                  <pic:blipFill>
                    <a:blip r:embed="rId2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EFCD918" w14:textId="0F77FE23" w:rsidR="00F774D2" w:rsidRDefault="00F774D2" w:rsidP="00F774D2">
      <w:pPr>
        <w:pStyle w:val="Caption"/>
        <w:jc w:val="center"/>
      </w:pPr>
      <w:bookmarkStart w:id="33" w:name="_Ref24595162"/>
      <w:r>
        <w:t xml:space="preserve">Figure </w:t>
      </w:r>
      <w:fldSimple w:instr=" SEQ Figure \* ARABIC ">
        <w:r w:rsidR="00573379">
          <w:rPr>
            <w:noProof/>
          </w:rPr>
          <w:t>13</w:t>
        </w:r>
      </w:fldSimple>
      <w:bookmarkEnd w:id="33"/>
      <w:r w:rsidR="001F1F81">
        <w:t xml:space="preserve"> H</w:t>
      </w:r>
      <w:r>
        <w:t>istogram of</w:t>
      </w:r>
      <w:r w:rsidR="002A57E8">
        <w:t xml:space="preserve"> the distribution of</w:t>
      </w:r>
      <w:r>
        <w:t xml:space="preserve"> </w:t>
      </w:r>
      <w:proofErr w:type="spellStart"/>
      <w:r>
        <w:t>nr_pix</w:t>
      </w:r>
      <w:proofErr w:type="spellEnd"/>
      <w:r>
        <w:t xml:space="preserve"> for living</w:t>
      </w:r>
    </w:p>
    <w:p w14:paraId="0866DDE0" w14:textId="77777777" w:rsidR="00F67083" w:rsidRDefault="00F67083" w:rsidP="00F67083">
      <w:pPr>
        <w:keepNext/>
        <w:jc w:val="center"/>
      </w:pPr>
      <w:r>
        <w:rPr>
          <w:rFonts w:cstheme="minorHAnsi"/>
          <w:noProof/>
          <w:color w:val="000000"/>
          <w:shd w:val="clear" w:color="auto" w:fill="FFFFFF"/>
          <w:lang w:eastAsia="en-GB"/>
        </w:rPr>
        <w:drawing>
          <wp:inline distT="0" distB="0" distL="0" distR="0" wp14:anchorId="10D4A1B4" wp14:editId="484C43B7">
            <wp:extent cx="3048000" cy="3048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living_nr_pix_qqline.jpeg"/>
                    <pic:cNvPicPr/>
                  </pic:nvPicPr>
                  <pic:blipFill>
                    <a:blip r:embed="rId2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0E443DB" w14:textId="0A6D9685" w:rsidR="00F774D2" w:rsidRPr="007D1143" w:rsidRDefault="00F67083" w:rsidP="00F67083">
      <w:pPr>
        <w:pStyle w:val="Caption"/>
        <w:jc w:val="center"/>
      </w:pPr>
      <w:bookmarkStart w:id="34" w:name="_Ref24637649"/>
      <w:r>
        <w:t xml:space="preserve">Figure </w:t>
      </w:r>
      <w:fldSimple w:instr=" SEQ Figure \* ARABIC ">
        <w:r w:rsidR="00573379">
          <w:rPr>
            <w:noProof/>
          </w:rPr>
          <w:t>14</w:t>
        </w:r>
      </w:fldSimple>
      <w:bookmarkEnd w:id="34"/>
      <w:r>
        <w:t xml:space="preserve"> </w:t>
      </w:r>
      <w:r w:rsidRPr="003553C4">
        <w:t xml:space="preserve">QQ Plot of </w:t>
      </w:r>
      <w:proofErr w:type="spellStart"/>
      <w:r>
        <w:t>nr_pix</w:t>
      </w:r>
      <w:proofErr w:type="spellEnd"/>
      <w:r>
        <w:t xml:space="preserve"> </w:t>
      </w:r>
      <w:r w:rsidRPr="003553C4">
        <w:t xml:space="preserve">for </w:t>
      </w:r>
      <w:r>
        <w:t>living</w:t>
      </w:r>
    </w:p>
    <w:p w14:paraId="53BC5AB9" w14:textId="58D7FA39" w:rsidR="007D1143" w:rsidRDefault="003D5A48" w:rsidP="007D1143">
      <w:pPr>
        <w:pStyle w:val="Heading4"/>
      </w:pPr>
      <w:proofErr w:type="gramStart"/>
      <w:r>
        <w:t>h</w:t>
      </w:r>
      <w:r w:rsidR="007D1143">
        <w:t>eight</w:t>
      </w:r>
      <w:proofErr w:type="gramEnd"/>
    </w:p>
    <w:p w14:paraId="7F2B9FFA" w14:textId="1132D31E" w:rsidR="0074729A" w:rsidRPr="007D3DF2" w:rsidRDefault="0074729A" w:rsidP="0074729A">
      <w:r>
        <w:t xml:space="preserve">For the shape of the distribution of feature </w:t>
      </w:r>
      <w:r>
        <w:rPr>
          <w:i/>
        </w:rPr>
        <w:t xml:space="preserve">height </w:t>
      </w:r>
      <w:r>
        <w:t xml:space="preserve">for </w:t>
      </w:r>
      <w:proofErr w:type="spellStart"/>
      <w:r>
        <w:t>fullset</w:t>
      </w:r>
      <w:proofErr w:type="spellEnd"/>
      <w:r>
        <w:t xml:space="preserve">, </w:t>
      </w:r>
      <w:r w:rsidR="00B36F6E">
        <w:fldChar w:fldCharType="begin"/>
      </w:r>
      <w:r w:rsidR="00B36F6E">
        <w:instrText xml:space="preserve"> REF _Ref24597860 \h </w:instrText>
      </w:r>
      <w:r w:rsidR="00B36F6E">
        <w:fldChar w:fldCharType="separate"/>
      </w:r>
      <w:r w:rsidR="00573379">
        <w:t xml:space="preserve">Figure </w:t>
      </w:r>
      <w:r w:rsidR="00573379">
        <w:rPr>
          <w:noProof/>
        </w:rPr>
        <w:t>15</w:t>
      </w:r>
      <w:r w:rsidR="00B36F6E">
        <w:fldChar w:fldCharType="end"/>
      </w:r>
      <w:r w:rsidR="00B36F6E">
        <w:t xml:space="preserve"> </w:t>
      </w:r>
      <w:r>
        <w:t>shows that the modality is unimodal, and the skewness</w:t>
      </w:r>
      <w:r w:rsidR="00856AF6">
        <w:t xml:space="preserve"> </w:t>
      </w:r>
      <w:r w:rsidR="00AB43E6">
        <w:t xml:space="preserve">is </w:t>
      </w:r>
      <w:r w:rsidR="006256F5">
        <w:t>left skew</w:t>
      </w:r>
      <w:r>
        <w:t>.</w:t>
      </w:r>
      <w:r w:rsidR="00C013EA">
        <w:t xml:space="preserve"> However,</w:t>
      </w:r>
      <w:r w:rsidR="00B36F6E" w:rsidRPr="008A7E92">
        <w:t xml:space="preserve"> </w:t>
      </w:r>
      <w:r w:rsidR="00C013EA">
        <w:t>i</w:t>
      </w:r>
      <w:r w:rsidR="00B36F6E">
        <w:t>t contains some outliers at the very left</w:t>
      </w:r>
      <w:r w:rsidR="002F6E05">
        <w:t>,</w:t>
      </w:r>
      <w:r w:rsidR="00B36F6E">
        <w:t xml:space="preserve"> which may be indicative of measurement error.</w:t>
      </w:r>
      <w:r w:rsidR="00AA1299">
        <w:t xml:space="preserve"> </w:t>
      </w:r>
      <w:r w:rsidR="00AA1299">
        <w:fldChar w:fldCharType="begin"/>
      </w:r>
      <w:r w:rsidR="00AA1299">
        <w:instrText xml:space="preserve"> REF _Ref24637353 \h </w:instrText>
      </w:r>
      <w:r w:rsidR="00AA1299">
        <w:fldChar w:fldCharType="separate"/>
      </w:r>
      <w:r w:rsidR="00573379">
        <w:t xml:space="preserve">Figure </w:t>
      </w:r>
      <w:r w:rsidR="00573379">
        <w:rPr>
          <w:noProof/>
        </w:rPr>
        <w:t>16</w:t>
      </w:r>
      <w:r w:rsidR="00AA1299">
        <w:fldChar w:fldCharType="end"/>
      </w:r>
      <w:r>
        <w:t xml:space="preserve"> illustrates </w:t>
      </w:r>
      <w:r w:rsidR="00AA1299">
        <w:t xml:space="preserve">that </w:t>
      </w:r>
      <w:r>
        <w:t xml:space="preserve">the normality of the distribution is </w:t>
      </w:r>
      <w:r w:rsidR="00AB43E6">
        <w:t>left skew</w:t>
      </w:r>
      <w:r>
        <w:t>.</w:t>
      </w:r>
    </w:p>
    <w:p w14:paraId="0C219CDC" w14:textId="77777777" w:rsidR="0074729A" w:rsidRPr="00F774D2" w:rsidRDefault="0074729A" w:rsidP="003D5A48"/>
    <w:p w14:paraId="70A753D7" w14:textId="77777777" w:rsidR="003D5A48" w:rsidRPr="003D5A48" w:rsidRDefault="003D5A48" w:rsidP="003D5A48"/>
    <w:p w14:paraId="5C054661" w14:textId="77777777" w:rsidR="003D5A48" w:rsidRDefault="003D5A48" w:rsidP="007D3DF2">
      <w:pPr>
        <w:keepNext/>
        <w:jc w:val="center"/>
      </w:pPr>
      <w:r>
        <w:rPr>
          <w:noProof/>
          <w:lang w:eastAsia="en-GB"/>
        </w:rPr>
        <w:lastRenderedPageBreak/>
        <w:drawing>
          <wp:inline distT="0" distB="0" distL="0" distR="0" wp14:anchorId="66D4D2EC" wp14:editId="0DAC8A45">
            <wp:extent cx="3048000" cy="3048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ullset_height.jpeg"/>
                    <pic:cNvPicPr/>
                  </pic:nvPicPr>
                  <pic:blipFill>
                    <a:blip r:embed="rId2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169D114" w14:textId="40CED3E1" w:rsidR="003D5A48" w:rsidRDefault="003D5A48" w:rsidP="007D3DF2">
      <w:pPr>
        <w:pStyle w:val="Caption"/>
        <w:jc w:val="center"/>
      </w:pPr>
      <w:bookmarkStart w:id="35" w:name="_Ref24597860"/>
      <w:r>
        <w:t xml:space="preserve">Figure </w:t>
      </w:r>
      <w:fldSimple w:instr=" SEQ Figure \* ARABIC ">
        <w:r w:rsidR="00573379">
          <w:rPr>
            <w:noProof/>
          </w:rPr>
          <w:t>15</w:t>
        </w:r>
      </w:fldSimple>
      <w:bookmarkEnd w:id="35"/>
      <w:r>
        <w:t xml:space="preserve"> Histogram of </w:t>
      </w:r>
      <w:r w:rsidR="002A57E8">
        <w:t xml:space="preserve">the distribution of </w:t>
      </w:r>
      <w:r>
        <w:t xml:space="preserve">height for </w:t>
      </w:r>
      <w:proofErr w:type="spellStart"/>
      <w:r>
        <w:t>fullset</w:t>
      </w:r>
      <w:proofErr w:type="spellEnd"/>
    </w:p>
    <w:p w14:paraId="21837BAD" w14:textId="77777777" w:rsidR="0074729A" w:rsidRDefault="0074729A" w:rsidP="0074729A">
      <w:pPr>
        <w:keepNext/>
        <w:jc w:val="center"/>
      </w:pPr>
      <w:r>
        <w:rPr>
          <w:rFonts w:cstheme="minorHAnsi"/>
          <w:noProof/>
          <w:color w:val="000000"/>
          <w:shd w:val="clear" w:color="auto" w:fill="FFFFFF"/>
          <w:lang w:eastAsia="en-GB"/>
        </w:rPr>
        <w:drawing>
          <wp:inline distT="0" distB="0" distL="0" distR="0" wp14:anchorId="0A0ACB27" wp14:editId="5B204373">
            <wp:extent cx="3048000" cy="30480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ullset_height_qqline.jpeg"/>
                    <pic:cNvPicPr/>
                  </pic:nvPicPr>
                  <pic:blipFill>
                    <a:blip r:embed="rId2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71150EC" w14:textId="305CB1C3" w:rsidR="0074729A" w:rsidRDefault="0074729A" w:rsidP="0074729A">
      <w:pPr>
        <w:pStyle w:val="Caption"/>
        <w:jc w:val="center"/>
      </w:pPr>
      <w:bookmarkStart w:id="36" w:name="_Ref24637353"/>
      <w:r>
        <w:t xml:space="preserve">Figure </w:t>
      </w:r>
      <w:fldSimple w:instr=" SEQ Figure \* ARABIC ">
        <w:r w:rsidR="00573379">
          <w:rPr>
            <w:noProof/>
          </w:rPr>
          <w:t>16</w:t>
        </w:r>
      </w:fldSimple>
      <w:bookmarkEnd w:id="36"/>
      <w:r>
        <w:t xml:space="preserve"> </w:t>
      </w:r>
      <w:r w:rsidRPr="00D8141C">
        <w:t xml:space="preserve">QQ Plot of height for </w:t>
      </w:r>
      <w:proofErr w:type="spellStart"/>
      <w:r>
        <w:t>fullset</w:t>
      </w:r>
      <w:proofErr w:type="spellEnd"/>
    </w:p>
    <w:p w14:paraId="3A365647" w14:textId="6DDAAD29" w:rsidR="007D3DF2" w:rsidRPr="007D3DF2" w:rsidRDefault="00B11CB1" w:rsidP="007D3DF2">
      <w:r>
        <w:t xml:space="preserve">For the shape of the distribution of feature </w:t>
      </w:r>
      <w:r>
        <w:rPr>
          <w:i/>
        </w:rPr>
        <w:t xml:space="preserve">height </w:t>
      </w:r>
      <w:r>
        <w:t>for non-living things,</w:t>
      </w:r>
      <w:r w:rsidR="00990D73">
        <w:t xml:space="preserve"> </w:t>
      </w:r>
      <w:r w:rsidR="00990D73">
        <w:fldChar w:fldCharType="begin"/>
      </w:r>
      <w:r w:rsidR="00990D73">
        <w:instrText xml:space="preserve"> REF _Ref24598052 \h </w:instrText>
      </w:r>
      <w:r w:rsidR="00990D73">
        <w:fldChar w:fldCharType="separate"/>
      </w:r>
      <w:r w:rsidR="00573379">
        <w:t xml:space="preserve">Figure </w:t>
      </w:r>
      <w:r w:rsidR="00573379">
        <w:rPr>
          <w:noProof/>
        </w:rPr>
        <w:t>17</w:t>
      </w:r>
      <w:r w:rsidR="00990D73">
        <w:fldChar w:fldCharType="end"/>
      </w:r>
      <w:r>
        <w:t xml:space="preserve"> shows that the modality is </w:t>
      </w:r>
      <w:r w:rsidR="00990D73">
        <w:t>unimodal</w:t>
      </w:r>
      <w:r>
        <w:t xml:space="preserve">, and the skewness </w:t>
      </w:r>
      <w:r w:rsidR="003500B9">
        <w:t>symmetric</w:t>
      </w:r>
      <w:r>
        <w:t xml:space="preserve">. </w:t>
      </w:r>
      <w:r w:rsidR="009345A1">
        <w:fldChar w:fldCharType="begin"/>
      </w:r>
      <w:r w:rsidR="009345A1">
        <w:instrText xml:space="preserve"> REF _Ref24637066 \h </w:instrText>
      </w:r>
      <w:r w:rsidR="009345A1">
        <w:fldChar w:fldCharType="separate"/>
      </w:r>
      <w:r w:rsidR="00573379">
        <w:t xml:space="preserve">Figure </w:t>
      </w:r>
      <w:r w:rsidR="00573379">
        <w:rPr>
          <w:noProof/>
        </w:rPr>
        <w:t>18</w:t>
      </w:r>
      <w:r w:rsidR="009345A1">
        <w:fldChar w:fldCharType="end"/>
      </w:r>
      <w:r w:rsidR="009345A1">
        <w:t xml:space="preserve"> </w:t>
      </w:r>
      <w:r>
        <w:t xml:space="preserve">illustrates the normality of the distribution </w:t>
      </w:r>
      <w:r w:rsidR="009345A1">
        <w:t>is left skew</w:t>
      </w:r>
      <w:r>
        <w:t>.</w:t>
      </w:r>
    </w:p>
    <w:p w14:paraId="4758AE56" w14:textId="77777777" w:rsidR="003D5A48" w:rsidRDefault="003D5A48" w:rsidP="007D3DF2">
      <w:pPr>
        <w:keepNext/>
        <w:jc w:val="center"/>
      </w:pPr>
      <w:r>
        <w:rPr>
          <w:noProof/>
          <w:lang w:eastAsia="en-GB"/>
        </w:rPr>
        <w:lastRenderedPageBreak/>
        <w:drawing>
          <wp:inline distT="0" distB="0" distL="0" distR="0" wp14:anchorId="689F65A9" wp14:editId="460BE799">
            <wp:extent cx="3048000" cy="3048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nonliving_height.jpeg"/>
                    <pic:cNvPicPr/>
                  </pic:nvPicPr>
                  <pic:blipFill>
                    <a:blip r:embed="rId2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024FDF2" w14:textId="413C2A33" w:rsidR="003D5A48" w:rsidRDefault="003D5A48" w:rsidP="007D3DF2">
      <w:pPr>
        <w:pStyle w:val="Caption"/>
        <w:jc w:val="center"/>
      </w:pPr>
      <w:bookmarkStart w:id="37" w:name="_Ref24598052"/>
      <w:r>
        <w:t xml:space="preserve">Figure </w:t>
      </w:r>
      <w:fldSimple w:instr=" SEQ Figure \* ARABIC ">
        <w:r w:rsidR="00573379">
          <w:rPr>
            <w:noProof/>
          </w:rPr>
          <w:t>17</w:t>
        </w:r>
      </w:fldSimple>
      <w:bookmarkEnd w:id="37"/>
      <w:r>
        <w:t xml:space="preserve"> </w:t>
      </w:r>
      <w:proofErr w:type="spellStart"/>
      <w:r>
        <w:t>Historgram</w:t>
      </w:r>
      <w:proofErr w:type="spellEnd"/>
      <w:r>
        <w:t xml:space="preserve"> of</w:t>
      </w:r>
      <w:r w:rsidR="002A57E8">
        <w:t xml:space="preserve"> the distribution of</w:t>
      </w:r>
      <w:r>
        <w:t xml:space="preserve"> height for </w:t>
      </w:r>
      <w:r w:rsidR="003C1E34">
        <w:t>non-living</w:t>
      </w:r>
    </w:p>
    <w:p w14:paraId="348BC340" w14:textId="77777777" w:rsidR="009345A1" w:rsidRDefault="009345A1" w:rsidP="009345A1">
      <w:pPr>
        <w:keepNext/>
        <w:jc w:val="center"/>
      </w:pPr>
      <w:r>
        <w:rPr>
          <w:rFonts w:cstheme="minorHAnsi"/>
          <w:noProof/>
          <w:color w:val="000000"/>
          <w:shd w:val="clear" w:color="auto" w:fill="FFFFFF"/>
          <w:lang w:eastAsia="en-GB"/>
        </w:rPr>
        <w:drawing>
          <wp:inline distT="0" distB="0" distL="0" distR="0" wp14:anchorId="420F5B46" wp14:editId="622D539C">
            <wp:extent cx="3048000" cy="304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nonliving_height_qqline.jpeg"/>
                    <pic:cNvPicPr/>
                  </pic:nvPicPr>
                  <pic:blipFill>
                    <a:blip r:embed="rId30">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B30DB34" w14:textId="1FB1E4F2" w:rsidR="009345A1" w:rsidRDefault="009345A1" w:rsidP="009345A1">
      <w:pPr>
        <w:pStyle w:val="Caption"/>
        <w:jc w:val="center"/>
      </w:pPr>
      <w:bookmarkStart w:id="38" w:name="_Ref24637066"/>
      <w:r>
        <w:t xml:space="preserve">Figure </w:t>
      </w:r>
      <w:fldSimple w:instr=" SEQ Figure \* ARABIC ">
        <w:r w:rsidR="00573379">
          <w:rPr>
            <w:noProof/>
          </w:rPr>
          <w:t>18</w:t>
        </w:r>
      </w:fldSimple>
      <w:bookmarkEnd w:id="38"/>
      <w:r>
        <w:t xml:space="preserve"> </w:t>
      </w:r>
      <w:r w:rsidRPr="00732548">
        <w:t xml:space="preserve">QQ Plot of height for </w:t>
      </w:r>
      <w:r>
        <w:t>non-</w:t>
      </w:r>
      <w:r w:rsidRPr="00732548">
        <w:t>living</w:t>
      </w:r>
    </w:p>
    <w:p w14:paraId="21B57050" w14:textId="5E8F2503" w:rsidR="009345A1" w:rsidRPr="009345A1" w:rsidRDefault="009345A1" w:rsidP="009345A1"/>
    <w:p w14:paraId="34913015" w14:textId="61F6687F" w:rsidR="00A6299A" w:rsidRDefault="00A6299A" w:rsidP="00A6299A">
      <w:r>
        <w:t xml:space="preserve">For the shape of the distribution of feature </w:t>
      </w:r>
      <w:r>
        <w:rPr>
          <w:i/>
        </w:rPr>
        <w:t xml:space="preserve">height </w:t>
      </w:r>
      <w:r>
        <w:t xml:space="preserve">for living things, </w:t>
      </w:r>
      <w:r w:rsidR="002F6E05">
        <w:fldChar w:fldCharType="begin"/>
      </w:r>
      <w:r w:rsidR="002F6E05">
        <w:instrText xml:space="preserve"> REF _Ref24690603 \h </w:instrText>
      </w:r>
      <w:r w:rsidR="002F6E05">
        <w:fldChar w:fldCharType="separate"/>
      </w:r>
      <w:r w:rsidR="00573379">
        <w:t xml:space="preserve">Figure </w:t>
      </w:r>
      <w:r w:rsidR="00573379">
        <w:rPr>
          <w:noProof/>
        </w:rPr>
        <w:t>19</w:t>
      </w:r>
      <w:r w:rsidR="002F6E05">
        <w:fldChar w:fldCharType="end"/>
      </w:r>
      <w:r w:rsidR="002F6E05">
        <w:t xml:space="preserve"> </w:t>
      </w:r>
      <w:r>
        <w:t xml:space="preserve">shows that the modality is </w:t>
      </w:r>
      <w:r w:rsidR="00D45719">
        <w:t>bimodal</w:t>
      </w:r>
      <w:r>
        <w:t xml:space="preserve">, and the skewness slightly </w:t>
      </w:r>
      <w:r w:rsidR="00D45719">
        <w:t>left</w:t>
      </w:r>
      <w:r>
        <w:t xml:space="preserve"> skew. </w:t>
      </w:r>
      <w:r w:rsidR="00D45719">
        <w:fldChar w:fldCharType="begin"/>
      </w:r>
      <w:r w:rsidR="00D45719">
        <w:instrText xml:space="preserve"> REF _Ref24636847 \h </w:instrText>
      </w:r>
      <w:r w:rsidR="00D45719">
        <w:fldChar w:fldCharType="separate"/>
      </w:r>
      <w:r w:rsidR="00573379">
        <w:t xml:space="preserve">Figure </w:t>
      </w:r>
      <w:r w:rsidR="00573379">
        <w:rPr>
          <w:noProof/>
        </w:rPr>
        <w:t>20</w:t>
      </w:r>
      <w:r w:rsidR="00D45719">
        <w:fldChar w:fldCharType="end"/>
      </w:r>
      <w:r w:rsidR="00D45719">
        <w:t xml:space="preserve"> </w:t>
      </w:r>
      <w:r>
        <w:t xml:space="preserve">illustrates the normality of the distribution is </w:t>
      </w:r>
      <w:r w:rsidR="00D45719">
        <w:t>short tails.</w:t>
      </w:r>
    </w:p>
    <w:p w14:paraId="4B0FEEE3" w14:textId="77777777" w:rsidR="00A6299A" w:rsidRPr="003C1E34" w:rsidRDefault="00A6299A" w:rsidP="003C1E34"/>
    <w:p w14:paraId="6D5157D1" w14:textId="62473F6C" w:rsidR="003D5A48" w:rsidRDefault="003D5A48" w:rsidP="007D3DF2">
      <w:pPr>
        <w:jc w:val="center"/>
        <w:rPr>
          <w:noProof/>
          <w:lang w:eastAsia="en-GB"/>
        </w:rPr>
      </w:pPr>
    </w:p>
    <w:p w14:paraId="77136FC7" w14:textId="77777777" w:rsidR="003D5A48" w:rsidRDefault="003D5A48" w:rsidP="007D3DF2">
      <w:pPr>
        <w:keepNext/>
        <w:jc w:val="center"/>
      </w:pPr>
      <w:r>
        <w:rPr>
          <w:noProof/>
          <w:lang w:eastAsia="en-GB"/>
        </w:rPr>
        <w:lastRenderedPageBreak/>
        <w:drawing>
          <wp:inline distT="0" distB="0" distL="0" distR="0" wp14:anchorId="7A57AA2D" wp14:editId="102886EC">
            <wp:extent cx="3048000" cy="3048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iving_height.jpeg"/>
                    <pic:cNvPicPr/>
                  </pic:nvPicPr>
                  <pic:blipFill>
                    <a:blip r:embed="rId3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FB4135D" w14:textId="5D93E941" w:rsidR="003D5A48" w:rsidRDefault="003D5A48" w:rsidP="007D3DF2">
      <w:pPr>
        <w:pStyle w:val="Caption"/>
        <w:jc w:val="center"/>
      </w:pPr>
      <w:bookmarkStart w:id="39" w:name="_Ref24690603"/>
      <w:r>
        <w:t xml:space="preserve">Figure </w:t>
      </w:r>
      <w:fldSimple w:instr=" SEQ Figure \* ARABIC ">
        <w:r w:rsidR="00573379">
          <w:rPr>
            <w:noProof/>
          </w:rPr>
          <w:t>19</w:t>
        </w:r>
      </w:fldSimple>
      <w:bookmarkEnd w:id="39"/>
      <w:r>
        <w:t xml:space="preserve"> Histogram of</w:t>
      </w:r>
      <w:r w:rsidR="002A57E8">
        <w:t xml:space="preserve"> the distribution of</w:t>
      </w:r>
      <w:r>
        <w:t xml:space="preserve"> height for living</w:t>
      </w:r>
    </w:p>
    <w:p w14:paraId="22BB9271" w14:textId="77777777" w:rsidR="00831F79" w:rsidRDefault="00831F79" w:rsidP="00831F79">
      <w:pPr>
        <w:keepNext/>
        <w:jc w:val="center"/>
      </w:pPr>
      <w:r>
        <w:rPr>
          <w:rFonts w:cstheme="minorHAnsi"/>
          <w:noProof/>
          <w:color w:val="000000"/>
          <w:shd w:val="clear" w:color="auto" w:fill="FFFFFF"/>
          <w:lang w:eastAsia="en-GB"/>
        </w:rPr>
        <w:drawing>
          <wp:inline distT="0" distB="0" distL="0" distR="0" wp14:anchorId="38437C76" wp14:editId="100A965C">
            <wp:extent cx="3048000" cy="3048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living_height_qqline.jpeg"/>
                    <pic:cNvPicPr/>
                  </pic:nvPicPr>
                  <pic:blipFill>
                    <a:blip r:embed="rId3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FF1FAC5" w14:textId="6318AF6C" w:rsidR="00831F79" w:rsidRDefault="00831F79" w:rsidP="00831F79">
      <w:pPr>
        <w:pStyle w:val="Caption"/>
        <w:jc w:val="center"/>
      </w:pPr>
      <w:bookmarkStart w:id="40" w:name="_Ref24636847"/>
      <w:r>
        <w:t xml:space="preserve">Figure </w:t>
      </w:r>
      <w:fldSimple w:instr=" SEQ Figure \* ARABIC ">
        <w:r w:rsidR="00573379">
          <w:rPr>
            <w:noProof/>
          </w:rPr>
          <w:t>20</w:t>
        </w:r>
      </w:fldSimple>
      <w:bookmarkEnd w:id="40"/>
      <w:r>
        <w:t xml:space="preserve"> </w:t>
      </w:r>
      <w:r w:rsidRPr="004D5C1B">
        <w:t xml:space="preserve">QQ Plot of </w:t>
      </w:r>
      <w:r>
        <w:t>height</w:t>
      </w:r>
      <w:r w:rsidRPr="004D5C1B">
        <w:t xml:space="preserve"> for </w:t>
      </w:r>
      <w:r>
        <w:t>living</w:t>
      </w:r>
    </w:p>
    <w:p w14:paraId="13062C1E" w14:textId="20BA3623" w:rsidR="00831F79" w:rsidRPr="00831F79" w:rsidRDefault="00831F79" w:rsidP="00831F79"/>
    <w:p w14:paraId="22887E07" w14:textId="19E4B398" w:rsidR="007D1143" w:rsidRDefault="007D1143" w:rsidP="007D1143">
      <w:pPr>
        <w:pStyle w:val="Heading4"/>
      </w:pPr>
      <w:r w:rsidRPr="007D1143">
        <w:t>cols_with_5</w:t>
      </w:r>
    </w:p>
    <w:p w14:paraId="5A4B2B1C" w14:textId="70F836FE" w:rsidR="005B506D" w:rsidRDefault="00C1106C" w:rsidP="00EB43CA">
      <w:r>
        <w:t xml:space="preserve">For the shape of the distribution of feature </w:t>
      </w:r>
      <w:r w:rsidRPr="000C2CBF">
        <w:rPr>
          <w:i/>
        </w:rPr>
        <w:t>cols_with_5</w:t>
      </w:r>
      <w:r>
        <w:rPr>
          <w:i/>
        </w:rPr>
        <w:t xml:space="preserve"> </w:t>
      </w:r>
      <w:r>
        <w:t>for full</w:t>
      </w:r>
      <w:r w:rsidR="002F6E05">
        <w:t xml:space="preserve"> </w:t>
      </w:r>
      <w:r>
        <w:t xml:space="preserve">set, </w:t>
      </w:r>
      <w:r w:rsidR="000E5966">
        <w:fldChar w:fldCharType="begin"/>
      </w:r>
      <w:r w:rsidR="000E5966">
        <w:instrText xml:space="preserve"> REF _Ref24598385 \h </w:instrText>
      </w:r>
      <w:r w:rsidR="000E5966">
        <w:fldChar w:fldCharType="separate"/>
      </w:r>
      <w:r w:rsidR="00573379">
        <w:t xml:space="preserve">Figure </w:t>
      </w:r>
      <w:r w:rsidR="00573379">
        <w:rPr>
          <w:noProof/>
        </w:rPr>
        <w:t>21</w:t>
      </w:r>
      <w:r w:rsidR="000E5966">
        <w:fldChar w:fldCharType="end"/>
      </w:r>
      <w:r w:rsidR="000E5966">
        <w:t xml:space="preserve"> </w:t>
      </w:r>
      <w:r w:rsidR="00EB43CA">
        <w:t>shows</w:t>
      </w:r>
      <w:r>
        <w:t xml:space="preserve"> that</w:t>
      </w:r>
      <w:r w:rsidR="00EB43CA">
        <w:t xml:space="preserve"> the </w:t>
      </w:r>
      <w:r>
        <w:t xml:space="preserve">modality </w:t>
      </w:r>
      <w:r w:rsidR="00EB43CA">
        <w:t xml:space="preserve">is </w:t>
      </w:r>
      <w:r w:rsidR="000C2CBF">
        <w:t>unimodal</w:t>
      </w:r>
      <w:r>
        <w:t>,</w:t>
      </w:r>
      <w:r w:rsidR="00EB43CA">
        <w:t xml:space="preserve"> and </w:t>
      </w:r>
      <w:r>
        <w:t xml:space="preserve">the skewness </w:t>
      </w:r>
      <w:r w:rsidR="00EB43CA">
        <w:t xml:space="preserve">slightly </w:t>
      </w:r>
      <w:r w:rsidR="000C2CBF">
        <w:t>right</w:t>
      </w:r>
      <w:r w:rsidR="00EB43CA">
        <w:t xml:space="preserve"> skew.</w:t>
      </w:r>
      <w:r w:rsidR="008A7E92" w:rsidRPr="008A7E92">
        <w:t xml:space="preserve"> </w:t>
      </w:r>
      <w:r w:rsidR="008A7E92">
        <w:t>It contains some outliers at the very right which may be indicative of measurement error.</w:t>
      </w:r>
      <w:r w:rsidR="0069552A">
        <w:t xml:space="preserve"> </w:t>
      </w:r>
      <w:r w:rsidR="005B506D">
        <w:fldChar w:fldCharType="begin"/>
      </w:r>
      <w:r w:rsidR="005B506D">
        <w:instrText xml:space="preserve"> REF _Ref24634393 \h </w:instrText>
      </w:r>
      <w:r w:rsidR="005B506D">
        <w:fldChar w:fldCharType="separate"/>
      </w:r>
      <w:r w:rsidR="00573379">
        <w:t xml:space="preserve">Figure </w:t>
      </w:r>
      <w:r w:rsidR="00573379">
        <w:rPr>
          <w:noProof/>
        </w:rPr>
        <w:t>22</w:t>
      </w:r>
      <w:r w:rsidR="005B506D">
        <w:fldChar w:fldCharType="end"/>
      </w:r>
      <w:r w:rsidR="005B506D">
        <w:t xml:space="preserve"> illustrates the normality of the distribution is right skew.</w:t>
      </w:r>
    </w:p>
    <w:p w14:paraId="0597008D" w14:textId="51880B38" w:rsidR="00EB43CA" w:rsidRDefault="00EB43CA" w:rsidP="00EB43CA"/>
    <w:p w14:paraId="45C66787" w14:textId="77777777" w:rsidR="00EB43CA" w:rsidRDefault="00EB43CA" w:rsidP="003F3AC2">
      <w:pPr>
        <w:keepNext/>
        <w:jc w:val="center"/>
      </w:pPr>
      <w:r>
        <w:rPr>
          <w:noProof/>
          <w:lang w:eastAsia="en-GB"/>
        </w:rPr>
        <w:lastRenderedPageBreak/>
        <w:drawing>
          <wp:inline distT="0" distB="0" distL="0" distR="0" wp14:anchorId="77626F88" wp14:editId="165D9D89">
            <wp:extent cx="3048000" cy="3048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ullset_cols_with_5.jpeg"/>
                    <pic:cNvPicPr/>
                  </pic:nvPicPr>
                  <pic:blipFill>
                    <a:blip r:embed="rId3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CA6F94C" w14:textId="4223BCE7" w:rsidR="00EB43CA" w:rsidRDefault="00EB43CA" w:rsidP="003F3AC2">
      <w:pPr>
        <w:pStyle w:val="Caption"/>
        <w:jc w:val="center"/>
      </w:pPr>
      <w:bookmarkStart w:id="41" w:name="_Ref24598385"/>
      <w:r>
        <w:t xml:space="preserve">Figure </w:t>
      </w:r>
      <w:fldSimple w:instr=" SEQ Figure \* ARABIC ">
        <w:r w:rsidR="00573379">
          <w:rPr>
            <w:noProof/>
          </w:rPr>
          <w:t>21</w:t>
        </w:r>
      </w:fldSimple>
      <w:bookmarkEnd w:id="41"/>
      <w:r>
        <w:t xml:space="preserve"> Histogram of </w:t>
      </w:r>
      <w:r w:rsidR="002A57E8">
        <w:t xml:space="preserve">the distribution of </w:t>
      </w:r>
      <w:r>
        <w:t>cols_with_</w:t>
      </w:r>
      <w:r w:rsidR="000E5966">
        <w:t>5</w:t>
      </w:r>
      <w:r>
        <w:t xml:space="preserve"> for </w:t>
      </w:r>
      <w:proofErr w:type="spellStart"/>
      <w:r>
        <w:t>fullset</w:t>
      </w:r>
      <w:proofErr w:type="spellEnd"/>
    </w:p>
    <w:p w14:paraId="7070A285" w14:textId="77777777" w:rsidR="00B51263" w:rsidRDefault="00B51263" w:rsidP="00B51263">
      <w:pPr>
        <w:keepNext/>
        <w:jc w:val="center"/>
      </w:pPr>
      <w:r>
        <w:rPr>
          <w:rFonts w:cstheme="minorHAnsi"/>
          <w:noProof/>
          <w:color w:val="000000"/>
          <w:shd w:val="clear" w:color="auto" w:fill="FFFFFF"/>
          <w:lang w:eastAsia="en-GB"/>
        </w:rPr>
        <w:drawing>
          <wp:inline distT="0" distB="0" distL="0" distR="0" wp14:anchorId="4B45F19E" wp14:editId="55532459">
            <wp:extent cx="3048000" cy="30480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ullset_cols_with_5_qqline.jpeg"/>
                    <pic:cNvPicPr/>
                  </pic:nvPicPr>
                  <pic:blipFill>
                    <a:blip r:embed="rId3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CB4E158" w14:textId="739B4EB0" w:rsidR="00B51263" w:rsidRDefault="00B51263" w:rsidP="00B51263">
      <w:pPr>
        <w:pStyle w:val="Caption"/>
        <w:jc w:val="center"/>
      </w:pPr>
      <w:bookmarkStart w:id="42" w:name="_Ref24634393"/>
      <w:r>
        <w:t xml:space="preserve">Figure </w:t>
      </w:r>
      <w:fldSimple w:instr=" SEQ Figure \* ARABIC ">
        <w:r w:rsidR="00573379">
          <w:rPr>
            <w:noProof/>
          </w:rPr>
          <w:t>22</w:t>
        </w:r>
      </w:fldSimple>
      <w:bookmarkEnd w:id="42"/>
      <w:r>
        <w:t xml:space="preserve"> QQ Plot </w:t>
      </w:r>
      <w:r w:rsidRPr="0018786A">
        <w:t xml:space="preserve">of cols_with_5 for </w:t>
      </w:r>
      <w:proofErr w:type="spellStart"/>
      <w:r w:rsidRPr="0018786A">
        <w:t>fullset</w:t>
      </w:r>
      <w:proofErr w:type="spellEnd"/>
    </w:p>
    <w:p w14:paraId="3453469B" w14:textId="59341F2C" w:rsidR="00300EDD" w:rsidRDefault="00425DE5" w:rsidP="000E5966">
      <w:r>
        <w:t xml:space="preserve">For the shape of the distribution </w:t>
      </w:r>
      <w:r w:rsidR="00611EBC">
        <w:t xml:space="preserve">of feature </w:t>
      </w:r>
      <w:r w:rsidR="00611EBC" w:rsidRPr="000C2CBF">
        <w:rPr>
          <w:i/>
        </w:rPr>
        <w:t>cols_with_5</w:t>
      </w:r>
      <w:r w:rsidR="00611EBC">
        <w:rPr>
          <w:i/>
        </w:rPr>
        <w:t xml:space="preserve"> </w:t>
      </w:r>
      <w:r w:rsidR="00611EBC">
        <w:t>for non-living things,</w:t>
      </w:r>
      <w:r>
        <w:t xml:space="preserve"> </w:t>
      </w:r>
      <w:r w:rsidR="000E5966">
        <w:fldChar w:fldCharType="begin"/>
      </w:r>
      <w:r w:rsidR="000E5966">
        <w:instrText xml:space="preserve"> REF _Ref24598397 \h </w:instrText>
      </w:r>
      <w:r w:rsidR="000E5966">
        <w:fldChar w:fldCharType="separate"/>
      </w:r>
      <w:r w:rsidR="00573379">
        <w:t xml:space="preserve">Figure </w:t>
      </w:r>
      <w:r w:rsidR="00573379">
        <w:rPr>
          <w:noProof/>
        </w:rPr>
        <w:t>23</w:t>
      </w:r>
      <w:r w:rsidR="000E5966">
        <w:fldChar w:fldCharType="end"/>
      </w:r>
      <w:r w:rsidR="000E5966">
        <w:t xml:space="preserve"> shows </w:t>
      </w:r>
      <w:r w:rsidR="00811209">
        <w:t xml:space="preserve">that </w:t>
      </w:r>
      <w:r w:rsidR="000E5966">
        <w:t xml:space="preserve">the </w:t>
      </w:r>
      <w:r w:rsidR="00811209">
        <w:t xml:space="preserve">modality </w:t>
      </w:r>
      <w:r w:rsidR="00611EBC">
        <w:t xml:space="preserve">is </w:t>
      </w:r>
      <w:r w:rsidR="000E5966">
        <w:t>unimodal</w:t>
      </w:r>
      <w:r w:rsidR="00811209">
        <w:t xml:space="preserve">, </w:t>
      </w:r>
      <w:r w:rsidR="000E5966">
        <w:t>and</w:t>
      </w:r>
      <w:r w:rsidR="00811209">
        <w:t xml:space="preserve"> </w:t>
      </w:r>
      <w:r w:rsidR="003D2676">
        <w:t xml:space="preserve">the </w:t>
      </w:r>
      <w:r w:rsidR="00811209">
        <w:t>skewness is</w:t>
      </w:r>
      <w:r w:rsidR="000E5966">
        <w:t xml:space="preserve"> slightly right skew. </w:t>
      </w:r>
      <w:r w:rsidR="005A7AB6">
        <w:t>However, i</w:t>
      </w:r>
      <w:r w:rsidR="008A7E92">
        <w:t>t contains some outliers at the very right</w:t>
      </w:r>
      <w:r w:rsidR="002F6E05">
        <w:t>,</w:t>
      </w:r>
      <w:r w:rsidR="008A7E92">
        <w:t xml:space="preserve"> which may be indicative of measurement error.</w:t>
      </w:r>
      <w:r w:rsidR="0069552A">
        <w:t xml:space="preserve"> </w:t>
      </w:r>
      <w:r w:rsidR="00300EDD">
        <w:fldChar w:fldCharType="begin"/>
      </w:r>
      <w:r w:rsidR="00300EDD">
        <w:instrText xml:space="preserve"> REF _Ref24635597 \h </w:instrText>
      </w:r>
      <w:r w:rsidR="00300EDD">
        <w:fldChar w:fldCharType="separate"/>
      </w:r>
      <w:r w:rsidR="00573379">
        <w:t xml:space="preserve">Figure </w:t>
      </w:r>
      <w:r w:rsidR="00573379">
        <w:rPr>
          <w:noProof/>
        </w:rPr>
        <w:t>24</w:t>
      </w:r>
      <w:r w:rsidR="00300EDD">
        <w:fldChar w:fldCharType="end"/>
      </w:r>
      <w:r w:rsidR="00300EDD">
        <w:t xml:space="preserve"> illustrates the normality of the distribution is right skew.</w:t>
      </w:r>
    </w:p>
    <w:p w14:paraId="0FB29361" w14:textId="77777777" w:rsidR="00EB43CA" w:rsidRDefault="00EB43CA" w:rsidP="003F3AC2">
      <w:pPr>
        <w:keepNext/>
        <w:jc w:val="center"/>
      </w:pPr>
      <w:r>
        <w:rPr>
          <w:noProof/>
          <w:lang w:eastAsia="en-GB"/>
        </w:rPr>
        <w:lastRenderedPageBreak/>
        <w:drawing>
          <wp:inline distT="0" distB="0" distL="0" distR="0" wp14:anchorId="630CB159" wp14:editId="78FC8808">
            <wp:extent cx="3048000" cy="3048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nliving_cols_with_5.jpeg"/>
                    <pic:cNvPicPr/>
                  </pic:nvPicPr>
                  <pic:blipFill>
                    <a:blip r:embed="rId3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0D3B000" w14:textId="58B43F1C" w:rsidR="00EB43CA" w:rsidRDefault="00EB43CA" w:rsidP="003F3AC2">
      <w:pPr>
        <w:pStyle w:val="Caption"/>
        <w:jc w:val="center"/>
      </w:pPr>
      <w:bookmarkStart w:id="43" w:name="_Ref24598397"/>
      <w:r>
        <w:t xml:space="preserve">Figure </w:t>
      </w:r>
      <w:fldSimple w:instr=" SEQ Figure \* ARABIC ">
        <w:r w:rsidR="00573379">
          <w:rPr>
            <w:noProof/>
          </w:rPr>
          <w:t>23</w:t>
        </w:r>
      </w:fldSimple>
      <w:bookmarkEnd w:id="43"/>
      <w:r>
        <w:t xml:space="preserve"> Histogram of</w:t>
      </w:r>
      <w:r w:rsidR="002A57E8">
        <w:t xml:space="preserve"> the distribution of</w:t>
      </w:r>
      <w:r>
        <w:t xml:space="preserve"> cols_with_5 for </w:t>
      </w:r>
      <w:r w:rsidR="000E5966">
        <w:t>non-living</w:t>
      </w:r>
    </w:p>
    <w:p w14:paraId="3CA44234" w14:textId="77777777" w:rsidR="00BB272F" w:rsidRDefault="00BB272F" w:rsidP="00BB272F">
      <w:pPr>
        <w:keepNext/>
        <w:jc w:val="center"/>
      </w:pPr>
      <w:r>
        <w:rPr>
          <w:rFonts w:cstheme="minorHAnsi"/>
          <w:noProof/>
          <w:color w:val="000000"/>
          <w:shd w:val="clear" w:color="auto" w:fill="FFFFFF"/>
          <w:lang w:eastAsia="en-GB"/>
        </w:rPr>
        <w:drawing>
          <wp:inline distT="0" distB="0" distL="0" distR="0" wp14:anchorId="1519905D" wp14:editId="10C40B3E">
            <wp:extent cx="3048000" cy="3048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nonliving_cols_with_5_qqline.jpeg"/>
                    <pic:cNvPicPr/>
                  </pic:nvPicPr>
                  <pic:blipFill>
                    <a:blip r:embed="rId3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33562C4" w14:textId="545B3FE2" w:rsidR="00BB272F" w:rsidRDefault="00BB272F" w:rsidP="00BB272F">
      <w:pPr>
        <w:pStyle w:val="Caption"/>
        <w:jc w:val="center"/>
      </w:pPr>
      <w:bookmarkStart w:id="44" w:name="_Ref24635597"/>
      <w:r>
        <w:t xml:space="preserve">Figure </w:t>
      </w:r>
      <w:fldSimple w:instr=" SEQ Figure \* ARABIC ">
        <w:r w:rsidR="00573379">
          <w:rPr>
            <w:noProof/>
          </w:rPr>
          <w:t>24</w:t>
        </w:r>
      </w:fldSimple>
      <w:bookmarkEnd w:id="44"/>
      <w:r>
        <w:t xml:space="preserve"> </w:t>
      </w:r>
      <w:r w:rsidRPr="001B1177">
        <w:t xml:space="preserve">QQ Plot of cols_with_5 for </w:t>
      </w:r>
      <w:proofErr w:type="spellStart"/>
      <w:r>
        <w:t>nonliving</w:t>
      </w:r>
      <w:proofErr w:type="spellEnd"/>
    </w:p>
    <w:p w14:paraId="5CB56A13" w14:textId="0EA7510A" w:rsidR="009A4D0D" w:rsidRDefault="009A4D0D" w:rsidP="009A4D0D">
      <w:r>
        <w:t xml:space="preserve">For the shape of the distribution of feature </w:t>
      </w:r>
      <w:r w:rsidRPr="000C2CBF">
        <w:rPr>
          <w:i/>
        </w:rPr>
        <w:t>cols_with_5</w:t>
      </w:r>
      <w:r>
        <w:rPr>
          <w:i/>
        </w:rPr>
        <w:t xml:space="preserve"> </w:t>
      </w:r>
      <w:r>
        <w:t xml:space="preserve">for living things, </w:t>
      </w:r>
      <w:r w:rsidR="008E5DEC">
        <w:fldChar w:fldCharType="begin"/>
      </w:r>
      <w:r w:rsidR="008E5DEC">
        <w:instrText xml:space="preserve"> REF _Ref24598480 \h </w:instrText>
      </w:r>
      <w:r w:rsidR="008E5DEC">
        <w:fldChar w:fldCharType="separate"/>
      </w:r>
      <w:r w:rsidR="00573379">
        <w:t xml:space="preserve">Figure </w:t>
      </w:r>
      <w:r w:rsidR="00573379">
        <w:rPr>
          <w:noProof/>
        </w:rPr>
        <w:t>25</w:t>
      </w:r>
      <w:r w:rsidR="008E5DEC">
        <w:fldChar w:fldCharType="end"/>
      </w:r>
      <w:r w:rsidR="008E5DEC">
        <w:t xml:space="preserve"> </w:t>
      </w:r>
      <w:r>
        <w:t xml:space="preserve">shows that the modality is </w:t>
      </w:r>
      <w:r w:rsidR="008E5DEC">
        <w:t>bimodal</w:t>
      </w:r>
      <w:r>
        <w:t>, and the skewness is slightly right skew</w:t>
      </w:r>
      <w:r w:rsidR="008E5DEC">
        <w:t>.</w:t>
      </w:r>
      <w:r w:rsidR="00CD11B3">
        <w:t xml:space="preserve"> </w:t>
      </w:r>
      <w:r w:rsidR="008E5DEC">
        <w:fldChar w:fldCharType="begin"/>
      </w:r>
      <w:r w:rsidR="008E5DEC">
        <w:instrText xml:space="preserve"> REF _Ref24636630 \h </w:instrText>
      </w:r>
      <w:r w:rsidR="008E5DEC">
        <w:fldChar w:fldCharType="separate"/>
      </w:r>
      <w:r w:rsidR="00573379">
        <w:t xml:space="preserve">Figure </w:t>
      </w:r>
      <w:r w:rsidR="00573379">
        <w:rPr>
          <w:noProof/>
        </w:rPr>
        <w:t>26</w:t>
      </w:r>
      <w:r w:rsidR="008E5DEC">
        <w:fldChar w:fldCharType="end"/>
      </w:r>
      <w:r w:rsidR="008E5DEC">
        <w:t xml:space="preserve"> </w:t>
      </w:r>
      <w:r>
        <w:t xml:space="preserve">illustrates </w:t>
      </w:r>
      <w:r w:rsidR="00CA7B1D">
        <w:t xml:space="preserve">that </w:t>
      </w:r>
      <w:r>
        <w:t>the normality of the distribution is right skew.</w:t>
      </w:r>
    </w:p>
    <w:p w14:paraId="204CE67D" w14:textId="77777777" w:rsidR="00EB43CA" w:rsidRDefault="00EB43CA" w:rsidP="003F3AC2">
      <w:pPr>
        <w:keepNext/>
        <w:jc w:val="center"/>
      </w:pPr>
      <w:r>
        <w:rPr>
          <w:noProof/>
          <w:lang w:eastAsia="en-GB"/>
        </w:rPr>
        <w:lastRenderedPageBreak/>
        <w:drawing>
          <wp:inline distT="0" distB="0" distL="0" distR="0" wp14:anchorId="20713E41" wp14:editId="336E00E8">
            <wp:extent cx="3048000" cy="3048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iving_cols_with_5.jpeg"/>
                    <pic:cNvPicPr/>
                  </pic:nvPicPr>
                  <pic:blipFill>
                    <a:blip r:embed="rId3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A5FCA61" w14:textId="4F3C2A65" w:rsidR="00EB43CA" w:rsidRDefault="00EB43CA" w:rsidP="003F3AC2">
      <w:pPr>
        <w:pStyle w:val="Caption"/>
        <w:jc w:val="center"/>
      </w:pPr>
      <w:bookmarkStart w:id="45" w:name="_Ref24598480"/>
      <w:r>
        <w:t xml:space="preserve">Figure </w:t>
      </w:r>
      <w:fldSimple w:instr=" SEQ Figure \* ARABIC ">
        <w:r w:rsidR="00573379">
          <w:rPr>
            <w:noProof/>
          </w:rPr>
          <w:t>25</w:t>
        </w:r>
      </w:fldSimple>
      <w:bookmarkEnd w:id="45"/>
      <w:r>
        <w:t xml:space="preserve"> Histogram of</w:t>
      </w:r>
      <w:r w:rsidR="002A57E8">
        <w:t xml:space="preserve"> the distribution of</w:t>
      </w:r>
      <w:r>
        <w:t xml:space="preserve"> cols_with_5 for living</w:t>
      </w:r>
    </w:p>
    <w:p w14:paraId="62646FBD" w14:textId="77777777" w:rsidR="00CB1587" w:rsidRDefault="00CB1587" w:rsidP="00CB1587">
      <w:pPr>
        <w:keepNext/>
        <w:jc w:val="center"/>
      </w:pPr>
      <w:r>
        <w:rPr>
          <w:rFonts w:cstheme="minorHAnsi"/>
          <w:noProof/>
          <w:color w:val="000000"/>
          <w:shd w:val="clear" w:color="auto" w:fill="FFFFFF"/>
          <w:lang w:eastAsia="en-GB"/>
        </w:rPr>
        <w:drawing>
          <wp:inline distT="0" distB="0" distL="0" distR="0" wp14:anchorId="1E720351" wp14:editId="16F60D00">
            <wp:extent cx="3048000" cy="3048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iving_cols_with_5_qqline.jpeg"/>
                    <pic:cNvPicPr/>
                  </pic:nvPicPr>
                  <pic:blipFill>
                    <a:blip r:embed="rId3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5A454C1" w14:textId="221F2D8E" w:rsidR="00CB1587" w:rsidRDefault="00CB1587" w:rsidP="00CB1587">
      <w:pPr>
        <w:pStyle w:val="Caption"/>
        <w:jc w:val="center"/>
      </w:pPr>
      <w:bookmarkStart w:id="46" w:name="_Ref24636630"/>
      <w:r>
        <w:t xml:space="preserve">Figure </w:t>
      </w:r>
      <w:fldSimple w:instr=" SEQ Figure \* ARABIC ">
        <w:r w:rsidR="00573379">
          <w:rPr>
            <w:noProof/>
          </w:rPr>
          <w:t>26</w:t>
        </w:r>
      </w:fldSimple>
      <w:bookmarkEnd w:id="46"/>
      <w:r>
        <w:t xml:space="preserve"> </w:t>
      </w:r>
      <w:r w:rsidRPr="00F8349B">
        <w:t xml:space="preserve">QQ Plot of cols_with_5 for </w:t>
      </w:r>
      <w:r>
        <w:t>living</w:t>
      </w:r>
    </w:p>
    <w:p w14:paraId="6B23352A" w14:textId="4348FED1" w:rsidR="00EB43CA" w:rsidRPr="00EB43CA" w:rsidRDefault="00EB43CA" w:rsidP="00EB43CA"/>
    <w:p w14:paraId="1FF42141" w14:textId="166BFFBF" w:rsidR="007D1143" w:rsidRDefault="00DA29A8" w:rsidP="007D1143">
      <w:pPr>
        <w:pStyle w:val="Heading2"/>
      </w:pPr>
      <w:bookmarkStart w:id="47" w:name="_Toc24750273"/>
      <w:r>
        <w:t xml:space="preserve">Subtask </w:t>
      </w:r>
      <w:r w:rsidR="007D1143">
        <w:t>2</w:t>
      </w:r>
      <w:bookmarkEnd w:id="47"/>
    </w:p>
    <w:p w14:paraId="483F0992" w14:textId="6718219E" w:rsidR="00F421AE" w:rsidRDefault="00F421AE" w:rsidP="00F421AE">
      <w:pPr>
        <w:pStyle w:val="Heading3"/>
      </w:pPr>
      <w:r>
        <w:t>Requirement</w:t>
      </w:r>
    </w:p>
    <w:p w14:paraId="23CE9C4B" w14:textId="2D1E4034" w:rsidR="00F421AE" w:rsidRDefault="00C07143" w:rsidP="00F421AE">
      <w:r>
        <w:t xml:space="preserve">We need to generate </w:t>
      </w:r>
      <w:r w:rsidR="00041EBA">
        <w:t>summary statics for three groups of things</w:t>
      </w:r>
      <w:r w:rsidR="002F6E05">
        <w:t>/objects</w:t>
      </w:r>
      <w:r w:rsidR="00041EBA">
        <w:t xml:space="preserve"> and perform analysis to discriminate things from different groups.</w:t>
      </w:r>
    </w:p>
    <w:p w14:paraId="518D2553" w14:textId="7EE84AF0" w:rsidR="00C5245D" w:rsidRDefault="00C5245D" w:rsidP="00B52020">
      <w:pPr>
        <w:pStyle w:val="Heading3"/>
      </w:pPr>
      <w:bookmarkStart w:id="48" w:name="_Ref24691641"/>
      <w:r w:rsidRPr="00AF467F">
        <w:t>STANDARD</w:t>
      </w:r>
      <w:r>
        <w:t xml:space="preserve"> </w:t>
      </w:r>
      <w:r w:rsidRPr="00E54E7B">
        <w:t>RANGE</w:t>
      </w:r>
      <w:bookmarkEnd w:id="48"/>
    </w:p>
    <w:p w14:paraId="04E00F3D" w14:textId="77777777" w:rsidR="00C5245D" w:rsidRDefault="00C5245D" w:rsidP="00C5245D">
      <w:pPr>
        <w:rPr>
          <w:rFonts w:eastAsiaTheme="minorEastAsia"/>
        </w:rPr>
      </w:pPr>
      <w:r w:rsidRPr="00C764E5">
        <w:t>Definition</w:t>
      </w:r>
      <w:r>
        <w:t xml:space="preserve">: the </w:t>
      </w:r>
      <w:r w:rsidRPr="00AF467F">
        <w:rPr>
          <w:b/>
        </w:rPr>
        <w:t>STANDARD</w:t>
      </w:r>
      <w:r>
        <w:t xml:space="preserve"> </w:t>
      </w:r>
      <w:r w:rsidRPr="00E54E7B">
        <w:rPr>
          <w:b/>
        </w:rPr>
        <w:t>RANGE</w:t>
      </w:r>
      <w:r>
        <w:t xml:space="preserve"> of a feature is the range </w:t>
      </w:r>
      <w:proofErr w:type="gramStart"/>
      <w:r>
        <w:t xml:space="preserve">of </w:t>
      </w:r>
      <w:proofErr w:type="gramEnd"/>
      <m:oMath>
        <m:r>
          <w:rPr>
            <w:rFonts w:ascii="Cambria Math" w:hAnsi="Cambria Math"/>
          </w:rPr>
          <m:t>mean±(standard deviation)</m:t>
        </m:r>
      </m:oMath>
      <w:r>
        <w:rPr>
          <w:rFonts w:eastAsiaTheme="minorEastAsia"/>
        </w:rPr>
        <w:t>, where mean and standard deviation are calculated from the values of the feature.</w:t>
      </w:r>
    </w:p>
    <w:p w14:paraId="22B5531B" w14:textId="77777777" w:rsidR="00C5245D" w:rsidRPr="00D9768F" w:rsidRDefault="00C5245D" w:rsidP="00C5245D">
      <w:r>
        <w:t xml:space="preserve">For example, if a feature has the mean of 10 and the standard deviation of 2, its STANDARD RANGE </w:t>
      </w:r>
      <w:proofErr w:type="gramStart"/>
      <w:r>
        <w:t xml:space="preserve">is </w:t>
      </w:r>
      <w:proofErr w:type="gramEnd"/>
      <m:oMath>
        <m:r>
          <w:rPr>
            <w:rFonts w:ascii="Cambria Math" w:hAnsi="Cambria Math"/>
          </w:rPr>
          <m:t>(10-2, 10+2)</m:t>
        </m:r>
      </m:oMath>
      <w:r>
        <w:rPr>
          <w:rFonts w:eastAsiaTheme="minorEastAsia"/>
        </w:rPr>
        <w:t>.</w:t>
      </w:r>
    </w:p>
    <w:p w14:paraId="0CEF79F2" w14:textId="77777777" w:rsidR="00C5245D" w:rsidRPr="00C5245D" w:rsidRDefault="00C5245D" w:rsidP="00C5245D"/>
    <w:p w14:paraId="13FC1EEC" w14:textId="177729D9" w:rsidR="00041EBA" w:rsidRDefault="00041EBA" w:rsidP="00B52020">
      <w:pPr>
        <w:pStyle w:val="Heading3"/>
      </w:pPr>
      <w:r>
        <w:t>Reasoning</w:t>
      </w:r>
    </w:p>
    <w:p w14:paraId="02E16878" w14:textId="69517708" w:rsidR="00C8700B" w:rsidRDefault="00C8700B" w:rsidP="00C8700B">
      <w:pPr>
        <w:rPr>
          <w:rFonts w:eastAsiaTheme="minorEastAsia"/>
        </w:rPr>
      </w:pPr>
      <w:r>
        <w:t>Assuming the values of each feature is normal</w:t>
      </w:r>
      <w:r w:rsidR="002F6E05">
        <w:t>ly</w:t>
      </w:r>
      <w:r>
        <w:t xml:space="preserve"> distributed, </w:t>
      </w:r>
      <w:r w:rsidR="00A20F45">
        <w:t>we</w:t>
      </w:r>
      <w:r>
        <w:t xml:space="preserve"> </w:t>
      </w:r>
      <w:r w:rsidR="00A20F45">
        <w:t xml:space="preserve">consider </w:t>
      </w:r>
      <w:r>
        <w:t>the means and standard deviations of the values</w:t>
      </w:r>
      <w:r w:rsidR="00A20F45">
        <w:t xml:space="preserve"> from</w:t>
      </w:r>
      <w:r>
        <w:t xml:space="preserve"> any two groups. Compared to any two groups, we calculate the </w:t>
      </w:r>
      <w:r w:rsidR="00F61B64">
        <w:fldChar w:fldCharType="begin"/>
      </w:r>
      <w:r w:rsidR="00F61B64">
        <w:instrText xml:space="preserve"> REF _Ref24691641 \h </w:instrText>
      </w:r>
      <w:r w:rsidR="00F61B64">
        <w:fldChar w:fldCharType="separate"/>
      </w:r>
      <w:r w:rsidR="00573379" w:rsidRPr="00AF467F">
        <w:t>STANDARD</w:t>
      </w:r>
      <w:r w:rsidR="00573379">
        <w:t xml:space="preserve"> </w:t>
      </w:r>
      <w:r w:rsidR="00573379" w:rsidRPr="00E54E7B">
        <w:t>RANGE</w:t>
      </w:r>
      <w:r w:rsidR="00F61B64">
        <w:fldChar w:fldCharType="end"/>
      </w:r>
      <w:r w:rsidR="00F61B64">
        <w:t xml:space="preserve"> </w:t>
      </w:r>
      <w:r w:rsidR="00ED178E">
        <w:t>of</w:t>
      </w:r>
      <w:r>
        <w:rPr>
          <w:rFonts w:eastAsiaTheme="minorEastAsia"/>
        </w:rPr>
        <w:t xml:space="preserve"> </w:t>
      </w:r>
      <w:r>
        <w:t xml:space="preserve">every feature </w:t>
      </w:r>
      <w:r>
        <w:rPr>
          <w:rFonts w:eastAsiaTheme="minorEastAsia"/>
        </w:rPr>
        <w:t>from group A, and compare that range with the range of the same feature from group B. If th</w:t>
      </w:r>
      <w:r w:rsidR="002F6E05">
        <w:rPr>
          <w:rFonts w:eastAsiaTheme="minorEastAsia"/>
        </w:rPr>
        <w:t>ese</w:t>
      </w:r>
      <w:r>
        <w:rPr>
          <w:rFonts w:eastAsiaTheme="minorEastAsia"/>
        </w:rPr>
        <w:t xml:space="preserve"> two ranges do not overlap too much, it means it may be a valuable feature to differentiate the things between this two groups. The reason is that there </w:t>
      </w:r>
      <w:r w:rsidR="00AF467F">
        <w:rPr>
          <w:rFonts w:eastAsiaTheme="minorEastAsia"/>
        </w:rPr>
        <w:t xml:space="preserve">are </w:t>
      </w:r>
      <w:r>
        <w:rPr>
          <w:rFonts w:eastAsiaTheme="minorEastAsia"/>
        </w:rPr>
        <w:t xml:space="preserve">65% </w:t>
      </w:r>
      <w:r w:rsidR="00AF467F">
        <w:rPr>
          <w:rFonts w:eastAsiaTheme="minorEastAsia"/>
        </w:rPr>
        <w:t>values of the feature</w:t>
      </w:r>
      <w:r>
        <w:rPr>
          <w:rFonts w:eastAsiaTheme="minorEastAsia"/>
        </w:rPr>
        <w:t xml:space="preserve"> fall</w:t>
      </w:r>
      <w:r w:rsidR="00C528D3">
        <w:rPr>
          <w:rFonts w:eastAsiaTheme="minorEastAsia"/>
        </w:rPr>
        <w:t>ing</w:t>
      </w:r>
      <w:r>
        <w:rPr>
          <w:rFonts w:eastAsiaTheme="minorEastAsia"/>
        </w:rPr>
        <w:t xml:space="preserve"> into </w:t>
      </w:r>
      <w:r>
        <w:t xml:space="preserve">the </w:t>
      </w:r>
      <w:r w:rsidR="00F61B64">
        <w:fldChar w:fldCharType="begin"/>
      </w:r>
      <w:r w:rsidR="00F61B64">
        <w:instrText xml:space="preserve"> REF _Ref24691641 \h </w:instrText>
      </w:r>
      <w:r w:rsidR="00F61B64">
        <w:fldChar w:fldCharType="separate"/>
      </w:r>
      <w:r w:rsidR="00573379" w:rsidRPr="00AF467F">
        <w:t>STANDARD</w:t>
      </w:r>
      <w:r w:rsidR="00573379">
        <w:t xml:space="preserve"> </w:t>
      </w:r>
      <w:r w:rsidR="00573379" w:rsidRPr="00E54E7B">
        <w:t>RANGE</w:t>
      </w:r>
      <w:r w:rsidR="00F61B64">
        <w:fldChar w:fldCharType="end"/>
      </w:r>
      <w:r w:rsidR="00F61B64">
        <w:t xml:space="preserve"> </w:t>
      </w:r>
      <w:r w:rsidR="00AF467F">
        <w:t>(</w:t>
      </w:r>
      <m:oMath>
        <m:r>
          <w:rPr>
            <w:rFonts w:ascii="Cambria Math" w:hAnsi="Cambria Math"/>
          </w:rPr>
          <m:t>mean-(standard deviation)</m:t>
        </m:r>
        <m:r>
          <w:rPr>
            <w:rFonts w:ascii="Cambria Math" w:eastAsiaTheme="minorEastAsia" w:hAnsi="Cambria Math"/>
          </w:rPr>
          <m:t>), (mean+(standard deviation))</m:t>
        </m:r>
      </m:oMath>
      <w:r>
        <w:rPr>
          <w:rFonts w:eastAsiaTheme="minorEastAsia"/>
        </w:rPr>
        <w:t xml:space="preserve">, and </w:t>
      </w:r>
      <w:r w:rsidR="00CE4C4D">
        <w:rPr>
          <w:rFonts w:eastAsiaTheme="minorEastAsia"/>
        </w:rPr>
        <w:t xml:space="preserve">if </w:t>
      </w:r>
      <w:r>
        <w:rPr>
          <w:rFonts w:eastAsiaTheme="minorEastAsia"/>
        </w:rPr>
        <w:t xml:space="preserve">the </w:t>
      </w:r>
      <w:r w:rsidR="00F61B64">
        <w:fldChar w:fldCharType="begin"/>
      </w:r>
      <w:r w:rsidR="00F61B64">
        <w:instrText xml:space="preserve"> REF _Ref24691641 \h </w:instrText>
      </w:r>
      <w:r w:rsidR="00F61B64">
        <w:fldChar w:fldCharType="separate"/>
      </w:r>
      <w:r w:rsidR="00573379" w:rsidRPr="00AF467F">
        <w:t>STANDARD</w:t>
      </w:r>
      <w:r w:rsidR="00573379">
        <w:t xml:space="preserve"> </w:t>
      </w:r>
      <w:r w:rsidR="00573379" w:rsidRPr="00E54E7B">
        <w:t>RANGE</w:t>
      </w:r>
      <w:r w:rsidR="00F61B64">
        <w:fldChar w:fldCharType="end"/>
      </w:r>
      <w:r w:rsidR="00F61B64">
        <w:t xml:space="preserve">s </w:t>
      </w:r>
      <w:r w:rsidR="00C835EF">
        <w:rPr>
          <w:rFonts w:eastAsiaTheme="minorEastAsia"/>
        </w:rPr>
        <w:t>do not overlap</w:t>
      </w:r>
      <w:r>
        <w:rPr>
          <w:rFonts w:eastAsiaTheme="minorEastAsia"/>
        </w:rPr>
        <w:t>, we have a good chance to put the things into</w:t>
      </w:r>
      <w:r w:rsidR="000E6F28">
        <w:rPr>
          <w:rFonts w:eastAsiaTheme="minorEastAsia"/>
        </w:rPr>
        <w:t xml:space="preserve"> the</w:t>
      </w:r>
      <w:r>
        <w:rPr>
          <w:rFonts w:eastAsiaTheme="minorEastAsia"/>
        </w:rPr>
        <w:t xml:space="preserve"> right groups </w:t>
      </w:r>
      <w:r w:rsidR="00D429D6">
        <w:rPr>
          <w:rFonts w:eastAsiaTheme="minorEastAsia"/>
        </w:rPr>
        <w:t xml:space="preserve">by analysing </w:t>
      </w:r>
      <w:r>
        <w:rPr>
          <w:rFonts w:eastAsiaTheme="minorEastAsia"/>
        </w:rPr>
        <w:t>their feature values.</w:t>
      </w:r>
    </w:p>
    <w:p w14:paraId="273B2595" w14:textId="354454C0" w:rsidR="00C63A35" w:rsidRDefault="00C63A35" w:rsidP="00C8700B">
      <w:pPr>
        <w:rPr>
          <w:rFonts w:eastAsiaTheme="minorEastAsia"/>
        </w:rPr>
      </w:pPr>
      <w:r>
        <w:rPr>
          <w:rFonts w:eastAsiaTheme="minorEastAsia"/>
        </w:rPr>
        <w:t xml:space="preserve">For example, the mean and the standard deviation of values from group </w:t>
      </w:r>
      <w:proofErr w:type="gramStart"/>
      <w:r>
        <w:rPr>
          <w:rFonts w:eastAsiaTheme="minorEastAsia"/>
        </w:rPr>
        <w:t>A</w:t>
      </w:r>
      <w:proofErr w:type="gramEnd"/>
      <w:r>
        <w:rPr>
          <w:rFonts w:eastAsiaTheme="minorEastAsia"/>
        </w:rPr>
        <w:t xml:space="preserve"> are 5 and 5</w:t>
      </w:r>
      <w:r w:rsidR="002F6E05">
        <w:rPr>
          <w:rFonts w:eastAsiaTheme="minorEastAsia"/>
        </w:rPr>
        <w:t>,</w:t>
      </w:r>
      <w:r>
        <w:rPr>
          <w:rFonts w:eastAsiaTheme="minorEastAsia"/>
        </w:rPr>
        <w:t xml:space="preserve"> respectively. It is believed that 65% of values in group A are </w:t>
      </w:r>
      <w:proofErr w:type="gramStart"/>
      <w:r>
        <w:rPr>
          <w:rFonts w:eastAsiaTheme="minorEastAsia"/>
        </w:rPr>
        <w:t xml:space="preserve">in </w:t>
      </w:r>
      <w:proofErr w:type="gramEnd"/>
      <m:oMath>
        <m:r>
          <w:rPr>
            <w:rFonts w:ascii="Cambria Math" w:eastAsiaTheme="minorEastAsia" w:hAnsi="Cambria Math"/>
          </w:rPr>
          <m:t>(0, 10)</m:t>
        </m:r>
      </m:oMath>
      <w:r>
        <w:rPr>
          <w:rFonts w:eastAsiaTheme="minorEastAsia"/>
        </w:rPr>
        <w:t>.</w:t>
      </w:r>
      <w:r w:rsidRPr="00C63A35">
        <w:rPr>
          <w:rFonts w:eastAsiaTheme="minorEastAsia"/>
        </w:rPr>
        <w:t xml:space="preserve"> </w:t>
      </w:r>
      <w:r>
        <w:rPr>
          <w:rFonts w:eastAsiaTheme="minorEastAsia"/>
        </w:rPr>
        <w:t>The mean and the standard deviation of values from group B are 20 and 5</w:t>
      </w:r>
      <w:r w:rsidR="008F6353">
        <w:rPr>
          <w:rFonts w:eastAsiaTheme="minorEastAsia"/>
        </w:rPr>
        <w:t>,</w:t>
      </w:r>
      <w:r>
        <w:rPr>
          <w:rFonts w:eastAsiaTheme="minorEastAsia"/>
        </w:rPr>
        <w:t xml:space="preserve"> respectively which means that 65% of values in group B are </w:t>
      </w:r>
      <w:proofErr w:type="gramStart"/>
      <w:r>
        <w:rPr>
          <w:rFonts w:eastAsiaTheme="minorEastAsia"/>
        </w:rPr>
        <w:t xml:space="preserve">in </w:t>
      </w:r>
      <w:proofErr w:type="gramEnd"/>
      <m:oMath>
        <m:r>
          <w:rPr>
            <w:rFonts w:ascii="Cambria Math" w:eastAsiaTheme="minorEastAsia" w:hAnsi="Cambria Math"/>
          </w:rPr>
          <m:t>(15, 25)</m:t>
        </m:r>
      </m:oMath>
      <w:r>
        <w:rPr>
          <w:rFonts w:eastAsiaTheme="minorEastAsia"/>
        </w:rPr>
        <w:t xml:space="preserve">. When getting a value of 9 which is </w:t>
      </w:r>
      <w:proofErr w:type="gramStart"/>
      <w:r>
        <w:rPr>
          <w:rFonts w:eastAsiaTheme="minorEastAsia"/>
        </w:rPr>
        <w:t xml:space="preserve">in </w:t>
      </w:r>
      <w:proofErr w:type="gramEnd"/>
      <m:oMath>
        <m:r>
          <w:rPr>
            <w:rFonts w:ascii="Cambria Math" w:eastAsiaTheme="minorEastAsia" w:hAnsi="Cambria Math"/>
          </w:rPr>
          <m:t>(0, 10)</m:t>
        </m:r>
      </m:oMath>
      <w:r>
        <w:rPr>
          <w:rFonts w:eastAsiaTheme="minorEastAsia"/>
        </w:rPr>
        <w:t>, we are confident that the instance that the value of 9 is corresp</w:t>
      </w:r>
      <w:proofErr w:type="spellStart"/>
      <w:r>
        <w:rPr>
          <w:rFonts w:eastAsiaTheme="minorEastAsia"/>
        </w:rPr>
        <w:t>onding</w:t>
      </w:r>
      <w:proofErr w:type="spellEnd"/>
      <w:r>
        <w:rPr>
          <w:rFonts w:eastAsiaTheme="minorEastAsia"/>
        </w:rPr>
        <w:t xml:space="preserve"> to is in group A.</w:t>
      </w:r>
    </w:p>
    <w:p w14:paraId="101B3454" w14:textId="6A084196" w:rsidR="00B52020" w:rsidRDefault="00B52020" w:rsidP="00A20F45">
      <w:pPr>
        <w:pStyle w:val="Heading3"/>
      </w:pPr>
      <w:r>
        <w:t>Implementation</w:t>
      </w:r>
    </w:p>
    <w:p w14:paraId="4788D32C" w14:textId="6FA824F6" w:rsidR="00B52020" w:rsidRDefault="00B52020" w:rsidP="00B52020">
      <w:r>
        <w:t xml:space="preserve">We use </w:t>
      </w:r>
      <w:r w:rsidR="002F6E05">
        <w:t xml:space="preserve">the </w:t>
      </w:r>
      <w:proofErr w:type="gramStart"/>
      <w:r>
        <w:t>summary(</w:t>
      </w:r>
      <w:proofErr w:type="gramEnd"/>
      <w:r>
        <w:t>) function for each feature and generate the tables (</w:t>
      </w:r>
      <w:r>
        <w:fldChar w:fldCharType="begin"/>
      </w:r>
      <w:r>
        <w:instrText xml:space="preserve"> REF _Ref24685651 \h </w:instrText>
      </w:r>
      <w:r>
        <w:fldChar w:fldCharType="separate"/>
      </w:r>
      <w:r w:rsidR="00573379">
        <w:t xml:space="preserve">Figure </w:t>
      </w:r>
      <w:r w:rsidR="00573379">
        <w:rPr>
          <w:noProof/>
        </w:rPr>
        <w:t>27</w:t>
      </w:r>
      <w:r>
        <w:fldChar w:fldCharType="end"/>
      </w:r>
      <w:r>
        <w:t xml:space="preserve">, </w:t>
      </w:r>
      <w:r>
        <w:fldChar w:fldCharType="begin"/>
      </w:r>
      <w:r>
        <w:instrText xml:space="preserve"> REF _Ref24685653 \h </w:instrText>
      </w:r>
      <w:r>
        <w:fldChar w:fldCharType="separate"/>
      </w:r>
      <w:r w:rsidR="00573379">
        <w:t xml:space="preserve">Figure </w:t>
      </w:r>
      <w:r w:rsidR="00573379">
        <w:rPr>
          <w:noProof/>
        </w:rPr>
        <w:t>28</w:t>
      </w:r>
      <w:r>
        <w:fldChar w:fldCharType="end"/>
      </w:r>
      <w:r>
        <w:t xml:space="preserve"> and </w:t>
      </w:r>
      <w:r>
        <w:fldChar w:fldCharType="begin"/>
      </w:r>
      <w:r>
        <w:instrText xml:space="preserve"> REF _Ref24685654 \h </w:instrText>
      </w:r>
      <w:r>
        <w:fldChar w:fldCharType="separate"/>
      </w:r>
      <w:r w:rsidR="00573379">
        <w:t xml:space="preserve">Figure </w:t>
      </w:r>
      <w:r w:rsidR="00573379">
        <w:rPr>
          <w:noProof/>
        </w:rPr>
        <w:t>29</w:t>
      </w:r>
      <w:r>
        <w:fldChar w:fldCharType="end"/>
      </w:r>
      <w:r>
        <w:t>) for three groups of things</w:t>
      </w:r>
      <w:r w:rsidR="0033703C">
        <w:t>.</w:t>
      </w:r>
    </w:p>
    <w:p w14:paraId="686B6BE6" w14:textId="6E48DA00" w:rsidR="00B434C2" w:rsidRDefault="00B434C2" w:rsidP="00B434C2">
      <w:pPr>
        <w:pStyle w:val="Heading3"/>
      </w:pPr>
      <w:r>
        <w:t>Results</w:t>
      </w:r>
    </w:p>
    <w:p w14:paraId="7BE02D41" w14:textId="23500D2D" w:rsidR="00B434C2" w:rsidRDefault="00B434C2" w:rsidP="00B434C2">
      <w:pPr>
        <w:pStyle w:val="Heading4"/>
      </w:pPr>
      <w:r>
        <w:t>Variable types</w:t>
      </w:r>
    </w:p>
    <w:p w14:paraId="446CB8DE" w14:textId="6935CBF1" w:rsidR="00B434C2" w:rsidRDefault="00B434C2" w:rsidP="00823C3D">
      <w:pPr>
        <w:pStyle w:val="ListParagraph"/>
        <w:numPr>
          <w:ilvl w:val="0"/>
          <w:numId w:val="1"/>
        </w:numPr>
      </w:pPr>
      <w:r>
        <w:t xml:space="preserve">Numeric (discrete): </w:t>
      </w:r>
      <w:r w:rsidRPr="00823C3D">
        <w:rPr>
          <w:i/>
        </w:rPr>
        <w:t>index,</w:t>
      </w:r>
      <w:r w:rsidR="006E0D20" w:rsidRPr="00823C3D">
        <w:rPr>
          <w:i/>
        </w:rPr>
        <w:t xml:space="preserve"> </w:t>
      </w:r>
      <w:proofErr w:type="spellStart"/>
      <w:r w:rsidRPr="00823C3D">
        <w:rPr>
          <w:i/>
        </w:rPr>
        <w:t>nr_pix</w:t>
      </w:r>
      <w:proofErr w:type="spellEnd"/>
      <w:r w:rsidRPr="00823C3D">
        <w:rPr>
          <w:i/>
        </w:rPr>
        <w:t>,</w:t>
      </w:r>
      <w:r w:rsidR="006E0D20" w:rsidRPr="00823C3D">
        <w:rPr>
          <w:i/>
        </w:rPr>
        <w:t xml:space="preserve"> </w:t>
      </w:r>
      <w:r w:rsidRPr="00823C3D">
        <w:rPr>
          <w:i/>
        </w:rPr>
        <w:t>height,</w:t>
      </w:r>
      <w:r w:rsidR="006E0D20" w:rsidRPr="00823C3D">
        <w:rPr>
          <w:i/>
        </w:rPr>
        <w:t xml:space="preserve"> </w:t>
      </w:r>
      <w:r w:rsidRPr="00823C3D">
        <w:rPr>
          <w:i/>
        </w:rPr>
        <w:t>width,</w:t>
      </w:r>
      <w:r w:rsidR="006E0D20" w:rsidRPr="00823C3D">
        <w:rPr>
          <w:i/>
        </w:rPr>
        <w:t xml:space="preserve"> rows_with_5</w:t>
      </w:r>
      <w:r w:rsidRPr="00823C3D">
        <w:rPr>
          <w:i/>
        </w:rPr>
        <w:t>,</w:t>
      </w:r>
      <w:r w:rsidR="006E0D20" w:rsidRPr="00823C3D">
        <w:rPr>
          <w:i/>
        </w:rPr>
        <w:t xml:space="preserve"> cols_</w:t>
      </w:r>
      <w:r w:rsidRPr="00823C3D">
        <w:rPr>
          <w:i/>
        </w:rPr>
        <w:t>with_5 ,neigh1,</w:t>
      </w:r>
      <w:r w:rsidR="006E0D20" w:rsidRPr="00823C3D">
        <w:rPr>
          <w:i/>
        </w:rPr>
        <w:t xml:space="preserve"> </w:t>
      </w:r>
      <w:r w:rsidRPr="00823C3D">
        <w:rPr>
          <w:i/>
        </w:rPr>
        <w:t>neigh5,</w:t>
      </w:r>
      <w:r w:rsidR="00823C3D" w:rsidRPr="00823C3D">
        <w:rPr>
          <w:i/>
        </w:rPr>
        <w:t xml:space="preserve"> </w:t>
      </w:r>
      <w:r w:rsidRPr="00823C3D">
        <w:rPr>
          <w:i/>
        </w:rPr>
        <w:t>left2tile,</w:t>
      </w:r>
      <w:r w:rsidR="006E0D20" w:rsidRPr="00823C3D">
        <w:rPr>
          <w:i/>
        </w:rPr>
        <w:t xml:space="preserve"> </w:t>
      </w:r>
      <w:r w:rsidRPr="00823C3D">
        <w:rPr>
          <w:i/>
        </w:rPr>
        <w:t>right2tile,</w:t>
      </w:r>
      <w:r w:rsidR="006E0D20" w:rsidRPr="00823C3D">
        <w:rPr>
          <w:i/>
        </w:rPr>
        <w:t xml:space="preserve"> </w:t>
      </w:r>
      <w:r w:rsidRPr="00823C3D">
        <w:rPr>
          <w:i/>
        </w:rPr>
        <w:t>top2tile,</w:t>
      </w:r>
      <w:r w:rsidR="006E0D20" w:rsidRPr="00823C3D">
        <w:rPr>
          <w:i/>
        </w:rPr>
        <w:t xml:space="preserve"> bottom2tile</w:t>
      </w:r>
      <w:r w:rsidRPr="00823C3D">
        <w:rPr>
          <w:i/>
        </w:rPr>
        <w:t>,</w:t>
      </w:r>
      <w:r w:rsidR="006E0D20" w:rsidRPr="00823C3D">
        <w:rPr>
          <w:i/>
        </w:rPr>
        <w:t xml:space="preserve"> </w:t>
      </w:r>
      <w:r w:rsidRPr="00823C3D">
        <w:rPr>
          <w:i/>
        </w:rPr>
        <w:t>concentration,</w:t>
      </w:r>
      <w:r w:rsidR="006E0D20" w:rsidRPr="00823C3D">
        <w:rPr>
          <w:i/>
        </w:rPr>
        <w:t xml:space="preserve"> </w:t>
      </w:r>
      <w:r w:rsidRPr="00823C3D">
        <w:rPr>
          <w:i/>
        </w:rPr>
        <w:t>crossness,</w:t>
      </w:r>
      <w:r w:rsidR="006E0D20" w:rsidRPr="00823C3D">
        <w:rPr>
          <w:i/>
        </w:rPr>
        <w:t xml:space="preserve"> </w:t>
      </w:r>
      <w:proofErr w:type="spellStart"/>
      <w:r w:rsidRPr="00823C3D">
        <w:rPr>
          <w:i/>
        </w:rPr>
        <w:t>nr_regions</w:t>
      </w:r>
      <w:proofErr w:type="spellEnd"/>
      <w:r w:rsidRPr="00823C3D">
        <w:rPr>
          <w:i/>
        </w:rPr>
        <w:t>,</w:t>
      </w:r>
      <w:r w:rsidR="006E0D20" w:rsidRPr="00823C3D">
        <w:rPr>
          <w:i/>
        </w:rPr>
        <w:t xml:space="preserve"> </w:t>
      </w:r>
      <w:proofErr w:type="spellStart"/>
      <w:r w:rsidRPr="00823C3D">
        <w:rPr>
          <w:i/>
        </w:rPr>
        <w:t>nr_eyes</w:t>
      </w:r>
      <w:proofErr w:type="spellEnd"/>
      <w:r w:rsidRPr="00823C3D">
        <w:rPr>
          <w:i/>
        </w:rPr>
        <w:t>,</w:t>
      </w:r>
      <w:r w:rsidR="006E0D20" w:rsidRPr="00823C3D">
        <w:rPr>
          <w:i/>
        </w:rPr>
        <w:t xml:space="preserve"> </w:t>
      </w:r>
      <w:r w:rsidRPr="00823C3D">
        <w:rPr>
          <w:i/>
        </w:rPr>
        <w:t>hollowness,</w:t>
      </w:r>
      <w:r w:rsidR="006E0D20" w:rsidRPr="00823C3D">
        <w:rPr>
          <w:i/>
        </w:rPr>
        <w:t xml:space="preserve"> </w:t>
      </w:r>
      <w:r w:rsidRPr="00823C3D">
        <w:rPr>
          <w:i/>
        </w:rPr>
        <w:t>straightness</w:t>
      </w:r>
    </w:p>
    <w:p w14:paraId="51164E7D" w14:textId="5374D719" w:rsidR="00B434C2" w:rsidRPr="00B434C2" w:rsidRDefault="00B434C2" w:rsidP="00B434C2">
      <w:pPr>
        <w:pStyle w:val="ListParagraph"/>
        <w:numPr>
          <w:ilvl w:val="0"/>
          <w:numId w:val="1"/>
        </w:numPr>
      </w:pPr>
      <m:oMath>
        <m:r>
          <w:rPr>
            <w:rFonts w:ascii="Cambria Math" w:hAnsi="Cambria Math"/>
          </w:rPr>
          <m:t>index, n</m:t>
        </m:r>
        <m:sSub>
          <m:sSubPr>
            <m:ctrlPr>
              <w:rPr>
                <w:rFonts w:ascii="Cambria Math" w:hAnsi="Cambria Math"/>
                <w:i/>
              </w:rPr>
            </m:ctrlPr>
          </m:sSubPr>
          <m:e>
            <m:r>
              <w:rPr>
                <w:rFonts w:ascii="Cambria Math" w:hAnsi="Cambria Math"/>
              </w:rPr>
              <m:t>r</m:t>
            </m:r>
          </m:e>
          <m:sub>
            <m:r>
              <w:rPr>
                <w:rFonts w:ascii="Cambria Math" w:hAnsi="Cambria Math"/>
              </w:rPr>
              <m:t>pix</m:t>
            </m:r>
          </m:sub>
        </m:sSub>
        <m:r>
          <w:rPr>
            <w:rFonts w:ascii="Cambria Math" w:hAnsi="Cambria Math"/>
          </w:rPr>
          <m:t>, height, width, row</m:t>
        </m:r>
        <m:sSub>
          <m:sSubPr>
            <m:ctrlPr>
              <w:rPr>
                <w:rFonts w:ascii="Cambria Math" w:hAnsi="Cambria Math"/>
                <w:i/>
              </w:rPr>
            </m:ctrlPr>
          </m:sSubPr>
          <m:e>
            <m:r>
              <w:rPr>
                <w:rFonts w:ascii="Cambria Math" w:hAnsi="Cambria Math"/>
              </w:rPr>
              <m:t>s</m:t>
            </m:r>
          </m:e>
          <m:sub>
            <m:r>
              <w:rPr>
                <w:rFonts w:ascii="Cambria Math" w:hAnsi="Cambria Math"/>
              </w:rPr>
              <m:t>wit</m:t>
            </m:r>
            <m:sSub>
              <m:sSubPr>
                <m:ctrlPr>
                  <w:rPr>
                    <w:rFonts w:ascii="Cambria Math" w:hAnsi="Cambria Math"/>
                    <w:i/>
                  </w:rPr>
                </m:ctrlPr>
              </m:sSubPr>
              <m:e>
                <m:r>
                  <w:rPr>
                    <w:rFonts w:ascii="Cambria Math" w:hAnsi="Cambria Math"/>
                  </w:rPr>
                  <m:t>h</m:t>
                </m:r>
              </m:e>
              <m:sub>
                <m:r>
                  <w:rPr>
                    <w:rFonts w:ascii="Cambria Math" w:hAnsi="Cambria Math"/>
                  </w:rPr>
                  <m:t>5</m:t>
                </m:r>
              </m:sub>
            </m:sSub>
          </m:sub>
        </m:sSub>
        <m:r>
          <w:rPr>
            <w:rFonts w:ascii="Cambria Math" w:hAnsi="Cambria Math"/>
          </w:rPr>
          <m:t>, col</m:t>
        </m:r>
        <m:sSub>
          <m:sSubPr>
            <m:ctrlPr>
              <w:rPr>
                <w:rFonts w:ascii="Cambria Math" w:hAnsi="Cambria Math"/>
                <w:i/>
              </w:rPr>
            </m:ctrlPr>
          </m:sSubPr>
          <m:e>
            <m:r>
              <w:rPr>
                <w:rFonts w:ascii="Cambria Math" w:hAnsi="Cambria Math"/>
              </w:rPr>
              <m:t>s</m:t>
            </m:r>
          </m:e>
          <m:sub>
            <m:r>
              <w:rPr>
                <w:rFonts w:ascii="Cambria Math" w:hAnsi="Cambria Math"/>
              </w:rPr>
              <m:t>wit</m:t>
            </m:r>
            <m:sSub>
              <m:sSubPr>
                <m:ctrlPr>
                  <w:rPr>
                    <w:rFonts w:ascii="Cambria Math" w:hAnsi="Cambria Math"/>
                    <w:i/>
                  </w:rPr>
                </m:ctrlPr>
              </m:sSubPr>
              <m:e>
                <m:r>
                  <w:rPr>
                    <w:rFonts w:ascii="Cambria Math" w:hAnsi="Cambria Math"/>
                  </w:rPr>
                  <m:t>h</m:t>
                </m:r>
              </m:e>
              <m:sub>
                <m:r>
                  <w:rPr>
                    <w:rFonts w:ascii="Cambria Math" w:hAnsi="Cambria Math"/>
                  </w:rPr>
                  <m:t>5</m:t>
                </m:r>
              </m:sub>
            </m:sSub>
          </m:sub>
        </m:sSub>
        <m:r>
          <w:rPr>
            <w:rFonts w:ascii="Cambria Math" w:hAnsi="Cambria Math"/>
          </w:rPr>
          <m:t>, neigh1, neigh5, left2tile, right2tile, top2tile, bottom2tile,, concentration, , crossness, n</m:t>
        </m:r>
        <m:sSub>
          <m:sSubPr>
            <m:ctrlPr>
              <w:rPr>
                <w:rFonts w:ascii="Cambria Math" w:hAnsi="Cambria Math"/>
                <w:i/>
              </w:rPr>
            </m:ctrlPr>
          </m:sSubPr>
          <m:e>
            <m:r>
              <w:rPr>
                <w:rFonts w:ascii="Cambria Math" w:hAnsi="Cambria Math"/>
              </w:rPr>
              <m:t>r</m:t>
            </m:r>
          </m:e>
          <m:sub>
            <m:r>
              <w:rPr>
                <w:rFonts w:ascii="Cambria Math" w:hAnsi="Cambria Math"/>
              </w:rPr>
              <m:t>regions</m:t>
            </m:r>
          </m:sub>
        </m:sSub>
        <m:r>
          <w:rPr>
            <w:rFonts w:ascii="Cambria Math" w:hAnsi="Cambria Math"/>
          </w:rPr>
          <m:t>, n</m:t>
        </m:r>
        <m:sSub>
          <m:sSubPr>
            <m:ctrlPr>
              <w:rPr>
                <w:rFonts w:ascii="Cambria Math" w:hAnsi="Cambria Math"/>
                <w:i/>
              </w:rPr>
            </m:ctrlPr>
          </m:sSubPr>
          <m:e>
            <m:r>
              <w:rPr>
                <w:rFonts w:ascii="Cambria Math" w:hAnsi="Cambria Math"/>
              </w:rPr>
              <m:t>r</m:t>
            </m:r>
          </m:e>
          <m:sub>
            <m:r>
              <w:rPr>
                <w:rFonts w:ascii="Cambria Math" w:hAnsi="Cambria Math"/>
              </w:rPr>
              <m:t>eyes</m:t>
            </m:r>
          </m:sub>
        </m:sSub>
        <m:r>
          <w:rPr>
            <w:rFonts w:ascii="Cambria Math" w:hAnsi="Cambria Math"/>
          </w:rPr>
          <m:t>, hollowness, straightness</m:t>
        </m:r>
      </m:oMath>
    </w:p>
    <w:p w14:paraId="4C3B05C6" w14:textId="242EBBE2" w:rsidR="00B434C2" w:rsidRPr="00B434C2" w:rsidRDefault="00B434C2" w:rsidP="00823C3D">
      <w:pPr>
        <w:pStyle w:val="ListParagraph"/>
        <w:numPr>
          <w:ilvl w:val="0"/>
          <w:numId w:val="1"/>
        </w:numPr>
      </w:pPr>
      <w:r>
        <w:rPr>
          <w:rFonts w:eastAsiaTheme="minorEastAsia"/>
        </w:rPr>
        <w:t>Numeric (continuous):</w:t>
      </w:r>
      <w:r w:rsidR="00823C3D">
        <w:rPr>
          <w:rFonts w:eastAsiaTheme="minorEastAsia"/>
        </w:rPr>
        <w:t xml:space="preserve"> </w:t>
      </w:r>
      <w:proofErr w:type="spellStart"/>
      <w:r w:rsidR="00823C3D" w:rsidRPr="00823C3D">
        <w:rPr>
          <w:rFonts w:eastAsiaTheme="minorEastAsia"/>
          <w:i/>
        </w:rPr>
        <w:t>span,verticalness,horizontalness</w:t>
      </w:r>
      <w:proofErr w:type="spellEnd"/>
    </w:p>
    <w:p w14:paraId="3CD89260" w14:textId="5DFCFFD4" w:rsidR="00B434C2" w:rsidRPr="00823C3D" w:rsidRDefault="00B434C2" w:rsidP="00823C3D">
      <w:pPr>
        <w:pStyle w:val="ListParagraph"/>
        <w:numPr>
          <w:ilvl w:val="0"/>
          <w:numId w:val="1"/>
        </w:numPr>
      </w:pPr>
      <w:r>
        <w:rPr>
          <w:rFonts w:eastAsiaTheme="minorEastAsia"/>
        </w:rPr>
        <w:t xml:space="preserve">Categorical (string): </w:t>
      </w:r>
      <w:r w:rsidR="00823C3D" w:rsidRPr="00823C3D">
        <w:rPr>
          <w:rFonts w:eastAsiaTheme="minorEastAsia"/>
          <w:i/>
        </w:rPr>
        <w:t>label</w:t>
      </w:r>
    </w:p>
    <w:p w14:paraId="4DEF4347" w14:textId="34822E2F" w:rsidR="00823C3D" w:rsidRDefault="00823C3D" w:rsidP="00823C3D">
      <w:pPr>
        <w:pStyle w:val="Heading4"/>
      </w:pPr>
      <w:r>
        <w:t>Summary tables</w:t>
      </w:r>
    </w:p>
    <w:p w14:paraId="01328184" w14:textId="20F459A9" w:rsidR="00823C3D" w:rsidRPr="00823C3D" w:rsidRDefault="00823C3D" w:rsidP="00823C3D">
      <w:r>
        <w:t>These three tables were generated.</w:t>
      </w:r>
    </w:p>
    <w:p w14:paraId="1E0789B0" w14:textId="77777777" w:rsidR="00B52020" w:rsidRDefault="00B52020" w:rsidP="00B52020">
      <w:pPr>
        <w:keepNext/>
        <w:jc w:val="center"/>
      </w:pPr>
      <w:r w:rsidRPr="0080608B">
        <w:rPr>
          <w:noProof/>
          <w:lang w:eastAsia="en-GB"/>
        </w:rPr>
        <w:drawing>
          <wp:inline distT="0" distB="0" distL="0" distR="0" wp14:anchorId="141F2096" wp14:editId="0931D9CF">
            <wp:extent cx="6188710" cy="3092980"/>
            <wp:effectExtent l="0" t="0" r="2540" b="0"/>
            <wp:docPr id="65" name="Picture 65" descr="Q:\outputs\outputs\fullset_static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outputs\outputs\fullset_statics.jpe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88710" cy="3092980"/>
                    </a:xfrm>
                    <a:prstGeom prst="rect">
                      <a:avLst/>
                    </a:prstGeom>
                    <a:noFill/>
                    <a:ln>
                      <a:noFill/>
                    </a:ln>
                  </pic:spPr>
                </pic:pic>
              </a:graphicData>
            </a:graphic>
          </wp:inline>
        </w:drawing>
      </w:r>
    </w:p>
    <w:p w14:paraId="2239EF58" w14:textId="7EF367C0" w:rsidR="00B52020" w:rsidRDefault="00B52020" w:rsidP="00B52020">
      <w:pPr>
        <w:pStyle w:val="Caption"/>
        <w:jc w:val="center"/>
      </w:pPr>
      <w:bookmarkStart w:id="49" w:name="_Ref24685651"/>
      <w:r>
        <w:t xml:space="preserve">Figure </w:t>
      </w:r>
      <w:fldSimple w:instr=" SEQ Figure \* ARABIC ">
        <w:r w:rsidR="00573379">
          <w:rPr>
            <w:noProof/>
          </w:rPr>
          <w:t>27</w:t>
        </w:r>
      </w:fldSimple>
      <w:bookmarkEnd w:id="49"/>
      <w:r>
        <w:t xml:space="preserve"> Summary statics for </w:t>
      </w:r>
      <w:proofErr w:type="spellStart"/>
      <w:r>
        <w:t>fullset</w:t>
      </w:r>
      <w:proofErr w:type="spellEnd"/>
    </w:p>
    <w:p w14:paraId="239FC49C" w14:textId="77777777" w:rsidR="00B52020" w:rsidRDefault="00B52020" w:rsidP="00B52020">
      <w:pPr>
        <w:keepNext/>
        <w:jc w:val="center"/>
      </w:pPr>
      <w:r w:rsidRPr="0080608B">
        <w:rPr>
          <w:noProof/>
          <w:lang w:eastAsia="en-GB"/>
        </w:rPr>
        <w:lastRenderedPageBreak/>
        <w:drawing>
          <wp:inline distT="0" distB="0" distL="0" distR="0" wp14:anchorId="587DA055" wp14:editId="667CB751">
            <wp:extent cx="6188710" cy="3092980"/>
            <wp:effectExtent l="0" t="0" r="2540" b="0"/>
            <wp:docPr id="66" name="Picture 66" descr="Q:\outputs\outputs\living_static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outputs\outputs\living_statics.jpe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88710" cy="3092980"/>
                    </a:xfrm>
                    <a:prstGeom prst="rect">
                      <a:avLst/>
                    </a:prstGeom>
                    <a:noFill/>
                    <a:ln>
                      <a:noFill/>
                    </a:ln>
                  </pic:spPr>
                </pic:pic>
              </a:graphicData>
            </a:graphic>
          </wp:inline>
        </w:drawing>
      </w:r>
    </w:p>
    <w:p w14:paraId="43464CA5" w14:textId="37EE0FB6" w:rsidR="00B52020" w:rsidRPr="0080608B" w:rsidRDefault="00B52020" w:rsidP="00B52020">
      <w:pPr>
        <w:pStyle w:val="Caption"/>
        <w:jc w:val="center"/>
      </w:pPr>
      <w:bookmarkStart w:id="50" w:name="_Ref24685653"/>
      <w:r>
        <w:t xml:space="preserve">Figure </w:t>
      </w:r>
      <w:fldSimple w:instr=" SEQ Figure \* ARABIC ">
        <w:r w:rsidR="00573379">
          <w:rPr>
            <w:noProof/>
          </w:rPr>
          <w:t>28</w:t>
        </w:r>
      </w:fldSimple>
      <w:bookmarkEnd w:id="50"/>
      <w:r>
        <w:t xml:space="preserve"> Summary statics for living things</w:t>
      </w:r>
    </w:p>
    <w:p w14:paraId="7AF723B7" w14:textId="77777777" w:rsidR="00B52020" w:rsidRDefault="00B52020" w:rsidP="00B52020">
      <w:pPr>
        <w:keepNext/>
        <w:jc w:val="center"/>
      </w:pPr>
      <w:r w:rsidRPr="0080608B">
        <w:rPr>
          <w:noProof/>
          <w:lang w:eastAsia="en-GB"/>
        </w:rPr>
        <w:drawing>
          <wp:inline distT="0" distB="0" distL="0" distR="0" wp14:anchorId="5991817B" wp14:editId="3E212A78">
            <wp:extent cx="6188710" cy="3092980"/>
            <wp:effectExtent l="0" t="0" r="2540" b="0"/>
            <wp:docPr id="67" name="Picture 67" descr="Q:\outputs\outputs\nonliving_static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Q:\outputs\outputs\nonliving_statics.jpe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88710" cy="3092980"/>
                    </a:xfrm>
                    <a:prstGeom prst="rect">
                      <a:avLst/>
                    </a:prstGeom>
                    <a:noFill/>
                    <a:ln>
                      <a:noFill/>
                    </a:ln>
                  </pic:spPr>
                </pic:pic>
              </a:graphicData>
            </a:graphic>
          </wp:inline>
        </w:drawing>
      </w:r>
    </w:p>
    <w:p w14:paraId="76221226" w14:textId="65435CC2" w:rsidR="00B52020" w:rsidRDefault="00B52020" w:rsidP="00B52020">
      <w:pPr>
        <w:pStyle w:val="Caption"/>
        <w:jc w:val="center"/>
      </w:pPr>
      <w:bookmarkStart w:id="51" w:name="_Ref24685654"/>
      <w:r>
        <w:t xml:space="preserve">Figure </w:t>
      </w:r>
      <w:fldSimple w:instr=" SEQ Figure \* ARABIC ">
        <w:r w:rsidR="00573379">
          <w:rPr>
            <w:noProof/>
          </w:rPr>
          <w:t>29</w:t>
        </w:r>
      </w:fldSimple>
      <w:bookmarkEnd w:id="51"/>
      <w:r>
        <w:t xml:space="preserve"> Summary statics for </w:t>
      </w:r>
      <w:proofErr w:type="spellStart"/>
      <w:r>
        <w:t>nonliving</w:t>
      </w:r>
      <w:proofErr w:type="spellEnd"/>
      <w:r>
        <w:t xml:space="preserve"> things</w:t>
      </w:r>
    </w:p>
    <w:p w14:paraId="37830465" w14:textId="5323B245" w:rsidR="00823C3D" w:rsidRDefault="00823C3D" w:rsidP="00823C3D">
      <w:pPr>
        <w:pStyle w:val="Heading4"/>
      </w:pPr>
      <w:r>
        <w:t>Analysation</w:t>
      </w:r>
    </w:p>
    <w:p w14:paraId="0175859D" w14:textId="12713A5F" w:rsidR="00B52020" w:rsidRDefault="00433AE2" w:rsidP="0033703C">
      <w:r>
        <w:t>Unfortunately, a</w:t>
      </w:r>
      <w:r w:rsidR="00B52020">
        <w:t xml:space="preserve">fter analysing, we </w:t>
      </w:r>
      <w:r>
        <w:t xml:space="preserve">did not find any two features that have </w:t>
      </w:r>
      <w:r w:rsidR="00F61B64">
        <w:fldChar w:fldCharType="begin"/>
      </w:r>
      <w:r w:rsidR="00F61B64">
        <w:instrText xml:space="preserve"> REF _Ref24691641 \h </w:instrText>
      </w:r>
      <w:r w:rsidR="00F61B64">
        <w:fldChar w:fldCharType="separate"/>
      </w:r>
      <w:r w:rsidR="00573379" w:rsidRPr="00AF467F">
        <w:t>STANDARD</w:t>
      </w:r>
      <w:r w:rsidR="00573379">
        <w:t xml:space="preserve"> </w:t>
      </w:r>
      <w:r w:rsidR="00573379" w:rsidRPr="00E54E7B">
        <w:t>RANGE</w:t>
      </w:r>
      <w:r w:rsidR="00F61B64">
        <w:fldChar w:fldCharType="end"/>
      </w:r>
      <w:r w:rsidR="003B2CBB">
        <w:t>s</w:t>
      </w:r>
      <w:r w:rsidR="00F61B64">
        <w:t xml:space="preserve"> </w:t>
      </w:r>
      <w:r>
        <w:t xml:space="preserve">not overlaying. However, we still got three </w:t>
      </w:r>
      <w:r w:rsidR="0033703C">
        <w:t xml:space="preserve">features </w:t>
      </w:r>
      <w:r w:rsidR="0033703C" w:rsidRPr="0033703C">
        <w:rPr>
          <w:i/>
        </w:rPr>
        <w:t>top2tile</w:t>
      </w:r>
      <w:r w:rsidR="00833D5D">
        <w:t xml:space="preserve">, </w:t>
      </w:r>
      <w:r w:rsidR="0033703C" w:rsidRPr="0033703C">
        <w:rPr>
          <w:i/>
        </w:rPr>
        <w:t>bottom2tile</w:t>
      </w:r>
      <w:r w:rsidR="00833D5D">
        <w:t xml:space="preserve"> and </w:t>
      </w:r>
      <w:r w:rsidR="00833D5D">
        <w:rPr>
          <w:i/>
        </w:rPr>
        <w:t>horizontalness</w:t>
      </w:r>
      <w:r w:rsidR="0033703C">
        <w:t xml:space="preserve"> </w:t>
      </w:r>
      <w:r>
        <w:t xml:space="preserve">that do not have too much overlaying and could be </w:t>
      </w:r>
      <w:r w:rsidR="0033703C">
        <w:t>distinguishable</w:t>
      </w:r>
      <w:r w:rsidR="00D9768F">
        <w:t xml:space="preserve"> between the groups living things and non-living things</w:t>
      </w:r>
      <w:r w:rsidR="0033703C">
        <w:t>.</w:t>
      </w:r>
      <w:r w:rsidR="001255BE">
        <w:t xml:space="preserve"> We will examine each individual feature below.</w:t>
      </w:r>
    </w:p>
    <w:p w14:paraId="53F41573" w14:textId="650A061D" w:rsidR="00B85926" w:rsidRDefault="00B85926" w:rsidP="00B85926">
      <w:pPr>
        <w:pStyle w:val="Heading4"/>
      </w:pPr>
      <w:r w:rsidRPr="0033703C">
        <w:t>top2tile</w:t>
      </w:r>
    </w:p>
    <w:p w14:paraId="76BBD390" w14:textId="5F048B78" w:rsidR="0033703C" w:rsidRDefault="00B85926" w:rsidP="0033703C">
      <w:r>
        <w:t>T</w:t>
      </w:r>
      <w:r w:rsidR="0033703C">
        <w:t xml:space="preserve">he feature </w:t>
      </w:r>
      <w:r w:rsidR="0033703C" w:rsidRPr="0033703C">
        <w:rPr>
          <w:i/>
        </w:rPr>
        <w:t>top2tile</w:t>
      </w:r>
      <w:r w:rsidR="00D9768F">
        <w:t xml:space="preserve"> has the mean of 46.9 and the standard deviation of 22.24 in the group of living things,</w:t>
      </w:r>
      <w:r w:rsidR="00A20F45">
        <w:t xml:space="preserve"> which has</w:t>
      </w:r>
      <w:r w:rsidR="002F6E05">
        <w:t xml:space="preserve"> the</w:t>
      </w:r>
      <w:r w:rsidR="00A20F45">
        <w:t xml:space="preserve"> </w:t>
      </w:r>
      <w:r w:rsidR="00F61B64">
        <w:fldChar w:fldCharType="begin"/>
      </w:r>
      <w:r w:rsidR="00F61B64">
        <w:instrText xml:space="preserve"> REF _Ref24691641 \h </w:instrText>
      </w:r>
      <w:r w:rsidR="00F61B64">
        <w:fldChar w:fldCharType="separate"/>
      </w:r>
      <w:r w:rsidR="00573379" w:rsidRPr="00AF467F">
        <w:t>STANDARD</w:t>
      </w:r>
      <w:r w:rsidR="00573379">
        <w:t xml:space="preserve"> </w:t>
      </w:r>
      <w:r w:rsidR="00573379" w:rsidRPr="00E54E7B">
        <w:t>RANGE</w:t>
      </w:r>
      <w:r w:rsidR="00F61B64">
        <w:fldChar w:fldCharType="end"/>
      </w:r>
      <w:r w:rsidR="00F61B64">
        <w:t xml:space="preserve"> </w:t>
      </w:r>
      <w:proofErr w:type="gramStart"/>
      <w:r w:rsidR="00A20F45">
        <w:t xml:space="preserve">of </w:t>
      </w:r>
      <w:proofErr w:type="gramEnd"/>
      <m:oMath>
        <m:r>
          <w:rPr>
            <w:rFonts w:ascii="Cambria Math" w:hAnsi="Cambria Math"/>
          </w:rPr>
          <m:t>(24.66, 69.14)</m:t>
        </m:r>
      </m:oMath>
      <w:r w:rsidR="00A20F45">
        <w:t>. Similarly, th</w:t>
      </w:r>
      <w:proofErr w:type="spellStart"/>
      <w:r w:rsidR="00D9768F">
        <w:t>e</w:t>
      </w:r>
      <w:proofErr w:type="spellEnd"/>
      <w:r w:rsidR="00D9768F">
        <w:t xml:space="preserve"> mean is 23.78</w:t>
      </w:r>
      <w:r w:rsidR="008F6353">
        <w:t>,</w:t>
      </w:r>
      <w:r w:rsidR="00D9768F">
        <w:t xml:space="preserve"> and the</w:t>
      </w:r>
      <w:r w:rsidR="00A20F45">
        <w:t xml:space="preserve"> standard deviation is</w:t>
      </w:r>
      <w:r w:rsidR="00D9768F">
        <w:t xml:space="preserve"> 12.20 in non-living things</w:t>
      </w:r>
      <w:r w:rsidR="00A20F45">
        <w:t xml:space="preserve"> </w:t>
      </w:r>
      <w:r>
        <w:t>where the</w:t>
      </w:r>
      <w:r w:rsidR="00A20F45">
        <w:t xml:space="preserve"> </w:t>
      </w:r>
      <w:r w:rsidR="00F61B64">
        <w:fldChar w:fldCharType="begin"/>
      </w:r>
      <w:r w:rsidR="00F61B64">
        <w:instrText xml:space="preserve"> REF _Ref24691641 \h </w:instrText>
      </w:r>
      <w:r w:rsidR="00F61B64">
        <w:fldChar w:fldCharType="separate"/>
      </w:r>
      <w:r w:rsidR="00573379" w:rsidRPr="00AF467F">
        <w:t>STANDARD</w:t>
      </w:r>
      <w:r w:rsidR="00573379">
        <w:t xml:space="preserve"> </w:t>
      </w:r>
      <w:r w:rsidR="00573379" w:rsidRPr="00E54E7B">
        <w:t>RANGE</w:t>
      </w:r>
      <w:r w:rsidR="00F61B64">
        <w:fldChar w:fldCharType="end"/>
      </w:r>
      <w:r w:rsidR="00A20F45">
        <w:t xml:space="preserve"> </w:t>
      </w:r>
      <w:proofErr w:type="gramStart"/>
      <w:r>
        <w:t xml:space="preserve">is </w:t>
      </w:r>
      <w:proofErr w:type="gramEnd"/>
      <m:oMath>
        <m:r>
          <w:rPr>
            <w:rFonts w:ascii="Cambria Math" w:hAnsi="Cambria Math"/>
          </w:rPr>
          <m:t>(11.58, 35.98)</m:t>
        </m:r>
      </m:oMath>
      <w:r w:rsidR="00A20F45">
        <w:t>.</w:t>
      </w:r>
    </w:p>
    <w:p w14:paraId="0AF069E0" w14:textId="7A117CF4" w:rsidR="00DB2A28" w:rsidRDefault="002766E1" w:rsidP="0033703C">
      <w:r>
        <w:lastRenderedPageBreak/>
        <w:fldChar w:fldCharType="begin"/>
      </w:r>
      <w:r>
        <w:instrText xml:space="preserve"> REF _Ref24702101 \h </w:instrText>
      </w:r>
      <w:r>
        <w:fldChar w:fldCharType="separate"/>
      </w:r>
      <w:r w:rsidR="00573379">
        <w:t xml:space="preserve">Figure </w:t>
      </w:r>
      <w:r w:rsidR="00573379">
        <w:rPr>
          <w:noProof/>
        </w:rPr>
        <w:t>30</w:t>
      </w:r>
      <w:r>
        <w:fldChar w:fldCharType="end"/>
      </w:r>
      <w:r>
        <w:t xml:space="preserve"> shows the distributions of feature </w:t>
      </w:r>
      <w:r w:rsidRPr="002766E1">
        <w:rPr>
          <w:i/>
        </w:rPr>
        <w:t>top2tile</w:t>
      </w:r>
      <w:r>
        <w:t xml:space="preserve"> for living and non-living things in one histogram. It illustrates that the frequency for non-living things are higher than that for living things when the value is below than </w:t>
      </w:r>
      <w:r w:rsidR="00265A8F">
        <w:t>30</w:t>
      </w:r>
      <w:r>
        <w:t xml:space="preserve">. While the value is above </w:t>
      </w:r>
      <w:r w:rsidR="00265A8F">
        <w:t>30</w:t>
      </w:r>
      <w:r>
        <w:t>, the frequency of living things is higher.</w:t>
      </w:r>
    </w:p>
    <w:p w14:paraId="24C5BB1B" w14:textId="6AE06EC5" w:rsidR="002766E1" w:rsidRDefault="004E01B9" w:rsidP="0033703C">
      <w:r>
        <w:t>Thus, w</w:t>
      </w:r>
      <w:r w:rsidR="002766E1">
        <w:t xml:space="preserve">e can conclude that if an instance has the value of feature </w:t>
      </w:r>
      <w:r w:rsidR="002766E1" w:rsidRPr="002766E1">
        <w:rPr>
          <w:i/>
        </w:rPr>
        <w:t>top2tile</w:t>
      </w:r>
      <w:r w:rsidR="002766E1">
        <w:t xml:space="preserve"> </w:t>
      </w:r>
      <w:r w:rsidR="009A4A8A">
        <w:t>less</w:t>
      </w:r>
      <w:r w:rsidR="002766E1">
        <w:t xml:space="preserve"> than </w:t>
      </w:r>
      <w:r w:rsidR="00265A8F">
        <w:t>30</w:t>
      </w:r>
      <w:r w:rsidR="002766E1">
        <w:t xml:space="preserve">, </w:t>
      </w:r>
      <w:r w:rsidR="00B2308A">
        <w:t>the chance of</w:t>
      </w:r>
      <w:r w:rsidR="002766E1">
        <w:t xml:space="preserve"> be</w:t>
      </w:r>
      <w:r w:rsidR="00B2308A">
        <w:t>ing</w:t>
      </w:r>
      <w:r w:rsidR="002766E1">
        <w:t xml:space="preserve"> a non-living thing</w:t>
      </w:r>
      <w:r w:rsidR="00B2308A">
        <w:t xml:space="preserve"> is higher</w:t>
      </w:r>
      <w:r>
        <w:t>. I</w:t>
      </w:r>
      <w:r w:rsidR="009A4A8A">
        <w:t xml:space="preserve">f the value is greater than </w:t>
      </w:r>
      <w:r w:rsidR="00265A8F">
        <w:t>30</w:t>
      </w:r>
      <w:r w:rsidR="009A4A8A">
        <w:t>, it is predicted to be a living thing</w:t>
      </w:r>
      <w:r w:rsidR="002766E1">
        <w:t>.</w:t>
      </w:r>
      <w:r w:rsidR="000141D8">
        <w:t xml:space="preserve"> Because the separa</w:t>
      </w:r>
      <w:r w:rsidR="008F6353">
        <w:t>tion of these two distributions</w:t>
      </w:r>
      <w:r w:rsidR="000141D8">
        <w:t xml:space="preserve"> is considerable, we </w:t>
      </w:r>
      <w:r w:rsidR="00722290">
        <w:t xml:space="preserve">are confident </w:t>
      </w:r>
      <w:r w:rsidR="000141D8">
        <w:t>in our conclusion.</w:t>
      </w:r>
    </w:p>
    <w:p w14:paraId="6FB0C323" w14:textId="51750587" w:rsidR="002766E1" w:rsidRDefault="002766E1" w:rsidP="002766E1">
      <w:pPr>
        <w:keepNext/>
        <w:jc w:val="center"/>
      </w:pPr>
      <w:r>
        <w:rPr>
          <w:noProof/>
          <w:lang w:eastAsia="en-GB"/>
        </w:rPr>
        <w:drawing>
          <wp:inline distT="0" distB="0" distL="0" distR="0" wp14:anchorId="1161F03A" wp14:editId="75498EEC">
            <wp:extent cx="3048000" cy="30480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p2tile_compared in_living_nonliving.jpeg"/>
                    <pic:cNvPicPr/>
                  </pic:nvPicPr>
                  <pic:blipFill>
                    <a:blip r:embed="rId4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71C126A5" w14:textId="241525F4" w:rsidR="002766E1" w:rsidRDefault="002766E1" w:rsidP="002766E1">
      <w:pPr>
        <w:pStyle w:val="Caption"/>
        <w:jc w:val="center"/>
      </w:pPr>
      <w:bookmarkStart w:id="52" w:name="_Ref24702101"/>
      <w:r>
        <w:t xml:space="preserve">Figure </w:t>
      </w:r>
      <w:fldSimple w:instr=" SEQ Figure \* ARABIC ">
        <w:r w:rsidR="00573379">
          <w:rPr>
            <w:noProof/>
          </w:rPr>
          <w:t>30</w:t>
        </w:r>
      </w:fldSimple>
      <w:bookmarkEnd w:id="52"/>
      <w:r>
        <w:t xml:space="preserve"> Histogram of top2tile for living and </w:t>
      </w:r>
      <w:proofErr w:type="spellStart"/>
      <w:r>
        <w:t>nonliving</w:t>
      </w:r>
      <w:proofErr w:type="spellEnd"/>
    </w:p>
    <w:p w14:paraId="55C5B4AE" w14:textId="77777777" w:rsidR="00B85926" w:rsidRDefault="00B85926" w:rsidP="00B85926">
      <w:pPr>
        <w:pStyle w:val="Heading4"/>
      </w:pPr>
      <w:r w:rsidRPr="0033703C">
        <w:rPr>
          <w:i w:val="0"/>
        </w:rPr>
        <w:t>bottom2tile</w:t>
      </w:r>
      <w:r>
        <w:t xml:space="preserve"> </w:t>
      </w:r>
    </w:p>
    <w:p w14:paraId="427DA34F" w14:textId="7F267FB4" w:rsidR="00B85926" w:rsidRDefault="00B85926" w:rsidP="00B85926">
      <w:r>
        <w:t xml:space="preserve">The feature </w:t>
      </w:r>
      <w:r w:rsidRPr="00B85926">
        <w:rPr>
          <w:i/>
        </w:rPr>
        <w:t xml:space="preserve">bottom2tile </w:t>
      </w:r>
      <w:r>
        <w:t xml:space="preserve">has the mean of 46.76 and the standard deviation of 23.49 in the group of living things, which has </w:t>
      </w:r>
      <w:r w:rsidR="002F6E05">
        <w:t xml:space="preserve">the </w:t>
      </w:r>
      <w:r w:rsidR="00F61B64">
        <w:fldChar w:fldCharType="begin"/>
      </w:r>
      <w:r w:rsidR="00F61B64">
        <w:instrText xml:space="preserve"> REF _Ref24691641 \h </w:instrText>
      </w:r>
      <w:r w:rsidR="00F61B64">
        <w:fldChar w:fldCharType="separate"/>
      </w:r>
      <w:r w:rsidR="00573379" w:rsidRPr="00AF467F">
        <w:t>STANDARD</w:t>
      </w:r>
      <w:r w:rsidR="00573379">
        <w:t xml:space="preserve"> </w:t>
      </w:r>
      <w:r w:rsidR="00573379" w:rsidRPr="00E54E7B">
        <w:t>RANGE</w:t>
      </w:r>
      <w:r w:rsidR="00F61B64">
        <w:fldChar w:fldCharType="end"/>
      </w:r>
      <w:r>
        <w:t xml:space="preserve"> </w:t>
      </w:r>
      <w:proofErr w:type="gramStart"/>
      <w:r>
        <w:t xml:space="preserve">of </w:t>
      </w:r>
      <w:proofErr w:type="gramEnd"/>
      <m:oMath>
        <m:r>
          <w:rPr>
            <w:rFonts w:ascii="Cambria Math" w:hAnsi="Cambria Math"/>
          </w:rPr>
          <m:t>(23.27, 70.25)</m:t>
        </m:r>
      </m:oMath>
      <w:r>
        <w:t>. Similarly, the mean is 22.31</w:t>
      </w:r>
      <w:r w:rsidR="008F6353">
        <w:t>,</w:t>
      </w:r>
      <w:r>
        <w:t xml:space="preserve"> and the standard deviation is 13.67 in non-living things where the </w:t>
      </w:r>
      <w:r w:rsidR="00F61B64">
        <w:fldChar w:fldCharType="begin"/>
      </w:r>
      <w:r w:rsidR="00F61B64">
        <w:instrText xml:space="preserve"> REF _Ref24691641 \h </w:instrText>
      </w:r>
      <w:r w:rsidR="00F61B64">
        <w:fldChar w:fldCharType="separate"/>
      </w:r>
      <w:r w:rsidR="00573379" w:rsidRPr="00AF467F">
        <w:t>STANDARD</w:t>
      </w:r>
      <w:r w:rsidR="00573379">
        <w:t xml:space="preserve"> </w:t>
      </w:r>
      <w:r w:rsidR="00573379" w:rsidRPr="00E54E7B">
        <w:t>RANGE</w:t>
      </w:r>
      <w:r w:rsidR="00F61B64">
        <w:fldChar w:fldCharType="end"/>
      </w:r>
      <w:r>
        <w:t xml:space="preserve"> </w:t>
      </w:r>
      <w:proofErr w:type="gramStart"/>
      <w:r>
        <w:t xml:space="preserve">is </w:t>
      </w:r>
      <w:proofErr w:type="gramEnd"/>
      <m:oMath>
        <m:r>
          <w:rPr>
            <w:rFonts w:ascii="Cambria Math" w:hAnsi="Cambria Math"/>
          </w:rPr>
          <m:t>(8.64, 35.98)</m:t>
        </m:r>
      </m:oMath>
      <w:r>
        <w:t>.</w:t>
      </w:r>
    </w:p>
    <w:p w14:paraId="07FA3E55" w14:textId="7634F874" w:rsidR="000141D8" w:rsidRDefault="004E01B9" w:rsidP="004E01B9">
      <w:r>
        <w:fldChar w:fldCharType="begin"/>
      </w:r>
      <w:r>
        <w:instrText xml:space="preserve"> REF _Ref24702655 \h </w:instrText>
      </w:r>
      <w:r>
        <w:fldChar w:fldCharType="separate"/>
      </w:r>
      <w:r w:rsidR="00573379">
        <w:t xml:space="preserve">Figure </w:t>
      </w:r>
      <w:r w:rsidR="00573379">
        <w:rPr>
          <w:noProof/>
        </w:rPr>
        <w:t>31</w:t>
      </w:r>
      <w:r>
        <w:fldChar w:fldCharType="end"/>
      </w:r>
      <w:r>
        <w:t xml:space="preserve"> shows the distributions of feature </w:t>
      </w:r>
      <w:r w:rsidRPr="00B85926">
        <w:rPr>
          <w:i/>
        </w:rPr>
        <w:t xml:space="preserve">bottom2tile </w:t>
      </w:r>
      <w:r>
        <w:t xml:space="preserve">for living and non-living things in one histogram. It illustrates that the frequency for non-living things are higher than that for living things when the value is below than </w:t>
      </w:r>
      <w:r w:rsidR="00265A8F">
        <w:t>35</w:t>
      </w:r>
      <w:r>
        <w:t xml:space="preserve">. While the value is above </w:t>
      </w:r>
      <w:r w:rsidR="00265A8F">
        <w:t>35</w:t>
      </w:r>
      <w:r>
        <w:t>, the freque</w:t>
      </w:r>
      <w:r w:rsidR="000141D8">
        <w:t>ncy of living things is higher.</w:t>
      </w:r>
    </w:p>
    <w:p w14:paraId="4D8E1C44" w14:textId="6D1FC478" w:rsidR="004E01B9" w:rsidRDefault="004E01B9" w:rsidP="004E01B9">
      <w:r>
        <w:t xml:space="preserve">Thus, we can conclude that if an instance has the value of feature </w:t>
      </w:r>
      <w:r w:rsidRPr="002766E1">
        <w:rPr>
          <w:i/>
        </w:rPr>
        <w:t>top2tile</w:t>
      </w:r>
      <w:r>
        <w:t xml:space="preserve"> less than </w:t>
      </w:r>
      <w:r w:rsidR="00265A8F">
        <w:t>35</w:t>
      </w:r>
      <w:r>
        <w:t xml:space="preserve">, the chance of being a non-living thing is higher. If the value is greater than </w:t>
      </w:r>
      <w:r w:rsidR="00265A8F">
        <w:t>35</w:t>
      </w:r>
      <w:r>
        <w:t>, it is predicted to be a living thing.</w:t>
      </w:r>
      <w:r w:rsidR="000141D8">
        <w:t xml:space="preserve"> Because the separation of these two distribut</w:t>
      </w:r>
      <w:r w:rsidR="008F6353">
        <w:t>ions</w:t>
      </w:r>
      <w:r w:rsidR="000141D8">
        <w:t xml:space="preserve"> is considerable, we </w:t>
      </w:r>
      <w:r w:rsidR="00722290">
        <w:t>are confident</w:t>
      </w:r>
      <w:r w:rsidR="000141D8">
        <w:t xml:space="preserve"> in our conclusion.</w:t>
      </w:r>
    </w:p>
    <w:p w14:paraId="49A31B10" w14:textId="77777777" w:rsidR="004E01B9" w:rsidRDefault="004E01B9" w:rsidP="004E01B9">
      <w:pPr>
        <w:keepNext/>
        <w:jc w:val="center"/>
      </w:pPr>
      <w:r>
        <w:rPr>
          <w:noProof/>
          <w:lang w:eastAsia="en-GB"/>
        </w:rPr>
        <w:lastRenderedPageBreak/>
        <w:drawing>
          <wp:inline distT="0" distB="0" distL="0" distR="0" wp14:anchorId="69996F26" wp14:editId="3E49E696">
            <wp:extent cx="3048000" cy="30480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ttom2tile_compared in_living_nonliving.jpeg"/>
                    <pic:cNvPicPr/>
                  </pic:nvPicPr>
                  <pic:blipFill>
                    <a:blip r:embed="rId4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152238F" w14:textId="4BEA185D" w:rsidR="004E01B9" w:rsidRDefault="004E01B9" w:rsidP="004E01B9">
      <w:pPr>
        <w:pStyle w:val="Caption"/>
        <w:jc w:val="center"/>
      </w:pPr>
      <w:bookmarkStart w:id="53" w:name="_Ref24702655"/>
      <w:r>
        <w:t xml:space="preserve">Figure </w:t>
      </w:r>
      <w:fldSimple w:instr=" SEQ Figure \* ARABIC ">
        <w:r w:rsidR="00573379">
          <w:rPr>
            <w:noProof/>
          </w:rPr>
          <w:t>31</w:t>
        </w:r>
      </w:fldSimple>
      <w:bookmarkEnd w:id="53"/>
      <w:r>
        <w:t xml:space="preserve"> Histogram of bottom2tile for living and </w:t>
      </w:r>
      <w:proofErr w:type="spellStart"/>
      <w:r>
        <w:t>nonliving</w:t>
      </w:r>
      <w:proofErr w:type="spellEnd"/>
    </w:p>
    <w:p w14:paraId="68384A78" w14:textId="65C4CAC0" w:rsidR="004E01B9" w:rsidRPr="0033703C" w:rsidRDefault="004E01B9" w:rsidP="00B85926"/>
    <w:p w14:paraId="70055E03" w14:textId="77777777" w:rsidR="00B85926" w:rsidRDefault="00B85926" w:rsidP="00B85926">
      <w:pPr>
        <w:pStyle w:val="Heading4"/>
      </w:pPr>
      <w:proofErr w:type="gramStart"/>
      <w:r>
        <w:rPr>
          <w:i w:val="0"/>
        </w:rPr>
        <w:t>horizontalness</w:t>
      </w:r>
      <w:proofErr w:type="gramEnd"/>
      <w:r>
        <w:t xml:space="preserve"> </w:t>
      </w:r>
    </w:p>
    <w:p w14:paraId="4E13102E" w14:textId="5373C8C1" w:rsidR="00B85926" w:rsidRDefault="00B85926" w:rsidP="00B85926">
      <w:r>
        <w:t xml:space="preserve">The feature </w:t>
      </w:r>
      <w:r>
        <w:rPr>
          <w:i/>
        </w:rPr>
        <w:t>horizontalness</w:t>
      </w:r>
      <w:r>
        <w:t xml:space="preserve"> has the mean of 0.5848 and the standard deviation of 0.2203 in the group of living things, which has </w:t>
      </w:r>
      <w:r w:rsidR="002F6E05">
        <w:t xml:space="preserve">the </w:t>
      </w:r>
      <w:r w:rsidR="00F61B64">
        <w:fldChar w:fldCharType="begin"/>
      </w:r>
      <w:r w:rsidR="00F61B64">
        <w:instrText xml:space="preserve"> REF _Ref24691641 \h </w:instrText>
      </w:r>
      <w:r w:rsidR="00F61B64">
        <w:fldChar w:fldCharType="separate"/>
      </w:r>
      <w:r w:rsidR="00573379" w:rsidRPr="00AF467F">
        <w:t>STANDARD</w:t>
      </w:r>
      <w:r w:rsidR="00573379">
        <w:t xml:space="preserve"> </w:t>
      </w:r>
      <w:r w:rsidR="00573379" w:rsidRPr="00E54E7B">
        <w:t>RANGE</w:t>
      </w:r>
      <w:r w:rsidR="00F61B64">
        <w:fldChar w:fldCharType="end"/>
      </w:r>
      <w:r>
        <w:t xml:space="preserve"> </w:t>
      </w:r>
      <w:proofErr w:type="gramStart"/>
      <w:r>
        <w:t xml:space="preserve">of </w:t>
      </w:r>
      <w:proofErr w:type="gramEnd"/>
      <m:oMath>
        <m:r>
          <w:rPr>
            <w:rFonts w:ascii="Cambria Math" w:hAnsi="Cambria Math"/>
          </w:rPr>
          <m:t>(0.3645, 0.8051)</m:t>
        </m:r>
      </m:oMath>
      <w:r>
        <w:t>. Similarly, the mean is 0.3986</w:t>
      </w:r>
      <w:r w:rsidR="008F6353">
        <w:t>,</w:t>
      </w:r>
      <w:r>
        <w:t xml:space="preserve"> and the standard deviation is 0.2103 in non-living things where the </w:t>
      </w:r>
      <w:r w:rsidR="00F61B64">
        <w:fldChar w:fldCharType="begin"/>
      </w:r>
      <w:r w:rsidR="00F61B64">
        <w:instrText xml:space="preserve"> REF _Ref24691641 \h </w:instrText>
      </w:r>
      <w:r w:rsidR="00F61B64">
        <w:fldChar w:fldCharType="separate"/>
      </w:r>
      <w:r w:rsidR="00573379" w:rsidRPr="00AF467F">
        <w:t>STANDARD</w:t>
      </w:r>
      <w:r w:rsidR="00573379">
        <w:t xml:space="preserve"> </w:t>
      </w:r>
      <w:r w:rsidR="00573379" w:rsidRPr="00E54E7B">
        <w:t>RANGE</w:t>
      </w:r>
      <w:r w:rsidR="00F61B64">
        <w:fldChar w:fldCharType="end"/>
      </w:r>
      <w:r>
        <w:t xml:space="preserve"> </w:t>
      </w:r>
      <w:proofErr w:type="gramStart"/>
      <w:r>
        <w:t xml:space="preserve">is </w:t>
      </w:r>
      <w:proofErr w:type="gramEnd"/>
      <m:oMath>
        <m:r>
          <w:rPr>
            <w:rFonts w:ascii="Cambria Math" w:hAnsi="Cambria Math"/>
          </w:rPr>
          <m:t>(0.1883, 0.6089)</m:t>
        </m:r>
      </m:oMath>
      <w:r>
        <w:t>.</w:t>
      </w:r>
    </w:p>
    <w:p w14:paraId="007F9118" w14:textId="33A78DFF" w:rsidR="00DB2A28" w:rsidRDefault="004E01B9" w:rsidP="004E01B9">
      <w:r>
        <w:fldChar w:fldCharType="begin"/>
      </w:r>
      <w:r>
        <w:instrText xml:space="preserve"> REF _Ref24702768 \h </w:instrText>
      </w:r>
      <w:r>
        <w:fldChar w:fldCharType="separate"/>
      </w:r>
      <w:r w:rsidR="00573379">
        <w:t xml:space="preserve">Figure </w:t>
      </w:r>
      <w:r w:rsidR="00573379">
        <w:rPr>
          <w:noProof/>
        </w:rPr>
        <w:t>32</w:t>
      </w:r>
      <w:r>
        <w:fldChar w:fldCharType="end"/>
      </w:r>
      <w:r>
        <w:t xml:space="preserve"> shows the distributions of feature </w:t>
      </w:r>
      <w:r>
        <w:rPr>
          <w:i/>
        </w:rPr>
        <w:t>horizontalness</w:t>
      </w:r>
      <w:r>
        <w:t xml:space="preserve"> for living and non-living things in one histogram. It illustrates that the frequency for non-living things are higher than that for living things when the value is below than </w:t>
      </w:r>
      <w:r w:rsidR="00265A8F">
        <w:t>0.6</w:t>
      </w:r>
      <w:r>
        <w:t xml:space="preserve">. While the value is above </w:t>
      </w:r>
      <w:r w:rsidR="00265A8F">
        <w:t>0.6</w:t>
      </w:r>
      <w:r>
        <w:t>, the frequency of living things is higher.</w:t>
      </w:r>
    </w:p>
    <w:p w14:paraId="6E47AB86" w14:textId="7E26233B" w:rsidR="004E01B9" w:rsidRDefault="004E01B9" w:rsidP="004E01B9">
      <w:r>
        <w:t xml:space="preserve">Thus, we can conclude that if an instance has the value of feature </w:t>
      </w:r>
      <w:r w:rsidRPr="002766E1">
        <w:rPr>
          <w:i/>
        </w:rPr>
        <w:t>top2tile</w:t>
      </w:r>
      <w:r>
        <w:t xml:space="preserve"> less than </w:t>
      </w:r>
      <w:r w:rsidR="00265A8F">
        <w:t>0.6</w:t>
      </w:r>
      <w:r>
        <w:t xml:space="preserve">, the chance of being a non-living thing is higher. If the value is greater than </w:t>
      </w:r>
      <w:r w:rsidR="00265A8F">
        <w:t>0.6</w:t>
      </w:r>
      <w:r>
        <w:t>, it is predicted to be a living thing.</w:t>
      </w:r>
      <w:r w:rsidR="000141D8">
        <w:t xml:space="preserve"> Because the separation of these two distributions is not complete, we</w:t>
      </w:r>
      <w:r w:rsidR="00E73704">
        <w:t xml:space="preserve"> only</w:t>
      </w:r>
      <w:r w:rsidR="000141D8">
        <w:t xml:space="preserve"> have moderate confidence in our conclusion.</w:t>
      </w:r>
    </w:p>
    <w:p w14:paraId="40FC5082" w14:textId="77777777" w:rsidR="004E01B9" w:rsidRDefault="004E01B9" w:rsidP="004E01B9">
      <w:pPr>
        <w:keepNext/>
        <w:jc w:val="center"/>
      </w:pPr>
      <w:r>
        <w:rPr>
          <w:noProof/>
          <w:lang w:eastAsia="en-GB"/>
        </w:rPr>
        <w:drawing>
          <wp:inline distT="0" distB="0" distL="0" distR="0" wp14:anchorId="61DB05D3" wp14:editId="2A7B5CC0">
            <wp:extent cx="3048000" cy="30480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rizontalness_compared in_living_nonliving.jpeg"/>
                    <pic:cNvPicPr/>
                  </pic:nvPicPr>
                  <pic:blipFill>
                    <a:blip r:embed="rId4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6D22095" w14:textId="316FF7A2" w:rsidR="004E01B9" w:rsidRDefault="004E01B9" w:rsidP="004E01B9">
      <w:pPr>
        <w:pStyle w:val="Caption"/>
        <w:jc w:val="center"/>
      </w:pPr>
      <w:bookmarkStart w:id="54" w:name="_Ref24702768"/>
      <w:r>
        <w:t xml:space="preserve">Figure </w:t>
      </w:r>
      <w:fldSimple w:instr=" SEQ Figure \* ARABIC ">
        <w:r w:rsidR="00573379">
          <w:rPr>
            <w:noProof/>
          </w:rPr>
          <w:t>32</w:t>
        </w:r>
      </w:fldSimple>
      <w:bookmarkEnd w:id="54"/>
      <w:r>
        <w:t xml:space="preserve"> Histogram of horizontalness for living and </w:t>
      </w:r>
      <w:r w:rsidR="00B434C2">
        <w:t>non-living</w:t>
      </w:r>
    </w:p>
    <w:p w14:paraId="40323062" w14:textId="70310D4D" w:rsidR="007D1143" w:rsidRDefault="00DA29A8" w:rsidP="007D1143">
      <w:pPr>
        <w:pStyle w:val="Heading2"/>
      </w:pPr>
      <w:bookmarkStart w:id="55" w:name="_Toc24750274"/>
      <w:r>
        <w:lastRenderedPageBreak/>
        <w:t xml:space="preserve">Subtask </w:t>
      </w:r>
      <w:r w:rsidR="007D1143">
        <w:t>3</w:t>
      </w:r>
      <w:bookmarkEnd w:id="55"/>
    </w:p>
    <w:p w14:paraId="71AF6F71" w14:textId="77777777" w:rsidR="00D62999" w:rsidRDefault="00D62999" w:rsidP="00D62999">
      <w:pPr>
        <w:pStyle w:val="Heading3"/>
      </w:pPr>
      <w:bookmarkStart w:id="56" w:name="_Ref24668991"/>
      <w:r>
        <w:t>Assumption</w:t>
      </w:r>
      <w:bookmarkEnd w:id="56"/>
    </w:p>
    <w:p w14:paraId="72533FDA" w14:textId="676DA847" w:rsidR="00D62999" w:rsidRDefault="00D62999" w:rsidP="00D62999">
      <w:r>
        <w:t xml:space="preserve">We assume the variable </w:t>
      </w:r>
      <w:proofErr w:type="spellStart"/>
      <w:r>
        <w:t>nr_pix</w:t>
      </w:r>
      <w:proofErr w:type="spellEnd"/>
      <w:r>
        <w:t xml:space="preserve"> is</w:t>
      </w:r>
      <w:r w:rsidR="001D49EC">
        <w:t xml:space="preserve"> ran</w:t>
      </w:r>
      <w:r w:rsidR="002E0C0E">
        <w:t>domly</w:t>
      </w:r>
      <w:r>
        <w:t xml:space="preserve"> </w:t>
      </w:r>
      <w:r w:rsidR="002E0C0E">
        <w:t xml:space="preserve">sampled from a population which is </w:t>
      </w:r>
      <w:r>
        <w:t>normal</w:t>
      </w:r>
      <w:r w:rsidR="002F6E05">
        <w:t>ly</w:t>
      </w:r>
      <w:r>
        <w:t xml:space="preserve"> distributed</w:t>
      </w:r>
      <w:r w:rsidR="002E0C0E">
        <w:t xml:space="preserve"> </w:t>
      </w:r>
      <w:sdt>
        <w:sdtPr>
          <w:id w:val="1373967449"/>
          <w:citation/>
        </w:sdtPr>
        <w:sdtEndPr/>
        <w:sdtContent>
          <w:r w:rsidR="002E0C0E">
            <w:fldChar w:fldCharType="begin"/>
          </w:r>
          <w:r w:rsidR="002E0C0E">
            <w:rPr>
              <w:lang w:val="en-US"/>
            </w:rPr>
            <w:instrText xml:space="preserve"> CITATION Ass19 \l 1033 </w:instrText>
          </w:r>
          <w:r w:rsidR="002E0C0E">
            <w:fldChar w:fldCharType="separate"/>
          </w:r>
          <w:r w:rsidR="006B4A4C" w:rsidRPr="006B4A4C">
            <w:rPr>
              <w:noProof/>
              <w:lang w:val="en-US"/>
            </w:rPr>
            <w:t>(Devereux, 2019)</w:t>
          </w:r>
          <w:r w:rsidR="002E0C0E">
            <w:fldChar w:fldCharType="end"/>
          </w:r>
        </w:sdtContent>
      </w:sdt>
      <w:r>
        <w:t xml:space="preserve">. </w:t>
      </w:r>
    </w:p>
    <w:p w14:paraId="221C862F" w14:textId="471E8B8D" w:rsidR="002E0C0E" w:rsidRPr="00AB3EFB" w:rsidRDefault="00DE2DB5" w:rsidP="00D62999">
      <w:r>
        <w:t>We assume these</w:t>
      </w:r>
      <m:oMath>
        <m:r>
          <w:rPr>
            <w:rFonts w:ascii="Cambria Math" w:hAnsi="Cambria Math"/>
          </w:rPr>
          <m:t xml:space="preserve"> n </m:t>
        </m:r>
      </m:oMath>
      <w:r>
        <w:t>values have been</w:t>
      </w:r>
      <w:r w:rsidRPr="00DE2DB5">
        <w:t xml:space="preserve"> </w:t>
      </w:r>
      <w:r>
        <w:t xml:space="preserve">sampled </w:t>
      </w:r>
      <w:r w:rsidRPr="00DE2DB5">
        <w:t>without replacement,</w:t>
      </w:r>
      <w:r>
        <w:t xml:space="preserve"> and</w:t>
      </w:r>
      <w:r w:rsidRPr="00DE2DB5">
        <w:t xml:space="preserve"> </w:t>
      </w:r>
      <m:oMath>
        <m:r>
          <w:rPr>
            <w:rFonts w:ascii="Cambria Math" w:hAnsi="Cambria Math"/>
          </w:rPr>
          <m:t>n &lt; 10%</m:t>
        </m:r>
      </m:oMath>
      <w:r w:rsidRPr="00DE2DB5">
        <w:t xml:space="preserve"> of the population.</w:t>
      </w:r>
    </w:p>
    <w:p w14:paraId="7C13070A" w14:textId="77777777" w:rsidR="002139AF" w:rsidRDefault="002139AF" w:rsidP="002139AF">
      <w:pPr>
        <w:pStyle w:val="Heading3"/>
      </w:pPr>
      <w:r>
        <w:t>Reasoning</w:t>
      </w:r>
    </w:p>
    <w:p w14:paraId="074E4788" w14:textId="3A764818" w:rsidR="002139AF" w:rsidRDefault="001D49EC" w:rsidP="00250A31">
      <w:r>
        <w:t>T</w:t>
      </w:r>
      <w:r w:rsidR="002139AF">
        <w:t>he sample data meets these two requirements.</w:t>
      </w:r>
    </w:p>
    <w:p w14:paraId="37B01095" w14:textId="2ABF5039" w:rsidR="002139AF" w:rsidRDefault="002139AF" w:rsidP="002139AF">
      <w:pPr>
        <w:pStyle w:val="ListParagraph"/>
        <w:numPr>
          <w:ilvl w:val="0"/>
          <w:numId w:val="1"/>
        </w:numPr>
      </w:pPr>
      <w:r>
        <w:t>Independence</w:t>
      </w:r>
    </w:p>
    <w:p w14:paraId="08756078" w14:textId="4BD4111D" w:rsidR="002139AF" w:rsidRPr="002139AF" w:rsidRDefault="002139AF" w:rsidP="002139AF">
      <w:pPr>
        <w:pStyle w:val="ListParagraph"/>
        <w:numPr>
          <w:ilvl w:val="0"/>
          <w:numId w:val="1"/>
        </w:numPr>
      </w:pPr>
      <w:r>
        <w:rPr>
          <w:lang w:val="en-US"/>
        </w:rPr>
        <w:t>T</w:t>
      </w:r>
      <w:r w:rsidRPr="002139AF">
        <w:rPr>
          <w:lang w:val="en-US"/>
        </w:rPr>
        <w:t>he population distribution is normal</w:t>
      </w:r>
    </w:p>
    <w:p w14:paraId="21A162C0" w14:textId="0206CC86" w:rsidR="002139AF" w:rsidRDefault="002139AF" w:rsidP="002139AF">
      <w:r>
        <w:t>We consider it</w:t>
      </w:r>
      <w:r w:rsidR="00DF39B9">
        <w:t xml:space="preserve"> i</w:t>
      </w:r>
      <w:r>
        <w:t>s independence</w:t>
      </w:r>
      <w:r w:rsidR="002F6E05">
        <w:t>,</w:t>
      </w:r>
      <w:r>
        <w:t xml:space="preserve"> because </w:t>
      </w:r>
      <w:r w:rsidR="001D49EC">
        <w:t>the values are randomly sampled</w:t>
      </w:r>
      <w:r w:rsidR="00451294">
        <w:t xml:space="preserve"> without replacement</w:t>
      </w:r>
      <w:r w:rsidR="001D49EC">
        <w:t xml:space="preserve"> and the sample size is</w:t>
      </w:r>
      <w:r w:rsidR="00765788">
        <w:t xml:space="preserve"> greater than 30, and</w:t>
      </w:r>
      <w:r w:rsidR="001D49EC">
        <w:t xml:space="preserve"> less than </w:t>
      </w:r>
      <m:oMath>
        <m:r>
          <w:rPr>
            <w:rFonts w:ascii="Cambria Math" w:hAnsi="Cambria Math"/>
          </w:rPr>
          <m:t>10%</m:t>
        </m:r>
      </m:oMath>
      <w:r w:rsidR="001D49EC">
        <w:t xml:space="preserve"> of the population. Also, as the </w:t>
      </w:r>
      <w:r w:rsidR="001D49EC">
        <w:fldChar w:fldCharType="begin"/>
      </w:r>
      <w:r w:rsidR="001D49EC">
        <w:instrText xml:space="preserve"> REF _Ref24668991 \h </w:instrText>
      </w:r>
      <w:r w:rsidR="001D49EC">
        <w:fldChar w:fldCharType="separate"/>
      </w:r>
      <w:r w:rsidR="00573379">
        <w:t>Assumption</w:t>
      </w:r>
      <w:r w:rsidR="001D49EC">
        <w:fldChar w:fldCharType="end"/>
      </w:r>
      <w:r w:rsidR="001D49EC">
        <w:t>, the population is normal distributed.</w:t>
      </w:r>
    </w:p>
    <w:p w14:paraId="3846442E" w14:textId="0A1AD4A1" w:rsidR="00451294" w:rsidRPr="002139AF" w:rsidRDefault="00451294" w:rsidP="002139AF">
      <w:r>
        <w:t xml:space="preserve">Thus, </w:t>
      </w:r>
      <w:r w:rsidRPr="00451294">
        <w:t xml:space="preserve">Central </w:t>
      </w:r>
      <w:r>
        <w:t>L</w:t>
      </w:r>
      <w:r w:rsidRPr="00451294">
        <w:t xml:space="preserve">imit </w:t>
      </w:r>
      <w:r>
        <w:t>T</w:t>
      </w:r>
      <w:r w:rsidRPr="00451294">
        <w:t>heorem</w:t>
      </w:r>
      <w:r w:rsidR="009C7CEA">
        <w:t xml:space="preserve"> (CLT)</w:t>
      </w:r>
      <w:r>
        <w:t xml:space="preserve"> applies. We can get </w:t>
      </w:r>
      <w:r w:rsidR="00BC432A">
        <w:t>the e</w:t>
      </w:r>
      <w:r w:rsidR="002F6E05">
        <w:t>st</w:t>
      </w:r>
      <w:r w:rsidR="00BC432A">
        <w:t xml:space="preserve">imated variance and </w:t>
      </w:r>
      <w:r>
        <w:t>the confidence interval for the actual mean of the population</w:t>
      </w:r>
      <w:r w:rsidR="0049264E">
        <w:t>.</w:t>
      </w:r>
    </w:p>
    <w:p w14:paraId="24D82CD9" w14:textId="29ED1513" w:rsidR="00D62999" w:rsidRDefault="00D62999" w:rsidP="003813FB">
      <w:pPr>
        <w:pStyle w:val="Heading3"/>
      </w:pPr>
      <w:r>
        <w:t>Implementation</w:t>
      </w:r>
    </w:p>
    <w:p w14:paraId="361A934F" w14:textId="0D61985D" w:rsidR="002E0C0E" w:rsidRDefault="009C7CEA" w:rsidP="002E0C0E">
      <w:r>
        <w:t xml:space="preserve">We calculate </w:t>
      </w:r>
    </w:p>
    <w:p w14:paraId="741EDC9B" w14:textId="56692B61" w:rsidR="009C7CEA" w:rsidRDefault="003F4B84" w:rsidP="009C7CEA">
      <w:pPr>
        <w:pStyle w:val="ListParagraph"/>
        <w:numPr>
          <w:ilvl w:val="0"/>
          <w:numId w:val="1"/>
        </w:numPr>
      </w:pPr>
      <m:oMath>
        <m:r>
          <w:rPr>
            <w:rFonts w:ascii="Cambria Math" w:hAnsi="Cambria Math"/>
          </w:rPr>
          <m:t>n</m:t>
        </m:r>
      </m:oMath>
      <w:r w:rsidR="009C7CEA">
        <w:t>. The length of the data</w:t>
      </w:r>
    </w:p>
    <w:p w14:paraId="6B00C19B" w14:textId="399750C3" w:rsidR="009C7CEA" w:rsidRDefault="009C7CEA" w:rsidP="009C7CEA">
      <w:pPr>
        <w:pStyle w:val="ListParagraph"/>
        <w:numPr>
          <w:ilvl w:val="0"/>
          <w:numId w:val="1"/>
        </w:numPr>
      </w:pPr>
      <m:oMath>
        <m:r>
          <w:rPr>
            <w:rFonts w:ascii="Cambria Math" w:hAnsi="Cambria Math"/>
          </w:rPr>
          <m:t>μ</m:t>
        </m:r>
      </m:oMath>
      <w:r>
        <w:t>. The mean of the sample data</w:t>
      </w:r>
    </w:p>
    <w:p w14:paraId="05899BEE" w14:textId="4FF4532D" w:rsidR="009C7CEA" w:rsidRDefault="009C7CEA" w:rsidP="009C7CEA">
      <w:pPr>
        <w:pStyle w:val="ListParagraph"/>
        <w:numPr>
          <w:ilvl w:val="0"/>
          <w:numId w:val="1"/>
        </w:numPr>
      </w:pPr>
      <m:oMath>
        <m:r>
          <w:rPr>
            <w:rFonts w:ascii="Cambria Math" w:hAnsi="Cambria Math"/>
          </w:rPr>
          <m:t>σ</m:t>
        </m:r>
      </m:oMath>
      <w:r>
        <w:t>. The standard deviation of the sample data</w:t>
      </w:r>
    </w:p>
    <w:p w14:paraId="4C0276FA" w14:textId="28B2135D" w:rsidR="009C7CEA" w:rsidRDefault="009C7CEA" w:rsidP="009C7CEA">
      <w:r>
        <w:t xml:space="preserve">According to CLT, </w:t>
      </w:r>
      <w:r w:rsidR="003F4B84">
        <w:t>the distribution of the sample mean is</w:t>
      </w:r>
    </w:p>
    <w:p w14:paraId="6700536A" w14:textId="48E5CFD2" w:rsidR="009C7CEA" w:rsidRDefault="009C7CEA" w:rsidP="003F4B84">
      <w:pPr>
        <w:jc w:val="center"/>
      </w:pPr>
      <w:r>
        <w:rPr>
          <w:noProof/>
          <w:lang w:eastAsia="en-GB"/>
        </w:rPr>
        <w:drawing>
          <wp:inline distT="0" distB="0" distL="0" distR="0" wp14:anchorId="09C13D67" wp14:editId="4E69AA20">
            <wp:extent cx="2235758" cy="703385"/>
            <wp:effectExtent l="0" t="0" r="0" b="1905"/>
            <wp:docPr id="33" name="Google Shape;137;p28"/>
            <wp:cNvGraphicFramePr/>
            <a:graphic xmlns:a="http://schemas.openxmlformats.org/drawingml/2006/main">
              <a:graphicData uri="http://schemas.openxmlformats.org/drawingml/2006/picture">
                <pic:pic xmlns:pic="http://schemas.openxmlformats.org/drawingml/2006/picture">
                  <pic:nvPicPr>
                    <pic:cNvPr id="8" name="Google Shape;137;p28"/>
                    <pic:cNvPicPr preferRelativeResize="0"/>
                  </pic:nvPicPr>
                  <pic:blipFill>
                    <a:blip r:embed="rId45">
                      <a:alphaModFix/>
                    </a:blip>
                    <a:stretch>
                      <a:fillRect/>
                    </a:stretch>
                  </pic:blipFill>
                  <pic:spPr>
                    <a:xfrm>
                      <a:off x="0" y="0"/>
                      <a:ext cx="2261330" cy="711430"/>
                    </a:xfrm>
                    <a:prstGeom prst="rect">
                      <a:avLst/>
                    </a:prstGeom>
                    <a:noFill/>
                    <a:ln>
                      <a:noFill/>
                    </a:ln>
                  </pic:spPr>
                </pic:pic>
              </a:graphicData>
            </a:graphic>
          </wp:inline>
        </w:drawing>
      </w:r>
      <w:sdt>
        <w:sdtPr>
          <w:id w:val="-1942205810"/>
          <w:citation/>
        </w:sdtPr>
        <w:sdtEndPr/>
        <w:sdtContent>
          <w:r w:rsidR="003F4B84">
            <w:fldChar w:fldCharType="begin"/>
          </w:r>
          <w:r w:rsidR="003F4B84">
            <w:rPr>
              <w:lang w:val="en-US"/>
            </w:rPr>
            <w:instrText xml:space="preserve"> CITATION Ass19 \l 1033 </w:instrText>
          </w:r>
          <w:r w:rsidR="003F4B84">
            <w:fldChar w:fldCharType="separate"/>
          </w:r>
          <w:r w:rsidR="006B4A4C">
            <w:rPr>
              <w:noProof/>
              <w:lang w:val="en-US"/>
            </w:rPr>
            <w:t xml:space="preserve"> </w:t>
          </w:r>
          <w:r w:rsidR="006B4A4C" w:rsidRPr="006B4A4C">
            <w:rPr>
              <w:noProof/>
              <w:lang w:val="en-US"/>
            </w:rPr>
            <w:t>(Devereux, 2019)</w:t>
          </w:r>
          <w:r w:rsidR="003F4B84">
            <w:fldChar w:fldCharType="end"/>
          </w:r>
        </w:sdtContent>
      </w:sdt>
    </w:p>
    <w:p w14:paraId="09325917" w14:textId="68E8A10B" w:rsidR="00892F60" w:rsidRPr="00892F60" w:rsidRDefault="003F4B84" w:rsidP="00892F60">
      <w:r>
        <w:t>We then draw the distribution (</w:t>
      </w:r>
      <w:r>
        <w:fldChar w:fldCharType="begin"/>
      </w:r>
      <w:r>
        <w:instrText xml:space="preserve"> REF _Ref24667856 \h </w:instrText>
      </w:r>
      <w:r>
        <w:fldChar w:fldCharType="separate"/>
      </w:r>
      <w:r w:rsidR="00573379">
        <w:t xml:space="preserve">Figure </w:t>
      </w:r>
      <w:r w:rsidR="00573379">
        <w:rPr>
          <w:noProof/>
        </w:rPr>
        <w:t>33</w:t>
      </w:r>
      <w:r>
        <w:fldChar w:fldCharType="end"/>
      </w:r>
      <w:r>
        <w:t>).</w:t>
      </w:r>
      <w:r w:rsidRPr="00892F60">
        <w:t xml:space="preserve"> </w:t>
      </w:r>
    </w:p>
    <w:p w14:paraId="3BADC798" w14:textId="497D21B5" w:rsidR="003813FB" w:rsidRDefault="006E6AC8" w:rsidP="003A7DC4">
      <w:pPr>
        <w:keepNext/>
        <w:jc w:val="center"/>
      </w:pPr>
      <w:r>
        <w:rPr>
          <w:noProof/>
          <w:lang w:eastAsia="en-GB"/>
        </w:rPr>
        <w:drawing>
          <wp:inline distT="0" distB="0" distL="0" distR="0" wp14:anchorId="6082FEE9" wp14:editId="1C7A088A">
            <wp:extent cx="3048000" cy="3048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tribution of sample means.jpeg"/>
                    <pic:cNvPicPr/>
                  </pic:nvPicPr>
                  <pic:blipFill>
                    <a:blip r:embed="rId4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7A9BD6E8" w14:textId="41D3824E" w:rsidR="003813FB" w:rsidRDefault="003813FB" w:rsidP="003A7DC4">
      <w:pPr>
        <w:pStyle w:val="Caption"/>
        <w:jc w:val="center"/>
      </w:pPr>
      <w:bookmarkStart w:id="57" w:name="_Ref24667856"/>
      <w:r>
        <w:t xml:space="preserve">Figure </w:t>
      </w:r>
      <w:fldSimple w:instr=" SEQ Figure \* ARABIC ">
        <w:r w:rsidR="00573379">
          <w:rPr>
            <w:noProof/>
          </w:rPr>
          <w:t>33</w:t>
        </w:r>
      </w:fldSimple>
      <w:bookmarkEnd w:id="57"/>
      <w:r>
        <w:t xml:space="preserve"> Normal distribution of </w:t>
      </w:r>
      <w:proofErr w:type="spellStart"/>
      <w:r>
        <w:t>nr_pix</w:t>
      </w:r>
      <w:proofErr w:type="spellEnd"/>
      <w:r>
        <w:t xml:space="preserve"> </w:t>
      </w:r>
      <w:r w:rsidR="006E6AC8">
        <w:t>sample means</w:t>
      </w:r>
    </w:p>
    <w:p w14:paraId="0C8AE47F" w14:textId="3DFB43AE" w:rsidR="003F4B84" w:rsidRDefault="003F4B84" w:rsidP="003F4B84">
      <w:r>
        <w:lastRenderedPageBreak/>
        <w:t xml:space="preserve">We assure the z-score </w:t>
      </w:r>
      <m:oMath>
        <m:r>
          <w:rPr>
            <w:rFonts w:ascii="Cambria Math" w:hAnsi="Cambria Math"/>
          </w:rPr>
          <m:t xml:space="preserve">z </m:t>
        </m:r>
      </m:oMath>
      <w:r>
        <w:t>is 1.96</w:t>
      </w:r>
      <w:r w:rsidR="00BF0A18">
        <w:t xml:space="preserve"> for </w:t>
      </w:r>
      <m:oMath>
        <m:r>
          <w:rPr>
            <w:rFonts w:ascii="Cambria Math" w:hAnsi="Cambria Math"/>
          </w:rPr>
          <m:t>95%</m:t>
        </m:r>
      </m:oMath>
      <w:r w:rsidR="00BF0A18">
        <w:t xml:space="preserve"> confidence.</w:t>
      </w:r>
    </w:p>
    <w:p w14:paraId="476CA232" w14:textId="77777777" w:rsidR="003F4B84" w:rsidRDefault="003F4B84" w:rsidP="003F4B84">
      <w:r>
        <w:t>We have the confidence interval</w:t>
      </w:r>
    </w:p>
    <w:p w14:paraId="2D972BA3" w14:textId="3CDEA895" w:rsidR="003F4B84" w:rsidRPr="003B182B" w:rsidRDefault="003F4B84" w:rsidP="003F4B84">
      <w:pPr>
        <w:rPr>
          <w:rFonts w:eastAsiaTheme="minorEastAsia"/>
        </w:rPr>
      </w:pPr>
      <m:oMathPara>
        <m:oMath>
          <m:r>
            <w:rPr>
              <w:rFonts w:ascii="Cambria Math" w:hAnsi="Cambria Math"/>
            </w:rPr>
            <m:t>μ±z*σ</m:t>
          </m:r>
        </m:oMath>
      </m:oMathPara>
    </w:p>
    <w:p w14:paraId="44F64301" w14:textId="6FF2C4BD" w:rsidR="003B182B" w:rsidRPr="002E0C0E" w:rsidRDefault="00290AAC" w:rsidP="003F4B84">
      <w:r>
        <w:rPr>
          <w:rFonts w:eastAsiaTheme="minorEastAsia"/>
        </w:rPr>
        <w:t>W</w:t>
      </w:r>
      <w:r w:rsidR="003B182B">
        <w:rPr>
          <w:rFonts w:eastAsiaTheme="minorEastAsia"/>
        </w:rPr>
        <w:t xml:space="preserve">e </w:t>
      </w:r>
      <w:r>
        <w:rPr>
          <w:rFonts w:eastAsiaTheme="minorEastAsia"/>
        </w:rPr>
        <w:t xml:space="preserve">have 95% confidence that </w:t>
      </w:r>
      <w:r w:rsidR="003B182B">
        <w:rPr>
          <w:rFonts w:eastAsiaTheme="minorEastAsia"/>
        </w:rPr>
        <w:t>the actual mean of the population is inside this interval.</w:t>
      </w:r>
    </w:p>
    <w:p w14:paraId="2BCFD732" w14:textId="3A4D8CFC" w:rsidR="00164C52" w:rsidRPr="00164C52" w:rsidRDefault="00164C52" w:rsidP="00164C52">
      <w:pPr>
        <w:rPr>
          <w:rFonts w:eastAsiaTheme="minorEastAsia"/>
        </w:rPr>
      </w:pPr>
      <w:r>
        <w:t xml:space="preserve">The estimated mean of the population </w:t>
      </w:r>
      <w:proofErr w:type="gramStart"/>
      <w:r>
        <w:t xml:space="preserve">is </w:t>
      </w:r>
      <w:proofErr w:type="gramEnd"/>
      <m:oMath>
        <m:r>
          <w:rPr>
            <w:rFonts w:ascii="Cambria Math" w:hAnsi="Cambria Math"/>
          </w:rPr>
          <m:t>μ</m:t>
        </m:r>
      </m:oMath>
      <w:r w:rsidR="003B182B">
        <w:rPr>
          <w:rFonts w:eastAsiaTheme="minorEastAsia"/>
        </w:rPr>
        <w:t xml:space="preserve">. </w:t>
      </w:r>
      <w:r w:rsidR="00F54BEC">
        <w:t xml:space="preserve">The estimated variance of the population is </w:t>
      </w:r>
      <m:oMath>
        <m:r>
          <w:rPr>
            <w:rFonts w:ascii="Cambria Math" w:hAnsi="Cambria Math"/>
          </w:rPr>
          <m:t>σ*σ</m:t>
        </m:r>
      </m:oMath>
    </w:p>
    <w:p w14:paraId="5F7F6644" w14:textId="65F3DED7" w:rsidR="00164C52" w:rsidRDefault="00164C52" w:rsidP="00164C52">
      <w:r>
        <w:t xml:space="preserve">With </w:t>
      </w:r>
      <w:r w:rsidR="002F6E05">
        <w:t xml:space="preserve">the </w:t>
      </w:r>
      <w:proofErr w:type="gramStart"/>
      <w:r>
        <w:t>mean(</w:t>
      </w:r>
      <w:proofErr w:type="gramEnd"/>
      <w:r>
        <w:t xml:space="preserve">) and </w:t>
      </w:r>
      <w:proofErr w:type="spellStart"/>
      <w:r>
        <w:t>sd</w:t>
      </w:r>
      <w:proofErr w:type="spellEnd"/>
      <w:r>
        <w:t>() fun</w:t>
      </w:r>
      <w:r w:rsidR="002F6E05">
        <w:t>ctions</w:t>
      </w:r>
      <w:r>
        <w:t xml:space="preserve">, the mean and standard deviation of the values of </w:t>
      </w:r>
      <w:proofErr w:type="spellStart"/>
      <w:r>
        <w:t>nr_pix</w:t>
      </w:r>
      <w:proofErr w:type="spellEnd"/>
      <w:r>
        <w:t xml:space="preserve"> are calculated. </w:t>
      </w:r>
    </w:p>
    <w:p w14:paraId="6AA90026" w14:textId="2479ED6D" w:rsidR="00164C52" w:rsidRPr="00892F60" w:rsidRDefault="00164C52" w:rsidP="00164C52">
      <w:r>
        <w:t xml:space="preserve">We then draw </w:t>
      </w:r>
      <w:r>
        <w:fldChar w:fldCharType="begin"/>
      </w:r>
      <w:r>
        <w:instrText xml:space="preserve"> REF _Ref24667856 \h </w:instrText>
      </w:r>
      <w:r>
        <w:fldChar w:fldCharType="separate"/>
      </w:r>
      <w:r w:rsidR="00573379">
        <w:t xml:space="preserve">Figure </w:t>
      </w:r>
      <w:r w:rsidR="00573379">
        <w:rPr>
          <w:noProof/>
        </w:rPr>
        <w:t>33</w:t>
      </w:r>
      <w:r>
        <w:fldChar w:fldCharType="end"/>
      </w:r>
      <w:r>
        <w:t xml:space="preserve"> showing the normal distribution with the mean and standard deviation of the values of </w:t>
      </w:r>
      <w:proofErr w:type="spellStart"/>
      <w:r>
        <w:t>nr_pix</w:t>
      </w:r>
      <w:proofErr w:type="spellEnd"/>
      <w:r>
        <w:t xml:space="preserve">. To compare the theoretical normal distribution line with the actual distribution of </w:t>
      </w:r>
      <w:proofErr w:type="spellStart"/>
      <w:r>
        <w:t>nr_pix</w:t>
      </w:r>
      <w:proofErr w:type="spellEnd"/>
      <w:r>
        <w:t xml:space="preserve">, </w:t>
      </w:r>
      <w:r>
        <w:fldChar w:fldCharType="begin"/>
      </w:r>
      <w:r>
        <w:instrText xml:space="preserve"> REF _Ref24668023 \h </w:instrText>
      </w:r>
      <w:r>
        <w:fldChar w:fldCharType="separate"/>
      </w:r>
      <w:r w:rsidR="00573379">
        <w:t xml:space="preserve">Figure </w:t>
      </w:r>
      <w:r w:rsidR="00573379">
        <w:rPr>
          <w:noProof/>
        </w:rPr>
        <w:t>35</w:t>
      </w:r>
      <w:r>
        <w:fldChar w:fldCharType="end"/>
      </w:r>
      <w:r w:rsidR="001F3C5F">
        <w:t xml:space="preserve"> is </w:t>
      </w:r>
      <w:r>
        <w:t xml:space="preserve">the histogram of the distribution is drawn with the same </w:t>
      </w:r>
      <w:proofErr w:type="spellStart"/>
      <w:r>
        <w:t>xlim</w:t>
      </w:r>
      <w:proofErr w:type="spellEnd"/>
      <w:r>
        <w:t xml:space="preserve"> and </w:t>
      </w:r>
      <w:proofErr w:type="spellStart"/>
      <w:r>
        <w:t>ylim</w:t>
      </w:r>
      <w:proofErr w:type="spellEnd"/>
      <w:r>
        <w:t xml:space="preserve"> values.</w:t>
      </w:r>
    </w:p>
    <w:p w14:paraId="707794C9" w14:textId="77777777" w:rsidR="00164C52" w:rsidRDefault="00164C52" w:rsidP="00164C52">
      <w:pPr>
        <w:keepNext/>
        <w:jc w:val="center"/>
      </w:pPr>
      <w:r>
        <w:rPr>
          <w:noProof/>
          <w:lang w:eastAsia="en-GB"/>
        </w:rPr>
        <w:drawing>
          <wp:inline distT="0" distB="0" distL="0" distR="0" wp14:anchorId="549C1019" wp14:editId="02226BEC">
            <wp:extent cx="3048000" cy="3048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r_pix_normal_distribution.jpeg"/>
                    <pic:cNvPicPr/>
                  </pic:nvPicPr>
                  <pic:blipFill>
                    <a:blip r:embed="rId4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693C64D" w14:textId="064B681D" w:rsidR="00164C52" w:rsidRPr="003813FB" w:rsidRDefault="00164C52" w:rsidP="00164C52">
      <w:pPr>
        <w:pStyle w:val="Caption"/>
        <w:jc w:val="center"/>
      </w:pPr>
      <w:r>
        <w:t xml:space="preserve">Figure </w:t>
      </w:r>
      <w:fldSimple w:instr=" SEQ Figure \* ARABIC ">
        <w:r w:rsidR="00573379">
          <w:rPr>
            <w:noProof/>
          </w:rPr>
          <w:t>34</w:t>
        </w:r>
      </w:fldSimple>
      <w:r>
        <w:t xml:space="preserve"> Normal distribution of </w:t>
      </w:r>
      <w:proofErr w:type="spellStart"/>
      <w:r>
        <w:t>nr_pix</w:t>
      </w:r>
      <w:proofErr w:type="spellEnd"/>
      <w:r>
        <w:t xml:space="preserve"> for </w:t>
      </w:r>
      <w:proofErr w:type="spellStart"/>
      <w:r>
        <w:t>fullset</w:t>
      </w:r>
      <w:proofErr w:type="spellEnd"/>
    </w:p>
    <w:p w14:paraId="5E2B455F" w14:textId="77777777" w:rsidR="00164C52" w:rsidRDefault="00164C52" w:rsidP="00164C52">
      <w:pPr>
        <w:keepNext/>
        <w:jc w:val="center"/>
      </w:pPr>
      <w:r>
        <w:rPr>
          <w:noProof/>
          <w:lang w:eastAsia="en-GB"/>
        </w:rPr>
        <w:drawing>
          <wp:inline distT="0" distB="0" distL="0" distR="0" wp14:anchorId="7D92F23B" wp14:editId="0963B5CE">
            <wp:extent cx="3048000" cy="3048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stogram of nr_pix for fullset with normal distribution line.jpeg"/>
                    <pic:cNvPicPr/>
                  </pic:nvPicPr>
                  <pic:blipFill>
                    <a:blip r:embed="rId4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D113FB4" w14:textId="00447AA8" w:rsidR="00164C52" w:rsidRDefault="00164C52" w:rsidP="00164C52">
      <w:pPr>
        <w:pStyle w:val="Caption"/>
        <w:jc w:val="center"/>
      </w:pPr>
      <w:bookmarkStart w:id="58" w:name="_Ref24668023"/>
      <w:r>
        <w:t xml:space="preserve">Figure </w:t>
      </w:r>
      <w:fldSimple w:instr=" SEQ Figure \* ARABIC ">
        <w:r w:rsidR="00573379">
          <w:rPr>
            <w:noProof/>
          </w:rPr>
          <w:t>35</w:t>
        </w:r>
      </w:fldSimple>
      <w:bookmarkEnd w:id="58"/>
      <w:r>
        <w:t xml:space="preserve"> Histogram of </w:t>
      </w:r>
      <w:proofErr w:type="spellStart"/>
      <w:r>
        <w:t>nr_pix</w:t>
      </w:r>
      <w:proofErr w:type="spellEnd"/>
      <w:r>
        <w:t xml:space="preserve"> for </w:t>
      </w:r>
      <w:proofErr w:type="spellStart"/>
      <w:r>
        <w:t>fullset</w:t>
      </w:r>
      <w:proofErr w:type="spellEnd"/>
      <w:r>
        <w:t xml:space="preserve"> with normal distribution line</w:t>
      </w:r>
    </w:p>
    <w:p w14:paraId="40E2FC45" w14:textId="24D0A29E" w:rsidR="003A7DC4" w:rsidRDefault="003A7DC4" w:rsidP="003A7DC4">
      <w:pPr>
        <w:pStyle w:val="Heading3"/>
      </w:pPr>
      <w:r>
        <w:lastRenderedPageBreak/>
        <w:t>Result</w:t>
      </w:r>
    </w:p>
    <w:p w14:paraId="421BB532" w14:textId="1A323DA3" w:rsidR="003813FB" w:rsidRDefault="00F54BEC" w:rsidP="003813FB">
      <w:r>
        <w:t xml:space="preserve">The estimated mean of the population </w:t>
      </w:r>
      <w:proofErr w:type="gramStart"/>
      <w:r>
        <w:t xml:space="preserve">is </w:t>
      </w:r>
      <w:proofErr w:type="gramEnd"/>
      <m:oMath>
        <m:r>
          <w:rPr>
            <w:rFonts w:ascii="Cambria Math" w:hAnsi="Cambria Math"/>
          </w:rPr>
          <m:t>137.6125</m:t>
        </m:r>
      </m:oMath>
      <w:r>
        <w:t xml:space="preserve">. </w:t>
      </w:r>
      <w:r w:rsidR="00BF0A18">
        <w:t>We have 95% confidence that the actual mean of the population in between 130.809 and 144.416</w:t>
      </w:r>
    </w:p>
    <w:p w14:paraId="3CDA9F31" w14:textId="4EEC9AB9" w:rsidR="00F54BEC" w:rsidRDefault="00F54BEC" w:rsidP="003813FB">
      <w:pPr>
        <w:rPr>
          <w:rFonts w:eastAsiaTheme="minorEastAsia"/>
        </w:rPr>
      </w:pPr>
      <w:r>
        <w:t>The</w:t>
      </w:r>
      <w:r w:rsidR="00FB4A4E" w:rsidRPr="00FB4A4E">
        <w:t xml:space="preserve"> </w:t>
      </w:r>
      <w:r w:rsidR="00FB4A4E">
        <w:t>estimated</w:t>
      </w:r>
      <w:r>
        <w:t xml:space="preserve"> variance of the </w:t>
      </w:r>
      <w:r w:rsidR="008D0693">
        <w:t xml:space="preserve">population is </w:t>
      </w:r>
      <m:oMath>
        <m:r>
          <w:rPr>
            <w:rFonts w:ascii="Cambria Math" w:hAnsi="Cambria Math"/>
          </w:rPr>
          <m:t>1927.962</m:t>
        </m:r>
      </m:oMath>
    </w:p>
    <w:p w14:paraId="11EF2119" w14:textId="519445E3" w:rsidR="005C40E6" w:rsidRPr="003813FB" w:rsidRDefault="005C40E6" w:rsidP="005C40E6">
      <w:r>
        <w:t xml:space="preserve">From the </w:t>
      </w:r>
      <w:r w:rsidR="00A93DE7">
        <w:t>normal distribution</w:t>
      </w:r>
      <w:r>
        <w:t xml:space="preserve"> </w:t>
      </w:r>
      <w:r w:rsidR="00A93DE7">
        <w:t>with the estimated mean and variance</w:t>
      </w:r>
      <w:r>
        <w:t xml:space="preserve">, we do not consider the variable </w:t>
      </w:r>
      <w:proofErr w:type="spellStart"/>
      <w:r>
        <w:t>nr_pix</w:t>
      </w:r>
      <w:proofErr w:type="spellEnd"/>
      <w:r>
        <w:t xml:space="preserve"> is normal</w:t>
      </w:r>
      <w:r w:rsidR="002F6E05">
        <w:t>ly</w:t>
      </w:r>
      <w:r>
        <w:t xml:space="preserve"> distributed. It does not approximately match the normal distribution line, because of its prominent peak near to the value 100 and the almost-zero density for the values from 0 to 50.</w:t>
      </w:r>
    </w:p>
    <w:p w14:paraId="43728349" w14:textId="06ABEEC4" w:rsidR="007D1143" w:rsidRDefault="00DA29A8" w:rsidP="007D1143">
      <w:pPr>
        <w:pStyle w:val="Heading2"/>
      </w:pPr>
      <w:bookmarkStart w:id="59" w:name="_Toc24750275"/>
      <w:r>
        <w:t xml:space="preserve">Subtask </w:t>
      </w:r>
      <w:r w:rsidR="007D1143">
        <w:t>4</w:t>
      </w:r>
      <w:bookmarkEnd w:id="59"/>
    </w:p>
    <w:p w14:paraId="0CF380E4" w14:textId="1EA824F5" w:rsidR="00AB3EFB" w:rsidRDefault="00AB3EFB" w:rsidP="00D62999">
      <w:pPr>
        <w:pStyle w:val="Heading3"/>
      </w:pPr>
      <w:r>
        <w:t>Assumption</w:t>
      </w:r>
    </w:p>
    <w:p w14:paraId="339E81A1" w14:textId="28AB2783" w:rsidR="00AB3EFB" w:rsidRPr="00AB3EFB" w:rsidRDefault="00AB3EFB" w:rsidP="00AB3EFB">
      <w:r>
        <w:t xml:space="preserve">We assume the variable </w:t>
      </w:r>
      <w:proofErr w:type="spellStart"/>
      <w:r>
        <w:t>nr_pix</w:t>
      </w:r>
      <w:proofErr w:type="spellEnd"/>
      <w:r>
        <w:t xml:space="preserve"> is normal</w:t>
      </w:r>
      <w:r w:rsidR="002F6E05">
        <w:t>ly</w:t>
      </w:r>
      <w:r>
        <w:t xml:space="preserve"> distributed. The mean and the standard deviation of the normal distribution are the mean and the standard deviation of the value from the full</w:t>
      </w:r>
      <w:r w:rsidR="002F6E05">
        <w:t xml:space="preserve"> </w:t>
      </w:r>
      <w:r>
        <w:t>set dataset</w:t>
      </w:r>
      <w:r w:rsidR="008F6353">
        <w:t>,</w:t>
      </w:r>
      <w:r>
        <w:t xml:space="preserve"> respectively.</w:t>
      </w:r>
    </w:p>
    <w:p w14:paraId="4C65DBD9" w14:textId="1375895B" w:rsidR="00DA29A8" w:rsidRDefault="00DA29A8" w:rsidP="00DA29A8">
      <w:pPr>
        <w:pStyle w:val="Heading3"/>
      </w:pPr>
      <w:r>
        <w:t>Implementation</w:t>
      </w:r>
    </w:p>
    <w:p w14:paraId="64899EC8" w14:textId="3B6BD0F2" w:rsidR="00DA29A8" w:rsidRDefault="00DA29A8" w:rsidP="00DA29A8">
      <w:r>
        <w:t xml:space="preserve">With </w:t>
      </w:r>
      <w:proofErr w:type="gramStart"/>
      <w:r>
        <w:t>mean(</w:t>
      </w:r>
      <w:proofErr w:type="gramEnd"/>
      <w:r>
        <w:t xml:space="preserve">) and </w:t>
      </w:r>
      <w:proofErr w:type="spellStart"/>
      <w:r>
        <w:t>sd</w:t>
      </w:r>
      <w:proofErr w:type="spellEnd"/>
      <w:r>
        <w:t>() fun</w:t>
      </w:r>
      <w:r w:rsidR="002F6E05">
        <w:t>c</w:t>
      </w:r>
      <w:r>
        <w:t xml:space="preserve">tions, the mean and standard deviation of the values of </w:t>
      </w:r>
      <w:proofErr w:type="spellStart"/>
      <w:r>
        <w:t>nr_pix</w:t>
      </w:r>
      <w:proofErr w:type="spellEnd"/>
      <w:r>
        <w:t xml:space="preserve"> are calculated. </w:t>
      </w:r>
      <w:r w:rsidR="00B93964">
        <w:t xml:space="preserve">The </w:t>
      </w:r>
      <w:proofErr w:type="spellStart"/>
      <w:proofErr w:type="gramStart"/>
      <w:r>
        <w:t>qnorm</w:t>
      </w:r>
      <w:proofErr w:type="spellEnd"/>
      <w:r>
        <w:t>(</w:t>
      </w:r>
      <w:proofErr w:type="gramEnd"/>
      <w:r>
        <w:t xml:space="preserve">) function is used to </w:t>
      </w:r>
      <w:r w:rsidR="00D963DE">
        <w:t xml:space="preserve">find out the </w:t>
      </w:r>
      <w:r w:rsidR="002F6E05">
        <w:t>quantile</w:t>
      </w:r>
      <w:r w:rsidR="00D963DE">
        <w:t>(cut-off) value that 95% of values are observations in the normal distribution is below the cut-off value. The cut-off value is what the question is asking because it is equiv</w:t>
      </w:r>
      <w:r w:rsidR="00B93964">
        <w:t>ale</w:t>
      </w:r>
      <w:r w:rsidR="00D963DE">
        <w:t>nt to the cut-off value that there is 5% (1 – 95%) probability that the sample value is above it.</w:t>
      </w:r>
    </w:p>
    <w:p w14:paraId="51778886" w14:textId="4FE05484" w:rsidR="000736AE" w:rsidRPr="00DA29A8" w:rsidRDefault="000736AE" w:rsidP="00DA29A8">
      <w:r>
        <w:t xml:space="preserve">We then draw </w:t>
      </w:r>
      <w:r>
        <w:fldChar w:fldCharType="begin"/>
      </w:r>
      <w:r>
        <w:instrText xml:space="preserve"> REF _Ref24664464 \h </w:instrText>
      </w:r>
      <w:r>
        <w:fldChar w:fldCharType="separate"/>
      </w:r>
      <w:r w:rsidR="00573379">
        <w:t xml:space="preserve">Figure </w:t>
      </w:r>
      <w:r w:rsidR="00573379">
        <w:rPr>
          <w:noProof/>
        </w:rPr>
        <w:t>36</w:t>
      </w:r>
      <w:r>
        <w:fldChar w:fldCharType="end"/>
      </w:r>
      <w:r>
        <w:t xml:space="preserve"> showing the normal distribution with the mean and standard deviation of the values of </w:t>
      </w:r>
      <w:proofErr w:type="spellStart"/>
      <w:r>
        <w:t>nr_pix</w:t>
      </w:r>
      <w:proofErr w:type="spellEnd"/>
      <w:r w:rsidR="002278B3">
        <w:t xml:space="preserve"> and the vertical line where the cut-off value is</w:t>
      </w:r>
      <w:r>
        <w:t xml:space="preserve">. </w:t>
      </w:r>
    </w:p>
    <w:p w14:paraId="37F727C2" w14:textId="0D483863" w:rsidR="00DA29A8" w:rsidRDefault="00DB41CA" w:rsidP="00DA29A8">
      <w:pPr>
        <w:keepNext/>
        <w:jc w:val="center"/>
      </w:pPr>
      <w:r>
        <w:rPr>
          <w:noProof/>
          <w:lang w:eastAsia="en-GB"/>
        </w:rPr>
        <w:drawing>
          <wp:inline distT="0" distB="0" distL="0" distR="0" wp14:anchorId="26A7D634" wp14:editId="0FD15120">
            <wp:extent cx="3048000" cy="3048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r_pix_normal_distribution_cutoff_value.jpeg"/>
                    <pic:cNvPicPr/>
                  </pic:nvPicPr>
                  <pic:blipFill>
                    <a:blip r:embed="rId4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71BF19F" w14:textId="3AE699BE" w:rsidR="00DA29A8" w:rsidRDefault="00DA29A8" w:rsidP="00DA29A8">
      <w:pPr>
        <w:pStyle w:val="Caption"/>
        <w:jc w:val="center"/>
      </w:pPr>
      <w:bookmarkStart w:id="60" w:name="_Ref24664464"/>
      <w:r>
        <w:t xml:space="preserve">Figure </w:t>
      </w:r>
      <w:fldSimple w:instr=" SEQ Figure \* ARABIC ">
        <w:r w:rsidR="00573379">
          <w:rPr>
            <w:noProof/>
          </w:rPr>
          <w:t>36</w:t>
        </w:r>
      </w:fldSimple>
      <w:bookmarkEnd w:id="60"/>
      <w:r>
        <w:t xml:space="preserve"> Normal distribution of </w:t>
      </w:r>
      <w:proofErr w:type="spellStart"/>
      <w:r>
        <w:t>nr_pix</w:t>
      </w:r>
      <w:proofErr w:type="spellEnd"/>
      <w:r>
        <w:t xml:space="preserve"> for </w:t>
      </w:r>
      <w:proofErr w:type="spellStart"/>
      <w:r>
        <w:t>fullset</w:t>
      </w:r>
      <w:proofErr w:type="spellEnd"/>
    </w:p>
    <w:p w14:paraId="4407D147" w14:textId="20C16826" w:rsidR="00DA29A8" w:rsidRDefault="00F41E49" w:rsidP="00F41E49">
      <w:pPr>
        <w:pStyle w:val="Heading3"/>
      </w:pPr>
      <w:r>
        <w:t>Re</w:t>
      </w:r>
      <w:r w:rsidR="00B93964">
        <w:t>a</w:t>
      </w:r>
      <w:r>
        <w:t>soning</w:t>
      </w:r>
    </w:p>
    <w:p w14:paraId="301B7EE7" w14:textId="00E15DF3" w:rsidR="00F41E49" w:rsidRPr="00F41E49" w:rsidRDefault="00F41E49" w:rsidP="00F41E49">
      <w:r>
        <w:t xml:space="preserve">The reason we use </w:t>
      </w:r>
      <w:proofErr w:type="spellStart"/>
      <w:proofErr w:type="gramStart"/>
      <w:r>
        <w:t>qnorm</w:t>
      </w:r>
      <w:proofErr w:type="spellEnd"/>
      <w:r>
        <w:t>(</w:t>
      </w:r>
      <w:proofErr w:type="gramEnd"/>
      <w:r>
        <w:t>) is that it returns the corresponding qu</w:t>
      </w:r>
      <w:r w:rsidR="00B93964">
        <w:t>an</w:t>
      </w:r>
      <w:r>
        <w:t>tile given the pe</w:t>
      </w:r>
      <w:r w:rsidR="00B93964">
        <w:t>r</w:t>
      </w:r>
      <w:r>
        <w:t>centile and the normal distribution.</w:t>
      </w:r>
    </w:p>
    <w:p w14:paraId="2021FF58" w14:textId="63F4E631" w:rsidR="00DA29A8" w:rsidRDefault="007D19DD" w:rsidP="007D19DD">
      <w:pPr>
        <w:pStyle w:val="Heading3"/>
      </w:pPr>
      <w:r>
        <w:t>Result</w:t>
      </w:r>
    </w:p>
    <w:p w14:paraId="5728F1D2" w14:textId="43709B8A" w:rsidR="00DA29A8" w:rsidRPr="00DA29A8" w:rsidRDefault="007D19DD" w:rsidP="00DA29A8">
      <w:r>
        <w:t xml:space="preserve">From the </w:t>
      </w:r>
      <w:proofErr w:type="spellStart"/>
      <w:proofErr w:type="gramStart"/>
      <w:r>
        <w:t>qnor</w:t>
      </w:r>
      <w:r w:rsidR="008F6353">
        <w:t>m</w:t>
      </w:r>
      <w:proofErr w:type="spellEnd"/>
      <w:r>
        <w:t>(</w:t>
      </w:r>
      <w:proofErr w:type="gramEnd"/>
      <w:r>
        <w:t>) function, we can get the cut-off value of 209.835662891947</w:t>
      </w:r>
    </w:p>
    <w:p w14:paraId="4F146BBF" w14:textId="16FADF4A" w:rsidR="00D62999" w:rsidRDefault="00D62999" w:rsidP="00162BE3">
      <w:pPr>
        <w:pStyle w:val="Heading2"/>
      </w:pPr>
      <w:bookmarkStart w:id="61" w:name="_Toc24750276"/>
      <w:r>
        <w:lastRenderedPageBreak/>
        <w:t>Subtask 5</w:t>
      </w:r>
      <w:bookmarkEnd w:id="61"/>
    </w:p>
    <w:p w14:paraId="3154E676" w14:textId="778EF2C3" w:rsidR="00646298" w:rsidRDefault="004223A4" w:rsidP="004223A4">
      <w:pPr>
        <w:pStyle w:val="Heading3"/>
      </w:pPr>
      <w:bookmarkStart w:id="62" w:name="_Ref24679651"/>
      <w:r>
        <w:t>Implementation</w:t>
      </w:r>
      <w:r w:rsidR="004A23A2">
        <w:t xml:space="preserve"> (part 1)</w:t>
      </w:r>
      <w:bookmarkEnd w:id="62"/>
    </w:p>
    <w:p w14:paraId="4204284A" w14:textId="6CAC20E4" w:rsidR="00C72D9E" w:rsidRPr="00C72D9E" w:rsidRDefault="00C72D9E" w:rsidP="00C72D9E">
      <w:r>
        <w:t>We will examine the skewness by both the statics and the histogram for each feature.</w:t>
      </w:r>
    </w:p>
    <w:p w14:paraId="1362C4CF" w14:textId="3A047D0E" w:rsidR="00056480" w:rsidRDefault="00352662" w:rsidP="004223A4">
      <w:r>
        <w:t>We generate</w:t>
      </w:r>
      <w:r w:rsidR="00C72D9E">
        <w:t>d</w:t>
      </w:r>
      <w:r>
        <w:t xml:space="preserve"> a table (</w:t>
      </w:r>
      <w:r>
        <w:fldChar w:fldCharType="begin"/>
      </w:r>
      <w:r>
        <w:instrText xml:space="preserve"> REF _Ref24679187 \h </w:instrText>
      </w:r>
      <w:r>
        <w:fldChar w:fldCharType="separate"/>
      </w:r>
      <w:r w:rsidR="00573379">
        <w:t xml:space="preserve">Figure </w:t>
      </w:r>
      <w:r w:rsidR="00573379">
        <w:rPr>
          <w:noProof/>
        </w:rPr>
        <w:t>37</w:t>
      </w:r>
      <w:r>
        <w:fldChar w:fldCharType="end"/>
      </w:r>
      <w:r>
        <w:t>) showing the skewness values for features 1 – 14 so that we can compare their absolute values.</w:t>
      </w:r>
      <w:r w:rsidR="00056480">
        <w:t xml:space="preserve"> We consider the variable is </w:t>
      </w:r>
      <w:sdt>
        <w:sdtPr>
          <w:id w:val="327017866"/>
          <w:citation/>
        </w:sdtPr>
        <w:sdtEndPr/>
        <w:sdtContent>
          <w:r w:rsidR="00056480">
            <w:fldChar w:fldCharType="begin"/>
          </w:r>
          <w:r w:rsidR="00056480">
            <w:rPr>
              <w:lang w:val="en-US"/>
            </w:rPr>
            <w:instrText xml:space="preserve"> CITATION Mar18 \l 1033 </w:instrText>
          </w:r>
          <w:r w:rsidR="00056480">
            <w:fldChar w:fldCharType="separate"/>
          </w:r>
          <w:r w:rsidR="006B4A4C" w:rsidRPr="006B4A4C">
            <w:rPr>
              <w:noProof/>
              <w:lang w:val="en-US"/>
            </w:rPr>
            <w:t>(Lemos, 2018)</w:t>
          </w:r>
          <w:r w:rsidR="00056480">
            <w:fldChar w:fldCharType="end"/>
          </w:r>
        </w:sdtContent>
      </w:sdt>
    </w:p>
    <w:p w14:paraId="0F1129AE" w14:textId="48CBB004" w:rsidR="00352662" w:rsidRDefault="00056480" w:rsidP="00056480">
      <w:pPr>
        <w:pStyle w:val="ListParagraph"/>
        <w:numPr>
          <w:ilvl w:val="0"/>
          <w:numId w:val="1"/>
        </w:numPr>
      </w:pPr>
      <w:r>
        <w:t>Highly skewed, if the skewness value is greater than +1 or less than -1</w:t>
      </w:r>
    </w:p>
    <w:p w14:paraId="492C5A3A" w14:textId="5462A230" w:rsidR="00056480" w:rsidRDefault="00056480" w:rsidP="00056480">
      <w:pPr>
        <w:pStyle w:val="ListParagraph"/>
        <w:numPr>
          <w:ilvl w:val="0"/>
          <w:numId w:val="1"/>
        </w:numPr>
      </w:pPr>
      <w:r>
        <w:t>Moderately skewed, if the absolute skewness value is between 0.5 and 1</w:t>
      </w:r>
    </w:p>
    <w:p w14:paraId="66F4EF3D" w14:textId="7FB57966" w:rsidR="00056480" w:rsidRDefault="00056480" w:rsidP="00056480">
      <w:pPr>
        <w:pStyle w:val="ListParagraph"/>
        <w:numPr>
          <w:ilvl w:val="0"/>
          <w:numId w:val="1"/>
        </w:numPr>
      </w:pPr>
      <w:r>
        <w:t>Approximately symmetric, if the absolute skewness value is less than 0.5</w:t>
      </w:r>
    </w:p>
    <w:p w14:paraId="6FFF2D8C" w14:textId="5E77758A" w:rsidR="00BE7900" w:rsidRDefault="00BE7900" w:rsidP="00BE7900">
      <w:r>
        <w:t xml:space="preserve">And we will transform the </w:t>
      </w:r>
      <w:r w:rsidR="00B93964">
        <w:t>highly skewed data</w:t>
      </w:r>
      <w:r>
        <w:t>.</w:t>
      </w:r>
    </w:p>
    <w:p w14:paraId="40943160" w14:textId="77777777" w:rsidR="008E071A" w:rsidRDefault="008E071A" w:rsidP="008E071A">
      <w:r>
        <w:t xml:space="preserve">Also, </w:t>
      </w:r>
      <w:proofErr w:type="gramStart"/>
      <w:r>
        <w:t>For</w:t>
      </w:r>
      <w:proofErr w:type="gramEnd"/>
      <w:r>
        <w:t xml:space="preserve"> each feature from 1 to 14, we generated a histogram of the distribution with a green line indicating the density of the distribution, and a red line showing the normal distribution of the sample mean and standard deviation, which also helps us to identify the extreme skewness.</w:t>
      </w:r>
    </w:p>
    <w:p w14:paraId="235AE315" w14:textId="4229AF02" w:rsidR="008E071A" w:rsidRDefault="00BE7900" w:rsidP="00BE7900">
      <w:pPr>
        <w:pStyle w:val="Heading3"/>
      </w:pPr>
      <w:bookmarkStart w:id="63" w:name="_Ref24683210"/>
      <w:r>
        <w:t>Results (Part 1)</w:t>
      </w:r>
      <w:bookmarkEnd w:id="63"/>
    </w:p>
    <w:p w14:paraId="7BE20824" w14:textId="77777777" w:rsidR="00352662" w:rsidRDefault="00352662" w:rsidP="00352662">
      <w:pPr>
        <w:keepNext/>
        <w:jc w:val="center"/>
      </w:pPr>
      <w:r>
        <w:rPr>
          <w:noProof/>
          <w:lang w:eastAsia="en-GB"/>
        </w:rPr>
        <w:drawing>
          <wp:inline distT="0" distB="0" distL="0" distR="0" wp14:anchorId="5505129B" wp14:editId="3EA7A424">
            <wp:extent cx="1905000" cy="28575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eature skewness.jpeg"/>
                    <pic:cNvPicPr/>
                  </pic:nvPicPr>
                  <pic:blipFill>
                    <a:blip r:embed="rId50">
                      <a:extLst>
                        <a:ext uri="{28A0092B-C50C-407E-A947-70E740481C1C}">
                          <a14:useLocalDpi xmlns:a14="http://schemas.microsoft.com/office/drawing/2010/main" val="0"/>
                        </a:ext>
                      </a:extLst>
                    </a:blip>
                    <a:stretch>
                      <a:fillRect/>
                    </a:stretch>
                  </pic:blipFill>
                  <pic:spPr>
                    <a:xfrm>
                      <a:off x="0" y="0"/>
                      <a:ext cx="1905000" cy="2857500"/>
                    </a:xfrm>
                    <a:prstGeom prst="rect">
                      <a:avLst/>
                    </a:prstGeom>
                  </pic:spPr>
                </pic:pic>
              </a:graphicData>
            </a:graphic>
          </wp:inline>
        </w:drawing>
      </w:r>
    </w:p>
    <w:p w14:paraId="34A9ADC2" w14:textId="5F42C375" w:rsidR="00056480" w:rsidRDefault="00352662" w:rsidP="006004D9">
      <w:pPr>
        <w:pStyle w:val="Caption"/>
        <w:jc w:val="center"/>
      </w:pPr>
      <w:bookmarkStart w:id="64" w:name="_Ref24679187"/>
      <w:r>
        <w:t xml:space="preserve">Figure </w:t>
      </w:r>
      <w:fldSimple w:instr=" SEQ Figure \* ARABIC ">
        <w:r w:rsidR="00573379">
          <w:rPr>
            <w:noProof/>
          </w:rPr>
          <w:t>37</w:t>
        </w:r>
      </w:fldSimple>
      <w:bookmarkEnd w:id="64"/>
      <w:r>
        <w:t xml:space="preserve"> </w:t>
      </w:r>
      <w:proofErr w:type="spellStart"/>
      <w:r>
        <w:t>Skewnesses</w:t>
      </w:r>
      <w:proofErr w:type="spellEnd"/>
      <w:r>
        <w:t xml:space="preserve"> of features 1 - 14</w:t>
      </w:r>
    </w:p>
    <w:p w14:paraId="67149F97" w14:textId="326FF939" w:rsidR="00C72D9E" w:rsidRDefault="00C72D9E" w:rsidP="004223A4">
      <w:r>
        <w:t xml:space="preserve">The statics show the feature </w:t>
      </w:r>
      <w:proofErr w:type="spellStart"/>
      <w:r w:rsidR="00180536" w:rsidRPr="00180536">
        <w:rPr>
          <w:i/>
        </w:rPr>
        <w:t>nr_pix</w:t>
      </w:r>
      <w:proofErr w:type="spellEnd"/>
      <w:r w:rsidR="00180536">
        <w:t xml:space="preserve">, </w:t>
      </w:r>
      <w:r w:rsidR="006004D9" w:rsidRPr="006004D9">
        <w:rPr>
          <w:i/>
        </w:rPr>
        <w:t>rows_with_5</w:t>
      </w:r>
      <w:r w:rsidR="006004D9">
        <w:t xml:space="preserve">, </w:t>
      </w:r>
      <w:r w:rsidRPr="00C72D9E">
        <w:rPr>
          <w:i/>
        </w:rPr>
        <w:t xml:space="preserve">cols_with_5 </w:t>
      </w:r>
      <w:r>
        <w:t xml:space="preserve">and </w:t>
      </w:r>
      <w:r w:rsidRPr="00C72D9E">
        <w:rPr>
          <w:i/>
        </w:rPr>
        <w:t>neigh5</w:t>
      </w:r>
      <w:r>
        <w:t xml:space="preserve"> </w:t>
      </w:r>
      <w:r w:rsidR="006004D9">
        <w:t>are highly skewed</w:t>
      </w:r>
      <w:r>
        <w:t>.</w:t>
      </w:r>
    </w:p>
    <w:p w14:paraId="7BC78A00" w14:textId="0EAF8368" w:rsidR="004223A4" w:rsidRDefault="004223A4" w:rsidP="004223A4">
      <w:pPr>
        <w:pStyle w:val="Heading4"/>
      </w:pPr>
      <w:bookmarkStart w:id="65" w:name="_Ref24682360"/>
      <w:r>
        <w:t>Feature 1</w:t>
      </w:r>
      <w:bookmarkEnd w:id="65"/>
    </w:p>
    <w:p w14:paraId="7E50DC6F" w14:textId="3E8DCE61" w:rsidR="004223A4" w:rsidRPr="004223A4" w:rsidRDefault="008F224D" w:rsidP="004223A4">
      <w:r>
        <w:t>From t</w:t>
      </w:r>
      <w:r w:rsidR="004223A4">
        <w:t>he histogram</w:t>
      </w:r>
      <w:r>
        <w:t xml:space="preserve">, the </w:t>
      </w:r>
      <w:r w:rsidR="004223A4">
        <w:t xml:space="preserve">distribution </w:t>
      </w:r>
      <w:r>
        <w:t xml:space="preserve">is considered to be </w:t>
      </w:r>
      <w:r w:rsidR="00180536">
        <w:t>extreme skew, and its skewness value is 1.08</w:t>
      </w:r>
      <w:r w:rsidR="004223A4">
        <w:t xml:space="preserve"> </w:t>
      </w:r>
      <w:r w:rsidR="00180536">
        <w:t>Log t</w:t>
      </w:r>
      <w:r w:rsidR="004223A4">
        <w:t>rans</w:t>
      </w:r>
      <w:r w:rsidR="00B93964">
        <w:t>fo</w:t>
      </w:r>
      <w:r w:rsidR="004223A4">
        <w:t>rmation is required.</w:t>
      </w:r>
    </w:p>
    <w:p w14:paraId="535CC423" w14:textId="347A0B9B" w:rsidR="004223A4" w:rsidRDefault="004223A4" w:rsidP="004223A4">
      <w:pPr>
        <w:jc w:val="center"/>
      </w:pPr>
      <w:r>
        <w:rPr>
          <w:noProof/>
          <w:lang w:eastAsia="en-GB"/>
        </w:rPr>
        <w:lastRenderedPageBreak/>
        <w:drawing>
          <wp:inline distT="0" distB="0" distL="0" distR="0" wp14:anchorId="20360814" wp14:editId="53E0A72E">
            <wp:extent cx="3048000" cy="3048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ullset_nr_pix_distribution.jpeg"/>
                    <pic:cNvPicPr/>
                  </pic:nvPicPr>
                  <pic:blipFill>
                    <a:blip r:embed="rId2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EAEF879" w14:textId="16029C10" w:rsidR="004223A4" w:rsidRDefault="004223A4" w:rsidP="004223A4">
      <w:pPr>
        <w:pStyle w:val="Heading4"/>
      </w:pPr>
      <w:r>
        <w:t>Feature 2</w:t>
      </w:r>
    </w:p>
    <w:p w14:paraId="565B9B89" w14:textId="6F732016" w:rsidR="008F224D" w:rsidRPr="004223A4" w:rsidRDefault="008F224D" w:rsidP="008F224D">
      <w:r>
        <w:t>From the histogram, the distribution is not considered to be extreme skew. Trans</w:t>
      </w:r>
      <w:r w:rsidR="00B93964">
        <w:t>fo</w:t>
      </w:r>
      <w:r>
        <w:t>rmation is not required.</w:t>
      </w:r>
    </w:p>
    <w:p w14:paraId="022A3BD2" w14:textId="15A82CD8" w:rsidR="008F224D" w:rsidRPr="008F224D" w:rsidRDefault="008F224D" w:rsidP="008F224D">
      <w:pPr>
        <w:jc w:val="center"/>
      </w:pPr>
      <w:r>
        <w:rPr>
          <w:noProof/>
          <w:lang w:eastAsia="en-GB"/>
        </w:rPr>
        <w:drawing>
          <wp:inline distT="0" distB="0" distL="0" distR="0" wp14:anchorId="6FCD28EB" wp14:editId="2CA7A008">
            <wp:extent cx="3048000" cy="3048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ullset_height_distribution.jpeg"/>
                    <pic:cNvPicPr/>
                  </pic:nvPicPr>
                  <pic:blipFill>
                    <a:blip r:embed="rId2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6D09EFA" w14:textId="649999CC" w:rsidR="004223A4" w:rsidRDefault="004223A4" w:rsidP="004223A4">
      <w:pPr>
        <w:pStyle w:val="Heading4"/>
      </w:pPr>
      <w:r>
        <w:t>Feature 3</w:t>
      </w:r>
    </w:p>
    <w:p w14:paraId="34E866A6" w14:textId="0C93B0C0" w:rsidR="008F224D" w:rsidRPr="004223A4" w:rsidRDefault="008F224D" w:rsidP="008F224D">
      <w:r>
        <w:t>From the histogram, the distribution is not considered to be extreme skew. Trans</w:t>
      </w:r>
      <w:r w:rsidR="00B93964">
        <w:t>fo</w:t>
      </w:r>
      <w:r>
        <w:t>rmation is not required.</w:t>
      </w:r>
    </w:p>
    <w:p w14:paraId="08C6BF4D" w14:textId="789B8208" w:rsidR="008F224D" w:rsidRPr="008F224D" w:rsidRDefault="008F224D" w:rsidP="008F224D">
      <w:pPr>
        <w:jc w:val="center"/>
      </w:pPr>
      <w:r>
        <w:rPr>
          <w:noProof/>
          <w:lang w:eastAsia="en-GB"/>
        </w:rPr>
        <w:lastRenderedPageBreak/>
        <w:drawing>
          <wp:inline distT="0" distB="0" distL="0" distR="0" wp14:anchorId="00D86997" wp14:editId="095782ED">
            <wp:extent cx="3048000" cy="3048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ullset_width_distribution.jpeg"/>
                    <pic:cNvPicPr/>
                  </pic:nvPicPr>
                  <pic:blipFill>
                    <a:blip r:embed="rId5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1A88996" w14:textId="01FBD0AD" w:rsidR="004223A4" w:rsidRDefault="004223A4" w:rsidP="004223A4">
      <w:pPr>
        <w:pStyle w:val="Heading4"/>
      </w:pPr>
      <w:r>
        <w:t>Feature 4</w:t>
      </w:r>
    </w:p>
    <w:p w14:paraId="3BB2A9B2" w14:textId="7439CA3B" w:rsidR="008F224D" w:rsidRPr="004223A4" w:rsidRDefault="008F224D" w:rsidP="008F224D">
      <w:r>
        <w:t>From the histogram, the distribution is not considered to be extreme skew. Trans</w:t>
      </w:r>
      <w:r w:rsidR="00B93964">
        <w:t>fo</w:t>
      </w:r>
      <w:r>
        <w:t>rmation is not required.</w:t>
      </w:r>
    </w:p>
    <w:p w14:paraId="19F28124" w14:textId="4A3E1CD8" w:rsidR="008F224D" w:rsidRPr="008F224D" w:rsidRDefault="008F224D" w:rsidP="008F224D">
      <w:pPr>
        <w:jc w:val="center"/>
      </w:pPr>
      <w:r>
        <w:rPr>
          <w:noProof/>
          <w:lang w:eastAsia="en-GB"/>
        </w:rPr>
        <w:drawing>
          <wp:inline distT="0" distB="0" distL="0" distR="0" wp14:anchorId="4BE56F06" wp14:editId="3BE109E1">
            <wp:extent cx="3048000" cy="3048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ullset_span_distribution.jpeg"/>
                    <pic:cNvPicPr/>
                  </pic:nvPicPr>
                  <pic:blipFill>
                    <a:blip r:embed="rId5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7A8754A" w14:textId="71212EF8" w:rsidR="004223A4" w:rsidRDefault="004223A4" w:rsidP="004223A4">
      <w:pPr>
        <w:pStyle w:val="Heading4"/>
      </w:pPr>
      <w:bookmarkStart w:id="66" w:name="_Ref24682370"/>
      <w:r>
        <w:t>Feature 5</w:t>
      </w:r>
      <w:bookmarkEnd w:id="66"/>
    </w:p>
    <w:p w14:paraId="7A68381F" w14:textId="4E086EA1" w:rsidR="008F224D" w:rsidRPr="004223A4" w:rsidRDefault="008F224D" w:rsidP="008F224D">
      <w:r>
        <w:t xml:space="preserve">From the histogram, the distribution is considered to be </w:t>
      </w:r>
      <w:r w:rsidR="00257BD5">
        <w:t xml:space="preserve">extreme </w:t>
      </w:r>
      <w:r w:rsidR="00C72D9E">
        <w:t>right</w:t>
      </w:r>
      <w:r>
        <w:t xml:space="preserve"> skew</w:t>
      </w:r>
      <w:r w:rsidR="00C72D9E">
        <w:t xml:space="preserve">, </w:t>
      </w:r>
      <w:r w:rsidR="00257BD5">
        <w:t>and its skewness value is 1.51</w:t>
      </w:r>
      <w:r>
        <w:t xml:space="preserve">. </w:t>
      </w:r>
      <w:r w:rsidR="00F51F9A">
        <w:t>Log t</w:t>
      </w:r>
      <w:r>
        <w:t>rans</w:t>
      </w:r>
      <w:r w:rsidR="00B93964">
        <w:t>fo</w:t>
      </w:r>
      <w:r>
        <w:t>rmation is required.</w:t>
      </w:r>
    </w:p>
    <w:p w14:paraId="58843114" w14:textId="083C7AFF" w:rsidR="008F224D" w:rsidRPr="008F224D" w:rsidRDefault="008F224D" w:rsidP="008F224D">
      <w:pPr>
        <w:jc w:val="center"/>
      </w:pPr>
      <w:r>
        <w:rPr>
          <w:noProof/>
          <w:lang w:eastAsia="en-GB"/>
        </w:rPr>
        <w:lastRenderedPageBreak/>
        <w:drawing>
          <wp:inline distT="0" distB="0" distL="0" distR="0" wp14:anchorId="134749FA" wp14:editId="30EDBE48">
            <wp:extent cx="3048000" cy="3048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ullset_rows_with_5_distribution.jpeg"/>
                    <pic:cNvPicPr/>
                  </pic:nvPicPr>
                  <pic:blipFill>
                    <a:blip r:embed="rId5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EC78D9E" w14:textId="059AB7E0" w:rsidR="004223A4" w:rsidRDefault="004223A4" w:rsidP="004223A4">
      <w:pPr>
        <w:pStyle w:val="Heading4"/>
      </w:pPr>
      <w:bookmarkStart w:id="67" w:name="_Ref24691198"/>
      <w:r>
        <w:t>Feature 6</w:t>
      </w:r>
      <w:bookmarkEnd w:id="67"/>
    </w:p>
    <w:p w14:paraId="53AA6ED2" w14:textId="45C44CB7" w:rsidR="008F224D" w:rsidRPr="004223A4" w:rsidRDefault="008F224D" w:rsidP="008F224D">
      <w:r>
        <w:t>From the histogram, the dis</w:t>
      </w:r>
      <w:r w:rsidR="00C72D9E">
        <w:t xml:space="preserve">tribution is extreme right skew, and its skewness value </w:t>
      </w:r>
      <w:proofErr w:type="gramStart"/>
      <w:r w:rsidR="00C72D9E">
        <w:t xml:space="preserve">is </w:t>
      </w:r>
      <w:proofErr w:type="gramEnd"/>
      <m:oMath>
        <m:r>
          <w:rPr>
            <w:rFonts w:ascii="Cambria Math" w:hAnsi="Cambria Math"/>
          </w:rPr>
          <m:t>1.86</m:t>
        </m:r>
      </m:oMath>
      <w:r w:rsidR="00C72D9E">
        <w:t>.</w:t>
      </w:r>
      <w:r>
        <w:t xml:space="preserve"> Log trans</w:t>
      </w:r>
      <w:r w:rsidR="00B93964">
        <w:t>fo</w:t>
      </w:r>
      <w:r>
        <w:t>rmation is required.</w:t>
      </w:r>
    </w:p>
    <w:p w14:paraId="56767062" w14:textId="646AEC65" w:rsidR="008F224D" w:rsidRPr="008F224D" w:rsidRDefault="008F224D" w:rsidP="008F224D">
      <w:pPr>
        <w:jc w:val="center"/>
      </w:pPr>
      <w:r>
        <w:rPr>
          <w:noProof/>
          <w:lang w:eastAsia="en-GB"/>
        </w:rPr>
        <w:drawing>
          <wp:inline distT="0" distB="0" distL="0" distR="0" wp14:anchorId="74FBBC59" wp14:editId="7875A47B">
            <wp:extent cx="3048000" cy="304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set_cols_with_5_distribution.jpeg"/>
                    <pic:cNvPicPr/>
                  </pic:nvPicPr>
                  <pic:blipFill>
                    <a:blip r:embed="rId3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830F105" w14:textId="7B7961AC" w:rsidR="004223A4" w:rsidRDefault="004223A4" w:rsidP="004223A4">
      <w:pPr>
        <w:pStyle w:val="Heading4"/>
      </w:pPr>
      <w:r>
        <w:t>Feature 7</w:t>
      </w:r>
    </w:p>
    <w:p w14:paraId="7AA4FF90" w14:textId="5E272611" w:rsidR="008F224D" w:rsidRPr="008F224D" w:rsidRDefault="008F224D" w:rsidP="008F224D">
      <w:r>
        <w:t>From the histogram, the distribution is right skew</w:t>
      </w:r>
      <w:r w:rsidR="00A746A0">
        <w:t>, but it is now extreme</w:t>
      </w:r>
      <w:r>
        <w:t xml:space="preserve">. Log </w:t>
      </w:r>
      <w:r w:rsidR="00A746A0">
        <w:t>transformation is</w:t>
      </w:r>
      <w:r>
        <w:t xml:space="preserve"> not required.</w:t>
      </w:r>
    </w:p>
    <w:p w14:paraId="3A72EE2A" w14:textId="618D216A" w:rsidR="008F224D" w:rsidRPr="008F224D" w:rsidRDefault="008F224D" w:rsidP="008F224D">
      <w:pPr>
        <w:jc w:val="center"/>
      </w:pPr>
      <w:r>
        <w:rPr>
          <w:noProof/>
          <w:lang w:eastAsia="en-GB"/>
        </w:rPr>
        <w:lastRenderedPageBreak/>
        <w:drawing>
          <wp:inline distT="0" distB="0" distL="0" distR="0" wp14:anchorId="7E47C209" wp14:editId="21EBCE01">
            <wp:extent cx="3048000" cy="30480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ullset_neigh1_distribution.jpeg"/>
                    <pic:cNvPicPr/>
                  </pic:nvPicPr>
                  <pic:blipFill>
                    <a:blip r:embed="rId5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C936AE1" w14:textId="22AA9117" w:rsidR="004223A4" w:rsidRDefault="004223A4" w:rsidP="004223A4">
      <w:pPr>
        <w:pStyle w:val="Heading4"/>
      </w:pPr>
      <w:bookmarkStart w:id="68" w:name="_Ref24691200"/>
      <w:r>
        <w:t>Feature 8</w:t>
      </w:r>
      <w:bookmarkEnd w:id="68"/>
    </w:p>
    <w:p w14:paraId="6FBF3A33" w14:textId="3717584B" w:rsidR="008F224D" w:rsidRPr="004223A4" w:rsidRDefault="008F224D" w:rsidP="008F224D">
      <w:r>
        <w:t>The histogram illustrates that the distribution is extreme right skew</w:t>
      </w:r>
      <w:r w:rsidR="00C72D9E">
        <w:t xml:space="preserve">, and its skewness value </w:t>
      </w:r>
      <w:proofErr w:type="gramStart"/>
      <w:r w:rsidR="00C72D9E">
        <w:t>is</w:t>
      </w:r>
      <w:r w:rsidR="003474C5">
        <w:t xml:space="preserve"> </w:t>
      </w:r>
      <w:proofErr w:type="gramEnd"/>
      <m:oMath>
        <m:r>
          <w:rPr>
            <w:rFonts w:ascii="Cambria Math" w:hAnsi="Cambria Math"/>
          </w:rPr>
          <m:t>1.72</m:t>
        </m:r>
      </m:oMath>
      <w:r>
        <w:t>. Log tran</w:t>
      </w:r>
      <w:proofErr w:type="spellStart"/>
      <w:r>
        <w:t>s</w:t>
      </w:r>
      <w:r w:rsidR="00B93964">
        <w:t>fo</w:t>
      </w:r>
      <w:r>
        <w:t>rmation</w:t>
      </w:r>
      <w:proofErr w:type="spellEnd"/>
      <w:r>
        <w:t xml:space="preserve"> is required.</w:t>
      </w:r>
    </w:p>
    <w:p w14:paraId="4D07E886" w14:textId="23010350" w:rsidR="008F224D" w:rsidRPr="008F224D" w:rsidRDefault="008F224D" w:rsidP="008F224D">
      <w:pPr>
        <w:jc w:val="center"/>
      </w:pPr>
      <w:r>
        <w:rPr>
          <w:noProof/>
          <w:lang w:eastAsia="en-GB"/>
        </w:rPr>
        <w:drawing>
          <wp:inline distT="0" distB="0" distL="0" distR="0" wp14:anchorId="78E8DE2A" wp14:editId="189FE3C0">
            <wp:extent cx="3048000" cy="30480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ullset_neigh5_distribution.jpeg"/>
                    <pic:cNvPicPr/>
                  </pic:nvPicPr>
                  <pic:blipFill>
                    <a:blip r:embed="rId5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A261FC1" w14:textId="44C18AE0" w:rsidR="004223A4" w:rsidRDefault="004223A4" w:rsidP="004223A4">
      <w:pPr>
        <w:pStyle w:val="Heading4"/>
      </w:pPr>
      <w:r>
        <w:t>Feature 9</w:t>
      </w:r>
    </w:p>
    <w:p w14:paraId="180CF5B9" w14:textId="5F65AF94" w:rsidR="008F224D" w:rsidRPr="004223A4" w:rsidRDefault="008F224D" w:rsidP="008F224D">
      <w:r>
        <w:t>From the histogram, the distribution is not considered to be extreme skew. Trans</w:t>
      </w:r>
      <w:r w:rsidR="00B93964">
        <w:t>fo</w:t>
      </w:r>
      <w:r>
        <w:t>rmation is not required.</w:t>
      </w:r>
    </w:p>
    <w:p w14:paraId="4BCB2A0B" w14:textId="5ED6CEE7" w:rsidR="008F224D" w:rsidRPr="008F224D" w:rsidRDefault="008F224D" w:rsidP="008F224D">
      <w:pPr>
        <w:jc w:val="center"/>
      </w:pPr>
      <w:r>
        <w:rPr>
          <w:noProof/>
          <w:lang w:eastAsia="en-GB"/>
        </w:rPr>
        <w:lastRenderedPageBreak/>
        <w:drawing>
          <wp:inline distT="0" distB="0" distL="0" distR="0" wp14:anchorId="71CC5E2A" wp14:editId="484560D3">
            <wp:extent cx="3048000" cy="3048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ullset_left2tile_distribution.jpeg"/>
                    <pic:cNvPicPr/>
                  </pic:nvPicPr>
                  <pic:blipFill>
                    <a:blip r:embed="rId5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D97A56B" w14:textId="5708261B" w:rsidR="004223A4" w:rsidRDefault="004223A4" w:rsidP="004223A4">
      <w:pPr>
        <w:pStyle w:val="Heading4"/>
      </w:pPr>
      <w:r>
        <w:t>Feature 10</w:t>
      </w:r>
    </w:p>
    <w:p w14:paraId="6EAACA20" w14:textId="26052FB0" w:rsidR="008F224D" w:rsidRPr="008F224D" w:rsidRDefault="008F224D" w:rsidP="008F224D">
      <w:r>
        <w:t>From the histogram, the distribution is not considered to be extreme skew. Trans</w:t>
      </w:r>
      <w:r w:rsidR="00B93964">
        <w:t>fo</w:t>
      </w:r>
      <w:r>
        <w:t>rmation is not required.</w:t>
      </w:r>
    </w:p>
    <w:p w14:paraId="68225288" w14:textId="6EF07762" w:rsidR="008F224D" w:rsidRDefault="008F224D" w:rsidP="008F224D">
      <w:pPr>
        <w:jc w:val="center"/>
      </w:pPr>
      <w:r>
        <w:rPr>
          <w:noProof/>
          <w:lang w:eastAsia="en-GB"/>
        </w:rPr>
        <w:drawing>
          <wp:inline distT="0" distB="0" distL="0" distR="0" wp14:anchorId="41562D1A" wp14:editId="220D1298">
            <wp:extent cx="3048000" cy="3048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ullset_right2tile_distribution.jpeg"/>
                    <pic:cNvPicPr/>
                  </pic:nvPicPr>
                  <pic:blipFill>
                    <a:blip r:embed="rId5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EAEDE4C" w14:textId="35727EC9" w:rsidR="008F224D" w:rsidRDefault="008F224D" w:rsidP="008F224D">
      <w:pPr>
        <w:pStyle w:val="Heading4"/>
      </w:pPr>
      <w:r>
        <w:t>Feature 11</w:t>
      </w:r>
    </w:p>
    <w:p w14:paraId="374BC3A1" w14:textId="568A1718" w:rsidR="008F224D" w:rsidRDefault="008F224D" w:rsidP="008F224D">
      <w:r>
        <w:t>From the histogram, the distribution is not considered to be extreme skew. Trans</w:t>
      </w:r>
      <w:r w:rsidR="00B93964">
        <w:t>fo</w:t>
      </w:r>
      <w:r>
        <w:t>rmation is not required.</w:t>
      </w:r>
    </w:p>
    <w:p w14:paraId="0476C4DB" w14:textId="0064D4FE" w:rsidR="008F224D" w:rsidRPr="008F224D" w:rsidRDefault="008F224D" w:rsidP="008F224D">
      <w:pPr>
        <w:jc w:val="center"/>
      </w:pPr>
      <w:r>
        <w:rPr>
          <w:noProof/>
          <w:lang w:eastAsia="en-GB"/>
        </w:rPr>
        <w:lastRenderedPageBreak/>
        <w:drawing>
          <wp:inline distT="0" distB="0" distL="0" distR="0" wp14:anchorId="1E85D419" wp14:editId="0F2689AB">
            <wp:extent cx="3048000" cy="3048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ullset_verticalness_distribution.jpeg"/>
                    <pic:cNvPicPr/>
                  </pic:nvPicPr>
                  <pic:blipFill>
                    <a:blip r:embed="rId5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E5B5E82" w14:textId="1F9B0AC7" w:rsidR="008F224D" w:rsidRDefault="008F224D" w:rsidP="008F224D">
      <w:pPr>
        <w:pStyle w:val="Heading4"/>
      </w:pPr>
      <w:r>
        <w:t>Feature 12</w:t>
      </w:r>
    </w:p>
    <w:p w14:paraId="1112C511" w14:textId="65164BF5" w:rsidR="008F224D" w:rsidRPr="008F224D" w:rsidRDefault="008F224D" w:rsidP="008F224D">
      <w:r>
        <w:t>From the histogram, the distribution is not considered to be extreme skew. Trans</w:t>
      </w:r>
      <w:r w:rsidR="00B93964">
        <w:t>fo</w:t>
      </w:r>
      <w:r>
        <w:t>rmation is not required.</w:t>
      </w:r>
    </w:p>
    <w:p w14:paraId="3A57C938" w14:textId="0D2A6451" w:rsidR="008F224D" w:rsidRPr="008F224D" w:rsidRDefault="008F224D" w:rsidP="008F224D">
      <w:pPr>
        <w:jc w:val="center"/>
      </w:pPr>
      <w:r>
        <w:rPr>
          <w:noProof/>
          <w:lang w:eastAsia="en-GB"/>
        </w:rPr>
        <w:drawing>
          <wp:inline distT="0" distB="0" distL="0" distR="0" wp14:anchorId="2E57256F" wp14:editId="6043DB07">
            <wp:extent cx="3048000" cy="3048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ullset_top2tile_distribution.jpeg"/>
                    <pic:cNvPicPr/>
                  </pic:nvPicPr>
                  <pic:blipFill>
                    <a:blip r:embed="rId5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12A6E28" w14:textId="4F33C1DA" w:rsidR="008F224D" w:rsidRDefault="008F224D" w:rsidP="008F224D">
      <w:pPr>
        <w:pStyle w:val="Heading4"/>
      </w:pPr>
      <w:r>
        <w:t>Feature 13</w:t>
      </w:r>
    </w:p>
    <w:p w14:paraId="5D84E0A3" w14:textId="67EC6392" w:rsidR="008F224D" w:rsidRPr="008F224D" w:rsidRDefault="008F224D" w:rsidP="008F224D">
      <w:r>
        <w:t>From the histogram, the distribution is not considered to be extreme skew. Trans</w:t>
      </w:r>
      <w:r w:rsidR="00B93964">
        <w:t>fo</w:t>
      </w:r>
      <w:r>
        <w:t>rmation is not required.</w:t>
      </w:r>
    </w:p>
    <w:p w14:paraId="6AA8F187" w14:textId="1E444D9A" w:rsidR="008F224D" w:rsidRPr="008F224D" w:rsidRDefault="008F224D" w:rsidP="008F224D">
      <w:pPr>
        <w:jc w:val="center"/>
      </w:pPr>
      <w:r>
        <w:rPr>
          <w:noProof/>
          <w:lang w:eastAsia="en-GB"/>
        </w:rPr>
        <w:lastRenderedPageBreak/>
        <w:drawing>
          <wp:inline distT="0" distB="0" distL="0" distR="0" wp14:anchorId="3D61D939" wp14:editId="6DD73619">
            <wp:extent cx="3048000" cy="304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ullset_bottom2tile_distribution.jpeg"/>
                    <pic:cNvPicPr/>
                  </pic:nvPicPr>
                  <pic:blipFill>
                    <a:blip r:embed="rId60">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98D74A8" w14:textId="1CD5CBE5" w:rsidR="008F224D" w:rsidRDefault="008F224D" w:rsidP="008F224D">
      <w:pPr>
        <w:pStyle w:val="Heading4"/>
      </w:pPr>
      <w:r>
        <w:t>Feature 14</w:t>
      </w:r>
    </w:p>
    <w:p w14:paraId="26B023CD" w14:textId="19C21A18" w:rsidR="008F224D" w:rsidRPr="008F224D" w:rsidRDefault="008F224D" w:rsidP="008F224D">
      <w:r>
        <w:t>From the histogram, the distribution is not considered to be extreme skew. Trans</w:t>
      </w:r>
      <w:r w:rsidR="00B93964">
        <w:t>fo</w:t>
      </w:r>
      <w:r>
        <w:t>rmation is not required.</w:t>
      </w:r>
    </w:p>
    <w:p w14:paraId="1A0D30E5" w14:textId="608EF094" w:rsidR="008F224D" w:rsidRPr="008F224D" w:rsidRDefault="008F224D" w:rsidP="008F224D">
      <w:pPr>
        <w:jc w:val="center"/>
      </w:pPr>
      <w:r>
        <w:rPr>
          <w:noProof/>
          <w:lang w:eastAsia="en-GB"/>
        </w:rPr>
        <w:drawing>
          <wp:inline distT="0" distB="0" distL="0" distR="0" wp14:anchorId="66B03ECC" wp14:editId="1265FA91">
            <wp:extent cx="3048000" cy="30480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llset_horizontalness_distribution.jpeg"/>
                    <pic:cNvPicPr/>
                  </pic:nvPicPr>
                  <pic:blipFill>
                    <a:blip r:embed="rId6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64F7467" w14:textId="2C7F98B2" w:rsidR="008F224D" w:rsidRDefault="008F224D" w:rsidP="00C72D9E">
      <w:pPr>
        <w:pStyle w:val="Heading3"/>
      </w:pPr>
      <w:r>
        <w:t>Implementation (part 2)</w:t>
      </w:r>
    </w:p>
    <w:p w14:paraId="3611A4CE" w14:textId="0F459A0B" w:rsidR="00BE7900" w:rsidRPr="00BE7900" w:rsidRDefault="00BE7900" w:rsidP="00BE7900">
      <w:r>
        <w:t xml:space="preserve">For extreme skew data, logarithm function </w:t>
      </w:r>
      <w:proofErr w:type="gramStart"/>
      <w:r>
        <w:t>log1p(</w:t>
      </w:r>
      <w:proofErr w:type="gramEnd"/>
      <w:r>
        <w:t>) will be performed to the original data</w:t>
      </w:r>
      <w:r w:rsidR="00B93964">
        <w:t xml:space="preserve"> for the transformation. We then</w:t>
      </w:r>
      <w:r>
        <w:t xml:space="preserve"> compute its new skewness value to make sure the skewness has been improved. We will redo the </w:t>
      </w:r>
      <w:proofErr w:type="gramStart"/>
      <w:r>
        <w:t>log1p(</w:t>
      </w:r>
      <w:proofErr w:type="gramEnd"/>
      <w:r>
        <w:t>) function until the absolute skewness value has been decreased to under 1. Finally, we redraw the histograms.</w:t>
      </w:r>
    </w:p>
    <w:p w14:paraId="29A3D93C" w14:textId="029FA740" w:rsidR="00BE7900" w:rsidRDefault="00BE7900" w:rsidP="00BE7900">
      <w:pPr>
        <w:pStyle w:val="Heading3"/>
      </w:pPr>
      <w:r>
        <w:t>Result (part 2)</w:t>
      </w:r>
    </w:p>
    <w:p w14:paraId="41DFE70A" w14:textId="1A4338B1" w:rsidR="00BE7900" w:rsidRPr="00BE7900" w:rsidRDefault="00BE7900" w:rsidP="00D961CF">
      <w:r>
        <w:t xml:space="preserve">From </w:t>
      </w:r>
      <w:r>
        <w:fldChar w:fldCharType="begin"/>
      </w:r>
      <w:r>
        <w:instrText xml:space="preserve"> REF _Ref24683210 \h </w:instrText>
      </w:r>
      <w:r>
        <w:fldChar w:fldCharType="separate"/>
      </w:r>
      <w:r w:rsidR="00573379">
        <w:t>Results (Part 1)</w:t>
      </w:r>
      <w:r>
        <w:fldChar w:fldCharType="end"/>
      </w:r>
      <w:r>
        <w:t xml:space="preserve">, we concluded that we need to transform </w:t>
      </w:r>
      <w:r>
        <w:fldChar w:fldCharType="begin"/>
      </w:r>
      <w:r>
        <w:instrText xml:space="preserve"> REF _Ref24682360 \h </w:instrText>
      </w:r>
      <w:r>
        <w:fldChar w:fldCharType="separate"/>
      </w:r>
      <w:r w:rsidR="00573379">
        <w:t>Feature 1</w:t>
      </w:r>
      <w:r>
        <w:fldChar w:fldCharType="end"/>
      </w:r>
      <w:r>
        <w:t xml:space="preserve">, </w:t>
      </w:r>
      <w:r>
        <w:fldChar w:fldCharType="begin"/>
      </w:r>
      <w:r>
        <w:instrText xml:space="preserve"> REF _Ref24682370 \h </w:instrText>
      </w:r>
      <w:r>
        <w:fldChar w:fldCharType="separate"/>
      </w:r>
      <w:r w:rsidR="00573379">
        <w:t>Feature 5</w:t>
      </w:r>
      <w:r>
        <w:fldChar w:fldCharType="end"/>
      </w:r>
      <w:r>
        <w:t xml:space="preserve">, </w:t>
      </w:r>
      <w:r w:rsidR="00D961CF">
        <w:fldChar w:fldCharType="begin"/>
      </w:r>
      <w:r w:rsidR="00D961CF">
        <w:instrText xml:space="preserve"> REF _Ref24691198 \h </w:instrText>
      </w:r>
      <w:r w:rsidR="00D961CF">
        <w:fldChar w:fldCharType="separate"/>
      </w:r>
      <w:r w:rsidR="00573379">
        <w:t>Feature 6</w:t>
      </w:r>
      <w:r w:rsidR="00D961CF">
        <w:fldChar w:fldCharType="end"/>
      </w:r>
      <w:r w:rsidR="00D961CF">
        <w:t xml:space="preserve"> and </w:t>
      </w:r>
      <w:r w:rsidR="00D961CF">
        <w:fldChar w:fldCharType="begin"/>
      </w:r>
      <w:r w:rsidR="00D961CF">
        <w:instrText xml:space="preserve"> REF _Ref24691200 \h </w:instrText>
      </w:r>
      <w:r w:rsidR="00D961CF">
        <w:fldChar w:fldCharType="separate"/>
      </w:r>
      <w:r w:rsidR="00573379">
        <w:t>Feature 8</w:t>
      </w:r>
      <w:r w:rsidR="00D961CF">
        <w:fldChar w:fldCharType="end"/>
      </w:r>
      <w:r w:rsidR="00D961CF">
        <w:t>.</w:t>
      </w:r>
    </w:p>
    <w:p w14:paraId="68736CE5" w14:textId="77777777" w:rsidR="00180536" w:rsidRDefault="00180536" w:rsidP="00180536">
      <w:pPr>
        <w:pStyle w:val="Heading4"/>
      </w:pPr>
      <w:bookmarkStart w:id="69" w:name="_Ref24679676"/>
      <w:bookmarkStart w:id="70" w:name="_Ref24679787"/>
      <w:r>
        <w:t>Feature 1</w:t>
      </w:r>
    </w:p>
    <w:p w14:paraId="214A0023" w14:textId="5CCB33C1" w:rsidR="00CE7998" w:rsidRDefault="00CE7998" w:rsidP="00CE7998">
      <w:r>
        <w:t xml:space="preserve">The distribution of the feature </w:t>
      </w:r>
      <w:proofErr w:type="spellStart"/>
      <w:r w:rsidR="00487E47">
        <w:rPr>
          <w:i/>
        </w:rPr>
        <w:t>nr_pix</w:t>
      </w:r>
      <w:proofErr w:type="spellEnd"/>
      <w:r>
        <w:t xml:space="preserve"> has extreme right skew. Log </w:t>
      </w:r>
      <w:r w:rsidR="00D027F5">
        <w:t>transformation</w:t>
      </w:r>
      <w:r>
        <w:t xml:space="preserve"> will be performed.</w:t>
      </w:r>
    </w:p>
    <w:p w14:paraId="2EF3F963" w14:textId="1FB8A6C8" w:rsidR="00CE7998" w:rsidRDefault="00BF7577" w:rsidP="00CE7998">
      <w:r>
        <w:t>T</w:t>
      </w:r>
      <w:r w:rsidR="00CE7998">
        <w:t>he new distribution of the values of this feature is re-drawn (</w:t>
      </w:r>
      <w:r w:rsidR="0082453C">
        <w:fldChar w:fldCharType="begin"/>
      </w:r>
      <w:r w:rsidR="0082453C">
        <w:instrText xml:space="preserve"> REF _Ref24682639 \h </w:instrText>
      </w:r>
      <w:r w:rsidR="0082453C">
        <w:fldChar w:fldCharType="separate"/>
      </w:r>
      <w:r w:rsidR="00573379">
        <w:t xml:space="preserve">Figure </w:t>
      </w:r>
      <w:r w:rsidR="00573379">
        <w:rPr>
          <w:noProof/>
        </w:rPr>
        <w:t>38</w:t>
      </w:r>
      <w:r w:rsidR="0082453C">
        <w:fldChar w:fldCharType="end"/>
      </w:r>
      <w:r w:rsidR="00CE7998">
        <w:t>).</w:t>
      </w:r>
    </w:p>
    <w:p w14:paraId="73404E50" w14:textId="77777777" w:rsidR="0082453C" w:rsidRDefault="0082453C" w:rsidP="0082453C">
      <w:pPr>
        <w:keepNext/>
        <w:jc w:val="center"/>
      </w:pPr>
      <w:r>
        <w:rPr>
          <w:noProof/>
          <w:lang w:eastAsia="en-GB"/>
        </w:rPr>
        <w:lastRenderedPageBreak/>
        <w:drawing>
          <wp:inline distT="0" distB="0" distL="0" distR="0" wp14:anchorId="5FF76FEA" wp14:editId="328D5334">
            <wp:extent cx="3048000" cy="3048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ransformed_fullset_nr_pix_distribution.jpeg"/>
                    <pic:cNvPicPr/>
                  </pic:nvPicPr>
                  <pic:blipFill>
                    <a:blip r:embed="rId6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004FC7D" w14:textId="2C494EFF" w:rsidR="0082453C" w:rsidRDefault="0082453C" w:rsidP="0082453C">
      <w:pPr>
        <w:pStyle w:val="Caption"/>
        <w:jc w:val="center"/>
      </w:pPr>
      <w:bookmarkStart w:id="71" w:name="_Ref24682639"/>
      <w:r>
        <w:t xml:space="preserve">Figure </w:t>
      </w:r>
      <w:fldSimple w:instr=" SEQ Figure \* ARABIC ">
        <w:r w:rsidR="00573379">
          <w:rPr>
            <w:noProof/>
          </w:rPr>
          <w:t>38</w:t>
        </w:r>
      </w:fldSimple>
      <w:bookmarkEnd w:id="71"/>
      <w:r w:rsidRPr="008B76D4">
        <w:t>Transfor</w:t>
      </w:r>
      <w:r>
        <w:t xml:space="preserve">med data for feature </w:t>
      </w:r>
      <w:proofErr w:type="spellStart"/>
      <w:r>
        <w:t>nr_pix</w:t>
      </w:r>
      <w:proofErr w:type="spellEnd"/>
    </w:p>
    <w:p w14:paraId="42F92B4E" w14:textId="69581591" w:rsidR="0082453C" w:rsidRDefault="0082453C" w:rsidP="00CE7998"/>
    <w:p w14:paraId="758B4669" w14:textId="52245DAB" w:rsidR="00234077" w:rsidRPr="004223A4" w:rsidRDefault="00234077" w:rsidP="00234077">
      <w:r>
        <w:t>The new skewness value of the transformed data is 0</w:t>
      </w:r>
      <w:r w:rsidR="00476FDB">
        <w:t>.47</w:t>
      </w:r>
      <w:r>
        <w:t xml:space="preserve">, which is considered to be </w:t>
      </w:r>
      <w:r w:rsidR="00476FDB">
        <w:t>approximately symmetric</w:t>
      </w:r>
      <w:r>
        <w:t>.</w:t>
      </w:r>
    </w:p>
    <w:p w14:paraId="34DFE12A" w14:textId="77777777" w:rsidR="00234077" w:rsidRDefault="00234077" w:rsidP="00180536"/>
    <w:p w14:paraId="6FD3627B" w14:textId="77777777" w:rsidR="00180536" w:rsidRDefault="00180536" w:rsidP="00180536">
      <w:pPr>
        <w:pStyle w:val="Heading4"/>
      </w:pPr>
      <w:r>
        <w:t>Feature 5</w:t>
      </w:r>
    </w:p>
    <w:p w14:paraId="4C544E6B" w14:textId="38C00F10" w:rsidR="00370EAD" w:rsidRDefault="00370EAD" w:rsidP="00370EAD">
      <w:r>
        <w:t xml:space="preserve">The distribution of the feature </w:t>
      </w:r>
      <w:r>
        <w:rPr>
          <w:i/>
        </w:rPr>
        <w:t>row</w:t>
      </w:r>
      <w:r w:rsidRPr="0036498F">
        <w:rPr>
          <w:i/>
        </w:rPr>
        <w:t>s_with_5</w:t>
      </w:r>
      <w:r>
        <w:t xml:space="preserve"> has extreme right skew. Log trans</w:t>
      </w:r>
      <w:r w:rsidR="0097511C">
        <w:t>fo</w:t>
      </w:r>
      <w:r>
        <w:t>rmation is will be performed.</w:t>
      </w:r>
    </w:p>
    <w:p w14:paraId="59513E7A" w14:textId="05EEA0A1" w:rsidR="00370EAD" w:rsidRDefault="00BF7577" w:rsidP="00370EAD">
      <w:r>
        <w:t xml:space="preserve">The </w:t>
      </w:r>
      <w:r w:rsidR="00370EAD">
        <w:t>new distribution of the values of this feature is re-drawn (</w:t>
      </w:r>
      <w:r w:rsidR="0024395B">
        <w:fldChar w:fldCharType="begin"/>
      </w:r>
      <w:r w:rsidR="0024395B">
        <w:instrText xml:space="preserve"> REF _Ref24682469 \h </w:instrText>
      </w:r>
      <w:r w:rsidR="0024395B">
        <w:fldChar w:fldCharType="separate"/>
      </w:r>
      <w:r w:rsidR="00573379">
        <w:t xml:space="preserve">Figure </w:t>
      </w:r>
      <w:r w:rsidR="00573379">
        <w:rPr>
          <w:noProof/>
        </w:rPr>
        <w:t>39</w:t>
      </w:r>
      <w:r w:rsidR="0024395B">
        <w:fldChar w:fldCharType="end"/>
      </w:r>
      <w:r w:rsidR="00370EAD">
        <w:t>).</w:t>
      </w:r>
    </w:p>
    <w:p w14:paraId="0451A388" w14:textId="77777777" w:rsidR="0024395B" w:rsidRDefault="00370EAD" w:rsidP="0024395B">
      <w:pPr>
        <w:keepNext/>
        <w:jc w:val="center"/>
      </w:pPr>
      <w:r>
        <w:rPr>
          <w:noProof/>
          <w:lang w:eastAsia="en-GB"/>
        </w:rPr>
        <w:drawing>
          <wp:inline distT="0" distB="0" distL="0" distR="0" wp14:anchorId="11A09EC5" wp14:editId="59F796A6">
            <wp:extent cx="3048000" cy="3048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ransformed_fullset_rows_with_5_distribution.jpeg"/>
                    <pic:cNvPicPr/>
                  </pic:nvPicPr>
                  <pic:blipFill>
                    <a:blip r:embed="rId6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3A19868" w14:textId="642FEA3E" w:rsidR="00370EAD" w:rsidRDefault="0024395B" w:rsidP="0024395B">
      <w:pPr>
        <w:pStyle w:val="Caption"/>
        <w:jc w:val="center"/>
      </w:pPr>
      <w:bookmarkStart w:id="72" w:name="_Ref24682469"/>
      <w:r>
        <w:t xml:space="preserve">Figure </w:t>
      </w:r>
      <w:fldSimple w:instr=" SEQ Figure \* ARABIC ">
        <w:r w:rsidR="00573379">
          <w:rPr>
            <w:noProof/>
          </w:rPr>
          <w:t>39</w:t>
        </w:r>
      </w:fldSimple>
      <w:bookmarkEnd w:id="72"/>
      <w:r w:rsidRPr="00D072B8">
        <w:t xml:space="preserve"> </w:t>
      </w:r>
      <w:r>
        <w:t>Transformed data for feature row</w:t>
      </w:r>
      <w:r w:rsidRPr="00D072B8">
        <w:t>s_with_5</w:t>
      </w:r>
    </w:p>
    <w:p w14:paraId="58BB9722" w14:textId="56329175" w:rsidR="00180536" w:rsidRPr="004223A4" w:rsidRDefault="00234077" w:rsidP="00180536">
      <w:r>
        <w:t>The new skewness value of the transformed data is 0</w:t>
      </w:r>
      <w:r w:rsidR="00FA7C6E">
        <w:t>.</w:t>
      </w:r>
      <w:r>
        <w:t>3</w:t>
      </w:r>
      <w:r w:rsidR="00FA7C6E">
        <w:t>8</w:t>
      </w:r>
      <w:r>
        <w:t xml:space="preserve">, which is considered to </w:t>
      </w:r>
      <w:r w:rsidR="00F761F9">
        <w:t>approximately symmetric</w:t>
      </w:r>
      <w:r>
        <w:t>.</w:t>
      </w:r>
    </w:p>
    <w:p w14:paraId="6F73C7AB" w14:textId="6FCDD3DD" w:rsidR="00F92E0C" w:rsidRDefault="00F92E0C" w:rsidP="00180536">
      <w:pPr>
        <w:pStyle w:val="Heading4"/>
      </w:pPr>
      <w:r>
        <w:t xml:space="preserve">Feature </w:t>
      </w:r>
      <w:bookmarkEnd w:id="69"/>
      <w:r w:rsidR="004A37F5">
        <w:t>6</w:t>
      </w:r>
      <w:bookmarkEnd w:id="70"/>
    </w:p>
    <w:p w14:paraId="47BFF01E" w14:textId="70294A51" w:rsidR="00F92E0C" w:rsidRDefault="00871F82" w:rsidP="00F92E0C">
      <w:r>
        <w:t>T</w:t>
      </w:r>
      <w:r w:rsidR="00F92E0C">
        <w:t xml:space="preserve">he distribution </w:t>
      </w:r>
      <w:r>
        <w:t xml:space="preserve">of the feature </w:t>
      </w:r>
      <w:r w:rsidRPr="0036498F">
        <w:rPr>
          <w:i/>
        </w:rPr>
        <w:t>cols_with_5</w:t>
      </w:r>
      <w:r>
        <w:t xml:space="preserve"> </w:t>
      </w:r>
      <w:r w:rsidR="00CC3065">
        <w:t>has</w:t>
      </w:r>
      <w:r w:rsidR="00F92E0C">
        <w:t xml:space="preserve"> </w:t>
      </w:r>
      <w:r>
        <w:t xml:space="preserve">extreme </w:t>
      </w:r>
      <w:r w:rsidR="00F92E0C">
        <w:t>right skew</w:t>
      </w:r>
      <w:r w:rsidR="00583A4B">
        <w:t>. Log</w:t>
      </w:r>
      <w:r w:rsidR="00F92E0C">
        <w:t xml:space="preserve"> </w:t>
      </w:r>
      <w:r w:rsidR="00B0467C">
        <w:t>transformation</w:t>
      </w:r>
      <w:r w:rsidR="00F92E0C">
        <w:t xml:space="preserve"> </w:t>
      </w:r>
      <w:r w:rsidR="00583A4B">
        <w:t>will be performed</w:t>
      </w:r>
      <w:r w:rsidR="00F92E0C">
        <w:t>.</w:t>
      </w:r>
    </w:p>
    <w:p w14:paraId="351EB420" w14:textId="4D5BDA96" w:rsidR="00180536" w:rsidRDefault="00BF7577" w:rsidP="00F92E0C">
      <w:r>
        <w:lastRenderedPageBreak/>
        <w:t xml:space="preserve">The </w:t>
      </w:r>
      <w:r w:rsidR="00BB038B">
        <w:t>new</w:t>
      </w:r>
      <w:r w:rsidR="00180536">
        <w:t xml:space="preserve"> distribution of the values of this feature is re-drawn</w:t>
      </w:r>
      <w:r w:rsidR="00BB038B">
        <w:t xml:space="preserve"> (</w:t>
      </w:r>
      <w:r w:rsidR="00BB038B">
        <w:fldChar w:fldCharType="begin"/>
      </w:r>
      <w:r w:rsidR="00BB038B">
        <w:instrText xml:space="preserve"> REF _Ref24682194 \h </w:instrText>
      </w:r>
      <w:r w:rsidR="00BB038B">
        <w:fldChar w:fldCharType="separate"/>
      </w:r>
      <w:r w:rsidR="00573379">
        <w:t xml:space="preserve">Figure </w:t>
      </w:r>
      <w:r w:rsidR="00573379">
        <w:rPr>
          <w:noProof/>
        </w:rPr>
        <w:t>40</w:t>
      </w:r>
      <w:r w:rsidR="00BB038B">
        <w:fldChar w:fldCharType="end"/>
      </w:r>
      <w:r w:rsidR="00BB038B">
        <w:t>)</w:t>
      </w:r>
      <w:r w:rsidR="00180536">
        <w:t>.</w:t>
      </w:r>
    </w:p>
    <w:p w14:paraId="59C32F35" w14:textId="601A85FA" w:rsidR="00180536" w:rsidRDefault="00BB038B" w:rsidP="00180536">
      <w:pPr>
        <w:keepNext/>
        <w:jc w:val="center"/>
      </w:pPr>
      <w:r>
        <w:rPr>
          <w:noProof/>
          <w:lang w:eastAsia="en-GB"/>
        </w:rPr>
        <w:drawing>
          <wp:inline distT="0" distB="0" distL="0" distR="0" wp14:anchorId="7492A148" wp14:editId="384242B7">
            <wp:extent cx="3048000" cy="30480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ransformed_fullset_cols_with_5_distribution.jpeg"/>
                    <pic:cNvPicPr/>
                  </pic:nvPicPr>
                  <pic:blipFill>
                    <a:blip r:embed="rId6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496A245" w14:textId="0E8B6920" w:rsidR="00180536" w:rsidRDefault="00180536" w:rsidP="00180536">
      <w:pPr>
        <w:pStyle w:val="Caption"/>
        <w:jc w:val="center"/>
        <w:rPr>
          <w:noProof/>
        </w:rPr>
      </w:pPr>
      <w:bookmarkStart w:id="73" w:name="_Ref24682194"/>
      <w:r>
        <w:t xml:space="preserve">Figure </w:t>
      </w:r>
      <w:fldSimple w:instr=" SEQ Figure \* ARABIC ">
        <w:r w:rsidR="00573379">
          <w:rPr>
            <w:noProof/>
          </w:rPr>
          <w:t>40</w:t>
        </w:r>
      </w:fldSimple>
      <w:bookmarkEnd w:id="73"/>
      <w:r>
        <w:t xml:space="preserve"> Transformed </w:t>
      </w:r>
      <w:r>
        <w:rPr>
          <w:noProof/>
        </w:rPr>
        <w:t>data for feature cols_with_5</w:t>
      </w:r>
    </w:p>
    <w:p w14:paraId="36675156" w14:textId="11F33068" w:rsidR="00583A4B" w:rsidRPr="004223A4" w:rsidRDefault="00714A72" w:rsidP="00F92E0C">
      <w:r>
        <w:t xml:space="preserve">The new skewness value of the transformed data is </w:t>
      </w:r>
      <w:r w:rsidR="00BB038B">
        <w:t>0.93</w:t>
      </w:r>
      <w:r>
        <w:t>, which is not considered to be extreme skew.</w:t>
      </w:r>
    </w:p>
    <w:p w14:paraId="5FB485D0" w14:textId="77777777" w:rsidR="00F92E0C" w:rsidRDefault="00F92E0C" w:rsidP="00F92E0C">
      <w:pPr>
        <w:pStyle w:val="Heading4"/>
      </w:pPr>
      <w:bookmarkStart w:id="74" w:name="_Ref24679677"/>
      <w:r>
        <w:t>Feature 8</w:t>
      </w:r>
      <w:bookmarkEnd w:id="74"/>
    </w:p>
    <w:p w14:paraId="17FD27B1" w14:textId="4FB5B8D2" w:rsidR="00487E47" w:rsidRDefault="00487E47" w:rsidP="00487E47">
      <w:r>
        <w:t xml:space="preserve">The distribution of the feature </w:t>
      </w:r>
      <w:r w:rsidR="00B653E6">
        <w:rPr>
          <w:i/>
        </w:rPr>
        <w:t>neigh5</w:t>
      </w:r>
      <w:r>
        <w:t xml:space="preserve"> has extreme right skew. Log </w:t>
      </w:r>
      <w:r w:rsidR="00B0467C">
        <w:t>transformation</w:t>
      </w:r>
      <w:r>
        <w:t xml:space="preserve"> will be performed.</w:t>
      </w:r>
    </w:p>
    <w:p w14:paraId="65E8617A" w14:textId="45475080" w:rsidR="00487E47" w:rsidRDefault="00BF7577" w:rsidP="00487E47">
      <w:r>
        <w:t xml:space="preserve">The </w:t>
      </w:r>
      <w:r w:rsidR="00487E47">
        <w:t>new distribution of the values of this feature is re-drawn (</w:t>
      </w:r>
      <w:r w:rsidR="00673949">
        <w:fldChar w:fldCharType="begin"/>
      </w:r>
      <w:r w:rsidR="00673949">
        <w:instrText xml:space="preserve"> REF _Ref24682778 \h </w:instrText>
      </w:r>
      <w:r w:rsidR="00673949">
        <w:fldChar w:fldCharType="separate"/>
      </w:r>
      <w:r w:rsidR="00573379">
        <w:t xml:space="preserve">Figure </w:t>
      </w:r>
      <w:r w:rsidR="00573379">
        <w:rPr>
          <w:noProof/>
        </w:rPr>
        <w:t>41</w:t>
      </w:r>
      <w:r w:rsidR="00673949">
        <w:fldChar w:fldCharType="end"/>
      </w:r>
      <w:r w:rsidR="00487E47">
        <w:t>).</w:t>
      </w:r>
    </w:p>
    <w:p w14:paraId="32C2BDA1" w14:textId="77777777" w:rsidR="00673949" w:rsidRDefault="00673949" w:rsidP="00673949">
      <w:pPr>
        <w:keepNext/>
        <w:jc w:val="center"/>
      </w:pPr>
      <w:r>
        <w:rPr>
          <w:noProof/>
          <w:lang w:eastAsia="en-GB"/>
        </w:rPr>
        <w:drawing>
          <wp:inline distT="0" distB="0" distL="0" distR="0" wp14:anchorId="2B01A4C0" wp14:editId="791A2832">
            <wp:extent cx="3048000" cy="30480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ransformed_fullset_neigh5_distribution.jpeg"/>
                    <pic:cNvPicPr/>
                  </pic:nvPicPr>
                  <pic:blipFill>
                    <a:blip r:embed="rId6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583C348" w14:textId="675057D4" w:rsidR="00673949" w:rsidRDefault="00673949" w:rsidP="00673949">
      <w:pPr>
        <w:pStyle w:val="Caption"/>
        <w:jc w:val="center"/>
      </w:pPr>
      <w:bookmarkStart w:id="75" w:name="_Ref24682778"/>
      <w:r>
        <w:t xml:space="preserve">Figure </w:t>
      </w:r>
      <w:fldSimple w:instr=" SEQ Figure \* ARABIC ">
        <w:r w:rsidR="00573379">
          <w:rPr>
            <w:noProof/>
          </w:rPr>
          <w:t>41</w:t>
        </w:r>
      </w:fldSimple>
      <w:bookmarkEnd w:id="75"/>
      <w:r>
        <w:t xml:space="preserve"> </w:t>
      </w:r>
      <w:r w:rsidRPr="00B07E4A">
        <w:t>Transfor</w:t>
      </w:r>
      <w:r>
        <w:t>med data for feature neigh5</w:t>
      </w:r>
    </w:p>
    <w:p w14:paraId="4B97CE18" w14:textId="2ED22F2A" w:rsidR="00234077" w:rsidRPr="004223A4" w:rsidRDefault="00234077" w:rsidP="00234077">
      <w:r>
        <w:t xml:space="preserve">The new skewness value of the transformed data is </w:t>
      </w:r>
      <w:r w:rsidR="00D82D3B">
        <w:t>-0.09</w:t>
      </w:r>
      <w:r>
        <w:t xml:space="preserve">, which is </w:t>
      </w:r>
      <w:r w:rsidR="00D82D3B">
        <w:t>almost a perfect</w:t>
      </w:r>
      <w:r w:rsidR="008F6353">
        <w:t>ly</w:t>
      </w:r>
      <w:r w:rsidR="00D82D3B">
        <w:t xml:space="preserve"> symmetric distribution</w:t>
      </w:r>
      <w:r>
        <w:t>.</w:t>
      </w:r>
    </w:p>
    <w:p w14:paraId="3FDE046F" w14:textId="46912257" w:rsidR="007F5FAE" w:rsidRDefault="007F5FAE" w:rsidP="007F5FAE">
      <w:pPr>
        <w:pStyle w:val="Heading2"/>
      </w:pPr>
      <w:bookmarkStart w:id="76" w:name="_Toc24750277"/>
      <w:r>
        <w:lastRenderedPageBreak/>
        <w:t>Subtask 6</w:t>
      </w:r>
      <w:bookmarkEnd w:id="76"/>
    </w:p>
    <w:p w14:paraId="48DF4948" w14:textId="02AB2520" w:rsidR="003948DF" w:rsidRDefault="003948DF" w:rsidP="003948DF">
      <w:pPr>
        <w:pStyle w:val="Heading3"/>
      </w:pPr>
      <w:r>
        <w:t>Assumption</w:t>
      </w:r>
    </w:p>
    <w:p w14:paraId="7ABBEE26" w14:textId="5617023B" w:rsidR="003948DF" w:rsidRPr="003948DF" w:rsidRDefault="003948DF" w:rsidP="003948DF">
      <w:r>
        <w:t xml:space="preserve">As it states in the assignment 2 document </w:t>
      </w:r>
      <w:sdt>
        <w:sdtPr>
          <w:id w:val="1509786538"/>
          <w:citation/>
        </w:sdtPr>
        <w:sdtEndPr/>
        <w:sdtContent>
          <w:r>
            <w:fldChar w:fldCharType="begin"/>
          </w:r>
          <w:r>
            <w:instrText xml:space="preserve"> CITATION Ass19 \l 2057 </w:instrText>
          </w:r>
          <w:r>
            <w:fldChar w:fldCharType="separate"/>
          </w:r>
          <w:r w:rsidR="006B4A4C" w:rsidRPr="006B4A4C">
            <w:rPr>
              <w:noProof/>
            </w:rPr>
            <w:t>(Devereux, 2019)</w:t>
          </w:r>
          <w:r>
            <w:fldChar w:fldCharType="end"/>
          </w:r>
        </w:sdtContent>
      </w:sdt>
      <w:r>
        <w:t>, we assume the significance level is 0.05 for hypothesis tests.</w:t>
      </w:r>
    </w:p>
    <w:p w14:paraId="7479C68F" w14:textId="6B70DA9F" w:rsidR="00866C36" w:rsidRDefault="00866C36" w:rsidP="00866C36">
      <w:pPr>
        <w:pStyle w:val="Heading3"/>
      </w:pPr>
      <w:r>
        <w:t>Reasoning</w:t>
      </w:r>
    </w:p>
    <w:p w14:paraId="637FF3FB" w14:textId="729053E8" w:rsidR="00866C36" w:rsidRDefault="00866C36" w:rsidP="00866C36">
      <w:r>
        <w:t xml:space="preserve">We will be using </w:t>
      </w:r>
      <w:r w:rsidRPr="00866C36">
        <w:t xml:space="preserve">Pearson correlation </w:t>
      </w:r>
      <w:r>
        <w:t xml:space="preserve">test to perform this task, because the distributions of feature </w:t>
      </w:r>
      <w:r>
        <w:rPr>
          <w:i/>
        </w:rPr>
        <w:t>height</w:t>
      </w:r>
      <w:r>
        <w:t xml:space="preserve"> and </w:t>
      </w:r>
      <w:r>
        <w:rPr>
          <w:i/>
        </w:rPr>
        <w:t>span</w:t>
      </w:r>
      <w:r>
        <w:t xml:space="preserve"> (</w:t>
      </w:r>
      <w:r>
        <w:fldChar w:fldCharType="begin"/>
      </w:r>
      <w:r>
        <w:instrText xml:space="preserve"> REF _Ref24707359 \h </w:instrText>
      </w:r>
      <w:r>
        <w:fldChar w:fldCharType="separate"/>
      </w:r>
      <w:r w:rsidR="00573379">
        <w:t xml:space="preserve">Figure </w:t>
      </w:r>
      <w:r w:rsidR="00573379">
        <w:rPr>
          <w:noProof/>
        </w:rPr>
        <w:t>42</w:t>
      </w:r>
      <w:r>
        <w:fldChar w:fldCharType="end"/>
      </w:r>
      <w:r w:rsidR="009C5372">
        <w:t xml:space="preserve"> </w:t>
      </w:r>
      <w:r>
        <w:t xml:space="preserve">and </w:t>
      </w:r>
      <w:r>
        <w:fldChar w:fldCharType="begin"/>
      </w:r>
      <w:r>
        <w:instrText xml:space="preserve"> REF _Ref24707360 \h </w:instrText>
      </w:r>
      <w:r>
        <w:fldChar w:fldCharType="separate"/>
      </w:r>
      <w:r w:rsidR="00573379">
        <w:t xml:space="preserve">Figure </w:t>
      </w:r>
      <w:r w:rsidR="00573379">
        <w:rPr>
          <w:noProof/>
        </w:rPr>
        <w:t>43</w:t>
      </w:r>
      <w:r>
        <w:fldChar w:fldCharType="end"/>
      </w:r>
      <w:r>
        <w:t>) suggest that they are not extreme skewed and are close to normal distributions, which meet the requirement of Pearson correlation test.</w:t>
      </w:r>
    </w:p>
    <w:p w14:paraId="4024EC74" w14:textId="77777777" w:rsidR="00866C36" w:rsidRDefault="00866C36" w:rsidP="00866C36">
      <w:pPr>
        <w:keepNext/>
        <w:jc w:val="center"/>
      </w:pPr>
      <w:r>
        <w:rPr>
          <w:noProof/>
          <w:lang w:eastAsia="en-GB"/>
        </w:rPr>
        <w:drawing>
          <wp:inline distT="0" distB="0" distL="0" distR="0" wp14:anchorId="66B75B6B" wp14:editId="233B0352">
            <wp:extent cx="3048000" cy="3048000"/>
            <wp:effectExtent l="0" t="0" r="0" b="0"/>
            <wp:docPr id="58" name="Picture 5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llset_height_distribution.jpeg"/>
                    <pic:cNvPicPr/>
                  </pic:nvPicPr>
                  <pic:blipFill>
                    <a:blip r:embed="rId2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38FE4A5" w14:textId="6ABA3E5C" w:rsidR="00866C36" w:rsidRDefault="00866C36" w:rsidP="00866C36">
      <w:pPr>
        <w:pStyle w:val="Caption"/>
        <w:jc w:val="center"/>
      </w:pPr>
      <w:bookmarkStart w:id="77" w:name="_Ref24707359"/>
      <w:r>
        <w:t xml:space="preserve">Figure </w:t>
      </w:r>
      <w:fldSimple w:instr=" SEQ Figure \* ARABIC ">
        <w:r w:rsidR="00573379">
          <w:rPr>
            <w:noProof/>
          </w:rPr>
          <w:t>42</w:t>
        </w:r>
      </w:fldSimple>
      <w:bookmarkEnd w:id="77"/>
      <w:r>
        <w:t xml:space="preserve"> Histogram of height for </w:t>
      </w:r>
      <w:proofErr w:type="spellStart"/>
      <w:r>
        <w:t>fullset</w:t>
      </w:r>
      <w:proofErr w:type="spellEnd"/>
    </w:p>
    <w:p w14:paraId="4BBA1815" w14:textId="77777777" w:rsidR="00866C36" w:rsidRDefault="00866C36" w:rsidP="00866C36">
      <w:pPr>
        <w:keepNext/>
        <w:jc w:val="center"/>
      </w:pPr>
      <w:r>
        <w:rPr>
          <w:noProof/>
          <w:lang w:eastAsia="en-GB"/>
        </w:rPr>
        <w:drawing>
          <wp:inline distT="0" distB="0" distL="0" distR="0" wp14:anchorId="3E0DDE87" wp14:editId="351EBA22">
            <wp:extent cx="3048000" cy="3048000"/>
            <wp:effectExtent l="0" t="0" r="0" b="0"/>
            <wp:docPr id="69" name="Picture 6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ullset_span_distribution.jpeg"/>
                    <pic:cNvPicPr/>
                  </pic:nvPicPr>
                  <pic:blipFill>
                    <a:blip r:embed="rId5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D3AA87C" w14:textId="7BA65281" w:rsidR="00866C36" w:rsidRDefault="00866C36" w:rsidP="00866C36">
      <w:pPr>
        <w:pStyle w:val="Caption"/>
        <w:jc w:val="center"/>
      </w:pPr>
      <w:bookmarkStart w:id="78" w:name="_Ref24707360"/>
      <w:r>
        <w:t xml:space="preserve">Figure </w:t>
      </w:r>
      <w:fldSimple w:instr=" SEQ Figure \* ARABIC ">
        <w:r w:rsidR="00573379">
          <w:rPr>
            <w:noProof/>
          </w:rPr>
          <w:t>43</w:t>
        </w:r>
      </w:fldSimple>
      <w:bookmarkEnd w:id="78"/>
      <w:r>
        <w:t xml:space="preserve"> Histogram of span for </w:t>
      </w:r>
      <w:proofErr w:type="spellStart"/>
      <w:r>
        <w:t>fullset</w:t>
      </w:r>
      <w:proofErr w:type="spellEnd"/>
    </w:p>
    <w:p w14:paraId="2B6BC246" w14:textId="425BF9F4" w:rsidR="00866C36" w:rsidRDefault="00866C36" w:rsidP="00866C36">
      <w:pPr>
        <w:pStyle w:val="Heading3"/>
      </w:pPr>
      <w:r>
        <w:lastRenderedPageBreak/>
        <w:t>Implementation</w:t>
      </w:r>
    </w:p>
    <w:p w14:paraId="5D90E852" w14:textId="7A7D90DC" w:rsidR="00866C36" w:rsidRDefault="00866C36" w:rsidP="00866C36">
      <w:r>
        <w:t>With the data of features height and span, we can draw the following scatterplot</w:t>
      </w:r>
      <w:r w:rsidR="00221965">
        <w:t xml:space="preserve"> (</w:t>
      </w:r>
      <w:r w:rsidR="00221965">
        <w:fldChar w:fldCharType="begin"/>
      </w:r>
      <w:r w:rsidR="00221965">
        <w:instrText xml:space="preserve"> REF _Ref24708098 \h </w:instrText>
      </w:r>
      <w:r w:rsidR="00221965">
        <w:fldChar w:fldCharType="separate"/>
      </w:r>
      <w:r w:rsidR="00573379">
        <w:t xml:space="preserve">Figure </w:t>
      </w:r>
      <w:r w:rsidR="00573379">
        <w:rPr>
          <w:noProof/>
        </w:rPr>
        <w:t>44</w:t>
      </w:r>
      <w:r w:rsidR="00221965">
        <w:fldChar w:fldCharType="end"/>
      </w:r>
      <w:r w:rsidR="00221965">
        <w:t>)</w:t>
      </w:r>
      <w:r>
        <w:t xml:space="preserve"> with a regression line (red) and a </w:t>
      </w:r>
      <w:proofErr w:type="spellStart"/>
      <w:r>
        <w:t>lowess</w:t>
      </w:r>
      <w:proofErr w:type="spellEnd"/>
      <w:r>
        <w:t xml:space="preserve"> line (blue)</w:t>
      </w:r>
      <w:r w:rsidR="00221965">
        <w:t>.</w:t>
      </w:r>
      <w:r w:rsidR="000C4710">
        <w:t xml:space="preserve"> From the visualisation of the figure, it is believed that these two features span and height have </w:t>
      </w:r>
      <w:r w:rsidR="008F6353">
        <w:t xml:space="preserve">a </w:t>
      </w:r>
      <w:r w:rsidR="000C4710">
        <w:t>positive linear association, but the association is weak.</w:t>
      </w:r>
    </w:p>
    <w:p w14:paraId="5EAADB82" w14:textId="77777777" w:rsidR="00221965" w:rsidRDefault="00221965" w:rsidP="00221965">
      <w:pPr>
        <w:keepNext/>
        <w:jc w:val="center"/>
      </w:pPr>
      <w:r>
        <w:rPr>
          <w:noProof/>
          <w:lang w:eastAsia="en-GB"/>
        </w:rPr>
        <w:drawing>
          <wp:inline distT="0" distB="0" distL="0" distR="0" wp14:anchorId="1B2DAF91" wp14:editId="42B51921">
            <wp:extent cx="3048000" cy="3048000"/>
            <wp:effectExtent l="0" t="0" r="0" b="0"/>
            <wp:docPr id="71" name="Picture 7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tterplot_height-span.jpeg"/>
                    <pic:cNvPicPr/>
                  </pic:nvPicPr>
                  <pic:blipFill>
                    <a:blip r:embed="rId6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FB6B221" w14:textId="27543343" w:rsidR="00221965" w:rsidRDefault="00221965" w:rsidP="00221965">
      <w:pPr>
        <w:pStyle w:val="Caption"/>
        <w:jc w:val="center"/>
      </w:pPr>
      <w:bookmarkStart w:id="79" w:name="_Ref24708098"/>
      <w:r>
        <w:t xml:space="preserve">Figure </w:t>
      </w:r>
      <w:fldSimple w:instr=" SEQ Figure \* ARABIC ">
        <w:r w:rsidR="00573379">
          <w:rPr>
            <w:noProof/>
          </w:rPr>
          <w:t>44</w:t>
        </w:r>
      </w:fldSimple>
      <w:bookmarkEnd w:id="79"/>
      <w:r>
        <w:t xml:space="preserve"> Scatterplot for features height and span</w:t>
      </w:r>
    </w:p>
    <w:p w14:paraId="07C897BC" w14:textId="237EDD6C" w:rsidR="00221965" w:rsidRDefault="006C1832" w:rsidP="00866C36">
      <w:r>
        <w:t>We then perform a Pearson correlation test</w:t>
      </w:r>
      <w:r w:rsidR="002A0954">
        <w:t xml:space="preserve"> to verify the hypothesis. First, we have two hypothesis.</w:t>
      </w:r>
    </w:p>
    <w:p w14:paraId="550141AA" w14:textId="7880E26B" w:rsidR="002A0954" w:rsidRDefault="002A0954" w:rsidP="002A0954">
      <w:pPr>
        <w:pStyle w:val="ListParagraph"/>
        <w:numPr>
          <w:ilvl w:val="0"/>
          <w:numId w:val="1"/>
        </w:numPr>
      </w:pPr>
      <w:r>
        <w:t>Null hypothesis. The true correlation is equal to 0 (no linear association)</w:t>
      </w:r>
    </w:p>
    <w:p w14:paraId="037B25A0" w14:textId="67F83D02" w:rsidR="002A0954" w:rsidRDefault="002A0954" w:rsidP="002A0954">
      <w:pPr>
        <w:pStyle w:val="ListParagraph"/>
        <w:numPr>
          <w:ilvl w:val="0"/>
          <w:numId w:val="1"/>
        </w:numPr>
      </w:pPr>
      <w:r>
        <w:t>Alternative hypothesis. The true correlation is not equal to 0 (linear association)</w:t>
      </w:r>
    </w:p>
    <w:p w14:paraId="237939D6" w14:textId="3D429DDA" w:rsidR="00CC799E" w:rsidRDefault="00CC799E" w:rsidP="00CC799E">
      <w:r>
        <w:t xml:space="preserve">We will use R function </w:t>
      </w:r>
      <w:proofErr w:type="spellStart"/>
      <w:proofErr w:type="gramStart"/>
      <w:r>
        <w:t>cor.test</w:t>
      </w:r>
      <w:proofErr w:type="spellEnd"/>
      <w:r>
        <w:t>(</w:t>
      </w:r>
      <w:proofErr w:type="gramEnd"/>
      <w:r>
        <w:t xml:space="preserve">) to perform the test. By analysing the p-value and </w:t>
      </w:r>
      <w:proofErr w:type="gramStart"/>
      <w:r>
        <w:t xml:space="preserve">the </w:t>
      </w:r>
      <w:proofErr w:type="spellStart"/>
      <w:r>
        <w:t>cor</w:t>
      </w:r>
      <w:proofErr w:type="spellEnd"/>
      <w:proofErr w:type="gramEnd"/>
      <w:r>
        <w:t xml:space="preserve"> value, we can conclude the relationship between these two features.</w:t>
      </w:r>
    </w:p>
    <w:p w14:paraId="39495124" w14:textId="31F1C758" w:rsidR="00CC799E" w:rsidRDefault="00CC799E" w:rsidP="00CC799E">
      <w:pPr>
        <w:pStyle w:val="Heading3"/>
      </w:pPr>
      <w:r>
        <w:t>Results</w:t>
      </w:r>
    </w:p>
    <w:p w14:paraId="79D7C5DC" w14:textId="2EDE32D3" w:rsidR="002A0954" w:rsidRDefault="00CC799E" w:rsidP="002A0954">
      <w:r>
        <w:t xml:space="preserve">The </w:t>
      </w:r>
      <w:r w:rsidR="002A0954">
        <w:t xml:space="preserve">output </w:t>
      </w:r>
      <w:r>
        <w:t xml:space="preserve">of the Pearson correlation test </w:t>
      </w:r>
      <w:r w:rsidR="002A0954">
        <w:t xml:space="preserve">is as </w:t>
      </w:r>
      <w:r w:rsidR="002A0954">
        <w:fldChar w:fldCharType="begin"/>
      </w:r>
      <w:r w:rsidR="002A0954">
        <w:instrText xml:space="preserve"> REF _Ref24708391 \h </w:instrText>
      </w:r>
      <w:r w:rsidR="002A0954">
        <w:fldChar w:fldCharType="separate"/>
      </w:r>
      <w:r w:rsidR="00573379">
        <w:t xml:space="preserve">Figure </w:t>
      </w:r>
      <w:r w:rsidR="00573379">
        <w:rPr>
          <w:noProof/>
        </w:rPr>
        <w:t>45</w:t>
      </w:r>
      <w:r w:rsidR="002A0954">
        <w:fldChar w:fldCharType="end"/>
      </w:r>
      <w:r w:rsidR="002A0954">
        <w:t xml:space="preserve"> </w:t>
      </w:r>
      <w:r w:rsidR="009C5372">
        <w:t>where</w:t>
      </w:r>
      <w:r w:rsidR="002A0954">
        <w:t xml:space="preserve"> </w:t>
      </w:r>
      <m:oMath>
        <m:r>
          <w:rPr>
            <w:rFonts w:ascii="Cambria Math" w:hAnsi="Cambria Math"/>
          </w:rPr>
          <m:t>p value=0.001194</m:t>
        </m:r>
      </m:oMath>
      <w:r w:rsidR="002A0954">
        <w:t xml:space="preserve"> and </w:t>
      </w:r>
      <m:oMath>
        <m:r>
          <w:rPr>
            <w:rFonts w:ascii="Cambria Math" w:hAnsi="Cambria Math"/>
          </w:rPr>
          <m:t>correlation coefficient = 0.2539534</m:t>
        </m:r>
      </m:oMath>
    </w:p>
    <w:p w14:paraId="6010085B" w14:textId="77777777" w:rsidR="00221965" w:rsidRDefault="00221965" w:rsidP="00221965">
      <w:pPr>
        <w:keepNext/>
        <w:jc w:val="center"/>
      </w:pPr>
      <w:r>
        <w:rPr>
          <w:noProof/>
          <w:lang w:eastAsia="en-GB"/>
        </w:rPr>
        <w:lastRenderedPageBreak/>
        <w:drawing>
          <wp:inline distT="0" distB="0" distL="0" distR="0" wp14:anchorId="51B1EEA9" wp14:editId="321DA7F5">
            <wp:extent cx="5727700" cy="3030220"/>
            <wp:effectExtent l="0" t="0" r="0" b="5080"/>
            <wp:docPr id="70" name="Picture 7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11-15 at 10.56.57.png"/>
                    <pic:cNvPicPr/>
                  </pic:nvPicPr>
                  <pic:blipFill>
                    <a:blip r:embed="rId67">
                      <a:extLst>
                        <a:ext uri="{28A0092B-C50C-407E-A947-70E740481C1C}">
                          <a14:useLocalDpi xmlns:a14="http://schemas.microsoft.com/office/drawing/2010/main" val="0"/>
                        </a:ext>
                      </a:extLst>
                    </a:blip>
                    <a:stretch>
                      <a:fillRect/>
                    </a:stretch>
                  </pic:blipFill>
                  <pic:spPr>
                    <a:xfrm>
                      <a:off x="0" y="0"/>
                      <a:ext cx="5727700" cy="3030220"/>
                    </a:xfrm>
                    <a:prstGeom prst="rect">
                      <a:avLst/>
                    </a:prstGeom>
                  </pic:spPr>
                </pic:pic>
              </a:graphicData>
            </a:graphic>
          </wp:inline>
        </w:drawing>
      </w:r>
    </w:p>
    <w:p w14:paraId="621D753B" w14:textId="79ADEB13" w:rsidR="00221965" w:rsidRDefault="00221965" w:rsidP="00221965">
      <w:pPr>
        <w:pStyle w:val="Caption"/>
        <w:jc w:val="center"/>
      </w:pPr>
      <w:bookmarkStart w:id="80" w:name="_Ref24708391"/>
      <w:r>
        <w:t xml:space="preserve">Figure </w:t>
      </w:r>
      <w:fldSimple w:instr=" SEQ Figure \* ARABIC ">
        <w:r w:rsidR="00573379">
          <w:rPr>
            <w:noProof/>
          </w:rPr>
          <w:t>45</w:t>
        </w:r>
      </w:fldSimple>
      <w:bookmarkEnd w:id="80"/>
      <w:r>
        <w:t xml:space="preserve"> Correlation test result</w:t>
      </w:r>
    </w:p>
    <w:p w14:paraId="7AF3716B" w14:textId="43892B77" w:rsidR="00221965" w:rsidRDefault="009E13AF" w:rsidP="00866C36">
      <w:r>
        <w:t>As the p-value is less than the significant level value</w:t>
      </w:r>
      <w:r w:rsidR="008F6353">
        <w:t>,</w:t>
      </w:r>
      <w:r>
        <w:t xml:space="preserve"> which is 0.05, we reject the null hypothesis and accept the alternative hypothesis. In other words, we believe the features span and height are linear associated.</w:t>
      </w:r>
    </w:p>
    <w:p w14:paraId="5552129C" w14:textId="1B297B7D" w:rsidR="009E13AF" w:rsidRPr="00866C36" w:rsidRDefault="009E13AF" w:rsidP="00866C36">
      <w:r>
        <w:t>We then check out the correlation coefficient value. According to the description of the correlation coefficient</w:t>
      </w:r>
      <w:sdt>
        <w:sdtPr>
          <w:id w:val="-751891321"/>
          <w:citation/>
        </w:sdtPr>
        <w:sdtEndPr/>
        <w:sdtContent>
          <w:r>
            <w:fldChar w:fldCharType="begin"/>
          </w:r>
          <w:r>
            <w:instrText xml:space="preserve"> CITATION Deb19 \l 2057 </w:instrText>
          </w:r>
          <w:r>
            <w:fldChar w:fldCharType="separate"/>
          </w:r>
          <w:r w:rsidR="006B4A4C">
            <w:rPr>
              <w:noProof/>
            </w:rPr>
            <w:t xml:space="preserve"> </w:t>
          </w:r>
          <w:r w:rsidR="006B4A4C" w:rsidRPr="006B4A4C">
            <w:rPr>
              <w:noProof/>
            </w:rPr>
            <w:t>(Rumsey, 2019)</w:t>
          </w:r>
          <w:r>
            <w:fldChar w:fldCharType="end"/>
          </w:r>
        </w:sdtContent>
      </w:sdt>
      <w:r>
        <w:t>, the value suggests that features span and height have a</w:t>
      </w:r>
      <w:r w:rsidRPr="009E13AF">
        <w:t xml:space="preserve"> weak uphill positive linear relationship</w:t>
      </w:r>
      <w:r w:rsidR="00033735">
        <w:t>.</w:t>
      </w:r>
    </w:p>
    <w:p w14:paraId="38353E65" w14:textId="31C8E18C" w:rsidR="007F5FAE" w:rsidRDefault="007F5FAE" w:rsidP="007F5FAE">
      <w:pPr>
        <w:pStyle w:val="Heading2"/>
      </w:pPr>
      <w:bookmarkStart w:id="81" w:name="_Ref24740131"/>
      <w:bookmarkStart w:id="82" w:name="_Toc24750278"/>
      <w:r>
        <w:t>Subtask 7</w:t>
      </w:r>
      <w:bookmarkEnd w:id="81"/>
      <w:bookmarkEnd w:id="82"/>
    </w:p>
    <w:p w14:paraId="02818DBB" w14:textId="56999F3E" w:rsidR="001E7FBA" w:rsidRDefault="001E7FBA" w:rsidP="001E7FBA">
      <w:pPr>
        <w:pStyle w:val="Heading3"/>
      </w:pPr>
      <w:r>
        <w:t>Requirement</w:t>
      </w:r>
    </w:p>
    <w:p w14:paraId="3DFDBA53" w14:textId="7A989747" w:rsidR="001E7FBA" w:rsidRDefault="001E7FBA" w:rsidP="001E7FBA">
      <w:r>
        <w:t>Answer the question:</w:t>
      </w:r>
    </w:p>
    <w:p w14:paraId="5E7EF05A" w14:textId="15E8CA5D" w:rsidR="001E7FBA" w:rsidRPr="001E7FBA" w:rsidRDefault="001E7FBA" w:rsidP="001E7FBA">
      <w:r>
        <w:t xml:space="preserve">Is the </w:t>
      </w:r>
      <w:proofErr w:type="spellStart"/>
      <w:r>
        <w:t>nr_pix</w:t>
      </w:r>
      <w:proofErr w:type="spellEnd"/>
      <w:r>
        <w:t xml:space="preserve"> feature useful to discriminate between the </w:t>
      </w:r>
      <w:r w:rsidR="008F6353">
        <w:t>four</w:t>
      </w:r>
      <w:r>
        <w:t xml:space="preserve"> different classes of wine</w:t>
      </w:r>
      <w:r w:rsidR="008F6353">
        <w:t xml:space="preserve"> </w:t>
      </w:r>
      <w:r>
        <w:t>glass, golf</w:t>
      </w:r>
      <w:r w:rsidR="008F6353">
        <w:t xml:space="preserve"> </w:t>
      </w:r>
      <w:r>
        <w:t>club, pencil, and envelope?</w:t>
      </w:r>
    </w:p>
    <w:p w14:paraId="41F94622" w14:textId="635E6ED3" w:rsidR="007210FC" w:rsidRDefault="00440305" w:rsidP="00440305">
      <w:pPr>
        <w:pStyle w:val="Heading3"/>
      </w:pPr>
      <w:bookmarkStart w:id="83" w:name="_Ref24723957"/>
      <w:r>
        <w:t>Reasoning</w:t>
      </w:r>
      <w:bookmarkEnd w:id="83"/>
    </w:p>
    <w:p w14:paraId="38CE7ED4" w14:textId="3B589D39" w:rsidR="00440305" w:rsidRDefault="00BF3264" w:rsidP="007210FC">
      <w:r>
        <w:t>Since we need to test four dependent variables, using ANOVA is a good choice since it enables hypothesis tests on multiple objects. Also, ANOVA prevents type 1 error by modifying the significant level.</w:t>
      </w:r>
    </w:p>
    <w:p w14:paraId="6969CFEB" w14:textId="787875F2" w:rsidR="00BF3264" w:rsidRDefault="00BF3264" w:rsidP="00BF3264">
      <w:r>
        <w:t xml:space="preserve">In the implementation section below, we will demonstrate that the variables </w:t>
      </w:r>
      <w:proofErr w:type="spellStart"/>
      <w:r>
        <w:t>nr_pix</w:t>
      </w:r>
      <w:proofErr w:type="spellEnd"/>
      <w:r>
        <w:t xml:space="preserve"> of the objects wineglass,</w:t>
      </w:r>
      <w:r w:rsidR="00E3689A">
        <w:t xml:space="preserve"> g</w:t>
      </w:r>
      <w:r>
        <w:t>olf</w:t>
      </w:r>
      <w:r w:rsidR="00E3689A">
        <w:t xml:space="preserve"> </w:t>
      </w:r>
      <w:r>
        <w:t>club, pencil and envelope meet the following requirements</w:t>
      </w:r>
      <w:sdt>
        <w:sdtPr>
          <w:id w:val="214710643"/>
          <w:citation/>
        </w:sdtPr>
        <w:sdtEndPr/>
        <w:sdtContent>
          <w:r>
            <w:fldChar w:fldCharType="begin"/>
          </w:r>
          <w:r>
            <w:instrText xml:space="preserve"> CITATION Sta19 \l 2057 </w:instrText>
          </w:r>
          <w:r>
            <w:fldChar w:fldCharType="separate"/>
          </w:r>
          <w:r w:rsidR="006B4A4C">
            <w:rPr>
              <w:noProof/>
            </w:rPr>
            <w:t xml:space="preserve"> </w:t>
          </w:r>
          <w:r w:rsidR="006B4A4C" w:rsidRPr="006B4A4C">
            <w:rPr>
              <w:noProof/>
            </w:rPr>
            <w:t>(To, 2019)</w:t>
          </w:r>
          <w:r>
            <w:fldChar w:fldCharType="end"/>
          </w:r>
        </w:sdtContent>
      </w:sdt>
      <w:r>
        <w:t xml:space="preserve"> to perform the ANOVA test.</w:t>
      </w:r>
    </w:p>
    <w:p w14:paraId="51946E25" w14:textId="5E3CA2DA" w:rsidR="00BF3264" w:rsidRDefault="00BF3264" w:rsidP="00BF3264">
      <w:pPr>
        <w:pStyle w:val="ListParagraph"/>
        <w:numPr>
          <w:ilvl w:val="0"/>
          <w:numId w:val="1"/>
        </w:numPr>
      </w:pPr>
      <w:r>
        <w:t>The population should be nearly normal</w:t>
      </w:r>
    </w:p>
    <w:p w14:paraId="574079DC" w14:textId="4762E60D" w:rsidR="00BF3264" w:rsidRDefault="00BF3264" w:rsidP="00BF3264">
      <w:pPr>
        <w:pStyle w:val="ListParagraph"/>
        <w:numPr>
          <w:ilvl w:val="0"/>
          <w:numId w:val="1"/>
        </w:numPr>
      </w:pPr>
      <w:r>
        <w:t>The sample should be independent</w:t>
      </w:r>
    </w:p>
    <w:p w14:paraId="38205E75" w14:textId="405DDB0F" w:rsidR="00BF3264" w:rsidRDefault="00BF3264" w:rsidP="00BF3264">
      <w:pPr>
        <w:pStyle w:val="ListParagraph"/>
        <w:numPr>
          <w:ilvl w:val="0"/>
          <w:numId w:val="1"/>
        </w:numPr>
      </w:pPr>
      <w:r>
        <w:t>The population variances are equal</w:t>
      </w:r>
    </w:p>
    <w:p w14:paraId="6BA9AA3C" w14:textId="6CC9C49B" w:rsidR="00BF3264" w:rsidRDefault="00BF3264" w:rsidP="00BF3264">
      <w:pPr>
        <w:pStyle w:val="ListParagraph"/>
        <w:numPr>
          <w:ilvl w:val="0"/>
          <w:numId w:val="1"/>
        </w:numPr>
      </w:pPr>
      <w:r>
        <w:t>Different groups should have the same size</w:t>
      </w:r>
    </w:p>
    <w:p w14:paraId="49614E27" w14:textId="11A1AC19" w:rsidR="00BF3264" w:rsidRDefault="00BF3264" w:rsidP="00BF3264">
      <w:pPr>
        <w:pStyle w:val="Heading3"/>
      </w:pPr>
      <w:r>
        <w:t>Implementation</w:t>
      </w:r>
    </w:p>
    <w:p w14:paraId="0253F501" w14:textId="47F4B3B5" w:rsidR="006743FF" w:rsidRPr="006743FF" w:rsidRDefault="006743FF" w:rsidP="006743FF">
      <w:pPr>
        <w:pStyle w:val="Heading4"/>
      </w:pPr>
      <w:r>
        <w:t>Data visualisation</w:t>
      </w:r>
    </w:p>
    <w:p w14:paraId="28115D89" w14:textId="04DAB353" w:rsidR="00BF3264" w:rsidRDefault="00E3689A" w:rsidP="00BF3264">
      <w:r>
        <w:t>To visualise the data, we can draw figures showing the observations of the data in different perspectives.</w:t>
      </w:r>
    </w:p>
    <w:p w14:paraId="551E24A2" w14:textId="5C5CC4BE" w:rsidR="00E3689A" w:rsidRDefault="00E3689A" w:rsidP="00BF3264">
      <w:r>
        <w:fldChar w:fldCharType="begin"/>
      </w:r>
      <w:r>
        <w:instrText xml:space="preserve"> REF _Ref24722733 \h </w:instrText>
      </w:r>
      <w:r>
        <w:fldChar w:fldCharType="separate"/>
      </w:r>
      <w:r w:rsidR="00573379">
        <w:t xml:space="preserve">Figure </w:t>
      </w:r>
      <w:r w:rsidR="00573379">
        <w:rPr>
          <w:noProof/>
        </w:rPr>
        <w:t>46</w:t>
      </w:r>
      <w:r>
        <w:fldChar w:fldCharType="end"/>
      </w:r>
      <w:r>
        <w:t xml:space="preserve"> shows the range of observations. From visualisation, the means of the samples are different, and they are within-group variances moderate.</w:t>
      </w:r>
    </w:p>
    <w:p w14:paraId="64F6FC0C" w14:textId="77777777" w:rsidR="009C1543" w:rsidRDefault="00BF3264" w:rsidP="009C1543">
      <w:pPr>
        <w:keepNext/>
        <w:jc w:val="center"/>
      </w:pPr>
      <w:r>
        <w:rPr>
          <w:noProof/>
          <w:lang w:eastAsia="en-GB"/>
        </w:rPr>
        <w:lastRenderedPageBreak/>
        <w:drawing>
          <wp:inline distT="0" distB="0" distL="0" distR="0" wp14:anchorId="005B3D44" wp14:editId="474A12E0">
            <wp:extent cx="3048000" cy="3048000"/>
            <wp:effectExtent l="0" t="0" r="0" b="0"/>
            <wp:docPr id="72" name="Picture 7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xplot_nr_pix_observations.jpeg"/>
                    <pic:cNvPicPr/>
                  </pic:nvPicPr>
                  <pic:blipFill>
                    <a:blip r:embed="rId6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723057A9" w14:textId="4C78F798" w:rsidR="009C1543" w:rsidRDefault="009C1543" w:rsidP="009C1543">
      <w:pPr>
        <w:pStyle w:val="Caption"/>
        <w:jc w:val="center"/>
      </w:pPr>
      <w:bookmarkStart w:id="84" w:name="_Ref24722733"/>
      <w:r>
        <w:t xml:space="preserve">Figure </w:t>
      </w:r>
      <w:fldSimple w:instr=" SEQ Figure \* ARABIC ">
        <w:r w:rsidR="00573379">
          <w:rPr>
            <w:noProof/>
          </w:rPr>
          <w:t>46</w:t>
        </w:r>
      </w:fldSimple>
      <w:bookmarkEnd w:id="84"/>
      <w:r>
        <w:t xml:space="preserve"> Observation of </w:t>
      </w:r>
      <w:proofErr w:type="spellStart"/>
      <w:r>
        <w:t>nr_pix</w:t>
      </w:r>
      <w:proofErr w:type="spellEnd"/>
      <w:r>
        <w:t xml:space="preserve"> boxplot + </w:t>
      </w:r>
      <w:proofErr w:type="spellStart"/>
      <w:r>
        <w:t>dotplot</w:t>
      </w:r>
      <w:proofErr w:type="spellEnd"/>
    </w:p>
    <w:p w14:paraId="3AED86DE" w14:textId="19FB7C0A" w:rsidR="00E3689A" w:rsidRPr="00E3689A" w:rsidRDefault="00E3689A" w:rsidP="00E3689A">
      <w:r>
        <w:fldChar w:fldCharType="begin"/>
      </w:r>
      <w:r>
        <w:instrText xml:space="preserve"> REF _Ref24722826 \h </w:instrText>
      </w:r>
      <w:r>
        <w:fldChar w:fldCharType="separate"/>
      </w:r>
      <w:r w:rsidR="00573379">
        <w:t xml:space="preserve">Figure </w:t>
      </w:r>
      <w:r w:rsidR="00573379">
        <w:rPr>
          <w:noProof/>
        </w:rPr>
        <w:t>47</w:t>
      </w:r>
      <w:r>
        <w:fldChar w:fldCharType="end"/>
      </w:r>
      <w:r>
        <w:t xml:space="preserve"> illustrate</w:t>
      </w:r>
      <w:r w:rsidR="008F6353">
        <w:t>s</w:t>
      </w:r>
      <w:r>
        <w:t xml:space="preserve"> the densities of the data. From the figure, except the data of pencil, other objects have their prominent peaks in different range</w:t>
      </w:r>
      <w:r w:rsidR="008F6353">
        <w:t>,</w:t>
      </w:r>
      <w:r>
        <w:t xml:space="preserve"> and they barely overlap. However, the variance of the data of pencil is large, across the range of the other objects data.</w:t>
      </w:r>
    </w:p>
    <w:p w14:paraId="6A328927" w14:textId="77777777" w:rsidR="009C1543" w:rsidRDefault="00BF3264" w:rsidP="009C1543">
      <w:pPr>
        <w:keepNext/>
        <w:jc w:val="center"/>
      </w:pPr>
      <w:r>
        <w:rPr>
          <w:noProof/>
          <w:lang w:eastAsia="en-GB"/>
        </w:rPr>
        <w:drawing>
          <wp:inline distT="0" distB="0" distL="0" distR="0" wp14:anchorId="7FC2E58D" wp14:editId="72ED5A11">
            <wp:extent cx="3048000" cy="3048000"/>
            <wp:effectExtent l="0" t="0" r="0" b="0"/>
            <wp:docPr id="73" name="Picture 7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nsity_nr_pix_observations.jpeg"/>
                    <pic:cNvPicPr/>
                  </pic:nvPicPr>
                  <pic:blipFill>
                    <a:blip r:embed="rId6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FC48372" w14:textId="06FC2623" w:rsidR="009C1543" w:rsidRDefault="009C1543" w:rsidP="009C1543">
      <w:pPr>
        <w:pStyle w:val="Caption"/>
        <w:jc w:val="center"/>
      </w:pPr>
      <w:bookmarkStart w:id="85" w:name="_Ref24722826"/>
      <w:r>
        <w:t xml:space="preserve">Figure </w:t>
      </w:r>
      <w:fldSimple w:instr=" SEQ Figure \* ARABIC ">
        <w:r w:rsidR="00573379">
          <w:rPr>
            <w:noProof/>
          </w:rPr>
          <w:t>47</w:t>
        </w:r>
      </w:fldSimple>
      <w:bookmarkEnd w:id="85"/>
      <w:r>
        <w:t xml:space="preserve"> Observation of </w:t>
      </w:r>
      <w:proofErr w:type="spellStart"/>
      <w:r>
        <w:t>nr_pix</w:t>
      </w:r>
      <w:proofErr w:type="spellEnd"/>
      <w:r>
        <w:t xml:space="preserve"> density</w:t>
      </w:r>
    </w:p>
    <w:p w14:paraId="75DFBD05" w14:textId="39D6E4EF" w:rsidR="009C0C91" w:rsidRPr="009C0C91" w:rsidRDefault="009C0C91" w:rsidP="009C0C91">
      <w:r>
        <w:fldChar w:fldCharType="begin"/>
      </w:r>
      <w:r>
        <w:instrText xml:space="preserve"> REF _Ref24722992 \h </w:instrText>
      </w:r>
      <w:r>
        <w:fldChar w:fldCharType="separate"/>
      </w:r>
      <w:r w:rsidR="00573379">
        <w:t xml:space="preserve">Figure </w:t>
      </w:r>
      <w:r w:rsidR="00573379">
        <w:rPr>
          <w:noProof/>
        </w:rPr>
        <w:t>48</w:t>
      </w:r>
      <w:r>
        <w:fldChar w:fldCharType="end"/>
      </w:r>
      <w:r>
        <w:t xml:space="preserve"> </w:t>
      </w:r>
      <w:r w:rsidR="00CF64C8">
        <w:t>gives details of the observation. We can see there is a</w:t>
      </w:r>
      <w:r w:rsidR="008F6353">
        <w:t>n</w:t>
      </w:r>
      <w:r w:rsidR="00CF64C8">
        <w:t xml:space="preserve"> outlier in the data of envelope. The variance of the pencil data is large.</w:t>
      </w:r>
    </w:p>
    <w:p w14:paraId="5402EA01" w14:textId="77777777" w:rsidR="009C1543" w:rsidRDefault="00BF3264" w:rsidP="009C1543">
      <w:pPr>
        <w:keepNext/>
        <w:jc w:val="center"/>
      </w:pPr>
      <w:r>
        <w:rPr>
          <w:noProof/>
          <w:lang w:eastAsia="en-GB"/>
        </w:rPr>
        <w:lastRenderedPageBreak/>
        <w:drawing>
          <wp:inline distT="0" distB="0" distL="0" distR="0" wp14:anchorId="16A52428" wp14:editId="5868CE3F">
            <wp:extent cx="3048000" cy="30480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tplot_nr_pix_observations.jpeg"/>
                    <pic:cNvPicPr/>
                  </pic:nvPicPr>
                  <pic:blipFill>
                    <a:blip r:embed="rId70">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ED80AD3" w14:textId="7A6BE894" w:rsidR="009C1543" w:rsidRDefault="009C1543" w:rsidP="009C1543">
      <w:pPr>
        <w:pStyle w:val="Caption"/>
        <w:jc w:val="center"/>
      </w:pPr>
      <w:bookmarkStart w:id="86" w:name="_Ref24722992"/>
      <w:r>
        <w:t xml:space="preserve">Figure </w:t>
      </w:r>
      <w:fldSimple w:instr=" SEQ Figure \* ARABIC ">
        <w:r w:rsidR="00573379">
          <w:rPr>
            <w:noProof/>
          </w:rPr>
          <w:t>48</w:t>
        </w:r>
      </w:fldSimple>
      <w:bookmarkEnd w:id="86"/>
      <w:r w:rsidRPr="002A66D5">
        <w:t xml:space="preserve"> Observation of </w:t>
      </w:r>
      <w:proofErr w:type="spellStart"/>
      <w:r w:rsidRPr="002A66D5">
        <w:t>nr_pix</w:t>
      </w:r>
      <w:proofErr w:type="spellEnd"/>
      <w:r w:rsidRPr="002A66D5">
        <w:t xml:space="preserve"> </w:t>
      </w:r>
      <w:proofErr w:type="spellStart"/>
      <w:r w:rsidRPr="002A66D5">
        <w:t>dotplot</w:t>
      </w:r>
      <w:proofErr w:type="spellEnd"/>
    </w:p>
    <w:p w14:paraId="3E3C354F" w14:textId="2FF337ED" w:rsidR="00CF64C8" w:rsidRPr="00CF64C8" w:rsidRDefault="00CF64C8" w:rsidP="00CF64C8">
      <w:r>
        <w:fldChar w:fldCharType="begin"/>
      </w:r>
      <w:r>
        <w:instrText xml:space="preserve"> REF _Ref24723541 \h </w:instrText>
      </w:r>
      <w:r>
        <w:fldChar w:fldCharType="separate"/>
      </w:r>
      <w:r w:rsidR="00573379">
        <w:t xml:space="preserve">Figure </w:t>
      </w:r>
      <w:r w:rsidR="00573379">
        <w:rPr>
          <w:noProof/>
        </w:rPr>
        <w:t>49</w:t>
      </w:r>
      <w:r>
        <w:fldChar w:fldCharType="end"/>
      </w:r>
      <w:r>
        <w:t xml:space="preserve"> is a histogram of the data. We observe that the data of envelope, golf</w:t>
      </w:r>
      <w:r w:rsidR="008F6353">
        <w:t xml:space="preserve"> </w:t>
      </w:r>
      <w:r>
        <w:t>club and wine</w:t>
      </w:r>
      <w:r w:rsidR="008F6353">
        <w:t xml:space="preserve"> </w:t>
      </w:r>
      <w:r>
        <w:t xml:space="preserve">glass have their prominent peaks and do not overlap too much.   </w:t>
      </w:r>
    </w:p>
    <w:p w14:paraId="28BCDACA" w14:textId="77777777" w:rsidR="009C1543" w:rsidRDefault="00BF3264" w:rsidP="009C1543">
      <w:pPr>
        <w:keepNext/>
        <w:jc w:val="center"/>
      </w:pPr>
      <w:r>
        <w:rPr>
          <w:noProof/>
          <w:lang w:eastAsia="en-GB"/>
        </w:rPr>
        <w:drawing>
          <wp:inline distT="0" distB="0" distL="0" distR="0" wp14:anchorId="47BD3E2C" wp14:editId="4206FE6B">
            <wp:extent cx="3048000" cy="30480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istogram_nr_pix_observations.jpeg"/>
                    <pic:cNvPicPr/>
                  </pic:nvPicPr>
                  <pic:blipFill>
                    <a:blip r:embed="rId7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F147F0E" w14:textId="220AFCC6" w:rsidR="00BF3264" w:rsidRPr="00075000" w:rsidRDefault="009C1543" w:rsidP="009C1543">
      <w:pPr>
        <w:pStyle w:val="Caption"/>
        <w:jc w:val="center"/>
      </w:pPr>
      <w:bookmarkStart w:id="87" w:name="_Ref24723541"/>
      <w:r>
        <w:t xml:space="preserve">Figure </w:t>
      </w:r>
      <w:fldSimple w:instr=" SEQ Figure \* ARABIC ">
        <w:r w:rsidR="00573379">
          <w:rPr>
            <w:noProof/>
          </w:rPr>
          <w:t>49</w:t>
        </w:r>
      </w:fldSimple>
      <w:bookmarkEnd w:id="87"/>
      <w:r w:rsidRPr="00E871E1">
        <w:t xml:space="preserve"> Observation of </w:t>
      </w:r>
      <w:proofErr w:type="spellStart"/>
      <w:r w:rsidRPr="00E871E1">
        <w:t>nr_pix</w:t>
      </w:r>
      <w:proofErr w:type="spellEnd"/>
      <w:r w:rsidRPr="00E871E1">
        <w:t xml:space="preserve"> </w:t>
      </w:r>
      <w:r>
        <w:t>histogram</w:t>
      </w:r>
    </w:p>
    <w:p w14:paraId="10FC3779" w14:textId="03BE9A4A" w:rsidR="00BF3264" w:rsidRDefault="00AD4139" w:rsidP="00BF3264">
      <w:r>
        <w:t xml:space="preserve">According to the data above, we can see some obvious difference between objects, we think </w:t>
      </w:r>
      <w:r w:rsidR="008F6353">
        <w:t xml:space="preserve">that </w:t>
      </w:r>
      <w:r>
        <w:t xml:space="preserve">at least one mean from one group is different, but we now need to perform ANOVA test to </w:t>
      </w:r>
      <w:r w:rsidR="00CC0FD8">
        <w:t>prove it.</w:t>
      </w:r>
    </w:p>
    <w:p w14:paraId="5BE687A5" w14:textId="3D9125A1" w:rsidR="006743FF" w:rsidRDefault="006743FF" w:rsidP="006743FF">
      <w:pPr>
        <w:pStyle w:val="Heading4"/>
      </w:pPr>
      <w:r>
        <w:t>ANOVA test</w:t>
      </w:r>
    </w:p>
    <w:p w14:paraId="18755829" w14:textId="73C626C9" w:rsidR="00CC0FD8" w:rsidRDefault="00CC0FD8" w:rsidP="00BF3264">
      <w:r>
        <w:t xml:space="preserve">First, as the section </w:t>
      </w:r>
      <w:r>
        <w:fldChar w:fldCharType="begin"/>
      </w:r>
      <w:r>
        <w:instrText xml:space="preserve"> REF _Ref24723957 \h </w:instrText>
      </w:r>
      <w:r>
        <w:fldChar w:fldCharType="separate"/>
      </w:r>
      <w:r w:rsidR="00573379">
        <w:t>Reasoning</w:t>
      </w:r>
      <w:r>
        <w:fldChar w:fldCharType="end"/>
      </w:r>
      <w:r>
        <w:t xml:space="preserve"> says, the data meet the requirements </w:t>
      </w:r>
      <w:r w:rsidR="00A759C0">
        <w:t>to</w:t>
      </w:r>
      <w:r>
        <w:t xml:space="preserve"> perform the ANOVA test.</w:t>
      </w:r>
    </w:p>
    <w:p w14:paraId="7C5705B9" w14:textId="4BFD77A6" w:rsidR="00CC0FD8" w:rsidRDefault="00CC0FD8" w:rsidP="00BF3264">
      <w:r>
        <w:t>Secondly, we have two hypothes</w:t>
      </w:r>
      <w:r w:rsidR="00A759C0">
        <w:t>e</w:t>
      </w:r>
      <w:r>
        <w:t>s.</w:t>
      </w:r>
    </w:p>
    <w:p w14:paraId="2CDEF5F7" w14:textId="522A4028" w:rsidR="00CC0FD8" w:rsidRDefault="00CC0FD8" w:rsidP="00CC0FD8">
      <w:pPr>
        <w:pStyle w:val="ListParagraph"/>
        <w:numPr>
          <w:ilvl w:val="0"/>
          <w:numId w:val="1"/>
        </w:numPr>
      </w:pPr>
      <w:r>
        <w:t>Null hypothesis. The actual means of the population are the same across these four objects.</w:t>
      </w:r>
    </w:p>
    <w:p w14:paraId="39EC29C1" w14:textId="419FF083" w:rsidR="00CC0FD8" w:rsidRDefault="00CC0FD8" w:rsidP="00CC0FD8">
      <w:pPr>
        <w:pStyle w:val="ListParagraph"/>
        <w:numPr>
          <w:ilvl w:val="0"/>
          <w:numId w:val="1"/>
        </w:numPr>
      </w:pPr>
      <w:r>
        <w:t>Alternative hypothesis. At least one mean</w:t>
      </w:r>
      <w:r w:rsidR="001E7FBA">
        <w:t xml:space="preserve"> </w:t>
      </w:r>
      <w:r>
        <w:t>from one group is different than other groups</w:t>
      </w:r>
    </w:p>
    <w:p w14:paraId="1F04F191" w14:textId="7E33E8E7" w:rsidR="00480AA5" w:rsidRDefault="00480AA5" w:rsidP="00480AA5">
      <w:r>
        <w:t>The variable F is</w:t>
      </w:r>
    </w:p>
    <w:p w14:paraId="287AD065" w14:textId="424AEA31" w:rsidR="00480AA5" w:rsidRDefault="00480AA5" w:rsidP="00480AA5">
      <w:pPr>
        <w:jc w:val="center"/>
      </w:pPr>
      <w:r>
        <w:rPr>
          <w:noProof/>
          <w:lang w:eastAsia="en-GB"/>
        </w:rPr>
        <w:lastRenderedPageBreak/>
        <w:drawing>
          <wp:inline distT="0" distB="0" distL="0" distR="0" wp14:anchorId="3698F44C" wp14:editId="2AA1B1C6">
            <wp:extent cx="2684158" cy="584200"/>
            <wp:effectExtent l="0" t="0" r="1905" b="6350"/>
            <wp:docPr id="76" name="Picture 4" descr="https://lh6.googleusercontent.com/HhG88fAGv5f-XOajpxtzub5y0yYpf1_OxGMkYKJwoP3qTEK-aA9Zx3GABGRdXaNudBJkcQ2Pm40vF-msrjXTV66hjz0gG17Jil6zgbgk1LMixH_Fy0fJAuzuiuZ2EcBqczHqFUN_M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4" descr="https://lh6.googleusercontent.com/HhG88fAGv5f-XOajpxtzub5y0yYpf1_OxGMkYKJwoP3qTEK-aA9Zx3GABGRdXaNudBJkcQ2Pm40vF-msrjXTV66hjz0gG17Jil6zgbgk1LMixH_Fy0fJAuzuiuZ2EcBqczHqFUN_Me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710223" cy="589873"/>
                    </a:xfrm>
                    <a:prstGeom prst="rect">
                      <a:avLst/>
                    </a:prstGeom>
                    <a:noFill/>
                    <a:extLst/>
                  </pic:spPr>
                </pic:pic>
              </a:graphicData>
            </a:graphic>
          </wp:inline>
        </w:drawing>
      </w:r>
      <w:sdt>
        <w:sdtPr>
          <w:id w:val="1969392170"/>
          <w:citation/>
        </w:sdtPr>
        <w:sdtEndPr/>
        <w:sdtContent>
          <w:r w:rsidR="006743FF">
            <w:fldChar w:fldCharType="begin"/>
          </w:r>
          <w:r w:rsidR="006743FF">
            <w:instrText xml:space="preserve"> CITATION Bar19 \l 2057 </w:instrText>
          </w:r>
          <w:r w:rsidR="006743FF">
            <w:fldChar w:fldCharType="separate"/>
          </w:r>
          <w:r w:rsidR="006B4A4C">
            <w:rPr>
              <w:noProof/>
            </w:rPr>
            <w:t xml:space="preserve"> </w:t>
          </w:r>
          <w:r w:rsidR="006B4A4C" w:rsidRPr="006B4A4C">
            <w:rPr>
              <w:noProof/>
            </w:rPr>
            <w:t>(Devereux, 2019)</w:t>
          </w:r>
          <w:r w:rsidR="006743FF">
            <w:fldChar w:fldCharType="end"/>
          </w:r>
        </w:sdtContent>
      </w:sdt>
    </w:p>
    <w:p w14:paraId="220A3035" w14:textId="080FFA3C" w:rsidR="006743FF" w:rsidRDefault="006743FF" w:rsidP="006743FF">
      <w:r>
        <w:t xml:space="preserve">To calculate the F value, we feed the data into the R script function </w:t>
      </w:r>
      <w:proofErr w:type="spellStart"/>
      <w:proofErr w:type="gramStart"/>
      <w:r w:rsidRPr="006743FF">
        <w:t>aov</w:t>
      </w:r>
      <w:proofErr w:type="spellEnd"/>
      <w:r>
        <w:t>(</w:t>
      </w:r>
      <w:proofErr w:type="gramEnd"/>
      <w:r>
        <w:t xml:space="preserve">), and apply the summary() function to it. We get the output as </w:t>
      </w:r>
      <w:r>
        <w:fldChar w:fldCharType="begin"/>
      </w:r>
      <w:r>
        <w:instrText xml:space="preserve"> REF _Ref24724444 \h </w:instrText>
      </w:r>
      <w:r>
        <w:fldChar w:fldCharType="separate"/>
      </w:r>
      <w:r w:rsidR="00573379">
        <w:t xml:space="preserve">Figure </w:t>
      </w:r>
      <w:r w:rsidR="00573379">
        <w:rPr>
          <w:noProof/>
        </w:rPr>
        <w:t>50</w:t>
      </w:r>
      <w:r>
        <w:fldChar w:fldCharType="end"/>
      </w:r>
      <w:r>
        <w:t xml:space="preserve"> which is a table of values. We will </w:t>
      </w:r>
      <w:r w:rsidR="00716309">
        <w:t>give explanation</w:t>
      </w:r>
      <w:sdt>
        <w:sdtPr>
          <w:id w:val="-1972891863"/>
          <w:citation/>
        </w:sdtPr>
        <w:sdtEndPr/>
        <w:sdtContent>
          <w:r w:rsidR="00716309">
            <w:fldChar w:fldCharType="begin"/>
          </w:r>
          <w:r w:rsidR="00716309">
            <w:instrText xml:space="preserve"> CITATION Bar19 \l 2057 </w:instrText>
          </w:r>
          <w:r w:rsidR="00716309">
            <w:fldChar w:fldCharType="separate"/>
          </w:r>
          <w:r w:rsidR="006B4A4C">
            <w:rPr>
              <w:noProof/>
            </w:rPr>
            <w:t xml:space="preserve"> </w:t>
          </w:r>
          <w:r w:rsidR="006B4A4C" w:rsidRPr="006B4A4C">
            <w:rPr>
              <w:noProof/>
            </w:rPr>
            <w:t>(Devereux, 2019)</w:t>
          </w:r>
          <w:r w:rsidR="00716309">
            <w:fldChar w:fldCharType="end"/>
          </w:r>
        </w:sdtContent>
      </w:sdt>
      <w:r w:rsidR="00716309">
        <w:t xml:space="preserve"> for</w:t>
      </w:r>
      <w:r>
        <w:t xml:space="preserve"> each value </w:t>
      </w:r>
      <w:r w:rsidR="00716309">
        <w:t>in the table</w:t>
      </w:r>
      <w:r>
        <w:t>.</w:t>
      </w:r>
    </w:p>
    <w:p w14:paraId="674F75DD" w14:textId="77777777" w:rsidR="006743FF" w:rsidRDefault="006743FF" w:rsidP="006743FF">
      <w:pPr>
        <w:keepNext/>
        <w:jc w:val="center"/>
      </w:pPr>
      <w:r>
        <w:rPr>
          <w:noProof/>
          <w:lang w:eastAsia="en-GB"/>
        </w:rPr>
        <w:drawing>
          <wp:inline distT="0" distB="0" distL="0" distR="0" wp14:anchorId="675E70C1" wp14:editId="2D188038">
            <wp:extent cx="5727700" cy="201295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19-11-15 at 15.32.44.png"/>
                    <pic:cNvPicPr/>
                  </pic:nvPicPr>
                  <pic:blipFill>
                    <a:blip r:embed="rId73">
                      <a:extLst>
                        <a:ext uri="{28A0092B-C50C-407E-A947-70E740481C1C}">
                          <a14:useLocalDpi xmlns:a14="http://schemas.microsoft.com/office/drawing/2010/main" val="0"/>
                        </a:ext>
                      </a:extLst>
                    </a:blip>
                    <a:stretch>
                      <a:fillRect/>
                    </a:stretch>
                  </pic:blipFill>
                  <pic:spPr>
                    <a:xfrm>
                      <a:off x="0" y="0"/>
                      <a:ext cx="5727700" cy="2012950"/>
                    </a:xfrm>
                    <a:prstGeom prst="rect">
                      <a:avLst/>
                    </a:prstGeom>
                  </pic:spPr>
                </pic:pic>
              </a:graphicData>
            </a:graphic>
          </wp:inline>
        </w:drawing>
      </w:r>
    </w:p>
    <w:p w14:paraId="6E69918C" w14:textId="3264D527" w:rsidR="006743FF" w:rsidRDefault="006743FF" w:rsidP="006743FF">
      <w:pPr>
        <w:pStyle w:val="Caption"/>
        <w:jc w:val="center"/>
      </w:pPr>
      <w:bookmarkStart w:id="88" w:name="_Ref24724444"/>
      <w:r>
        <w:t xml:space="preserve">Figure </w:t>
      </w:r>
      <w:fldSimple w:instr=" SEQ Figure \* ARABIC ">
        <w:r w:rsidR="00573379">
          <w:rPr>
            <w:noProof/>
          </w:rPr>
          <w:t>50</w:t>
        </w:r>
      </w:fldSimple>
      <w:bookmarkEnd w:id="88"/>
      <w:r>
        <w:t xml:space="preserve"> Output of the ANOVA test</w:t>
      </w:r>
    </w:p>
    <w:p w14:paraId="732EE26C" w14:textId="4FFAE5D1" w:rsidR="006743FF" w:rsidRDefault="006743FF" w:rsidP="006743FF"/>
    <w:p w14:paraId="592003F4" w14:textId="77777777" w:rsidR="006743FF" w:rsidRDefault="006743FF" w:rsidP="00CC0FD8"/>
    <w:p w14:paraId="67263978" w14:textId="0D6202EB" w:rsidR="00403E74" w:rsidRDefault="00716309" w:rsidP="00716309">
      <w:pPr>
        <w:pStyle w:val="Heading5"/>
      </w:pPr>
      <w:r>
        <w:t>Degree of freedom</w:t>
      </w:r>
    </w:p>
    <w:p w14:paraId="3CFF92AA" w14:textId="77777777" w:rsidR="00063441" w:rsidRDefault="00716309" w:rsidP="00716309">
      <w:r>
        <w:t xml:space="preserve">The first column </w:t>
      </w:r>
      <w:proofErr w:type="spellStart"/>
      <w:proofErr w:type="gramStart"/>
      <w:r>
        <w:t>Df</w:t>
      </w:r>
      <w:proofErr w:type="spellEnd"/>
      <w:proofErr w:type="gramEnd"/>
      <w:r>
        <w:t xml:space="preserve"> </w:t>
      </w:r>
      <w:r w:rsidR="00063441">
        <w:t>is short for Degree of freedom.</w:t>
      </w:r>
    </w:p>
    <w:p w14:paraId="0416B4F6" w14:textId="23BFD47C" w:rsidR="00716309" w:rsidRDefault="00716309" w:rsidP="00716309">
      <w:pPr>
        <w:rPr>
          <w:lang w:val="en-US"/>
        </w:rPr>
      </w:pPr>
      <w:r>
        <w:t xml:space="preserve">The </w:t>
      </w:r>
      <w:r w:rsidR="008E4028">
        <w:t>first value</w:t>
      </w:r>
      <w:r>
        <w:t xml:space="preserve"> </w:t>
      </w:r>
      <w:r w:rsidR="008E4028">
        <w:t xml:space="preserve">3 </w:t>
      </w:r>
      <w:proofErr w:type="gramStart"/>
      <w:r>
        <w:t xml:space="preserve">is </w:t>
      </w:r>
      <w:proofErr w:type="gramEnd"/>
      <m:oMath>
        <m:sSub>
          <m:sSubPr>
            <m:ctrlPr>
              <w:rPr>
                <w:rFonts w:ascii="Cambria Math" w:hAnsi="Cambria Math"/>
                <w:i/>
              </w:rPr>
            </m:ctrlPr>
          </m:sSubPr>
          <m:e>
            <m:r>
              <w:rPr>
                <w:rFonts w:ascii="Cambria Math" w:hAnsi="Cambria Math"/>
              </w:rPr>
              <m:t>df</m:t>
            </m:r>
          </m:e>
          <m:sub>
            <m:r>
              <w:rPr>
                <w:rFonts w:ascii="Cambria Math" w:hAnsi="Cambria Math"/>
              </w:rPr>
              <m:t>G</m:t>
            </m:r>
          </m:sub>
        </m:sSub>
        <m:r>
          <m:rPr>
            <m:sty m:val="p"/>
          </m:rPr>
          <w:rPr>
            <w:rFonts w:ascii="Cambria Math" w:hAnsi="Cambria Math"/>
            <w:lang w:val="en-US"/>
          </w:rPr>
          <m:t xml:space="preserve">= </m:t>
        </m:r>
        <m:r>
          <w:rPr>
            <w:rFonts w:ascii="Cambria Math" w:hAnsi="Cambria Math"/>
            <w:lang w:val="en-US"/>
          </w:rPr>
          <m:t>k</m:t>
        </m:r>
        <m:r>
          <m:rPr>
            <m:sty m:val="p"/>
          </m:rPr>
          <w:rPr>
            <w:rFonts w:ascii="Cambria Math" w:hAnsi="Cambria Math"/>
            <w:lang w:val="en-US"/>
          </w:rPr>
          <m:t xml:space="preserve"> – 1</m:t>
        </m:r>
      </m:oMath>
      <w:r>
        <w:rPr>
          <w:lang w:val="en-US"/>
        </w:rPr>
        <w:t>, where k is the number of groups (i.e. objects)</w:t>
      </w:r>
      <w:r w:rsidR="00063441">
        <w:rPr>
          <w:lang w:val="en-US"/>
        </w:rPr>
        <w:t xml:space="preserve">. There are 4 groups in our data, so the value </w:t>
      </w:r>
      <w:proofErr w:type="gramStart"/>
      <w:r w:rsidR="00063441">
        <w:rPr>
          <w:lang w:val="en-US"/>
        </w:rPr>
        <w:t xml:space="preserve">is </w:t>
      </w:r>
      <w:proofErr w:type="gramEnd"/>
      <m:oMath>
        <m:r>
          <w:rPr>
            <w:rFonts w:ascii="Cambria Math" w:hAnsi="Cambria Math"/>
            <w:lang w:val="en-US"/>
          </w:rPr>
          <m:t>4-1</m:t>
        </m:r>
      </m:oMath>
      <w:r w:rsidR="00063441">
        <w:rPr>
          <w:lang w:val="en-US"/>
        </w:rPr>
        <w:t>.</w:t>
      </w:r>
    </w:p>
    <w:p w14:paraId="6C0E77FB" w14:textId="172E7252" w:rsidR="00063441" w:rsidRDefault="00063441" w:rsidP="00063441">
      <w:pPr>
        <w:rPr>
          <w:i/>
          <w:iCs/>
          <w:lang w:val="en-US"/>
        </w:rPr>
      </w:pPr>
      <w:r>
        <w:rPr>
          <w:lang w:val="en-US"/>
        </w:rPr>
        <w:t xml:space="preserve">The second value 76 is the </w:t>
      </w:r>
      <w:proofErr w:type="spellStart"/>
      <w:proofErr w:type="gramStart"/>
      <w:r>
        <w:rPr>
          <w:lang w:val="en-US"/>
        </w:rPr>
        <w:t>Df</w:t>
      </w:r>
      <w:proofErr w:type="spellEnd"/>
      <w:proofErr w:type="gramEnd"/>
      <w:r>
        <w:rPr>
          <w:lang w:val="en-US"/>
        </w:rPr>
        <w:t xml:space="preserve"> for error </w:t>
      </w:r>
      <w:proofErr w:type="spellStart"/>
      <w:r w:rsidRPr="00063441">
        <w:rPr>
          <w:i/>
          <w:iCs/>
          <w:lang w:val="en-US"/>
        </w:rPr>
        <w:t>df</w:t>
      </w:r>
      <w:r w:rsidRPr="00063441">
        <w:rPr>
          <w:i/>
          <w:iCs/>
          <w:vertAlign w:val="subscript"/>
          <w:lang w:val="en-US"/>
        </w:rPr>
        <w:t>E</w:t>
      </w:r>
      <w:proofErr w:type="spellEnd"/>
      <w:r w:rsidRPr="00063441">
        <w:rPr>
          <w:lang w:val="en-US"/>
        </w:rPr>
        <w:t xml:space="preserve"> = </w:t>
      </w:r>
      <w:proofErr w:type="spellStart"/>
      <w:r w:rsidRPr="00063441">
        <w:rPr>
          <w:i/>
          <w:iCs/>
          <w:lang w:val="en-US"/>
        </w:rPr>
        <w:t>df</w:t>
      </w:r>
      <w:r w:rsidRPr="00063441">
        <w:rPr>
          <w:i/>
          <w:iCs/>
          <w:vertAlign w:val="subscript"/>
          <w:lang w:val="en-US"/>
        </w:rPr>
        <w:t>T</w:t>
      </w:r>
      <w:proofErr w:type="spellEnd"/>
      <w:r w:rsidRPr="00063441">
        <w:rPr>
          <w:lang w:val="en-US"/>
        </w:rPr>
        <w:t xml:space="preserve"> - </w:t>
      </w:r>
      <w:proofErr w:type="spellStart"/>
      <w:r w:rsidRPr="00063441">
        <w:rPr>
          <w:i/>
          <w:iCs/>
          <w:lang w:val="en-US"/>
        </w:rPr>
        <w:t>df</w:t>
      </w:r>
      <w:r w:rsidRPr="00063441">
        <w:rPr>
          <w:i/>
          <w:iCs/>
          <w:vertAlign w:val="subscript"/>
          <w:lang w:val="en-US"/>
        </w:rPr>
        <w:t>G</w:t>
      </w:r>
      <w:proofErr w:type="spellEnd"/>
      <w:r>
        <w:rPr>
          <w:i/>
          <w:iCs/>
          <w:vertAlign w:val="subscript"/>
          <w:lang w:val="en-US"/>
        </w:rPr>
        <w:t xml:space="preserve"> </w:t>
      </w:r>
      <w:r>
        <w:rPr>
          <w:i/>
          <w:iCs/>
          <w:lang w:val="en-US"/>
        </w:rPr>
        <w:t xml:space="preserve">where </w:t>
      </w:r>
      <w:proofErr w:type="spellStart"/>
      <w:r w:rsidRPr="00063441">
        <w:rPr>
          <w:i/>
          <w:iCs/>
          <w:lang w:val="en-US"/>
        </w:rPr>
        <w:t>df</w:t>
      </w:r>
      <w:r w:rsidRPr="00063441">
        <w:rPr>
          <w:i/>
          <w:iCs/>
          <w:vertAlign w:val="subscript"/>
          <w:lang w:val="en-US"/>
        </w:rPr>
        <w:t>T</w:t>
      </w:r>
      <w:proofErr w:type="spellEnd"/>
      <w:r w:rsidRPr="00063441">
        <w:rPr>
          <w:i/>
          <w:iCs/>
          <w:lang w:val="en-US"/>
        </w:rPr>
        <w:t xml:space="preserve"> = n </w:t>
      </w:r>
      <w:r>
        <w:rPr>
          <w:i/>
          <w:iCs/>
          <w:lang w:val="en-US"/>
        </w:rPr>
        <w:t>–</w:t>
      </w:r>
      <w:r w:rsidRPr="00063441">
        <w:rPr>
          <w:i/>
          <w:iCs/>
          <w:lang w:val="en-US"/>
        </w:rPr>
        <w:t xml:space="preserve"> 1</w:t>
      </w:r>
      <w:r>
        <w:rPr>
          <w:i/>
          <w:iCs/>
          <w:lang w:val="en-US"/>
        </w:rPr>
        <w:t xml:space="preserve"> where n is the total sample size. </w:t>
      </w:r>
      <w:r>
        <w:rPr>
          <w:iCs/>
          <w:lang w:val="en-US"/>
        </w:rPr>
        <w:t xml:space="preserve">There are 80 non-living instances, so </w:t>
      </w:r>
      <w:proofErr w:type="spellStart"/>
      <w:r w:rsidRPr="00063441">
        <w:rPr>
          <w:i/>
          <w:iCs/>
          <w:lang w:val="en-US"/>
        </w:rPr>
        <w:t>df</w:t>
      </w:r>
      <w:r w:rsidRPr="00063441">
        <w:rPr>
          <w:i/>
          <w:iCs/>
          <w:vertAlign w:val="subscript"/>
          <w:lang w:val="en-US"/>
        </w:rPr>
        <w:t>T</w:t>
      </w:r>
      <w:proofErr w:type="spellEnd"/>
      <w:r>
        <w:rPr>
          <w:i/>
          <w:iCs/>
          <w:lang w:val="en-US"/>
        </w:rPr>
        <w:t xml:space="preserve"> = 80-1=79. </w:t>
      </w:r>
      <w:r>
        <w:rPr>
          <w:iCs/>
          <w:lang w:val="en-US"/>
        </w:rPr>
        <w:t xml:space="preserve">Then, </w:t>
      </w:r>
      <w:proofErr w:type="spellStart"/>
      <w:r w:rsidRPr="00063441">
        <w:rPr>
          <w:i/>
          <w:iCs/>
          <w:lang w:val="en-US"/>
        </w:rPr>
        <w:t>df</w:t>
      </w:r>
      <w:r w:rsidRPr="00063441">
        <w:rPr>
          <w:i/>
          <w:iCs/>
          <w:vertAlign w:val="subscript"/>
          <w:lang w:val="en-US"/>
        </w:rPr>
        <w:t>E</w:t>
      </w:r>
      <w:proofErr w:type="spellEnd"/>
      <w:r w:rsidRPr="00063441">
        <w:rPr>
          <w:lang w:val="en-US"/>
        </w:rPr>
        <w:t xml:space="preserve"> = </w:t>
      </w:r>
      <w:proofErr w:type="spellStart"/>
      <w:r w:rsidRPr="00063441">
        <w:rPr>
          <w:i/>
          <w:iCs/>
          <w:lang w:val="en-US"/>
        </w:rPr>
        <w:t>df</w:t>
      </w:r>
      <w:r w:rsidRPr="00063441">
        <w:rPr>
          <w:i/>
          <w:iCs/>
          <w:vertAlign w:val="subscript"/>
          <w:lang w:val="en-US"/>
        </w:rPr>
        <w:t>T</w:t>
      </w:r>
      <w:proofErr w:type="spellEnd"/>
      <w:r w:rsidRPr="00063441">
        <w:rPr>
          <w:lang w:val="en-US"/>
        </w:rPr>
        <w:t xml:space="preserve"> - </w:t>
      </w:r>
      <w:proofErr w:type="spellStart"/>
      <w:r w:rsidRPr="00063441">
        <w:rPr>
          <w:i/>
          <w:iCs/>
          <w:lang w:val="en-US"/>
        </w:rPr>
        <w:t>df</w:t>
      </w:r>
      <w:r w:rsidRPr="00063441">
        <w:rPr>
          <w:i/>
          <w:iCs/>
          <w:vertAlign w:val="subscript"/>
          <w:lang w:val="en-US"/>
        </w:rPr>
        <w:t>G</w:t>
      </w:r>
      <w:proofErr w:type="spellEnd"/>
      <w:r>
        <w:rPr>
          <w:i/>
          <w:iCs/>
          <w:lang w:val="en-US"/>
        </w:rPr>
        <w:t xml:space="preserve"> = 79 – 3 = 76</w:t>
      </w:r>
    </w:p>
    <w:p w14:paraId="6BE473ED" w14:textId="6DA8D519" w:rsidR="00063441" w:rsidRPr="00063441" w:rsidRDefault="00063441" w:rsidP="00063441">
      <w:pPr>
        <w:pStyle w:val="Heading5"/>
        <w:rPr>
          <w:rFonts w:asciiTheme="minorHAnsi" w:eastAsiaTheme="minorHAnsi" w:hAnsiTheme="minorHAnsi" w:cstheme="minorBidi"/>
          <w:lang w:val="en-US"/>
        </w:rPr>
      </w:pPr>
      <w:r>
        <w:rPr>
          <w:lang w:val="en-US"/>
        </w:rPr>
        <w:t>Sum of Squares</w:t>
      </w:r>
    </w:p>
    <w:p w14:paraId="27BB1BAE" w14:textId="1EDC00E4" w:rsidR="008E4028" w:rsidRDefault="00063441" w:rsidP="00716309">
      <w:r>
        <w:t xml:space="preserve">The second column Sum </w:t>
      </w:r>
      <w:proofErr w:type="spellStart"/>
      <w:r>
        <w:t>Sq</w:t>
      </w:r>
      <w:proofErr w:type="spellEnd"/>
      <w:r>
        <w:t xml:space="preserve"> is short for Sum of Squares </w:t>
      </w:r>
    </w:p>
    <w:p w14:paraId="3C399D60" w14:textId="2E2405C8" w:rsidR="00063441" w:rsidRDefault="00063441" w:rsidP="00716309">
      <w:r>
        <w:t xml:space="preserve">The first value </w:t>
      </w:r>
      <w:r w:rsidR="008E4028">
        <w:t xml:space="preserve">is SSG = </w:t>
      </w:r>
      <w:r>
        <w:t xml:space="preserve">78447 </w:t>
      </w:r>
    </w:p>
    <w:p w14:paraId="7B6F35B0" w14:textId="60F25038" w:rsidR="00063441" w:rsidRDefault="00063441" w:rsidP="00063441">
      <w:pPr>
        <w:jc w:val="center"/>
      </w:pPr>
      <w:r>
        <w:rPr>
          <w:noProof/>
          <w:lang w:eastAsia="en-GB"/>
        </w:rPr>
        <w:drawing>
          <wp:inline distT="0" distB="0" distL="0" distR="0" wp14:anchorId="4A7E3EF0" wp14:editId="58AE06AE">
            <wp:extent cx="1268940" cy="558800"/>
            <wp:effectExtent l="0" t="0" r="762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284117" cy="565483"/>
                    </a:xfrm>
                    <a:prstGeom prst="rect">
                      <a:avLst/>
                    </a:prstGeom>
                  </pic:spPr>
                </pic:pic>
              </a:graphicData>
            </a:graphic>
          </wp:inline>
        </w:drawing>
      </w:r>
      <w:sdt>
        <w:sdtPr>
          <w:id w:val="1896316382"/>
          <w:citation/>
        </w:sdtPr>
        <w:sdtEndPr/>
        <w:sdtContent>
          <w:r>
            <w:fldChar w:fldCharType="begin"/>
          </w:r>
          <w:r>
            <w:instrText xml:space="preserve"> CITATION Bar19 \l 2057 </w:instrText>
          </w:r>
          <w:r>
            <w:fldChar w:fldCharType="separate"/>
          </w:r>
          <w:r w:rsidR="006B4A4C">
            <w:rPr>
              <w:noProof/>
            </w:rPr>
            <w:t xml:space="preserve"> </w:t>
          </w:r>
          <w:r w:rsidR="006B4A4C" w:rsidRPr="006B4A4C">
            <w:rPr>
              <w:noProof/>
            </w:rPr>
            <w:t>(Devereux, 2019)</w:t>
          </w:r>
          <w:r>
            <w:fldChar w:fldCharType="end"/>
          </w:r>
        </w:sdtContent>
      </w:sdt>
    </w:p>
    <w:p w14:paraId="72E7BF91" w14:textId="13F1412C" w:rsidR="00063441" w:rsidRDefault="00063441" w:rsidP="00063441">
      <w:r w:rsidRPr="00063441">
        <w:rPr>
          <w:i/>
          <w:lang w:val="en-US"/>
        </w:rPr>
        <w:t xml:space="preserve">“Where </w:t>
      </w:r>
      <m:oMath>
        <m:sSub>
          <m:sSubPr>
            <m:ctrlPr>
              <w:rPr>
                <w:rFonts w:ascii="Cambria Math" w:hAnsi="Cambria Math"/>
                <w:b/>
                <w:bCs/>
                <w:i/>
                <w:iCs/>
                <w:lang w:val="en-US"/>
              </w:rPr>
            </m:ctrlPr>
          </m:sSubPr>
          <m:e>
            <m:r>
              <m:rPr>
                <m:sty m:val="bi"/>
              </m:rPr>
              <w:rPr>
                <w:rFonts w:ascii="Cambria Math" w:hAnsi="Cambria Math"/>
              </w:rPr>
              <m:t>n</m:t>
            </m:r>
          </m:e>
          <m:sub>
            <m:r>
              <m:rPr>
                <m:sty m:val="bi"/>
              </m:rPr>
              <w:rPr>
                <w:rFonts w:ascii="Cambria Math" w:hAnsi="Cambria Math"/>
              </w:rPr>
              <m:t>i</m:t>
            </m:r>
          </m:sub>
        </m:sSub>
      </m:oMath>
      <w:proofErr w:type="gramStart"/>
      <w:r w:rsidRPr="00063441">
        <w:rPr>
          <w:i/>
          <w:lang w:val="en-US"/>
        </w:rPr>
        <w:t> is the size of each group</w:t>
      </w:r>
      <w:proofErr w:type="gramEnd"/>
      <w:r w:rsidRPr="00063441">
        <w:rPr>
          <w:i/>
          <w:lang w:val="en-US"/>
        </w:rPr>
        <w:t xml:space="preserve">, </w:t>
      </w:r>
      <m:oMath>
        <m:sSub>
          <m:sSubPr>
            <m:ctrlPr>
              <w:rPr>
                <w:rFonts w:ascii="Cambria Math" w:hAnsi="Cambria Math"/>
                <w:b/>
                <w:bCs/>
                <w:i/>
                <w:iCs/>
                <w:lang w:val="en-US"/>
              </w:rPr>
            </m:ctrlPr>
          </m:sSubPr>
          <m:e>
            <m:acc>
              <m:accPr>
                <m:chr m:val="̅"/>
                <m:ctrlPr>
                  <w:rPr>
                    <w:rFonts w:ascii="Cambria Math" w:hAnsi="Cambria Math"/>
                    <w:b/>
                    <w:bCs/>
                    <w:i/>
                    <w:iCs/>
                    <w:lang w:val="en-US"/>
                  </w:rPr>
                </m:ctrlPr>
              </m:accPr>
              <m:e>
                <m:r>
                  <m:rPr>
                    <m:sty m:val="bi"/>
                  </m:rPr>
                  <w:rPr>
                    <w:rFonts w:ascii="Cambria Math" w:hAnsi="Cambria Math"/>
                  </w:rPr>
                  <m:t>x</m:t>
                </m:r>
              </m:e>
            </m:acc>
          </m:e>
          <m:sub>
            <m:r>
              <m:rPr>
                <m:sty m:val="bi"/>
              </m:rPr>
              <w:rPr>
                <w:rFonts w:ascii="Cambria Math" w:hAnsi="Cambria Math"/>
              </w:rPr>
              <m:t>i</m:t>
            </m:r>
          </m:sub>
        </m:sSub>
      </m:oMath>
      <w:r w:rsidRPr="00063441">
        <w:rPr>
          <w:i/>
          <w:lang w:val="en-US"/>
        </w:rPr>
        <w:t xml:space="preserve"> is the average for each group, and </w:t>
      </w:r>
      <w:r w:rsidR="008E4028" w:rsidRPr="008E4028">
        <w:rPr>
          <w:rFonts w:ascii="Cambria Math" w:hAnsi="Cambria Math" w:cs="Cambria Math"/>
          <w:lang w:val="en-US"/>
        </w:rPr>
        <w:t>𝒙</w:t>
      </w:r>
      <w:r w:rsidR="008E4028" w:rsidRPr="008E4028">
        <w:rPr>
          <w:lang w:val="en-US"/>
        </w:rPr>
        <w:t xml:space="preserve"> ̅is </w:t>
      </w:r>
      <w:r w:rsidRPr="00063441">
        <w:rPr>
          <w:i/>
          <w:lang w:val="en-US"/>
        </w:rPr>
        <w:t>the overall mean”</w:t>
      </w:r>
      <w:r w:rsidRPr="00063441">
        <w:t xml:space="preserve"> </w:t>
      </w:r>
      <w:sdt>
        <w:sdtPr>
          <w:id w:val="-227918680"/>
          <w:citation/>
        </w:sdtPr>
        <w:sdtEndPr/>
        <w:sdtContent>
          <w:r>
            <w:fldChar w:fldCharType="begin"/>
          </w:r>
          <w:r>
            <w:instrText xml:space="preserve"> CITATION Bar19 \l 2057 </w:instrText>
          </w:r>
          <w:r>
            <w:fldChar w:fldCharType="separate"/>
          </w:r>
          <w:r w:rsidR="006B4A4C" w:rsidRPr="006B4A4C">
            <w:rPr>
              <w:noProof/>
            </w:rPr>
            <w:t>(Devereux, 2019)</w:t>
          </w:r>
          <w:r>
            <w:fldChar w:fldCharType="end"/>
          </w:r>
        </w:sdtContent>
      </w:sdt>
    </w:p>
    <w:p w14:paraId="3DFDFA93" w14:textId="25D6A3B2" w:rsidR="00063441" w:rsidRDefault="00063441" w:rsidP="00063441">
      <w:pPr>
        <w:rPr>
          <w:lang w:val="en-US"/>
        </w:rPr>
      </w:pPr>
      <w:r>
        <w:t>The second value</w:t>
      </w:r>
      <w:r w:rsidR="008E4028">
        <w:t xml:space="preserve"> is SSE =</w:t>
      </w:r>
      <w:r>
        <w:t xml:space="preserve"> 29205.</w:t>
      </w:r>
    </w:p>
    <w:p w14:paraId="7BE60D79" w14:textId="2149F4A6" w:rsidR="00063441" w:rsidRDefault="00063441" w:rsidP="00063441">
      <w:pPr>
        <w:jc w:val="center"/>
        <w:rPr>
          <w:lang w:val="en-US"/>
        </w:rPr>
      </w:pPr>
      <w:r w:rsidRPr="00063441">
        <w:rPr>
          <w:noProof/>
          <w:lang w:eastAsia="en-GB"/>
        </w:rPr>
        <w:drawing>
          <wp:inline distT="0" distB="0" distL="0" distR="0" wp14:anchorId="577674D9" wp14:editId="1684E6F5">
            <wp:extent cx="928064" cy="435539"/>
            <wp:effectExtent l="0" t="0" r="5715" b="3175"/>
            <wp:docPr id="19460" name="Picture 4" descr="https://lh6.googleusercontent.com/wymc48nNktc3mCYu54uK7sjQ_qArYJ-JTSQMl_Wdi3YEjdh2qo2Wm2tT8MK66XDEra_Cj2v8t2iAmvMtIYATMRb4v7hGXju0z4yNmQrlWxH_OTrVy5_NOF9MyEdfvgdruUWctyQFix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0" name="Picture 4" descr="https://lh6.googleusercontent.com/wymc48nNktc3mCYu54uK7sjQ_qArYJ-JTSQMl_Wdi3YEjdh2qo2Wm2tT8MK66XDEra_Cj2v8t2iAmvMtIYATMRb4v7hGXju0z4yNmQrlWxH_OTrVy5_NOF9MyEdfvgdruUWctyQFix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951105" cy="446352"/>
                    </a:xfrm>
                    <a:prstGeom prst="rect">
                      <a:avLst/>
                    </a:prstGeom>
                    <a:noFill/>
                    <a:extLst/>
                  </pic:spPr>
                </pic:pic>
              </a:graphicData>
            </a:graphic>
          </wp:inline>
        </w:drawing>
      </w:r>
      <w:sdt>
        <w:sdtPr>
          <w:rPr>
            <w:lang w:val="en-US"/>
          </w:rPr>
          <w:id w:val="1052660434"/>
          <w:citation/>
        </w:sdtPr>
        <w:sdtEndPr/>
        <w:sdtContent>
          <w:r>
            <w:rPr>
              <w:lang w:val="en-US"/>
            </w:rPr>
            <w:fldChar w:fldCharType="begin"/>
          </w:r>
          <w:r>
            <w:instrText xml:space="preserve"> CITATION Bar19 \l 2057 </w:instrText>
          </w:r>
          <w:r>
            <w:rPr>
              <w:lang w:val="en-US"/>
            </w:rPr>
            <w:fldChar w:fldCharType="separate"/>
          </w:r>
          <w:r w:rsidR="006B4A4C">
            <w:rPr>
              <w:noProof/>
            </w:rPr>
            <w:t xml:space="preserve"> </w:t>
          </w:r>
          <w:r w:rsidR="006B4A4C" w:rsidRPr="006B4A4C">
            <w:rPr>
              <w:noProof/>
            </w:rPr>
            <w:t>(Devereux, 2019)</w:t>
          </w:r>
          <w:r>
            <w:rPr>
              <w:lang w:val="en-US"/>
            </w:rPr>
            <w:fldChar w:fldCharType="end"/>
          </w:r>
        </w:sdtContent>
      </w:sdt>
    </w:p>
    <w:p w14:paraId="2240C8E5" w14:textId="089A045D" w:rsidR="008E4028" w:rsidRDefault="008E4028" w:rsidP="008E4028">
      <w:pPr>
        <w:rPr>
          <w:lang w:val="en-US"/>
        </w:rPr>
      </w:pPr>
      <w:proofErr w:type="gramStart"/>
      <w:r w:rsidRPr="008E4028">
        <w:rPr>
          <w:lang w:val="en-US"/>
        </w:rPr>
        <w:t>where</w:t>
      </w:r>
      <w:proofErr w:type="gramEnd"/>
      <w:r w:rsidRPr="008E4028">
        <w:rPr>
          <w:lang w:val="en-US"/>
        </w:rPr>
        <w:t xml:space="preserve"> </w:t>
      </w:r>
      <w:r w:rsidRPr="008E4028">
        <w:rPr>
          <w:rFonts w:ascii="Cambria Math" w:hAnsi="Cambria Math" w:cs="Cambria Math"/>
          <w:lang w:val="en-US"/>
        </w:rPr>
        <w:t>𝒙</w:t>
      </w:r>
      <w:r w:rsidRPr="008E4028">
        <w:rPr>
          <w:lang w:val="en-US"/>
        </w:rPr>
        <w:t> ̅is the overall mean</w:t>
      </w:r>
      <w:r>
        <w:rPr>
          <w:lang w:val="en-US"/>
        </w:rPr>
        <w:t>.</w:t>
      </w:r>
    </w:p>
    <w:p w14:paraId="17A61D1C" w14:textId="785056E3" w:rsidR="008E4028" w:rsidRDefault="008E4028" w:rsidP="008E4028">
      <w:pPr>
        <w:rPr>
          <w:lang w:val="en-US"/>
        </w:rPr>
      </w:pPr>
      <w:r>
        <w:rPr>
          <w:lang w:val="en-US"/>
        </w:rPr>
        <w:t>Thus, the value SSE = SST – SSG</w:t>
      </w:r>
    </w:p>
    <w:p w14:paraId="583A9FD6" w14:textId="2D81741B" w:rsidR="008E4028" w:rsidRDefault="008E4028" w:rsidP="008E4028">
      <w:pPr>
        <w:pStyle w:val="Heading5"/>
        <w:rPr>
          <w:lang w:val="en-US"/>
        </w:rPr>
      </w:pPr>
      <w:r>
        <w:rPr>
          <w:lang w:val="en-US"/>
        </w:rPr>
        <w:lastRenderedPageBreak/>
        <w:t>Mean Square</w:t>
      </w:r>
    </w:p>
    <w:p w14:paraId="5A50072C" w14:textId="5759D4DE" w:rsidR="008E4028" w:rsidRDefault="008E4028" w:rsidP="008E4028">
      <w:pPr>
        <w:rPr>
          <w:lang w:val="en-US"/>
        </w:rPr>
      </w:pPr>
      <w:r>
        <w:rPr>
          <w:lang w:val="en-US"/>
        </w:rPr>
        <w:t xml:space="preserve">The third column Mean </w:t>
      </w:r>
      <w:proofErr w:type="spellStart"/>
      <w:r>
        <w:rPr>
          <w:lang w:val="en-US"/>
        </w:rPr>
        <w:t>Sq</w:t>
      </w:r>
      <w:proofErr w:type="spellEnd"/>
      <w:r>
        <w:rPr>
          <w:lang w:val="en-US"/>
        </w:rPr>
        <w:t xml:space="preserve"> is short for Mean Square.</w:t>
      </w:r>
    </w:p>
    <w:p w14:paraId="2C482556" w14:textId="5126B027" w:rsidR="008E4028" w:rsidRDefault="008E4028" w:rsidP="008E4028">
      <w:pPr>
        <w:rPr>
          <w:lang w:val="en-US"/>
        </w:rPr>
      </w:pPr>
      <w:r>
        <w:rPr>
          <w:lang w:val="en-US"/>
        </w:rPr>
        <w:t>The first value is</w:t>
      </w:r>
      <m:oMath>
        <m:r>
          <w:rPr>
            <w:rFonts w:ascii="Cambria Math" w:hAnsi="Cambria Math"/>
            <w:lang w:val="en-US"/>
          </w:rPr>
          <m:t xml:space="preserve"> MSG = 26149</m:t>
        </m:r>
      </m:oMath>
    </w:p>
    <w:p w14:paraId="3B77223B" w14:textId="4572D7E8" w:rsidR="008E4028" w:rsidRPr="008E4028" w:rsidRDefault="008E4028" w:rsidP="008E4028">
      <w:pPr>
        <w:rPr>
          <w:lang w:val="en-US"/>
        </w:rPr>
      </w:pPr>
      <m:oMathPara>
        <m:oMath>
          <m:r>
            <w:rPr>
              <w:rFonts w:ascii="Cambria Math" w:hAnsi="Cambria Math"/>
              <w:lang w:val="en-US"/>
            </w:rPr>
            <m:t>MSG=SSG÷</m:t>
          </m:r>
          <m:sSub>
            <m:sSubPr>
              <m:ctrlPr>
                <w:rPr>
                  <w:rFonts w:ascii="Cambria Math" w:hAnsi="Cambria Math"/>
                  <w:i/>
                </w:rPr>
              </m:ctrlPr>
            </m:sSubPr>
            <m:e>
              <m:r>
                <w:rPr>
                  <w:rFonts w:ascii="Cambria Math" w:hAnsi="Cambria Math"/>
                </w:rPr>
                <m:t>df</m:t>
              </m:r>
            </m:e>
            <m:sub>
              <m:r>
                <w:rPr>
                  <w:rFonts w:ascii="Cambria Math" w:hAnsi="Cambria Math"/>
                </w:rPr>
                <m:t>G</m:t>
              </m:r>
            </m:sub>
          </m:sSub>
        </m:oMath>
      </m:oMathPara>
    </w:p>
    <w:p w14:paraId="7E1AB344" w14:textId="1CD337DC" w:rsidR="008E4028" w:rsidRDefault="00EA797D" w:rsidP="008E4028">
      <w:pPr>
        <w:rPr>
          <w:rFonts w:eastAsiaTheme="minorEastAsia"/>
          <w:lang w:val="en-US"/>
        </w:rPr>
      </w:pPr>
      <w:r>
        <w:rPr>
          <w:lang w:val="en-US"/>
        </w:rPr>
        <w:t xml:space="preserve">The second value is </w:t>
      </w:r>
      <m:oMath>
        <m:r>
          <w:rPr>
            <w:rFonts w:ascii="Cambria Math" w:hAnsi="Cambria Math"/>
            <w:lang w:val="en-US"/>
          </w:rPr>
          <m:t>MSE = 384</m:t>
        </m:r>
      </m:oMath>
    </w:p>
    <w:p w14:paraId="6E12A6D8" w14:textId="18664918" w:rsidR="00EA797D" w:rsidRPr="008E4028" w:rsidRDefault="00EA797D" w:rsidP="008E4028">
      <w:pPr>
        <w:rPr>
          <w:lang w:val="en-US"/>
        </w:rPr>
      </w:pPr>
      <m:oMathPara>
        <m:oMath>
          <m:r>
            <w:rPr>
              <w:rFonts w:ascii="Cambria Math" w:hAnsi="Cambria Math"/>
              <w:lang w:val="en-US"/>
            </w:rPr>
            <m:t>MSE=SSE÷</m:t>
          </m:r>
          <m:sSub>
            <m:sSubPr>
              <m:ctrlPr>
                <w:rPr>
                  <w:rFonts w:ascii="Cambria Math" w:hAnsi="Cambria Math"/>
                  <w:i/>
                </w:rPr>
              </m:ctrlPr>
            </m:sSubPr>
            <m:e>
              <m:r>
                <w:rPr>
                  <w:rFonts w:ascii="Cambria Math" w:hAnsi="Cambria Math"/>
                </w:rPr>
                <m:t>df</m:t>
              </m:r>
            </m:e>
            <m:sub>
              <m:r>
                <w:rPr>
                  <w:rFonts w:ascii="Cambria Math" w:hAnsi="Cambria Math"/>
                </w:rPr>
                <m:t>E</m:t>
              </m:r>
            </m:sub>
          </m:sSub>
        </m:oMath>
      </m:oMathPara>
    </w:p>
    <w:p w14:paraId="1A94B6DC" w14:textId="6BCE83BB" w:rsidR="008E4028" w:rsidRDefault="002B5B5D" w:rsidP="002B5B5D">
      <w:pPr>
        <w:pStyle w:val="Heading5"/>
        <w:rPr>
          <w:lang w:val="en-US"/>
        </w:rPr>
      </w:pPr>
      <w:r>
        <w:rPr>
          <w:lang w:val="en-US"/>
        </w:rPr>
        <w:t>F value</w:t>
      </w:r>
    </w:p>
    <w:p w14:paraId="6CA097BD" w14:textId="7A492F1C" w:rsidR="002B5B5D" w:rsidRDefault="002B5B5D" w:rsidP="008E4028">
      <w:pPr>
        <w:rPr>
          <w:lang w:val="en-US"/>
        </w:rPr>
      </w:pPr>
      <w:r>
        <w:rPr>
          <w:lang w:val="en-US"/>
        </w:rPr>
        <w:t>The fo</w:t>
      </w:r>
      <w:r w:rsidR="00A759C0">
        <w:rPr>
          <w:lang w:val="en-US"/>
        </w:rPr>
        <w:t>u</w:t>
      </w:r>
      <w:r>
        <w:rPr>
          <w:lang w:val="en-US"/>
        </w:rPr>
        <w:t>rth column is F value.</w:t>
      </w:r>
    </w:p>
    <w:p w14:paraId="21743B11" w14:textId="031656F2" w:rsidR="002B5B5D" w:rsidRDefault="002B5B5D" w:rsidP="008E4028">
      <w:pPr>
        <w:rPr>
          <w:lang w:val="en-US"/>
        </w:rPr>
      </w:pPr>
      <m:oMathPara>
        <m:oMath>
          <m:r>
            <w:rPr>
              <w:rFonts w:ascii="Cambria Math" w:hAnsi="Cambria Math"/>
              <w:lang w:val="en-US"/>
            </w:rPr>
            <m:t>F=</m:t>
          </m:r>
          <m:f>
            <m:fPr>
              <m:ctrlPr>
                <w:rPr>
                  <w:rFonts w:ascii="Cambria Math" w:hAnsi="Cambria Math"/>
                  <w:i/>
                  <w:lang w:val="en-US"/>
                </w:rPr>
              </m:ctrlPr>
            </m:fPr>
            <m:num>
              <m:r>
                <w:rPr>
                  <w:rFonts w:ascii="Cambria Math" w:hAnsi="Cambria Math"/>
                  <w:lang w:val="en-US"/>
                </w:rPr>
                <m:t>MSG</m:t>
              </m:r>
            </m:num>
            <m:den>
              <m:r>
                <w:rPr>
                  <w:rFonts w:ascii="Cambria Math" w:hAnsi="Cambria Math"/>
                  <w:lang w:val="en-US"/>
                </w:rPr>
                <m:t>MSE</m:t>
              </m:r>
            </m:den>
          </m:f>
        </m:oMath>
      </m:oMathPara>
    </w:p>
    <w:p w14:paraId="696E721D" w14:textId="533BC049" w:rsidR="008E4028" w:rsidRDefault="002B5B5D" w:rsidP="002B5B5D">
      <w:pPr>
        <w:pStyle w:val="Heading5"/>
        <w:rPr>
          <w:lang w:val="en-US"/>
        </w:rPr>
      </w:pPr>
      <w:r>
        <w:rPr>
          <w:lang w:val="en-US"/>
        </w:rPr>
        <w:t>P</w:t>
      </w:r>
      <w:r w:rsidR="00A759C0">
        <w:rPr>
          <w:lang w:val="en-US"/>
        </w:rPr>
        <w:t>-</w:t>
      </w:r>
      <w:r>
        <w:rPr>
          <w:lang w:val="en-US"/>
        </w:rPr>
        <w:t>value</w:t>
      </w:r>
    </w:p>
    <w:p w14:paraId="47AEC37E" w14:textId="1811E9F2" w:rsidR="002B5B5D" w:rsidRDefault="002B5B5D" w:rsidP="002B5B5D">
      <w:pPr>
        <w:rPr>
          <w:lang w:val="en-US"/>
        </w:rPr>
      </w:pPr>
      <w:r>
        <w:rPr>
          <w:lang w:val="en-US"/>
        </w:rPr>
        <w:t>The fifth column is P</w:t>
      </w:r>
      <w:r w:rsidR="00A759C0">
        <w:rPr>
          <w:lang w:val="en-US"/>
        </w:rPr>
        <w:t>-</w:t>
      </w:r>
      <w:r>
        <w:rPr>
          <w:lang w:val="en-US"/>
        </w:rPr>
        <w:t>value</w:t>
      </w:r>
    </w:p>
    <w:p w14:paraId="4F83674B" w14:textId="15A7B39E" w:rsidR="002B5B5D" w:rsidRPr="001E7FBA" w:rsidRDefault="002B5B5D" w:rsidP="002B5B5D">
      <w:pPr>
        <w:rPr>
          <w:rFonts w:eastAsiaTheme="minorEastAsia"/>
          <w:lang w:val="en-US"/>
        </w:rPr>
      </w:pPr>
      <m:oMathPara>
        <m:oMath>
          <m:r>
            <w:rPr>
              <w:rFonts w:ascii="Cambria Math" w:hAnsi="Cambria Math"/>
              <w:lang w:val="en-US"/>
            </w:rPr>
            <m:t>P value=1-pf(F,df1=</m:t>
          </m:r>
          <m:sSub>
            <m:sSubPr>
              <m:ctrlPr>
                <w:rPr>
                  <w:rFonts w:ascii="Cambria Math" w:hAnsi="Cambria Math"/>
                  <w:i/>
                </w:rPr>
              </m:ctrlPr>
            </m:sSubPr>
            <m:e>
              <m:r>
                <w:rPr>
                  <w:rFonts w:ascii="Cambria Math" w:hAnsi="Cambria Math"/>
                </w:rPr>
                <m:t>df</m:t>
              </m:r>
            </m:e>
            <m:sub>
              <m:r>
                <w:rPr>
                  <w:rFonts w:ascii="Cambria Math" w:hAnsi="Cambria Math"/>
                </w:rPr>
                <m:t>G</m:t>
              </m:r>
            </m:sub>
          </m:sSub>
          <m:r>
            <w:rPr>
              <w:rFonts w:ascii="Cambria Math" w:hAnsi="Cambria Math"/>
              <w:lang w:val="en-US"/>
            </w:rPr>
            <m:t>, df2=</m:t>
          </m:r>
          <m:sSub>
            <m:sSubPr>
              <m:ctrlPr>
                <w:rPr>
                  <w:rFonts w:ascii="Cambria Math" w:hAnsi="Cambria Math"/>
                  <w:i/>
                </w:rPr>
              </m:ctrlPr>
            </m:sSubPr>
            <m:e>
              <m:r>
                <w:rPr>
                  <w:rFonts w:ascii="Cambria Math" w:hAnsi="Cambria Math"/>
                </w:rPr>
                <m:t>df</m:t>
              </m:r>
            </m:e>
            <m:sub>
              <m:r>
                <w:rPr>
                  <w:rFonts w:ascii="Cambria Math" w:hAnsi="Cambria Math"/>
                </w:rPr>
                <m:t>E</m:t>
              </m:r>
            </m:sub>
          </m:sSub>
          <m:r>
            <w:rPr>
              <w:rFonts w:ascii="Cambria Math" w:hAnsi="Cambria Math"/>
              <w:lang w:val="en-US"/>
            </w:rPr>
            <m:t>)</m:t>
          </m:r>
        </m:oMath>
      </m:oMathPara>
    </w:p>
    <w:p w14:paraId="066D22DF" w14:textId="0FEAC5E8" w:rsidR="001E7FBA" w:rsidRDefault="001E7FBA" w:rsidP="001E7FBA">
      <w:pPr>
        <w:pStyle w:val="Heading3"/>
        <w:rPr>
          <w:lang w:val="en-US"/>
        </w:rPr>
      </w:pPr>
      <w:r>
        <w:rPr>
          <w:lang w:val="en-US"/>
        </w:rPr>
        <w:t>Result</w:t>
      </w:r>
    </w:p>
    <w:p w14:paraId="3CB70DB4" w14:textId="0C17230E" w:rsidR="001E7FBA" w:rsidRDefault="001E7FBA" w:rsidP="001E7FBA">
      <w:pPr>
        <w:rPr>
          <w:lang w:val="en-US"/>
        </w:rPr>
      </w:pPr>
      <w:r>
        <w:rPr>
          <w:lang w:val="en-US"/>
        </w:rPr>
        <w:t>Because the p</w:t>
      </w:r>
      <w:r w:rsidR="00A759C0">
        <w:rPr>
          <w:lang w:val="en-US"/>
        </w:rPr>
        <w:t>-</w:t>
      </w:r>
      <w:r>
        <w:rPr>
          <w:lang w:val="en-US"/>
        </w:rPr>
        <w:t>value is less than 0.05 which has been assumed to be the significant level, the null hypothesis is rejected</w:t>
      </w:r>
      <w:r w:rsidR="00A759C0">
        <w:rPr>
          <w:lang w:val="en-US"/>
        </w:rPr>
        <w:t>,</w:t>
      </w:r>
      <w:r>
        <w:rPr>
          <w:lang w:val="en-US"/>
        </w:rPr>
        <w:t xml:space="preserve"> and the alternative hypothesis is accepted. We believe that for the feature </w:t>
      </w:r>
      <w:proofErr w:type="spellStart"/>
      <w:r w:rsidRPr="001E7FBA">
        <w:rPr>
          <w:i/>
          <w:lang w:val="en-US"/>
        </w:rPr>
        <w:t>nr_pix</w:t>
      </w:r>
      <w:proofErr w:type="spellEnd"/>
      <w:r>
        <w:rPr>
          <w:lang w:val="en-US"/>
        </w:rPr>
        <w:t xml:space="preserve">, At least one mean </w:t>
      </w:r>
      <w:r w:rsidRPr="001E7FBA">
        <w:rPr>
          <w:lang w:val="en-US"/>
        </w:rPr>
        <w:t>from one group is different than other groups</w:t>
      </w:r>
      <w:r>
        <w:rPr>
          <w:lang w:val="en-US"/>
        </w:rPr>
        <w:t>.</w:t>
      </w:r>
    </w:p>
    <w:p w14:paraId="1468FAED" w14:textId="0673F6B4" w:rsidR="008E4028" w:rsidRDefault="00536C1B" w:rsidP="00536C1B">
      <w:pPr>
        <w:rPr>
          <w:lang w:val="en-US"/>
        </w:rPr>
      </w:pPr>
      <w:r>
        <w:rPr>
          <w:lang w:val="en-US"/>
        </w:rPr>
        <w:t xml:space="preserve">Hence, we can conclude that </w:t>
      </w:r>
      <w:r w:rsidRPr="00536C1B">
        <w:rPr>
          <w:lang w:val="en-US"/>
        </w:rPr>
        <w:t xml:space="preserve">the </w:t>
      </w:r>
      <w:proofErr w:type="spellStart"/>
      <w:r w:rsidRPr="00536C1B">
        <w:rPr>
          <w:i/>
          <w:lang w:val="en-US"/>
        </w:rPr>
        <w:t>nr_pix</w:t>
      </w:r>
      <w:proofErr w:type="spellEnd"/>
      <w:r w:rsidRPr="00536C1B">
        <w:rPr>
          <w:lang w:val="en-US"/>
        </w:rPr>
        <w:t xml:space="preserve"> feature</w:t>
      </w:r>
      <w:r>
        <w:rPr>
          <w:lang w:val="en-US"/>
        </w:rPr>
        <w:t xml:space="preserve"> is useful to </w:t>
      </w:r>
      <w:r w:rsidRPr="00536C1B">
        <w:rPr>
          <w:lang w:val="en-US"/>
        </w:rPr>
        <w:t>discriminate between the 4 different classes of wine</w:t>
      </w:r>
      <w:r w:rsidR="00A759C0">
        <w:rPr>
          <w:lang w:val="en-US"/>
        </w:rPr>
        <w:t xml:space="preserve"> </w:t>
      </w:r>
      <w:r w:rsidRPr="00536C1B">
        <w:rPr>
          <w:lang w:val="en-US"/>
        </w:rPr>
        <w:t>glass,</w:t>
      </w:r>
      <w:r>
        <w:rPr>
          <w:lang w:val="en-US"/>
        </w:rPr>
        <w:t xml:space="preserve"> </w:t>
      </w:r>
      <w:r w:rsidRPr="00536C1B">
        <w:rPr>
          <w:lang w:val="en-US"/>
        </w:rPr>
        <w:t>golf</w:t>
      </w:r>
      <w:r>
        <w:rPr>
          <w:lang w:val="en-US"/>
        </w:rPr>
        <w:t xml:space="preserve"> </w:t>
      </w:r>
      <w:r w:rsidRPr="00536C1B">
        <w:rPr>
          <w:lang w:val="en-US"/>
        </w:rPr>
        <w:t>club,</w:t>
      </w:r>
      <w:r>
        <w:rPr>
          <w:lang w:val="en-US"/>
        </w:rPr>
        <w:t xml:space="preserve"> pencil </w:t>
      </w:r>
      <w:r w:rsidRPr="00536C1B">
        <w:rPr>
          <w:lang w:val="en-US"/>
        </w:rPr>
        <w:t>and envelope</w:t>
      </w:r>
      <w:r>
        <w:rPr>
          <w:lang w:val="en-US"/>
        </w:rPr>
        <w:t>.</w:t>
      </w:r>
    </w:p>
    <w:p w14:paraId="6C9E4542" w14:textId="666AC0CC" w:rsidR="007F5FAE" w:rsidRDefault="007F5FAE" w:rsidP="008E4028">
      <w:pPr>
        <w:pStyle w:val="Heading2"/>
      </w:pPr>
      <w:bookmarkStart w:id="89" w:name="_Toc24750279"/>
      <w:r>
        <w:t>Subtask 8</w:t>
      </w:r>
      <w:bookmarkEnd w:id="89"/>
    </w:p>
    <w:p w14:paraId="287339F6" w14:textId="3B0E9557" w:rsidR="00BF28EC" w:rsidRDefault="008E47F2" w:rsidP="008E47F2">
      <w:pPr>
        <w:pStyle w:val="Heading3"/>
      </w:pPr>
      <w:r>
        <w:t>Reasoning</w:t>
      </w:r>
    </w:p>
    <w:p w14:paraId="3983EF3E" w14:textId="58B9AFA2" w:rsidR="008E47F2" w:rsidRDefault="008E47F2" w:rsidP="008E47F2">
      <w:r>
        <w:t>We will perform a large number of randomisation tests on these four groups of non-living things. However, the traditional randomisation test compares the association of only two groups of variables, but there are four groups of variables.</w:t>
      </w:r>
    </w:p>
    <w:p w14:paraId="6693B45D" w14:textId="2B660256" w:rsidR="008E47F2" w:rsidRDefault="008E47F2" w:rsidP="008E47F2">
      <w:r>
        <w:t>The solution is that instead of comparing the difference of means between two groups, we apply ANOVA test to thes</w:t>
      </w:r>
      <w:r w:rsidR="00143C31">
        <w:t>e four groups and compare the F-</w:t>
      </w:r>
      <w:r>
        <w:t xml:space="preserve">values of these groups. Thus, we </w:t>
      </w:r>
      <w:r w:rsidR="0056465C">
        <w:t>have the following two hypothese</w:t>
      </w:r>
      <w:r>
        <w:t>s</w:t>
      </w:r>
      <w:r w:rsidR="0056465C">
        <w:t>.</w:t>
      </w:r>
    </w:p>
    <w:p w14:paraId="30F2394C" w14:textId="77777777" w:rsidR="0056465C" w:rsidRDefault="0056465C" w:rsidP="0056465C">
      <w:pPr>
        <w:pStyle w:val="ListParagraph"/>
        <w:numPr>
          <w:ilvl w:val="0"/>
          <w:numId w:val="1"/>
        </w:numPr>
      </w:pPr>
      <w:r>
        <w:t>Null hypothesis. The actual means of the population are the same across these four objects.</w:t>
      </w:r>
    </w:p>
    <w:p w14:paraId="578CEC3A" w14:textId="1DD4A9F0" w:rsidR="0056465C" w:rsidRDefault="0056465C" w:rsidP="0056465C">
      <w:pPr>
        <w:pStyle w:val="ListParagraph"/>
        <w:numPr>
          <w:ilvl w:val="0"/>
          <w:numId w:val="1"/>
        </w:numPr>
      </w:pPr>
      <w:r>
        <w:t>Alternative hypothesis. At least one</w:t>
      </w:r>
      <w:r w:rsidR="00A759C0">
        <w:t xml:space="preserve"> mean</w:t>
      </w:r>
      <w:r>
        <w:t xml:space="preserve"> from one group is different than other groups</w:t>
      </w:r>
    </w:p>
    <w:p w14:paraId="4815077F" w14:textId="1DFA15A8" w:rsidR="0056465C" w:rsidRDefault="0056465C" w:rsidP="0056465C">
      <w:pPr>
        <w:pStyle w:val="Heading3"/>
      </w:pPr>
      <w:r>
        <w:t>Implementation</w:t>
      </w:r>
    </w:p>
    <w:p w14:paraId="1E1D8B66" w14:textId="0DE8AA6A" w:rsidR="0056465C" w:rsidRDefault="0056465C" w:rsidP="0056465C">
      <w:r>
        <w:t xml:space="preserve">We first apply ANOVA test to the original </w:t>
      </w:r>
      <w:r w:rsidR="00143C31">
        <w:t>data of four groups, we got the original F-value.</w:t>
      </w:r>
    </w:p>
    <w:p w14:paraId="25E62395" w14:textId="6863A877" w:rsidR="00143C31" w:rsidRDefault="00143C31" w:rsidP="0056465C">
      <w:pPr>
        <w:rPr>
          <w:rFonts w:eastAsiaTheme="minorEastAsia"/>
        </w:rPr>
      </w:pPr>
      <m:oMathPara>
        <m:oMath>
          <m:r>
            <w:rPr>
              <w:rFonts w:ascii="Cambria Math" w:hAnsi="Cambria Math"/>
            </w:rPr>
            <m:t>Original F value=138.4242</m:t>
          </m:r>
        </m:oMath>
      </m:oMathPara>
    </w:p>
    <w:p w14:paraId="7296D52B" w14:textId="427557B1" w:rsidR="00143C31" w:rsidRDefault="00143C31" w:rsidP="0056465C">
      <w:r>
        <w:t>Then we will perform a series of randomisation tests. The total number of tests is set to be 10000. For each test, we shuffle the whole data, and randomly sample twenty elements for each group (four groups in total). We perform the ANOVA test to these four randomly sample groups and generate the F-value. If the F-value is greater than the original F-value, we count this randomisation test as a successful test.</w:t>
      </w:r>
    </w:p>
    <w:p w14:paraId="2AB1FED0" w14:textId="498BC0F3" w:rsidR="00143C31" w:rsidRDefault="00143C31" w:rsidP="0056465C">
      <w:r>
        <w:t>After 10000 randomisation tests, the number of successful tests is calculated, which is the P-value</w:t>
      </w:r>
      <w:r w:rsidR="00942DC0">
        <w:t xml:space="preserve">. </w:t>
      </w:r>
      <w:r w:rsidR="00942DC0">
        <w:fldChar w:fldCharType="begin"/>
      </w:r>
      <w:r w:rsidR="00942DC0">
        <w:instrText xml:space="preserve"> REF _Ref24734098 \h </w:instrText>
      </w:r>
      <w:r w:rsidR="00942DC0">
        <w:fldChar w:fldCharType="separate"/>
      </w:r>
      <w:r w:rsidR="00573379">
        <w:t xml:space="preserve">Figure </w:t>
      </w:r>
      <w:r w:rsidR="00573379">
        <w:rPr>
          <w:noProof/>
        </w:rPr>
        <w:t>51</w:t>
      </w:r>
      <w:r w:rsidR="00942DC0">
        <w:fldChar w:fldCharType="end"/>
      </w:r>
      <w:r w:rsidR="00942DC0">
        <w:t xml:space="preserve"> is the result of</w:t>
      </w:r>
      <w:r>
        <w:t xml:space="preserve"> one of our examples</w:t>
      </w:r>
      <w:r w:rsidR="00942DC0">
        <w:t>.</w:t>
      </w:r>
    </w:p>
    <w:p w14:paraId="12C58EED" w14:textId="77777777" w:rsidR="00942DC0" w:rsidRDefault="00942DC0" w:rsidP="00942DC0">
      <w:pPr>
        <w:keepNext/>
        <w:jc w:val="center"/>
      </w:pPr>
      <w:r w:rsidRPr="004474A5">
        <w:rPr>
          <w:noProof/>
          <w:lang w:eastAsia="en-GB"/>
        </w:rPr>
        <w:lastRenderedPageBreak/>
        <w:drawing>
          <wp:inline distT="0" distB="0" distL="0" distR="0" wp14:anchorId="5CA384A1" wp14:editId="08240931">
            <wp:extent cx="5727700" cy="6756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27700" cy="675640"/>
                    </a:xfrm>
                    <a:prstGeom prst="rect">
                      <a:avLst/>
                    </a:prstGeom>
                  </pic:spPr>
                </pic:pic>
              </a:graphicData>
            </a:graphic>
          </wp:inline>
        </w:drawing>
      </w:r>
    </w:p>
    <w:p w14:paraId="7AFEE95E" w14:textId="46225FB1" w:rsidR="00942DC0" w:rsidRDefault="00942DC0" w:rsidP="00942DC0">
      <w:pPr>
        <w:pStyle w:val="Caption"/>
        <w:jc w:val="center"/>
      </w:pPr>
      <w:bookmarkStart w:id="90" w:name="_Ref24734098"/>
      <w:r>
        <w:t xml:space="preserve">Figure </w:t>
      </w:r>
      <w:fldSimple w:instr=" SEQ Figure \* ARABIC ">
        <w:r w:rsidR="00573379">
          <w:rPr>
            <w:noProof/>
          </w:rPr>
          <w:t>51</w:t>
        </w:r>
      </w:fldSimple>
      <w:bookmarkEnd w:id="90"/>
      <w:r>
        <w:t xml:space="preserve"> Subtask 8 result</w:t>
      </w:r>
    </w:p>
    <w:p w14:paraId="0BAAA6D6" w14:textId="368F3F59" w:rsidR="00143C31" w:rsidRDefault="00143C31" w:rsidP="0056465C">
      <m:oMath>
        <m:r>
          <w:rPr>
            <w:rFonts w:ascii="Cambria Math" w:hAnsi="Cambria Math"/>
          </w:rPr>
          <m:t xml:space="preserve">P value=0 </m:t>
        </m:r>
      </m:oMath>
      <w:proofErr w:type="gramStart"/>
      <w:r w:rsidR="00942DC0">
        <w:rPr>
          <w:rFonts w:eastAsiaTheme="minorEastAsia"/>
        </w:rPr>
        <w:t>w</w:t>
      </w:r>
      <w:proofErr w:type="spellStart"/>
      <w:r>
        <w:t>hich</w:t>
      </w:r>
      <w:proofErr w:type="spellEnd"/>
      <w:proofErr w:type="gramEnd"/>
      <w:r>
        <w:t xml:space="preserve"> is less than the significant level. We reject the null hypothesis test and accept the alternative test.</w:t>
      </w:r>
    </w:p>
    <w:p w14:paraId="6B3A02C0" w14:textId="76BA9A31" w:rsidR="00143C31" w:rsidRDefault="00143C31" w:rsidP="00143C31">
      <w:pPr>
        <w:pStyle w:val="Heading3"/>
      </w:pPr>
      <w:r>
        <w:t>Result</w:t>
      </w:r>
    </w:p>
    <w:p w14:paraId="6FBA2F8D" w14:textId="5721CEC9" w:rsidR="00143C31" w:rsidRPr="00143C31" w:rsidRDefault="00143C31" w:rsidP="00143C31">
      <w:r>
        <w:t xml:space="preserve">We can conclude that for the feature hollowness, At least one mean </w:t>
      </w:r>
      <w:r w:rsidRPr="00143C31">
        <w:t>from one group is different than other groups</w:t>
      </w:r>
      <w:r>
        <w:t>. Hence, the feature hollowness is useful to discriminate between the 4 different classes of wine</w:t>
      </w:r>
      <w:r w:rsidR="00A96FB3">
        <w:t xml:space="preserve"> </w:t>
      </w:r>
      <w:r>
        <w:t>glass,</w:t>
      </w:r>
      <w:r w:rsidR="00C61E91">
        <w:t xml:space="preserve"> </w:t>
      </w:r>
      <w:r>
        <w:t>golf</w:t>
      </w:r>
      <w:r w:rsidR="00C61E91">
        <w:t xml:space="preserve"> club, pencil</w:t>
      </w:r>
      <w:r>
        <w:t xml:space="preserve"> and envelope</w:t>
      </w:r>
      <w:r w:rsidR="00C61E91">
        <w:t>.</w:t>
      </w:r>
    </w:p>
    <w:p w14:paraId="417B9BED" w14:textId="3682F790" w:rsidR="007F5FAE" w:rsidRDefault="007F5FAE" w:rsidP="007F5FAE">
      <w:pPr>
        <w:pStyle w:val="Heading2"/>
      </w:pPr>
      <w:bookmarkStart w:id="91" w:name="_Toc24750280"/>
      <w:r>
        <w:t>Subtask 9</w:t>
      </w:r>
      <w:bookmarkEnd w:id="91"/>
    </w:p>
    <w:p w14:paraId="59601AEA" w14:textId="6143705F" w:rsidR="00821821" w:rsidRDefault="00821821" w:rsidP="00821821">
      <w:pPr>
        <w:pStyle w:val="Heading3"/>
      </w:pPr>
      <w:r>
        <w:t>Requirements</w:t>
      </w:r>
    </w:p>
    <w:p w14:paraId="733AC3E0" w14:textId="1FFF87E7" w:rsidR="00821821" w:rsidRDefault="001F424C" w:rsidP="00821821">
      <w:r>
        <w:t>F</w:t>
      </w:r>
      <w:r w:rsidR="00821821">
        <w:t>ind</w:t>
      </w:r>
      <w:r>
        <w:t xml:space="preserve"> out the features which can differentiate between groups of living things and non-living things.</w:t>
      </w:r>
    </w:p>
    <w:p w14:paraId="290D62D7" w14:textId="167B0C37" w:rsidR="001F424C" w:rsidRDefault="001F424C" w:rsidP="00821821">
      <w:r>
        <w:t>Reasoning</w:t>
      </w:r>
    </w:p>
    <w:p w14:paraId="65927197" w14:textId="77777777" w:rsidR="001F424C" w:rsidRDefault="001F424C" w:rsidP="00821821">
      <w:r>
        <w:t>We will perform T-tests to all 20 features regarding the groups of living things and non-living things.</w:t>
      </w:r>
    </w:p>
    <w:p w14:paraId="0990569A" w14:textId="7D0D664F" w:rsidR="001F424C" w:rsidRDefault="001F424C" w:rsidP="00821821">
      <w:r>
        <w:t>The reason why we want to perform the test to all features is that looking at the summary statics is too slow and maybe lack of accuracy. By performing T-tests that we can filter unusual features by setting the significant level value. Thus, it is easier and faster.</w:t>
      </w:r>
    </w:p>
    <w:p w14:paraId="3797516B" w14:textId="15AA0EB9" w:rsidR="001F424C" w:rsidRDefault="001F424C" w:rsidP="00821821">
      <w:r>
        <w:t xml:space="preserve">The reason why we choose to use T-test instead of other statistical tests is that T-test performs well when dealing </w:t>
      </w:r>
      <w:r w:rsidR="00FC48B1">
        <w:t>hypotheses related to two groups.</w:t>
      </w:r>
    </w:p>
    <w:p w14:paraId="04A6794E" w14:textId="7C267A97" w:rsidR="002B5DF9" w:rsidRDefault="00FC48B1" w:rsidP="002B5DF9">
      <w:pPr>
        <w:pStyle w:val="Heading3"/>
      </w:pPr>
      <w:r>
        <w:t>Implementation</w:t>
      </w:r>
    </w:p>
    <w:p w14:paraId="6B3A0065" w14:textId="795E1048" w:rsidR="002B5DF9" w:rsidRDefault="002B5DF9" w:rsidP="002B5DF9">
      <w:r>
        <w:t>First, we set up the hypotheses for every feature.</w:t>
      </w:r>
    </w:p>
    <w:p w14:paraId="4E2F9B50" w14:textId="77777777" w:rsidR="002B5DF9" w:rsidRPr="002B5DF9" w:rsidRDefault="002B5DF9" w:rsidP="002B5DF9">
      <w:pPr>
        <w:pStyle w:val="ListParagraph"/>
        <w:numPr>
          <w:ilvl w:val="0"/>
          <w:numId w:val="1"/>
        </w:numPr>
      </w:pPr>
      <w:r>
        <w:t>Null hypothesis. The mean of feature 1 is equal to the mean of feature 2.</w:t>
      </w:r>
    </w:p>
    <w:p w14:paraId="3374E74F" w14:textId="5F75CFE7" w:rsidR="002B5DF9" w:rsidRDefault="00E069BB" w:rsidP="00150A40">
      <w:pPr>
        <w:pStyle w:val="ListParagraph"/>
        <w:numPr>
          <w:ilvl w:val="0"/>
          <w:numId w:val="1"/>
        </w:numPr>
      </w:pPr>
      <w:r>
        <w:t>Alternative</w:t>
      </w:r>
      <w:r w:rsidR="002B5DF9">
        <w:t xml:space="preserve"> hypothesis. The means of features 1 and 2 are different.</w:t>
      </w:r>
    </w:p>
    <w:p w14:paraId="58871B0E" w14:textId="00E870F9" w:rsidR="00FC48B1" w:rsidRDefault="002B5DF9" w:rsidP="002B5DF9">
      <w:r>
        <w:t xml:space="preserve">For each feature, </w:t>
      </w:r>
      <w:r w:rsidR="00E069BB">
        <w:t xml:space="preserve">we feed the data from living things and non-living things into the function </w:t>
      </w:r>
      <w:proofErr w:type="spellStart"/>
      <w:proofErr w:type="gramStart"/>
      <w:r w:rsidR="00E069BB">
        <w:t>t.test</w:t>
      </w:r>
      <w:proofErr w:type="spellEnd"/>
      <w:r w:rsidR="00E069BB">
        <w:t>(</w:t>
      </w:r>
      <w:proofErr w:type="gramEnd"/>
      <w:r w:rsidR="00E069BB">
        <w:t xml:space="preserve">) and get the P-value. If the P-value is less than the significant level of 0.05, we SELECT this feature. </w:t>
      </w:r>
      <w:r w:rsidR="00E069BB">
        <w:fldChar w:fldCharType="begin"/>
      </w:r>
      <w:r w:rsidR="00E069BB">
        <w:instrText xml:space="preserve"> REF _Ref24745928 \h </w:instrText>
      </w:r>
      <w:r w:rsidR="00E069BB">
        <w:fldChar w:fldCharType="separate"/>
      </w:r>
      <w:r w:rsidR="00573379">
        <w:t xml:space="preserve">Figure </w:t>
      </w:r>
      <w:r w:rsidR="00573379">
        <w:rPr>
          <w:noProof/>
        </w:rPr>
        <w:t>52</w:t>
      </w:r>
      <w:r w:rsidR="00E069BB">
        <w:fldChar w:fldCharType="end"/>
      </w:r>
      <w:r w:rsidR="00E069BB">
        <w:t xml:space="preserve"> suggests a list of SELECTED features.</w:t>
      </w:r>
    </w:p>
    <w:p w14:paraId="5AF6C562" w14:textId="77777777" w:rsidR="00E069BB" w:rsidRDefault="00E069BB" w:rsidP="00E069BB">
      <w:pPr>
        <w:keepNext/>
        <w:jc w:val="center"/>
      </w:pPr>
      <w:r w:rsidRPr="00540A09">
        <w:rPr>
          <w:noProof/>
          <w:lang w:eastAsia="en-GB"/>
        </w:rPr>
        <w:drawing>
          <wp:inline distT="0" distB="0" distL="0" distR="0" wp14:anchorId="31F7072D" wp14:editId="6CDB20C9">
            <wp:extent cx="5727700" cy="14986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27700" cy="1498600"/>
                    </a:xfrm>
                    <a:prstGeom prst="rect">
                      <a:avLst/>
                    </a:prstGeom>
                  </pic:spPr>
                </pic:pic>
              </a:graphicData>
            </a:graphic>
          </wp:inline>
        </w:drawing>
      </w:r>
    </w:p>
    <w:p w14:paraId="69B69545" w14:textId="637497D9" w:rsidR="00E069BB" w:rsidRDefault="00E069BB" w:rsidP="00E069BB">
      <w:pPr>
        <w:pStyle w:val="Caption"/>
        <w:jc w:val="center"/>
      </w:pPr>
      <w:bookmarkStart w:id="92" w:name="_Ref24745928"/>
      <w:r>
        <w:t xml:space="preserve">Figure </w:t>
      </w:r>
      <w:fldSimple w:instr=" SEQ Figure \* ARABIC ">
        <w:r w:rsidR="00573379">
          <w:rPr>
            <w:noProof/>
          </w:rPr>
          <w:t>52</w:t>
        </w:r>
      </w:fldSimple>
      <w:bookmarkEnd w:id="92"/>
      <w:r>
        <w:t xml:space="preserve"> Output of the T hypothesis test</w:t>
      </w:r>
    </w:p>
    <w:p w14:paraId="68A4EDCC" w14:textId="615FEF98" w:rsidR="00E069BB" w:rsidRDefault="00E069BB" w:rsidP="002B5DF9">
      <w:r>
        <w:t>For all SELECTED features, we reject the null hypothesis and accept the alternative hypothesis.</w:t>
      </w:r>
    </w:p>
    <w:p w14:paraId="38777C4D" w14:textId="1442CEDE" w:rsidR="003E2281" w:rsidRDefault="003E2281" w:rsidP="002B5DF9">
      <w:r>
        <w:t xml:space="preserve">In this section, we choose the feature with </w:t>
      </w:r>
      <w:r w:rsidR="00A96FB3">
        <w:t xml:space="preserve">the </w:t>
      </w:r>
      <w:r>
        <w:t>lowest P-value (i.e. top2tile) and analyse its data.</w:t>
      </w:r>
    </w:p>
    <w:p w14:paraId="0DCCFCDF" w14:textId="6253697C" w:rsidR="003E2281" w:rsidRDefault="009F1AB4" w:rsidP="002B5DF9">
      <w:r>
        <w:t xml:space="preserve">We then draw some figures to </w:t>
      </w:r>
      <w:r w:rsidR="001C3A4A">
        <w:t xml:space="preserve">illustrate </w:t>
      </w:r>
      <w:r>
        <w:t xml:space="preserve">the </w:t>
      </w:r>
      <w:r w:rsidR="001C3A4A">
        <w:t xml:space="preserve">relationship </w:t>
      </w:r>
      <w:r>
        <w:t>between these two groups</w:t>
      </w:r>
      <w:r w:rsidR="001C3A4A">
        <w:t>.</w:t>
      </w:r>
    </w:p>
    <w:p w14:paraId="74DA90D5" w14:textId="55F30F99" w:rsidR="00C8230B" w:rsidRDefault="00C8230B" w:rsidP="00C8230B">
      <w:pPr>
        <w:pStyle w:val="Heading3"/>
      </w:pPr>
      <w:r>
        <w:lastRenderedPageBreak/>
        <w:t>Result</w:t>
      </w:r>
    </w:p>
    <w:p w14:paraId="703DB74A" w14:textId="5224929F" w:rsidR="009B4066" w:rsidRDefault="009B4066" w:rsidP="002B5DF9">
      <w:r>
        <w:t xml:space="preserve">From </w:t>
      </w:r>
      <w:r>
        <w:fldChar w:fldCharType="begin"/>
      </w:r>
      <w:r>
        <w:instrText xml:space="preserve"> REF _Ref24746813 \h </w:instrText>
      </w:r>
      <w:r>
        <w:fldChar w:fldCharType="separate"/>
      </w:r>
      <w:r w:rsidR="00573379">
        <w:t xml:space="preserve">Figure </w:t>
      </w:r>
      <w:r w:rsidR="00573379">
        <w:rPr>
          <w:noProof/>
        </w:rPr>
        <w:t>53</w:t>
      </w:r>
      <w:r>
        <w:fldChar w:fldCharType="end"/>
      </w:r>
      <w:r>
        <w:t>, we know the median values in these two groups are different</w:t>
      </w:r>
    </w:p>
    <w:p w14:paraId="6FB7B05D" w14:textId="77777777" w:rsidR="00863D40" w:rsidRDefault="00C8230B" w:rsidP="00863D40">
      <w:pPr>
        <w:keepNext/>
        <w:jc w:val="center"/>
      </w:pPr>
      <w:r>
        <w:rPr>
          <w:noProof/>
          <w:lang w:eastAsia="en-GB"/>
        </w:rPr>
        <w:drawing>
          <wp:inline distT="0" distB="0" distL="0" distR="0" wp14:anchorId="0B6E726F" wp14:editId="2728C2F3">
            <wp:extent cx="3048000" cy="3048000"/>
            <wp:effectExtent l="0" t="0" r="0" b="0"/>
            <wp:docPr id="83" name="Picture 8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oxplot_top2tile_observations.jpeg"/>
                    <pic:cNvPicPr/>
                  </pic:nvPicPr>
                  <pic:blipFill>
                    <a:blip r:embed="rId7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74F5DDF6" w14:textId="2C9FAF51" w:rsidR="00863D40" w:rsidRDefault="00863D40" w:rsidP="00863D40">
      <w:pPr>
        <w:pStyle w:val="Caption"/>
        <w:jc w:val="center"/>
        <w:rPr>
          <w:noProof/>
        </w:rPr>
      </w:pPr>
      <w:bookmarkStart w:id="93" w:name="_Ref24746813"/>
      <w:r>
        <w:t xml:space="preserve">Figure </w:t>
      </w:r>
      <w:fldSimple w:instr=" SEQ Figure \* ARABIC ">
        <w:r w:rsidR="00573379">
          <w:rPr>
            <w:noProof/>
          </w:rPr>
          <w:t>53</w:t>
        </w:r>
      </w:fldSimple>
      <w:bookmarkEnd w:id="93"/>
      <w:r>
        <w:t xml:space="preserve"> Boxplot of top2tile</w:t>
      </w:r>
      <w:r>
        <w:rPr>
          <w:noProof/>
        </w:rPr>
        <w:t xml:space="preserve"> for living and nonliving</w:t>
      </w:r>
    </w:p>
    <w:p w14:paraId="626DA444" w14:textId="051E1E65" w:rsidR="009B4066" w:rsidRDefault="009B4066" w:rsidP="009B4066">
      <w:r>
        <w:fldChar w:fldCharType="begin"/>
      </w:r>
      <w:r>
        <w:instrText xml:space="preserve"> REF _Ref24746815 \h </w:instrText>
      </w:r>
      <w:r>
        <w:fldChar w:fldCharType="separate"/>
      </w:r>
      <w:r w:rsidR="00573379">
        <w:t xml:space="preserve">Figure </w:t>
      </w:r>
      <w:r w:rsidR="00573379">
        <w:rPr>
          <w:noProof/>
        </w:rPr>
        <w:t>54</w:t>
      </w:r>
      <w:r>
        <w:fldChar w:fldCharType="end"/>
      </w:r>
      <w:r>
        <w:t xml:space="preserve"> suggests that the variance of non-living things is must lower than that of living things. In other word, its data is more concentrated.</w:t>
      </w:r>
    </w:p>
    <w:p w14:paraId="18BA88E7" w14:textId="0DE10E96" w:rsidR="009B4066" w:rsidRPr="009B4066" w:rsidRDefault="009B4066" w:rsidP="009B4066"/>
    <w:p w14:paraId="555A9BF2" w14:textId="77777777" w:rsidR="00863D40" w:rsidRDefault="00C8230B" w:rsidP="00863D40">
      <w:pPr>
        <w:keepNext/>
        <w:jc w:val="center"/>
      </w:pPr>
      <w:r>
        <w:rPr>
          <w:noProof/>
          <w:lang w:eastAsia="en-GB"/>
        </w:rPr>
        <w:drawing>
          <wp:inline distT="0" distB="0" distL="0" distR="0" wp14:anchorId="61CBA7B6" wp14:editId="5CEDDD3D">
            <wp:extent cx="3048000" cy="3048000"/>
            <wp:effectExtent l="0" t="0" r="0" b="0"/>
            <wp:docPr id="84" name="Picture 8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nsity_top2tile_observations.jpeg"/>
                    <pic:cNvPicPr/>
                  </pic:nvPicPr>
                  <pic:blipFill>
                    <a:blip r:embed="rId7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01D72C0" w14:textId="6FFDDF67" w:rsidR="00863D40" w:rsidRDefault="00863D40" w:rsidP="00863D40">
      <w:pPr>
        <w:pStyle w:val="Caption"/>
        <w:jc w:val="center"/>
      </w:pPr>
      <w:bookmarkStart w:id="94" w:name="_Ref24746815"/>
      <w:r>
        <w:t xml:space="preserve">Figure </w:t>
      </w:r>
      <w:fldSimple w:instr=" SEQ Figure \* ARABIC ">
        <w:r w:rsidR="00573379">
          <w:rPr>
            <w:noProof/>
          </w:rPr>
          <w:t>54</w:t>
        </w:r>
      </w:fldSimple>
      <w:bookmarkEnd w:id="94"/>
      <w:r>
        <w:t xml:space="preserve"> Density</w:t>
      </w:r>
      <w:r w:rsidRPr="0094521A">
        <w:t xml:space="preserve"> of top2tile for living and </w:t>
      </w:r>
      <w:r w:rsidR="009B4066">
        <w:t>non-living</w:t>
      </w:r>
    </w:p>
    <w:p w14:paraId="2BA8307D" w14:textId="4D1EC558" w:rsidR="009B4066" w:rsidRPr="009B4066" w:rsidRDefault="009B4066" w:rsidP="009B4066">
      <w:r>
        <w:fldChar w:fldCharType="begin"/>
      </w:r>
      <w:r>
        <w:instrText xml:space="preserve"> REF _Ref24746816 \h </w:instrText>
      </w:r>
      <w:r>
        <w:fldChar w:fldCharType="separate"/>
      </w:r>
      <w:r w:rsidR="00573379">
        <w:t xml:space="preserve">Figure </w:t>
      </w:r>
      <w:r w:rsidR="00573379">
        <w:rPr>
          <w:noProof/>
        </w:rPr>
        <w:t>55</w:t>
      </w:r>
      <w:r>
        <w:fldChar w:fldCharType="end"/>
      </w:r>
      <w:r>
        <w:t xml:space="preserve"> </w:t>
      </w:r>
      <w:r w:rsidR="00C870EE">
        <w:t xml:space="preserve">and </w:t>
      </w:r>
      <w:r w:rsidR="00C870EE">
        <w:fldChar w:fldCharType="begin"/>
      </w:r>
      <w:r w:rsidR="00C870EE">
        <w:instrText xml:space="preserve"> REF _Ref24746817 \h </w:instrText>
      </w:r>
      <w:r w:rsidR="00C870EE">
        <w:fldChar w:fldCharType="separate"/>
      </w:r>
      <w:r w:rsidR="00573379">
        <w:t xml:space="preserve">Figure </w:t>
      </w:r>
      <w:r w:rsidR="00573379">
        <w:rPr>
          <w:noProof/>
        </w:rPr>
        <w:t>56</w:t>
      </w:r>
      <w:r w:rsidR="00C870EE">
        <w:fldChar w:fldCharType="end"/>
      </w:r>
      <w:r w:rsidR="00C870EE">
        <w:t xml:space="preserve"> show</w:t>
      </w:r>
      <w:r>
        <w:t xml:space="preserve"> </w:t>
      </w:r>
      <w:r w:rsidR="00C870EE">
        <w:t>they have a considerable large area of overlapping.</w:t>
      </w:r>
      <w:r>
        <w:t xml:space="preserve"> </w:t>
      </w:r>
    </w:p>
    <w:p w14:paraId="5CDD405E" w14:textId="77777777" w:rsidR="00863D40" w:rsidRDefault="00C8230B" w:rsidP="00863D40">
      <w:pPr>
        <w:keepNext/>
        <w:jc w:val="center"/>
      </w:pPr>
      <w:r>
        <w:rPr>
          <w:noProof/>
          <w:lang w:eastAsia="en-GB"/>
        </w:rPr>
        <w:lastRenderedPageBreak/>
        <w:drawing>
          <wp:inline distT="0" distB="0" distL="0" distR="0" wp14:anchorId="2C4D4B1F" wp14:editId="2C47B58F">
            <wp:extent cx="3048000" cy="30480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tplot_top2tile_observations.jpeg"/>
                    <pic:cNvPicPr/>
                  </pic:nvPicPr>
                  <pic:blipFill>
                    <a:blip r:embed="rId80">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EFB3F6D" w14:textId="3771CF69" w:rsidR="00863D40" w:rsidRDefault="00863D40" w:rsidP="00863D40">
      <w:pPr>
        <w:pStyle w:val="Caption"/>
        <w:jc w:val="center"/>
      </w:pPr>
      <w:bookmarkStart w:id="95" w:name="_Ref24746816"/>
      <w:r>
        <w:t xml:space="preserve">Figure </w:t>
      </w:r>
      <w:fldSimple w:instr=" SEQ Figure \* ARABIC ">
        <w:r w:rsidR="00573379">
          <w:rPr>
            <w:noProof/>
          </w:rPr>
          <w:t>55</w:t>
        </w:r>
      </w:fldSimple>
      <w:bookmarkEnd w:id="95"/>
      <w:r w:rsidRPr="00084D2D">
        <w:t xml:space="preserve"> </w:t>
      </w:r>
      <w:proofErr w:type="spellStart"/>
      <w:r>
        <w:t>Dot</w:t>
      </w:r>
      <w:r w:rsidRPr="00084D2D">
        <w:t>plot</w:t>
      </w:r>
      <w:proofErr w:type="spellEnd"/>
      <w:r w:rsidRPr="00084D2D">
        <w:t xml:space="preserve"> of top2tile for living and </w:t>
      </w:r>
      <w:r w:rsidR="009B4066">
        <w:t>non-living</w:t>
      </w:r>
    </w:p>
    <w:p w14:paraId="7AD04C27" w14:textId="77777777" w:rsidR="00863D40" w:rsidRDefault="00C8230B" w:rsidP="00863D40">
      <w:pPr>
        <w:keepNext/>
        <w:jc w:val="center"/>
      </w:pPr>
      <w:r>
        <w:rPr>
          <w:noProof/>
          <w:lang w:eastAsia="en-GB"/>
        </w:rPr>
        <w:drawing>
          <wp:inline distT="0" distB="0" distL="0" distR="0" wp14:anchorId="560D0BDC" wp14:editId="4D8CD9C0">
            <wp:extent cx="3048000" cy="3048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istogram_top2tile_observations.jpeg"/>
                    <pic:cNvPicPr/>
                  </pic:nvPicPr>
                  <pic:blipFill>
                    <a:blip r:embed="rId8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77DBB312" w14:textId="01882C75" w:rsidR="00863D40" w:rsidRPr="00863D40" w:rsidRDefault="00863D40" w:rsidP="00863D40">
      <w:pPr>
        <w:pStyle w:val="Caption"/>
        <w:jc w:val="center"/>
      </w:pPr>
      <w:bookmarkStart w:id="96" w:name="_Ref24746817"/>
      <w:r>
        <w:t xml:space="preserve">Figure </w:t>
      </w:r>
      <w:fldSimple w:instr=" SEQ Figure \* ARABIC ">
        <w:r w:rsidR="00573379">
          <w:rPr>
            <w:noProof/>
          </w:rPr>
          <w:t>56</w:t>
        </w:r>
      </w:fldSimple>
      <w:bookmarkEnd w:id="96"/>
      <w:r w:rsidRPr="0061644E">
        <w:t xml:space="preserve"> </w:t>
      </w:r>
      <w:r>
        <w:t>Histogram</w:t>
      </w:r>
      <w:r w:rsidRPr="0061644E">
        <w:t xml:space="preserve"> of top2tile for living and </w:t>
      </w:r>
      <w:r>
        <w:t>non-living</w:t>
      </w:r>
    </w:p>
    <w:p w14:paraId="4E538787" w14:textId="56B185A3" w:rsidR="00D73CBF" w:rsidRPr="00D73CBF" w:rsidRDefault="00BB4337" w:rsidP="00D73CBF">
      <w:r>
        <w:t>Finally, we believe this feature can identify these groups well.</w:t>
      </w:r>
    </w:p>
    <w:p w14:paraId="57FE9D3B" w14:textId="696BC445" w:rsidR="007F5FAE" w:rsidRDefault="007F5FAE" w:rsidP="007F5FAE">
      <w:pPr>
        <w:pStyle w:val="Heading2"/>
      </w:pPr>
      <w:bookmarkStart w:id="97" w:name="_Toc24750281"/>
      <w:r>
        <w:t>Subtask 10</w:t>
      </w:r>
      <w:bookmarkEnd w:id="97"/>
    </w:p>
    <w:p w14:paraId="0AB364C0" w14:textId="224E2B7F" w:rsidR="00CF5F19" w:rsidRDefault="00223234" w:rsidP="00CF5F19">
      <w:pPr>
        <w:pStyle w:val="Heading3"/>
      </w:pPr>
      <w:r>
        <w:t>Reasoning</w:t>
      </w:r>
    </w:p>
    <w:p w14:paraId="26DBE679" w14:textId="3CD84946" w:rsidR="00CF5F19" w:rsidRPr="00CF5F19" w:rsidRDefault="00D73CBF" w:rsidP="00CF5F19">
      <w:r>
        <w:t>We use pairwise t</w:t>
      </w:r>
      <w:r w:rsidR="00A96FB3">
        <w:t>-</w:t>
      </w:r>
      <w:r>
        <w:t xml:space="preserve">test on the </w:t>
      </w:r>
      <w:r w:rsidR="00A96FB3">
        <w:t>four</w:t>
      </w:r>
      <w:r>
        <w:t xml:space="preserve"> groups of non-living things because pairwise t</w:t>
      </w:r>
      <w:r w:rsidR="00A96FB3">
        <w:t>-</w:t>
      </w:r>
      <w:r>
        <w:t>test helps easily figure out all the P-values for each combination. Also, it has an adjustment function that reduces the chance of getting into type 1 error.</w:t>
      </w:r>
    </w:p>
    <w:p w14:paraId="4E56DC05" w14:textId="5E590F2A" w:rsidR="00CF5F19" w:rsidRDefault="00CF5F19" w:rsidP="00CF5F19">
      <w:pPr>
        <w:pStyle w:val="Heading3"/>
      </w:pPr>
      <w:r>
        <w:t>Implementation</w:t>
      </w:r>
    </w:p>
    <w:p w14:paraId="19A7ADE7" w14:textId="461AF613" w:rsidR="00CF5F19" w:rsidRPr="00CF5F19" w:rsidRDefault="00CF5F19" w:rsidP="00CF5F19">
      <w:r>
        <w:t xml:space="preserve">Like what we did in </w:t>
      </w:r>
      <w:r>
        <w:fldChar w:fldCharType="begin"/>
      </w:r>
      <w:r>
        <w:instrText xml:space="preserve"> REF _Ref24740131 \h </w:instrText>
      </w:r>
      <w:r>
        <w:fldChar w:fldCharType="separate"/>
      </w:r>
      <w:r w:rsidR="00573379">
        <w:t>Subtask 7</w:t>
      </w:r>
      <w:r>
        <w:fldChar w:fldCharType="end"/>
      </w:r>
      <w:r>
        <w:t xml:space="preserve">, we extract the data of the feature 2 – 6 for all non-living things. For each feature, we perform </w:t>
      </w:r>
      <w:r w:rsidR="00A96FB3">
        <w:t xml:space="preserve">the </w:t>
      </w:r>
      <w:r>
        <w:t xml:space="preserve">ANOVA test </w:t>
      </w:r>
      <w:r w:rsidR="00A96FB3">
        <w:t>for</w:t>
      </w:r>
      <w:r>
        <w:t xml:space="preserve"> each feature (</w:t>
      </w:r>
      <w:r>
        <w:fldChar w:fldCharType="begin"/>
      </w:r>
      <w:r>
        <w:instrText xml:space="preserve"> REF _Ref24740256 \h </w:instrText>
      </w:r>
      <w:r>
        <w:fldChar w:fldCharType="separate"/>
      </w:r>
      <w:r w:rsidR="00573379">
        <w:t xml:space="preserve">Figure </w:t>
      </w:r>
      <w:r w:rsidR="00573379">
        <w:rPr>
          <w:noProof/>
        </w:rPr>
        <w:t>57</w:t>
      </w:r>
      <w:r>
        <w:fldChar w:fldCharType="end"/>
      </w:r>
      <w:r>
        <w:t>). It gives a maximum F-value of 205.</w:t>
      </w:r>
      <w:r w:rsidR="006669C8">
        <w:t xml:space="preserve">16721 for feature </w:t>
      </w:r>
      <w:r w:rsidR="006669C8" w:rsidRPr="006669C8">
        <w:rPr>
          <w:i/>
        </w:rPr>
        <w:t>width</w:t>
      </w:r>
      <w:r w:rsidR="006669C8">
        <w:t>.</w:t>
      </w:r>
    </w:p>
    <w:p w14:paraId="5BA4C7B6" w14:textId="77777777" w:rsidR="00CF5F19" w:rsidRDefault="00CF5F19" w:rsidP="00CF5F19">
      <w:pPr>
        <w:keepNext/>
        <w:jc w:val="center"/>
      </w:pPr>
      <w:r w:rsidRPr="00E10626">
        <w:rPr>
          <w:noProof/>
          <w:lang w:eastAsia="en-GB"/>
        </w:rPr>
        <w:lastRenderedPageBreak/>
        <w:drawing>
          <wp:inline distT="0" distB="0" distL="0" distR="0" wp14:anchorId="6DB8910C" wp14:editId="5CA16927">
            <wp:extent cx="5727700" cy="970915"/>
            <wp:effectExtent l="0" t="0" r="0" b="0"/>
            <wp:docPr id="80" name="Picture 8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27700" cy="970915"/>
                    </a:xfrm>
                    <a:prstGeom prst="rect">
                      <a:avLst/>
                    </a:prstGeom>
                  </pic:spPr>
                </pic:pic>
              </a:graphicData>
            </a:graphic>
          </wp:inline>
        </w:drawing>
      </w:r>
    </w:p>
    <w:p w14:paraId="24CC1AE3" w14:textId="0477CA09" w:rsidR="00CF5F19" w:rsidRDefault="00CF5F19" w:rsidP="00CF5F19">
      <w:pPr>
        <w:pStyle w:val="Caption"/>
        <w:jc w:val="center"/>
      </w:pPr>
      <w:bookmarkStart w:id="98" w:name="_Ref24740256"/>
      <w:r>
        <w:t xml:space="preserve">Figure </w:t>
      </w:r>
      <w:fldSimple w:instr=" SEQ Figure \* ARABIC ">
        <w:r w:rsidR="00573379">
          <w:rPr>
            <w:noProof/>
          </w:rPr>
          <w:t>57</w:t>
        </w:r>
      </w:fldSimple>
      <w:bookmarkEnd w:id="98"/>
      <w:r>
        <w:t xml:space="preserve"> Output of ANOVA tests on features</w:t>
      </w:r>
    </w:p>
    <w:p w14:paraId="7B74C433" w14:textId="35F3BFA0" w:rsidR="008530AE" w:rsidRDefault="00714FEF" w:rsidP="00714FEF">
      <w:pPr>
        <w:keepNext/>
      </w:pPr>
      <w:r>
        <w:t>We then apply the pairwise t</w:t>
      </w:r>
      <w:r w:rsidR="00A96FB3">
        <w:t>-</w:t>
      </w:r>
      <w:r>
        <w:t xml:space="preserve">test function to the data of feature </w:t>
      </w:r>
      <w:r w:rsidRPr="00714FEF">
        <w:rPr>
          <w:i/>
        </w:rPr>
        <w:t>width</w:t>
      </w:r>
      <w:r>
        <w:t>,</w:t>
      </w:r>
      <w:r w:rsidR="008530AE">
        <w:t xml:space="preserve"> with the adjustment function of </w:t>
      </w:r>
      <w:proofErr w:type="spellStart"/>
      <w:r w:rsidR="008530AE">
        <w:t>Bonferroni</w:t>
      </w:r>
      <w:proofErr w:type="spellEnd"/>
      <w:r w:rsidR="008530AE">
        <w:t xml:space="preserve">. To prevent type 1 error, </w:t>
      </w:r>
      <w:proofErr w:type="spellStart"/>
      <w:r w:rsidR="008530AE">
        <w:t>Bonferroni</w:t>
      </w:r>
      <w:proofErr w:type="spellEnd"/>
      <w:r w:rsidR="008530AE">
        <w:t xml:space="preserve"> is used to adjust the P-values to reduce the chance that we incorrectly rejected null hypothesis.</w:t>
      </w:r>
    </w:p>
    <w:p w14:paraId="46C15DE5" w14:textId="0D40A416" w:rsidR="00714FEF" w:rsidRDefault="008530AE" w:rsidP="00714FEF">
      <w:pPr>
        <w:keepNext/>
      </w:pPr>
      <w:r>
        <w:t xml:space="preserve">The pairwise </w:t>
      </w:r>
      <w:r w:rsidR="00714FEF">
        <w:t xml:space="preserve">gives the output of </w:t>
      </w:r>
      <w:r w:rsidR="00714FEF">
        <w:fldChar w:fldCharType="begin"/>
      </w:r>
      <w:r w:rsidR="00714FEF">
        <w:instrText xml:space="preserve"> REF _Ref24741930 \h </w:instrText>
      </w:r>
      <w:r w:rsidR="00714FEF">
        <w:fldChar w:fldCharType="separate"/>
      </w:r>
      <w:r w:rsidR="00573379">
        <w:t xml:space="preserve">Figure </w:t>
      </w:r>
      <w:r w:rsidR="00573379">
        <w:rPr>
          <w:noProof/>
        </w:rPr>
        <w:t>58</w:t>
      </w:r>
      <w:r w:rsidR="00714FEF">
        <w:fldChar w:fldCharType="end"/>
      </w:r>
      <w:r w:rsidR="00714FEF">
        <w:t>. The figure illustrate</w:t>
      </w:r>
      <w:r w:rsidR="00A96FB3">
        <w:t>s</w:t>
      </w:r>
      <w:r w:rsidR="00714FEF">
        <w:t xml:space="preserve"> the P-value for each combination of group pairs.</w:t>
      </w:r>
    </w:p>
    <w:p w14:paraId="4596B19A" w14:textId="7398575B" w:rsidR="00714FEF" w:rsidRDefault="00714FEF" w:rsidP="00714FEF">
      <w:pPr>
        <w:keepNext/>
      </w:pPr>
      <w:r>
        <w:t>We notice that these P-values are less than the significant level</w:t>
      </w:r>
    </w:p>
    <w:p w14:paraId="365C28FB" w14:textId="07815522" w:rsidR="00714FEF" w:rsidRDefault="00714FEF" w:rsidP="00714FEF">
      <w:pPr>
        <w:pStyle w:val="ListParagraph"/>
        <w:keepNext/>
        <w:numPr>
          <w:ilvl w:val="0"/>
          <w:numId w:val="1"/>
        </w:numPr>
      </w:pPr>
      <w:r>
        <w:t>P-value(</w:t>
      </w:r>
      <w:proofErr w:type="spellStart"/>
      <w:r w:rsidR="00BD3F24">
        <w:t>wineglass</w:t>
      </w:r>
      <w:r>
        <w:t>~envelope</w:t>
      </w:r>
      <w:proofErr w:type="spellEnd"/>
      <w:r>
        <w:t>)</w:t>
      </w:r>
    </w:p>
    <w:p w14:paraId="1AF421A6" w14:textId="1ED338C2" w:rsidR="00714FEF" w:rsidRDefault="00714FEF" w:rsidP="00714FEF">
      <w:pPr>
        <w:pStyle w:val="ListParagraph"/>
        <w:keepNext/>
        <w:numPr>
          <w:ilvl w:val="0"/>
          <w:numId w:val="1"/>
        </w:numPr>
      </w:pPr>
      <w:r>
        <w:t>P-value(</w:t>
      </w:r>
      <w:proofErr w:type="spellStart"/>
      <w:r w:rsidR="00BD3F24">
        <w:t>wineglass</w:t>
      </w:r>
      <w:r>
        <w:t>~golfclub</w:t>
      </w:r>
      <w:proofErr w:type="spellEnd"/>
      <w:r>
        <w:t>)</w:t>
      </w:r>
    </w:p>
    <w:p w14:paraId="1B6B754E" w14:textId="33E9AF1B" w:rsidR="00714FEF" w:rsidRDefault="00714FEF" w:rsidP="00714FEF">
      <w:pPr>
        <w:pStyle w:val="ListParagraph"/>
        <w:keepNext/>
        <w:numPr>
          <w:ilvl w:val="0"/>
          <w:numId w:val="1"/>
        </w:numPr>
      </w:pPr>
      <w:r>
        <w:t>P-value(</w:t>
      </w:r>
      <w:proofErr w:type="spellStart"/>
      <w:r>
        <w:t>wineglass~pencil</w:t>
      </w:r>
      <w:proofErr w:type="spellEnd"/>
      <w:r>
        <w:t>)</w:t>
      </w:r>
    </w:p>
    <w:p w14:paraId="2ADBF846" w14:textId="07A15A2B" w:rsidR="00714FEF" w:rsidRDefault="008A6A98" w:rsidP="00714FEF">
      <w:pPr>
        <w:keepNext/>
        <w:jc w:val="center"/>
      </w:pPr>
      <w:r w:rsidRPr="00C624FE">
        <w:rPr>
          <w:noProof/>
          <w:lang w:eastAsia="en-GB"/>
        </w:rPr>
        <w:drawing>
          <wp:inline distT="0" distB="0" distL="0" distR="0" wp14:anchorId="540CDDFD" wp14:editId="0CAD1FDC">
            <wp:extent cx="5727700" cy="194754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27700" cy="1947545"/>
                    </a:xfrm>
                    <a:prstGeom prst="rect">
                      <a:avLst/>
                    </a:prstGeom>
                  </pic:spPr>
                </pic:pic>
              </a:graphicData>
            </a:graphic>
          </wp:inline>
        </w:drawing>
      </w:r>
    </w:p>
    <w:p w14:paraId="6D606428" w14:textId="04A32D64" w:rsidR="00C72D9E" w:rsidRPr="00C72D9E" w:rsidRDefault="00714FEF" w:rsidP="004B7363">
      <w:pPr>
        <w:pStyle w:val="Caption"/>
        <w:jc w:val="center"/>
      </w:pPr>
      <w:bookmarkStart w:id="99" w:name="_Ref24741930"/>
      <w:r>
        <w:t xml:space="preserve">Figure </w:t>
      </w:r>
      <w:fldSimple w:instr=" SEQ Figure \* ARABIC ">
        <w:r w:rsidR="00573379">
          <w:rPr>
            <w:noProof/>
          </w:rPr>
          <w:t>58</w:t>
        </w:r>
      </w:fldSimple>
      <w:bookmarkEnd w:id="99"/>
      <w:r w:rsidR="00BB3CB7">
        <w:t xml:space="preserve"> Output of pairwise t</w:t>
      </w:r>
      <w:r w:rsidR="00BB4F37">
        <w:t>-</w:t>
      </w:r>
      <w:r w:rsidR="00BB3CB7">
        <w:t>test</w:t>
      </w:r>
    </w:p>
    <w:p w14:paraId="02CFB07C" w14:textId="65CAE30E" w:rsidR="007D596B" w:rsidRDefault="007D596B" w:rsidP="004B7363">
      <w:pPr>
        <w:pStyle w:val="Heading1"/>
        <w:rPr>
          <w:shd w:val="clear" w:color="auto" w:fill="FFFFFF"/>
        </w:rPr>
      </w:pPr>
      <w:bookmarkStart w:id="100" w:name="_Toc24750282"/>
      <w:r>
        <w:rPr>
          <w:shd w:val="clear" w:color="auto" w:fill="FFFFFF"/>
        </w:rPr>
        <w:t>Conclusions</w:t>
      </w:r>
      <w:bookmarkEnd w:id="100"/>
    </w:p>
    <w:p w14:paraId="44F5129D" w14:textId="2EC9C795" w:rsidR="00CF32FA" w:rsidRDefault="004B7363" w:rsidP="00BF65DA">
      <w:pPr>
        <w:rPr>
          <w:rFonts w:cstheme="minorHAnsi"/>
          <w:color w:val="000000"/>
          <w:shd w:val="clear" w:color="auto" w:fill="FFFFFF"/>
        </w:rPr>
      </w:pPr>
      <w:r>
        <w:rPr>
          <w:rFonts w:cstheme="minorHAnsi"/>
          <w:color w:val="000000"/>
          <w:shd w:val="clear" w:color="auto" w:fill="FFFFFF"/>
        </w:rPr>
        <w:t xml:space="preserve">In this report, </w:t>
      </w:r>
      <w:r w:rsidR="00CF32FA">
        <w:rPr>
          <w:rFonts w:cstheme="minorHAnsi"/>
          <w:color w:val="000000"/>
          <w:shd w:val="clear" w:color="auto" w:fill="FFFFFF"/>
        </w:rPr>
        <w:t xml:space="preserve">we studied and discussed various technique to generate, process data and perform data </w:t>
      </w:r>
      <w:r w:rsidR="0083443C">
        <w:rPr>
          <w:rFonts w:cstheme="minorHAnsi"/>
          <w:color w:val="000000"/>
          <w:shd w:val="clear" w:color="auto" w:fill="FFFFFF"/>
        </w:rPr>
        <w:t>analysis.</w:t>
      </w:r>
      <w:r w:rsidR="00CF32FA">
        <w:rPr>
          <w:rFonts w:cstheme="minorHAnsi"/>
          <w:color w:val="000000"/>
          <w:shd w:val="clear" w:color="auto" w:fill="FFFFFF"/>
        </w:rPr>
        <w:t xml:space="preserve"> </w:t>
      </w:r>
    </w:p>
    <w:p w14:paraId="403AB358" w14:textId="6E801B07" w:rsidR="00076CE1" w:rsidRDefault="00CF32FA" w:rsidP="00BF65DA">
      <w:pPr>
        <w:rPr>
          <w:rFonts w:cstheme="minorHAnsi"/>
          <w:color w:val="000000"/>
          <w:shd w:val="clear" w:color="auto" w:fill="FFFFFF"/>
        </w:rPr>
      </w:pPr>
      <w:r>
        <w:rPr>
          <w:rFonts w:cstheme="minorHAnsi"/>
          <w:color w:val="000000"/>
          <w:shd w:val="clear" w:color="auto" w:fill="FFFFFF"/>
        </w:rPr>
        <w:t xml:space="preserve">In section 1, </w:t>
      </w:r>
      <w:r w:rsidR="004B7363">
        <w:rPr>
          <w:rFonts w:cstheme="minorHAnsi"/>
          <w:color w:val="000000"/>
          <w:shd w:val="clear" w:color="auto" w:fill="FFFFFF"/>
        </w:rPr>
        <w:t>we practi</w:t>
      </w:r>
      <w:r w:rsidR="00A96FB3">
        <w:rPr>
          <w:rFonts w:cstheme="minorHAnsi"/>
          <w:color w:val="000000"/>
          <w:shd w:val="clear" w:color="auto" w:fill="FFFFFF"/>
        </w:rPr>
        <w:t>s</w:t>
      </w:r>
      <w:r w:rsidR="004B7363">
        <w:rPr>
          <w:rFonts w:cstheme="minorHAnsi"/>
          <w:color w:val="000000"/>
          <w:shd w:val="clear" w:color="auto" w:fill="FFFFFF"/>
        </w:rPr>
        <w:t xml:space="preserve">ed </w:t>
      </w:r>
      <w:r w:rsidR="00A96FB3">
        <w:rPr>
          <w:rFonts w:cstheme="minorHAnsi"/>
          <w:color w:val="000000"/>
          <w:shd w:val="clear" w:color="auto" w:fill="FFFFFF"/>
        </w:rPr>
        <w:t>using</w:t>
      </w:r>
      <w:r w:rsidR="004B7363">
        <w:rPr>
          <w:rFonts w:cstheme="minorHAnsi"/>
          <w:color w:val="000000"/>
          <w:shd w:val="clear" w:color="auto" w:fill="FFFFFF"/>
        </w:rPr>
        <w:t xml:space="preserve"> GIMP to draw doodle images and explored how to use Python libraries to transform the data. Although we experienced some difficulties when trying to output as the defined format, </w:t>
      </w:r>
      <w:r w:rsidR="00012C1F">
        <w:rPr>
          <w:rFonts w:cstheme="minorHAnsi"/>
          <w:color w:val="000000"/>
          <w:shd w:val="clear" w:color="auto" w:fill="FFFFFF"/>
        </w:rPr>
        <w:t>we overcame it and ha</w:t>
      </w:r>
      <w:r w:rsidR="00A96FB3">
        <w:rPr>
          <w:rFonts w:cstheme="minorHAnsi"/>
          <w:color w:val="000000"/>
          <w:shd w:val="clear" w:color="auto" w:fill="FFFFFF"/>
        </w:rPr>
        <w:t>d</w:t>
      </w:r>
      <w:r w:rsidR="00012C1F">
        <w:rPr>
          <w:rFonts w:cstheme="minorHAnsi"/>
          <w:color w:val="000000"/>
          <w:shd w:val="clear" w:color="auto" w:fill="FFFFFF"/>
        </w:rPr>
        <w:t xml:space="preserve"> a deep understanding of how the data transformation works.</w:t>
      </w:r>
    </w:p>
    <w:p w14:paraId="514B8381" w14:textId="4B241D9D" w:rsidR="00253F2F" w:rsidRDefault="00012C1F" w:rsidP="00BF65DA">
      <w:pPr>
        <w:rPr>
          <w:rFonts w:cstheme="minorHAnsi"/>
          <w:color w:val="000000"/>
          <w:shd w:val="clear" w:color="auto" w:fill="FFFFFF"/>
        </w:rPr>
      </w:pPr>
      <w:r>
        <w:rPr>
          <w:rFonts w:cstheme="minorHAnsi"/>
          <w:color w:val="000000"/>
          <w:shd w:val="clear" w:color="auto" w:fill="FFFFFF"/>
        </w:rPr>
        <w:t xml:space="preserve">Also, </w:t>
      </w:r>
      <w:r w:rsidR="00CF32FA">
        <w:rPr>
          <w:rFonts w:cstheme="minorHAnsi"/>
          <w:color w:val="000000"/>
          <w:shd w:val="clear" w:color="auto" w:fill="FFFFFF"/>
        </w:rPr>
        <w:t xml:space="preserve">in section 2, </w:t>
      </w:r>
      <w:r>
        <w:rPr>
          <w:rFonts w:cstheme="minorHAnsi"/>
          <w:color w:val="000000"/>
          <w:shd w:val="clear" w:color="auto" w:fill="FFFFFF"/>
        </w:rPr>
        <w:t xml:space="preserve">we discussed the algorithms and implementation for calculating the feature values. </w:t>
      </w:r>
      <w:r w:rsidR="00253F2F">
        <w:rPr>
          <w:rFonts w:cstheme="minorHAnsi"/>
          <w:color w:val="000000"/>
          <w:shd w:val="clear" w:color="auto" w:fill="FFFFFF"/>
        </w:rPr>
        <w:t xml:space="preserve">Designing customised features was a challenging part. Since designing without too much consideration may result </w:t>
      </w:r>
      <w:r w:rsidR="00A96FB3">
        <w:rPr>
          <w:rFonts w:cstheme="minorHAnsi"/>
          <w:color w:val="000000"/>
          <w:shd w:val="clear" w:color="auto" w:fill="FFFFFF"/>
        </w:rPr>
        <w:t>in</w:t>
      </w:r>
      <w:r w:rsidR="00253F2F">
        <w:rPr>
          <w:rFonts w:cstheme="minorHAnsi"/>
          <w:color w:val="000000"/>
          <w:shd w:val="clear" w:color="auto" w:fill="FFFFFF"/>
        </w:rPr>
        <w:t xml:space="preserve"> useless features, thinking independently and creatively is important for the design.</w:t>
      </w:r>
    </w:p>
    <w:p w14:paraId="7D8C233E" w14:textId="16428D88" w:rsidR="00253F2F" w:rsidRDefault="00253F2F" w:rsidP="00BF65DA">
      <w:pPr>
        <w:rPr>
          <w:rFonts w:cstheme="minorHAnsi"/>
          <w:color w:val="000000"/>
          <w:shd w:val="clear" w:color="auto" w:fill="FFFFFF"/>
        </w:rPr>
      </w:pPr>
      <w:r>
        <w:rPr>
          <w:rFonts w:cstheme="minorHAnsi"/>
          <w:color w:val="000000"/>
          <w:shd w:val="clear" w:color="auto" w:fill="FFFFFF"/>
        </w:rPr>
        <w:t>In section 3, we discussed the null hypothesis tests by using various kinds of tests. We found many useful features that we</w:t>
      </w:r>
      <w:r w:rsidR="00A96FB3">
        <w:rPr>
          <w:rFonts w:cstheme="minorHAnsi"/>
          <w:color w:val="000000"/>
          <w:shd w:val="clear" w:color="auto" w:fill="FFFFFF"/>
        </w:rPr>
        <w:t xml:space="preserve"> wer</w:t>
      </w:r>
      <w:r>
        <w:rPr>
          <w:rFonts w:cstheme="minorHAnsi"/>
          <w:color w:val="000000"/>
          <w:shd w:val="clear" w:color="auto" w:fill="FFFFFF"/>
        </w:rPr>
        <w:t xml:space="preserve">e able to discriminate living things and non-living things, even specific objects. We did good progress and excellent illustration of the data visualisation which showed clearly the distributions of different features for different data set. Also, our hypothesis tests supported </w:t>
      </w:r>
      <w:r w:rsidR="009764E1">
        <w:rPr>
          <w:rFonts w:cstheme="minorHAnsi"/>
          <w:color w:val="000000"/>
          <w:shd w:val="clear" w:color="auto" w:fill="FFFFFF"/>
        </w:rPr>
        <w:t>some hypotheses which were able to identify objects statistically.</w:t>
      </w:r>
    </w:p>
    <w:p w14:paraId="1FB96374" w14:textId="06CA804C" w:rsidR="00076CE1" w:rsidRPr="00AA09BB" w:rsidRDefault="009764E1" w:rsidP="009764E1">
      <w:pPr>
        <w:rPr>
          <w:rFonts w:cstheme="minorHAnsi"/>
          <w:color w:val="000000"/>
          <w:shd w:val="clear" w:color="auto" w:fill="FFFFFF"/>
        </w:rPr>
      </w:pPr>
      <w:r>
        <w:rPr>
          <w:rFonts w:cstheme="minorHAnsi"/>
          <w:color w:val="000000"/>
          <w:shd w:val="clear" w:color="auto" w:fill="FFFFFF"/>
        </w:rPr>
        <w:lastRenderedPageBreak/>
        <w:t>In conclusion, doing this assignment helps us explore different techniques in different fields</w:t>
      </w:r>
      <w:r w:rsidR="005E7C89">
        <w:rPr>
          <w:rFonts w:cstheme="minorHAnsi"/>
          <w:color w:val="000000"/>
          <w:shd w:val="clear" w:color="auto" w:fill="FFFFFF"/>
        </w:rPr>
        <w:t>,</w:t>
      </w:r>
      <w:r>
        <w:rPr>
          <w:rFonts w:cstheme="minorHAnsi"/>
          <w:color w:val="000000"/>
          <w:shd w:val="clear" w:color="auto" w:fill="FFFFFF"/>
        </w:rPr>
        <w:t xml:space="preserve"> including data analysis, data processing/handling and programming.</w:t>
      </w:r>
    </w:p>
    <w:bookmarkStart w:id="101" w:name="_Toc24750283" w:displacedByCustomXml="next"/>
    <w:sdt>
      <w:sdtPr>
        <w:rPr>
          <w:rFonts w:asciiTheme="minorHAnsi" w:eastAsiaTheme="minorHAnsi" w:hAnsiTheme="minorHAnsi" w:cstheme="minorBidi"/>
          <w:b w:val="0"/>
          <w:sz w:val="22"/>
          <w:szCs w:val="22"/>
        </w:rPr>
        <w:id w:val="-137265711"/>
        <w:docPartObj>
          <w:docPartGallery w:val="Bibliographies"/>
          <w:docPartUnique/>
        </w:docPartObj>
      </w:sdtPr>
      <w:sdtEndPr/>
      <w:sdtContent>
        <w:p w14:paraId="3B0C565D" w14:textId="6CA47354" w:rsidR="00A10DC9" w:rsidRDefault="00A10DC9">
          <w:pPr>
            <w:pStyle w:val="Heading1"/>
          </w:pPr>
          <w:r>
            <w:t>References</w:t>
          </w:r>
          <w:bookmarkEnd w:id="101"/>
        </w:p>
        <w:sdt>
          <w:sdtPr>
            <w:id w:val="-573587230"/>
            <w:bibliography/>
          </w:sdtPr>
          <w:sdtEndPr/>
          <w:sdtContent>
            <w:p w14:paraId="0762AE51" w14:textId="77777777" w:rsidR="006B4A4C" w:rsidRDefault="00A10DC9" w:rsidP="006B4A4C">
              <w:pPr>
                <w:pStyle w:val="Bibliography"/>
                <w:rPr>
                  <w:noProof/>
                  <w:sz w:val="24"/>
                  <w:szCs w:val="24"/>
                </w:rPr>
              </w:pPr>
              <w:r>
                <w:fldChar w:fldCharType="begin"/>
              </w:r>
              <w:r>
                <w:instrText xml:space="preserve"> BIBLIOGRAPHY </w:instrText>
              </w:r>
              <w:r>
                <w:fldChar w:fldCharType="separate"/>
              </w:r>
              <w:r w:rsidR="006B4A4C">
                <w:rPr>
                  <w:noProof/>
                </w:rPr>
                <w:t xml:space="preserve">Devereux, B., 2019. </w:t>
              </w:r>
              <w:r w:rsidR="006B4A4C">
                <w:rPr>
                  <w:i/>
                  <w:iCs/>
                  <w:noProof/>
                </w:rPr>
                <w:t xml:space="preserve">100 Topic 10 - ANOVA.pptx. </w:t>
              </w:r>
              <w:r w:rsidR="006B4A4C">
                <w:rPr>
                  <w:noProof/>
                </w:rPr>
                <w:t xml:space="preserve">[Online] </w:t>
              </w:r>
              <w:r w:rsidR="006B4A4C">
                <w:rPr>
                  <w:noProof/>
                </w:rPr>
                <w:br/>
                <w:t xml:space="preserve">Available at: </w:t>
              </w:r>
              <w:r w:rsidR="006B4A4C">
                <w:rPr>
                  <w:noProof/>
                  <w:u w:val="single"/>
                </w:rPr>
                <w:t>https://canvas.qub.ac.uk/courses/8433/files/451534?module_item_id=173205</w:t>
              </w:r>
              <w:r w:rsidR="006B4A4C">
                <w:rPr>
                  <w:noProof/>
                </w:rPr>
                <w:br/>
                <w:t>[Accessed 15 11 2019].</w:t>
              </w:r>
            </w:p>
            <w:p w14:paraId="6FC620AE" w14:textId="77777777" w:rsidR="006B4A4C" w:rsidRDefault="006B4A4C" w:rsidP="006B4A4C">
              <w:pPr>
                <w:pStyle w:val="Bibliography"/>
                <w:rPr>
                  <w:noProof/>
                </w:rPr>
              </w:pPr>
              <w:r>
                <w:rPr>
                  <w:noProof/>
                </w:rPr>
                <w:t xml:space="preserve">Devereux, B., 2019. </w:t>
              </w:r>
              <w:r>
                <w:rPr>
                  <w:i/>
                  <w:iCs/>
                  <w:noProof/>
                </w:rPr>
                <w:t xml:space="preserve">Assignment 2 – CSC3060 “AIDA”. </w:t>
              </w:r>
              <w:r>
                <w:rPr>
                  <w:noProof/>
                </w:rPr>
                <w:t xml:space="preserve">[Online] </w:t>
              </w:r>
              <w:r>
                <w:rPr>
                  <w:noProof/>
                </w:rPr>
                <w:br/>
                <w:t xml:space="preserve">Available at: </w:t>
              </w:r>
              <w:r>
                <w:rPr>
                  <w:noProof/>
                  <w:u w:val="single"/>
                </w:rPr>
                <w:t>https://canvas.qub.ac.uk/courses/8433/files/452305/download?wrap=1</w:t>
              </w:r>
              <w:r>
                <w:rPr>
                  <w:noProof/>
                </w:rPr>
                <w:br/>
                <w:t>[Accessed 12 November 2019].</w:t>
              </w:r>
            </w:p>
            <w:p w14:paraId="1EE0A973" w14:textId="77777777" w:rsidR="006B4A4C" w:rsidRDefault="006B4A4C" w:rsidP="006B4A4C">
              <w:pPr>
                <w:pStyle w:val="Bibliography"/>
                <w:rPr>
                  <w:noProof/>
                </w:rPr>
              </w:pPr>
              <w:r>
                <w:rPr>
                  <w:noProof/>
                </w:rPr>
                <w:t xml:space="preserve">Lemos, M., 2018. </w:t>
              </w:r>
              <w:r>
                <w:rPr>
                  <w:i/>
                  <w:iCs/>
                  <w:noProof/>
                </w:rPr>
                <w:t xml:space="preserve">A hands-on tutorial about Log Transformations using R language. </w:t>
              </w:r>
              <w:r>
                <w:rPr>
                  <w:noProof/>
                </w:rPr>
                <w:t xml:space="preserve">[Online] </w:t>
              </w:r>
              <w:r>
                <w:rPr>
                  <w:noProof/>
                </w:rPr>
                <w:br/>
                <w:t xml:space="preserve">Available at: </w:t>
              </w:r>
              <w:r>
                <w:rPr>
                  <w:noProof/>
                  <w:u w:val="single"/>
                </w:rPr>
                <w:t>http://rpubs.com/marvinlemos/log-transformation</w:t>
              </w:r>
              <w:r>
                <w:rPr>
                  <w:noProof/>
                </w:rPr>
                <w:br/>
                <w:t>[Accessed 15 11 2019].</w:t>
              </w:r>
            </w:p>
            <w:p w14:paraId="2BD16C88" w14:textId="77777777" w:rsidR="006B4A4C" w:rsidRDefault="006B4A4C" w:rsidP="006B4A4C">
              <w:pPr>
                <w:pStyle w:val="Bibliography"/>
                <w:rPr>
                  <w:noProof/>
                </w:rPr>
              </w:pPr>
              <w:r>
                <w:rPr>
                  <w:noProof/>
                </w:rPr>
                <w:t xml:space="preserve">Rumsey, D. J., 2019. </w:t>
              </w:r>
              <w:r>
                <w:rPr>
                  <w:i/>
                  <w:iCs/>
                  <w:noProof/>
                </w:rPr>
                <w:t xml:space="preserve">How to Interpret a Correlation Coefficient r. </w:t>
              </w:r>
              <w:r>
                <w:rPr>
                  <w:noProof/>
                </w:rPr>
                <w:t xml:space="preserve">[Online] </w:t>
              </w:r>
              <w:r>
                <w:rPr>
                  <w:noProof/>
                </w:rPr>
                <w:br/>
                <w:t xml:space="preserve">Available at: </w:t>
              </w:r>
              <w:r>
                <w:rPr>
                  <w:noProof/>
                  <w:u w:val="single"/>
                </w:rPr>
                <w:t>https://www.dummies.com/education/math/statistics/how-to-interpret-a-correlation-coefficient-r/</w:t>
              </w:r>
              <w:r>
                <w:rPr>
                  <w:noProof/>
                </w:rPr>
                <w:br/>
                <w:t>[Accessed 15 11 2019].</w:t>
              </w:r>
            </w:p>
            <w:p w14:paraId="1C3D6963" w14:textId="77777777" w:rsidR="006B4A4C" w:rsidRDefault="006B4A4C" w:rsidP="006B4A4C">
              <w:pPr>
                <w:pStyle w:val="Bibliography"/>
                <w:rPr>
                  <w:noProof/>
                </w:rPr>
              </w:pPr>
              <w:r>
                <w:rPr>
                  <w:noProof/>
                </w:rPr>
                <w:t xml:space="preserve">To, S. H., 2019. </w:t>
              </w:r>
              <w:r>
                <w:rPr>
                  <w:i/>
                  <w:iCs/>
                  <w:noProof/>
                </w:rPr>
                <w:t xml:space="preserve">ANOVA Test: Definition, Types, Examples. </w:t>
              </w:r>
              <w:r>
                <w:rPr>
                  <w:noProof/>
                </w:rPr>
                <w:t xml:space="preserve">[Online] </w:t>
              </w:r>
              <w:r>
                <w:rPr>
                  <w:noProof/>
                </w:rPr>
                <w:br/>
                <w:t xml:space="preserve">Available at: </w:t>
              </w:r>
              <w:r>
                <w:rPr>
                  <w:noProof/>
                  <w:u w:val="single"/>
                </w:rPr>
                <w:t>https://www.statisticshowto.datasciencecentral.com/probability-and-statistics/hypothesis-testing/anova/</w:t>
              </w:r>
              <w:r>
                <w:rPr>
                  <w:noProof/>
                </w:rPr>
                <w:br/>
                <w:t>[Accessed 15 11 2019].</w:t>
              </w:r>
            </w:p>
            <w:p w14:paraId="6359FE1B" w14:textId="59535303" w:rsidR="00A10DC9" w:rsidRDefault="00A10DC9" w:rsidP="006B4A4C">
              <w:r>
                <w:rPr>
                  <w:b/>
                  <w:bCs/>
                  <w:noProof/>
                </w:rPr>
                <w:fldChar w:fldCharType="end"/>
              </w:r>
            </w:p>
          </w:sdtContent>
        </w:sdt>
      </w:sdtContent>
    </w:sdt>
    <w:p w14:paraId="48A10FF2" w14:textId="1E3C02C1" w:rsidR="007D596B" w:rsidRDefault="007D596B" w:rsidP="007D596B">
      <w:bookmarkStart w:id="102" w:name="_GoBack"/>
      <w:bookmarkEnd w:id="102"/>
    </w:p>
    <w:sectPr w:rsidR="007D596B" w:rsidSect="00C73333">
      <w:headerReference w:type="default" r:id="rId84"/>
      <w:footerReference w:type="default" r:id="rId85"/>
      <w:pgSz w:w="11906" w:h="16838"/>
      <w:pgMar w:top="1281" w:right="1080" w:bottom="851" w:left="1080" w:header="426" w:footer="1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85C77F" w14:textId="77777777" w:rsidR="00150A40" w:rsidRDefault="00150A40" w:rsidP="00DE09D4">
      <w:pPr>
        <w:spacing w:after="0" w:line="240" w:lineRule="auto"/>
      </w:pPr>
      <w:r>
        <w:separator/>
      </w:r>
    </w:p>
  </w:endnote>
  <w:endnote w:type="continuationSeparator" w:id="0">
    <w:p w14:paraId="16E77010" w14:textId="77777777" w:rsidR="00150A40" w:rsidRDefault="00150A40" w:rsidP="00DE09D4">
      <w:pPr>
        <w:spacing w:after="0" w:line="240" w:lineRule="auto"/>
      </w:pPr>
      <w:r>
        <w:continuationSeparator/>
      </w:r>
    </w:p>
  </w:endnote>
  <w:endnote w:type="continuationNotice" w:id="1">
    <w:p w14:paraId="16C7EC86" w14:textId="77777777" w:rsidR="00150A40" w:rsidRDefault="00150A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A50C4" w14:textId="57DF2F4A" w:rsidR="00150A40" w:rsidRPr="007D596B" w:rsidRDefault="00150A40">
    <w:pPr>
      <w:pStyle w:val="Footer"/>
      <w:jc w:val="center"/>
      <w:rPr>
        <w:i/>
        <w:color w:val="A6A6A6" w:themeColor="background1" w:themeShade="A6"/>
      </w:rPr>
    </w:pPr>
    <w:r w:rsidRPr="007D596B">
      <w:rPr>
        <w:i/>
        <w:color w:val="A6A6A6" w:themeColor="background1" w:themeShade="A6"/>
      </w:rPr>
      <w:t>CSCCSC3060 AIDA</w:t>
    </w:r>
    <w:r w:rsidRPr="007D596B">
      <w:rPr>
        <w:i/>
        <w:color w:val="A6A6A6" w:themeColor="background1" w:themeShade="A6"/>
      </w:rPr>
      <w:tab/>
      <w:t xml:space="preserve">Page </w:t>
    </w:r>
    <w:r w:rsidRPr="007D596B">
      <w:rPr>
        <w:i/>
        <w:color w:val="A6A6A6" w:themeColor="background1" w:themeShade="A6"/>
      </w:rPr>
      <w:fldChar w:fldCharType="begin"/>
    </w:r>
    <w:r w:rsidRPr="007D596B">
      <w:rPr>
        <w:i/>
        <w:color w:val="A6A6A6" w:themeColor="background1" w:themeShade="A6"/>
      </w:rPr>
      <w:instrText xml:space="preserve"> PAGE  \* Arabic  \* MERGEFORMAT </w:instrText>
    </w:r>
    <w:r w:rsidRPr="007D596B">
      <w:rPr>
        <w:i/>
        <w:color w:val="A6A6A6" w:themeColor="background1" w:themeShade="A6"/>
      </w:rPr>
      <w:fldChar w:fldCharType="separate"/>
    </w:r>
    <w:r w:rsidR="00573379">
      <w:rPr>
        <w:i/>
        <w:noProof/>
        <w:color w:val="A6A6A6" w:themeColor="background1" w:themeShade="A6"/>
      </w:rPr>
      <w:t>48</w:t>
    </w:r>
    <w:r w:rsidRPr="007D596B">
      <w:rPr>
        <w:i/>
        <w:color w:val="A6A6A6" w:themeColor="background1" w:themeShade="A6"/>
      </w:rPr>
      <w:fldChar w:fldCharType="end"/>
    </w:r>
    <w:r w:rsidRPr="007D596B">
      <w:rPr>
        <w:i/>
        <w:color w:val="A6A6A6" w:themeColor="background1" w:themeShade="A6"/>
      </w:rPr>
      <w:t xml:space="preserve"> of </w:t>
    </w:r>
    <w:r w:rsidRPr="007D596B">
      <w:rPr>
        <w:i/>
        <w:color w:val="A6A6A6" w:themeColor="background1" w:themeShade="A6"/>
      </w:rPr>
      <w:fldChar w:fldCharType="begin"/>
    </w:r>
    <w:r w:rsidRPr="007D596B">
      <w:rPr>
        <w:i/>
        <w:color w:val="A6A6A6" w:themeColor="background1" w:themeShade="A6"/>
      </w:rPr>
      <w:instrText xml:space="preserve"> NUMPAGES  \* Arabic  \* MERGEFORMAT </w:instrText>
    </w:r>
    <w:r w:rsidRPr="007D596B">
      <w:rPr>
        <w:i/>
        <w:color w:val="A6A6A6" w:themeColor="background1" w:themeShade="A6"/>
      </w:rPr>
      <w:fldChar w:fldCharType="separate"/>
    </w:r>
    <w:r w:rsidR="00573379">
      <w:rPr>
        <w:i/>
        <w:noProof/>
        <w:color w:val="A6A6A6" w:themeColor="background1" w:themeShade="A6"/>
      </w:rPr>
      <w:t>48</w:t>
    </w:r>
    <w:r w:rsidRPr="007D596B">
      <w:rPr>
        <w:i/>
        <w:color w:val="A6A6A6" w:themeColor="background1" w:themeShade="A6"/>
      </w:rPr>
      <w:fldChar w:fldCharType="end"/>
    </w:r>
    <w:r>
      <w:rPr>
        <w:i/>
        <w:color w:val="A6A6A6" w:themeColor="background1" w:themeShade="A6"/>
      </w:rPr>
      <w:tab/>
      <w:t>2019-10</w:t>
    </w:r>
  </w:p>
  <w:p w14:paraId="29F9776D" w14:textId="77777777" w:rsidR="00150A40" w:rsidRDefault="00150A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3E8C7A" w14:textId="77777777" w:rsidR="00150A40" w:rsidRDefault="00150A40" w:rsidP="00DE09D4">
      <w:pPr>
        <w:spacing w:after="0" w:line="240" w:lineRule="auto"/>
      </w:pPr>
      <w:r>
        <w:separator/>
      </w:r>
    </w:p>
  </w:footnote>
  <w:footnote w:type="continuationSeparator" w:id="0">
    <w:p w14:paraId="154263F1" w14:textId="77777777" w:rsidR="00150A40" w:rsidRDefault="00150A40" w:rsidP="00DE09D4">
      <w:pPr>
        <w:spacing w:after="0" w:line="240" w:lineRule="auto"/>
      </w:pPr>
      <w:r>
        <w:continuationSeparator/>
      </w:r>
    </w:p>
  </w:footnote>
  <w:footnote w:type="continuationNotice" w:id="1">
    <w:p w14:paraId="4CAD3EB7" w14:textId="77777777" w:rsidR="00150A40" w:rsidRDefault="00150A4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57A3F" w14:textId="4FBCC7D8" w:rsidR="00150A40" w:rsidRPr="0033454D" w:rsidRDefault="00150A40" w:rsidP="00233441">
    <w:pPr>
      <w:pStyle w:val="Header"/>
      <w:jc w:val="center"/>
      <w:rPr>
        <w:i/>
        <w:color w:val="A6A6A6" w:themeColor="background1" w:themeShade="A6"/>
        <w:sz w:val="28"/>
      </w:rPr>
    </w:pPr>
    <w:r>
      <w:rPr>
        <w:i/>
        <w:color w:val="A6A6A6" w:themeColor="background1" w:themeShade="A6"/>
        <w:sz w:val="28"/>
      </w:rPr>
      <w:t>40216004</w:t>
    </w:r>
    <w:r w:rsidRPr="0033454D">
      <w:rPr>
        <w:i/>
        <w:color w:val="A6A6A6" w:themeColor="background1" w:themeShade="A6"/>
        <w:sz w:val="28"/>
      </w:rPr>
      <w:tab/>
    </w:r>
    <w:r>
      <w:rPr>
        <w:i/>
        <w:color w:val="A6A6A6" w:themeColor="background1" w:themeShade="A6"/>
        <w:sz w:val="28"/>
      </w:rPr>
      <w:t>Dewei Liu</w:t>
    </w:r>
    <w:r w:rsidRPr="0033454D">
      <w:rPr>
        <w:i/>
        <w:color w:val="A6A6A6" w:themeColor="background1" w:themeShade="A6"/>
        <w:sz w:val="28"/>
      </w:rPr>
      <w:tab/>
      <w:t>Assignment</w:t>
    </w:r>
    <w:r>
      <w:rPr>
        <w:i/>
        <w:color w:val="A6A6A6" w:themeColor="background1" w:themeShade="A6"/>
        <w:sz w:val="28"/>
      </w:rPr>
      <w:t xml:space="preserve"> 2</w:t>
    </w:r>
    <w:r w:rsidRPr="0033454D">
      <w:rPr>
        <w:i/>
        <w:color w:val="A6A6A6" w:themeColor="background1" w:themeShade="A6"/>
        <w:sz w:val="28"/>
      </w:rPr>
      <w:t xml:space="preserve"> 201</w:t>
    </w:r>
    <w:r>
      <w:rPr>
        <w:i/>
        <w:color w:val="A6A6A6" w:themeColor="background1" w:themeShade="A6"/>
        <w:sz w:val="28"/>
      </w:rPr>
      <w:t>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74CA0"/>
    <w:multiLevelType w:val="hybridMultilevel"/>
    <w:tmpl w:val="5EAA10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6470C46"/>
    <w:multiLevelType w:val="hybridMultilevel"/>
    <w:tmpl w:val="DD767AF2"/>
    <w:lvl w:ilvl="0" w:tplc="599E58F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255CE1"/>
    <w:multiLevelType w:val="hybridMultilevel"/>
    <w:tmpl w:val="A9106C0A"/>
    <w:lvl w:ilvl="0" w:tplc="60A290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5F51AC0"/>
    <w:multiLevelType w:val="hybridMultilevel"/>
    <w:tmpl w:val="BC06A1B0"/>
    <w:lvl w:ilvl="0" w:tplc="9932BF3A">
      <w:start w:val="15"/>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3B172C1"/>
    <w:multiLevelType w:val="hybridMultilevel"/>
    <w:tmpl w:val="5EAA10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hideSpellingErrors/>
  <w:hideGrammaticalErrors/>
  <w:proofState w:spelling="clean" w:grammar="clean"/>
  <w:defaultTabStop w:val="720"/>
  <w:characterSpacingControl w:val="doNotCompress"/>
  <w:hdrShapeDefaults>
    <o:shapedefaults v:ext="edit" spidmax="286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NTMxsTQztTA0tDRS0lEKTi0uzszPAykwNK0FACGiHoktAAAA"/>
  </w:docVars>
  <w:rsids>
    <w:rsidRoot w:val="00213CE0"/>
    <w:rsid w:val="000124D7"/>
    <w:rsid w:val="00012C1F"/>
    <w:rsid w:val="000141D8"/>
    <w:rsid w:val="00030313"/>
    <w:rsid w:val="00033735"/>
    <w:rsid w:val="00041EBA"/>
    <w:rsid w:val="000429A3"/>
    <w:rsid w:val="000563F7"/>
    <w:rsid w:val="00056480"/>
    <w:rsid w:val="00063441"/>
    <w:rsid w:val="000716E3"/>
    <w:rsid w:val="000736AE"/>
    <w:rsid w:val="0007448F"/>
    <w:rsid w:val="00076CE1"/>
    <w:rsid w:val="00077044"/>
    <w:rsid w:val="00093187"/>
    <w:rsid w:val="00093603"/>
    <w:rsid w:val="000A128F"/>
    <w:rsid w:val="000A1F77"/>
    <w:rsid w:val="000B166D"/>
    <w:rsid w:val="000C2CBF"/>
    <w:rsid w:val="000C4710"/>
    <w:rsid w:val="000C74A5"/>
    <w:rsid w:val="000D049A"/>
    <w:rsid w:val="000D5A84"/>
    <w:rsid w:val="000E01F7"/>
    <w:rsid w:val="000E465A"/>
    <w:rsid w:val="000E5966"/>
    <w:rsid w:val="000E6F28"/>
    <w:rsid w:val="000F4E22"/>
    <w:rsid w:val="00110575"/>
    <w:rsid w:val="00112BC9"/>
    <w:rsid w:val="001159C4"/>
    <w:rsid w:val="001218B9"/>
    <w:rsid w:val="00123778"/>
    <w:rsid w:val="001255BE"/>
    <w:rsid w:val="001365E2"/>
    <w:rsid w:val="00142018"/>
    <w:rsid w:val="0014303F"/>
    <w:rsid w:val="00143C31"/>
    <w:rsid w:val="001471E9"/>
    <w:rsid w:val="0014764D"/>
    <w:rsid w:val="00150A40"/>
    <w:rsid w:val="00150DE1"/>
    <w:rsid w:val="00162BE3"/>
    <w:rsid w:val="001639B5"/>
    <w:rsid w:val="00164176"/>
    <w:rsid w:val="00164C52"/>
    <w:rsid w:val="00172F29"/>
    <w:rsid w:val="00180536"/>
    <w:rsid w:val="0018586D"/>
    <w:rsid w:val="0019461F"/>
    <w:rsid w:val="001C3A4A"/>
    <w:rsid w:val="001C6EE9"/>
    <w:rsid w:val="001D0C4F"/>
    <w:rsid w:val="001D49EC"/>
    <w:rsid w:val="001D5052"/>
    <w:rsid w:val="001D61AB"/>
    <w:rsid w:val="001E3BF4"/>
    <w:rsid w:val="001E7428"/>
    <w:rsid w:val="001E7FBA"/>
    <w:rsid w:val="001F1F81"/>
    <w:rsid w:val="001F3C5F"/>
    <w:rsid w:val="001F424C"/>
    <w:rsid w:val="00210FD2"/>
    <w:rsid w:val="002139AF"/>
    <w:rsid w:val="00213CE0"/>
    <w:rsid w:val="00217E5F"/>
    <w:rsid w:val="00221965"/>
    <w:rsid w:val="00223234"/>
    <w:rsid w:val="002278B3"/>
    <w:rsid w:val="00233441"/>
    <w:rsid w:val="0023354B"/>
    <w:rsid w:val="00234077"/>
    <w:rsid w:val="0024395B"/>
    <w:rsid w:val="00250A31"/>
    <w:rsid w:val="00253F2F"/>
    <w:rsid w:val="00257BD5"/>
    <w:rsid w:val="00265A8F"/>
    <w:rsid w:val="002726E1"/>
    <w:rsid w:val="0027618D"/>
    <w:rsid w:val="002766E1"/>
    <w:rsid w:val="00281754"/>
    <w:rsid w:val="002900B3"/>
    <w:rsid w:val="00290AAC"/>
    <w:rsid w:val="002A0954"/>
    <w:rsid w:val="002A57E8"/>
    <w:rsid w:val="002B5B5D"/>
    <w:rsid w:val="002B5DF9"/>
    <w:rsid w:val="002C163D"/>
    <w:rsid w:val="002C7E08"/>
    <w:rsid w:val="002D1DFC"/>
    <w:rsid w:val="002D29DC"/>
    <w:rsid w:val="002E0584"/>
    <w:rsid w:val="002E0C0E"/>
    <w:rsid w:val="002E1BE9"/>
    <w:rsid w:val="002E2FCD"/>
    <w:rsid w:val="002E7BC9"/>
    <w:rsid w:val="002F6E05"/>
    <w:rsid w:val="00300EDD"/>
    <w:rsid w:val="003262D3"/>
    <w:rsid w:val="003303B4"/>
    <w:rsid w:val="0033454D"/>
    <w:rsid w:val="003350E0"/>
    <w:rsid w:val="0033703C"/>
    <w:rsid w:val="00341F74"/>
    <w:rsid w:val="00342C61"/>
    <w:rsid w:val="003474C5"/>
    <w:rsid w:val="003500B9"/>
    <w:rsid w:val="00352662"/>
    <w:rsid w:val="0036498F"/>
    <w:rsid w:val="00367F8B"/>
    <w:rsid w:val="00370EAD"/>
    <w:rsid w:val="003755FF"/>
    <w:rsid w:val="003761C1"/>
    <w:rsid w:val="003813FB"/>
    <w:rsid w:val="003820E0"/>
    <w:rsid w:val="0038645D"/>
    <w:rsid w:val="00391A4F"/>
    <w:rsid w:val="00391D39"/>
    <w:rsid w:val="003948DF"/>
    <w:rsid w:val="003A30D5"/>
    <w:rsid w:val="003A3288"/>
    <w:rsid w:val="003A7DC4"/>
    <w:rsid w:val="003B182B"/>
    <w:rsid w:val="003B2CBB"/>
    <w:rsid w:val="003B5414"/>
    <w:rsid w:val="003B7BB2"/>
    <w:rsid w:val="003C0DFF"/>
    <w:rsid w:val="003C1036"/>
    <w:rsid w:val="003C1E34"/>
    <w:rsid w:val="003C3E25"/>
    <w:rsid w:val="003D0FBB"/>
    <w:rsid w:val="003D2676"/>
    <w:rsid w:val="003D45A2"/>
    <w:rsid w:val="003D5A48"/>
    <w:rsid w:val="003E0F10"/>
    <w:rsid w:val="003E2281"/>
    <w:rsid w:val="003E3408"/>
    <w:rsid w:val="003E613B"/>
    <w:rsid w:val="003F3AC2"/>
    <w:rsid w:val="003F4B84"/>
    <w:rsid w:val="00400469"/>
    <w:rsid w:val="00401EB3"/>
    <w:rsid w:val="00402728"/>
    <w:rsid w:val="00403E74"/>
    <w:rsid w:val="00404B9A"/>
    <w:rsid w:val="004054A9"/>
    <w:rsid w:val="00410AF1"/>
    <w:rsid w:val="00416B9B"/>
    <w:rsid w:val="0042121D"/>
    <w:rsid w:val="004223A4"/>
    <w:rsid w:val="00423E5D"/>
    <w:rsid w:val="00425C34"/>
    <w:rsid w:val="00425DE5"/>
    <w:rsid w:val="00433AE2"/>
    <w:rsid w:val="00440305"/>
    <w:rsid w:val="00451294"/>
    <w:rsid w:val="00457D7F"/>
    <w:rsid w:val="0047019C"/>
    <w:rsid w:val="00472BD3"/>
    <w:rsid w:val="00475840"/>
    <w:rsid w:val="00476FDB"/>
    <w:rsid w:val="00480AA5"/>
    <w:rsid w:val="00483278"/>
    <w:rsid w:val="0048721F"/>
    <w:rsid w:val="00487E47"/>
    <w:rsid w:val="0049264E"/>
    <w:rsid w:val="004A23A2"/>
    <w:rsid w:val="004A37F5"/>
    <w:rsid w:val="004B7363"/>
    <w:rsid w:val="004C5130"/>
    <w:rsid w:val="004D26C1"/>
    <w:rsid w:val="004E01B9"/>
    <w:rsid w:val="004F1405"/>
    <w:rsid w:val="005116D2"/>
    <w:rsid w:val="00513FA6"/>
    <w:rsid w:val="005205E9"/>
    <w:rsid w:val="00536C1B"/>
    <w:rsid w:val="00550382"/>
    <w:rsid w:val="005536AC"/>
    <w:rsid w:val="0056452B"/>
    <w:rsid w:val="0056465C"/>
    <w:rsid w:val="00571839"/>
    <w:rsid w:val="00573379"/>
    <w:rsid w:val="00583A4B"/>
    <w:rsid w:val="00590994"/>
    <w:rsid w:val="005960FF"/>
    <w:rsid w:val="005A1193"/>
    <w:rsid w:val="005A1F74"/>
    <w:rsid w:val="005A7AB6"/>
    <w:rsid w:val="005B3074"/>
    <w:rsid w:val="005B506D"/>
    <w:rsid w:val="005B5CA2"/>
    <w:rsid w:val="005C174B"/>
    <w:rsid w:val="005C40E6"/>
    <w:rsid w:val="005C4140"/>
    <w:rsid w:val="005E4092"/>
    <w:rsid w:val="005E784C"/>
    <w:rsid w:val="005E7C89"/>
    <w:rsid w:val="005F4092"/>
    <w:rsid w:val="005F708A"/>
    <w:rsid w:val="006004D9"/>
    <w:rsid w:val="00611EBC"/>
    <w:rsid w:val="006256F5"/>
    <w:rsid w:val="00626488"/>
    <w:rsid w:val="00630C47"/>
    <w:rsid w:val="006413F1"/>
    <w:rsid w:val="0064196D"/>
    <w:rsid w:val="00642F56"/>
    <w:rsid w:val="00646298"/>
    <w:rsid w:val="006503CB"/>
    <w:rsid w:val="0065651C"/>
    <w:rsid w:val="0066022A"/>
    <w:rsid w:val="00660CF3"/>
    <w:rsid w:val="006669C8"/>
    <w:rsid w:val="00670170"/>
    <w:rsid w:val="006735E7"/>
    <w:rsid w:val="00673949"/>
    <w:rsid w:val="00673BC6"/>
    <w:rsid w:val="006743FF"/>
    <w:rsid w:val="0067753D"/>
    <w:rsid w:val="00677E20"/>
    <w:rsid w:val="0069136D"/>
    <w:rsid w:val="0069552A"/>
    <w:rsid w:val="006A1D0A"/>
    <w:rsid w:val="006A576B"/>
    <w:rsid w:val="006B2011"/>
    <w:rsid w:val="006B2870"/>
    <w:rsid w:val="006B4A4C"/>
    <w:rsid w:val="006B79FB"/>
    <w:rsid w:val="006C1832"/>
    <w:rsid w:val="006D5B4C"/>
    <w:rsid w:val="006D6A91"/>
    <w:rsid w:val="006E0D20"/>
    <w:rsid w:val="006E6AC8"/>
    <w:rsid w:val="006F2972"/>
    <w:rsid w:val="006F297B"/>
    <w:rsid w:val="006F5F70"/>
    <w:rsid w:val="007012A5"/>
    <w:rsid w:val="00714A72"/>
    <w:rsid w:val="00714FEF"/>
    <w:rsid w:val="00716309"/>
    <w:rsid w:val="007210FC"/>
    <w:rsid w:val="00722290"/>
    <w:rsid w:val="007316EF"/>
    <w:rsid w:val="00731AE3"/>
    <w:rsid w:val="00743FCF"/>
    <w:rsid w:val="00745BDD"/>
    <w:rsid w:val="0074729A"/>
    <w:rsid w:val="007526C2"/>
    <w:rsid w:val="0076090F"/>
    <w:rsid w:val="0076144E"/>
    <w:rsid w:val="00765788"/>
    <w:rsid w:val="007701FD"/>
    <w:rsid w:val="00771643"/>
    <w:rsid w:val="0077398D"/>
    <w:rsid w:val="00776B2A"/>
    <w:rsid w:val="007810B4"/>
    <w:rsid w:val="007822F7"/>
    <w:rsid w:val="00787AD9"/>
    <w:rsid w:val="007964D5"/>
    <w:rsid w:val="007A0975"/>
    <w:rsid w:val="007A3F0B"/>
    <w:rsid w:val="007B1A4A"/>
    <w:rsid w:val="007B7722"/>
    <w:rsid w:val="007D1143"/>
    <w:rsid w:val="007D158A"/>
    <w:rsid w:val="007D19DD"/>
    <w:rsid w:val="007D3134"/>
    <w:rsid w:val="007D3DF2"/>
    <w:rsid w:val="007D596B"/>
    <w:rsid w:val="007E4797"/>
    <w:rsid w:val="007F5FAE"/>
    <w:rsid w:val="00800C59"/>
    <w:rsid w:val="00802A83"/>
    <w:rsid w:val="00804258"/>
    <w:rsid w:val="0080608B"/>
    <w:rsid w:val="00811209"/>
    <w:rsid w:val="00813AF7"/>
    <w:rsid w:val="00815E04"/>
    <w:rsid w:val="00820451"/>
    <w:rsid w:val="008212D9"/>
    <w:rsid w:val="00821821"/>
    <w:rsid w:val="00823C3D"/>
    <w:rsid w:val="0082453C"/>
    <w:rsid w:val="00827B1E"/>
    <w:rsid w:val="00830EB8"/>
    <w:rsid w:val="00831F79"/>
    <w:rsid w:val="00833D5D"/>
    <w:rsid w:val="008342D1"/>
    <w:rsid w:val="0083443C"/>
    <w:rsid w:val="008530AE"/>
    <w:rsid w:val="00856AF6"/>
    <w:rsid w:val="00863D40"/>
    <w:rsid w:val="00866B91"/>
    <w:rsid w:val="00866C36"/>
    <w:rsid w:val="00867DE0"/>
    <w:rsid w:val="00871F82"/>
    <w:rsid w:val="00892F60"/>
    <w:rsid w:val="00896902"/>
    <w:rsid w:val="008A0CAC"/>
    <w:rsid w:val="008A375C"/>
    <w:rsid w:val="008A6A98"/>
    <w:rsid w:val="008A7E92"/>
    <w:rsid w:val="008C0CC7"/>
    <w:rsid w:val="008C3F7F"/>
    <w:rsid w:val="008D0693"/>
    <w:rsid w:val="008D0FC9"/>
    <w:rsid w:val="008D2233"/>
    <w:rsid w:val="008D3CA8"/>
    <w:rsid w:val="008D6219"/>
    <w:rsid w:val="008E0367"/>
    <w:rsid w:val="008E071A"/>
    <w:rsid w:val="008E4028"/>
    <w:rsid w:val="008E47F2"/>
    <w:rsid w:val="008E49BF"/>
    <w:rsid w:val="008E5DEC"/>
    <w:rsid w:val="008E79E3"/>
    <w:rsid w:val="008F1DA9"/>
    <w:rsid w:val="008F224D"/>
    <w:rsid w:val="008F6353"/>
    <w:rsid w:val="0091361B"/>
    <w:rsid w:val="00920C61"/>
    <w:rsid w:val="0092254D"/>
    <w:rsid w:val="009345A1"/>
    <w:rsid w:val="009364A8"/>
    <w:rsid w:val="00940BF8"/>
    <w:rsid w:val="00941F9F"/>
    <w:rsid w:val="00942DC0"/>
    <w:rsid w:val="00962412"/>
    <w:rsid w:val="00967226"/>
    <w:rsid w:val="00970FD6"/>
    <w:rsid w:val="00974BDB"/>
    <w:rsid w:val="0097511C"/>
    <w:rsid w:val="009764E1"/>
    <w:rsid w:val="00980C78"/>
    <w:rsid w:val="00990D73"/>
    <w:rsid w:val="009A0EF9"/>
    <w:rsid w:val="009A4A8A"/>
    <w:rsid w:val="009A4D0D"/>
    <w:rsid w:val="009B2DC8"/>
    <w:rsid w:val="009B4066"/>
    <w:rsid w:val="009C0C91"/>
    <w:rsid w:val="009C1543"/>
    <w:rsid w:val="009C3ED8"/>
    <w:rsid w:val="009C5372"/>
    <w:rsid w:val="009C7CEA"/>
    <w:rsid w:val="009E13AF"/>
    <w:rsid w:val="009E5A97"/>
    <w:rsid w:val="009F0BA5"/>
    <w:rsid w:val="009F1AB4"/>
    <w:rsid w:val="00A009CF"/>
    <w:rsid w:val="00A0342D"/>
    <w:rsid w:val="00A10DC9"/>
    <w:rsid w:val="00A14464"/>
    <w:rsid w:val="00A15D99"/>
    <w:rsid w:val="00A20F45"/>
    <w:rsid w:val="00A26680"/>
    <w:rsid w:val="00A27FE9"/>
    <w:rsid w:val="00A36F59"/>
    <w:rsid w:val="00A4785F"/>
    <w:rsid w:val="00A6023C"/>
    <w:rsid w:val="00A6299A"/>
    <w:rsid w:val="00A62ADE"/>
    <w:rsid w:val="00A63D34"/>
    <w:rsid w:val="00A746A0"/>
    <w:rsid w:val="00A759C0"/>
    <w:rsid w:val="00A93DE7"/>
    <w:rsid w:val="00A94F98"/>
    <w:rsid w:val="00A95AF8"/>
    <w:rsid w:val="00A96FB3"/>
    <w:rsid w:val="00A97D55"/>
    <w:rsid w:val="00AA09BB"/>
    <w:rsid w:val="00AA1299"/>
    <w:rsid w:val="00AA1E40"/>
    <w:rsid w:val="00AB3EFB"/>
    <w:rsid w:val="00AB43E6"/>
    <w:rsid w:val="00AC0011"/>
    <w:rsid w:val="00AC5B44"/>
    <w:rsid w:val="00AC66D6"/>
    <w:rsid w:val="00AD4139"/>
    <w:rsid w:val="00AE137A"/>
    <w:rsid w:val="00AE5A27"/>
    <w:rsid w:val="00AF2DCC"/>
    <w:rsid w:val="00AF467F"/>
    <w:rsid w:val="00AF4BEB"/>
    <w:rsid w:val="00B002D9"/>
    <w:rsid w:val="00B03523"/>
    <w:rsid w:val="00B0467C"/>
    <w:rsid w:val="00B05B7B"/>
    <w:rsid w:val="00B11CB1"/>
    <w:rsid w:val="00B20E88"/>
    <w:rsid w:val="00B2308A"/>
    <w:rsid w:val="00B27135"/>
    <w:rsid w:val="00B31DD8"/>
    <w:rsid w:val="00B35379"/>
    <w:rsid w:val="00B36F6E"/>
    <w:rsid w:val="00B434C2"/>
    <w:rsid w:val="00B51263"/>
    <w:rsid w:val="00B52020"/>
    <w:rsid w:val="00B55D74"/>
    <w:rsid w:val="00B6503E"/>
    <w:rsid w:val="00B653E6"/>
    <w:rsid w:val="00B6549A"/>
    <w:rsid w:val="00B66CB7"/>
    <w:rsid w:val="00B66EDA"/>
    <w:rsid w:val="00B72500"/>
    <w:rsid w:val="00B7660D"/>
    <w:rsid w:val="00B85926"/>
    <w:rsid w:val="00B92486"/>
    <w:rsid w:val="00B93964"/>
    <w:rsid w:val="00BA3EA9"/>
    <w:rsid w:val="00BA51EB"/>
    <w:rsid w:val="00BB038B"/>
    <w:rsid w:val="00BB272F"/>
    <w:rsid w:val="00BB3CB7"/>
    <w:rsid w:val="00BB4337"/>
    <w:rsid w:val="00BB4F37"/>
    <w:rsid w:val="00BB6D62"/>
    <w:rsid w:val="00BC432A"/>
    <w:rsid w:val="00BC5BA9"/>
    <w:rsid w:val="00BC6FB8"/>
    <w:rsid w:val="00BD1D6C"/>
    <w:rsid w:val="00BD3F24"/>
    <w:rsid w:val="00BD65AA"/>
    <w:rsid w:val="00BE1BE7"/>
    <w:rsid w:val="00BE30AD"/>
    <w:rsid w:val="00BE7900"/>
    <w:rsid w:val="00BF0A18"/>
    <w:rsid w:val="00BF1D35"/>
    <w:rsid w:val="00BF28EC"/>
    <w:rsid w:val="00BF3264"/>
    <w:rsid w:val="00BF3911"/>
    <w:rsid w:val="00BF65DA"/>
    <w:rsid w:val="00BF6ACE"/>
    <w:rsid w:val="00BF7577"/>
    <w:rsid w:val="00C013EA"/>
    <w:rsid w:val="00C013EF"/>
    <w:rsid w:val="00C0344A"/>
    <w:rsid w:val="00C07143"/>
    <w:rsid w:val="00C1106C"/>
    <w:rsid w:val="00C121DE"/>
    <w:rsid w:val="00C32271"/>
    <w:rsid w:val="00C423EC"/>
    <w:rsid w:val="00C5245D"/>
    <w:rsid w:val="00C528D3"/>
    <w:rsid w:val="00C52DBC"/>
    <w:rsid w:val="00C55569"/>
    <w:rsid w:val="00C60B03"/>
    <w:rsid w:val="00C61E91"/>
    <w:rsid w:val="00C63A35"/>
    <w:rsid w:val="00C663E3"/>
    <w:rsid w:val="00C70644"/>
    <w:rsid w:val="00C72D9E"/>
    <w:rsid w:val="00C73333"/>
    <w:rsid w:val="00C73788"/>
    <w:rsid w:val="00C764E5"/>
    <w:rsid w:val="00C8230B"/>
    <w:rsid w:val="00C835EF"/>
    <w:rsid w:val="00C8700B"/>
    <w:rsid w:val="00C870EE"/>
    <w:rsid w:val="00C921E3"/>
    <w:rsid w:val="00CA29B3"/>
    <w:rsid w:val="00CA7B1D"/>
    <w:rsid w:val="00CB1587"/>
    <w:rsid w:val="00CB3E2A"/>
    <w:rsid w:val="00CC0FD8"/>
    <w:rsid w:val="00CC1E65"/>
    <w:rsid w:val="00CC3065"/>
    <w:rsid w:val="00CC4B7F"/>
    <w:rsid w:val="00CC5987"/>
    <w:rsid w:val="00CC799E"/>
    <w:rsid w:val="00CD11B3"/>
    <w:rsid w:val="00CD7D8F"/>
    <w:rsid w:val="00CE4C4D"/>
    <w:rsid w:val="00CE7998"/>
    <w:rsid w:val="00CF32FA"/>
    <w:rsid w:val="00CF5E98"/>
    <w:rsid w:val="00CF5F19"/>
    <w:rsid w:val="00CF64C8"/>
    <w:rsid w:val="00D027F5"/>
    <w:rsid w:val="00D059B2"/>
    <w:rsid w:val="00D150CD"/>
    <w:rsid w:val="00D3291F"/>
    <w:rsid w:val="00D36366"/>
    <w:rsid w:val="00D42788"/>
    <w:rsid w:val="00D42944"/>
    <w:rsid w:val="00D429D6"/>
    <w:rsid w:val="00D45719"/>
    <w:rsid w:val="00D45D4B"/>
    <w:rsid w:val="00D61099"/>
    <w:rsid w:val="00D62999"/>
    <w:rsid w:val="00D727BF"/>
    <w:rsid w:val="00D73CBF"/>
    <w:rsid w:val="00D74F30"/>
    <w:rsid w:val="00D7781C"/>
    <w:rsid w:val="00D819DF"/>
    <w:rsid w:val="00D82D3B"/>
    <w:rsid w:val="00D82EDD"/>
    <w:rsid w:val="00D86D23"/>
    <w:rsid w:val="00D87BCC"/>
    <w:rsid w:val="00D90A9D"/>
    <w:rsid w:val="00D92817"/>
    <w:rsid w:val="00D95620"/>
    <w:rsid w:val="00D961CF"/>
    <w:rsid w:val="00D963DE"/>
    <w:rsid w:val="00D9768F"/>
    <w:rsid w:val="00D97A84"/>
    <w:rsid w:val="00DA29A8"/>
    <w:rsid w:val="00DA3156"/>
    <w:rsid w:val="00DB2A28"/>
    <w:rsid w:val="00DB41CA"/>
    <w:rsid w:val="00DC3470"/>
    <w:rsid w:val="00DD5DFD"/>
    <w:rsid w:val="00DD6A46"/>
    <w:rsid w:val="00DE09D4"/>
    <w:rsid w:val="00DE2DB5"/>
    <w:rsid w:val="00DE55A5"/>
    <w:rsid w:val="00DF0144"/>
    <w:rsid w:val="00DF39B9"/>
    <w:rsid w:val="00DF4D35"/>
    <w:rsid w:val="00DF721E"/>
    <w:rsid w:val="00E069BB"/>
    <w:rsid w:val="00E12282"/>
    <w:rsid w:val="00E14581"/>
    <w:rsid w:val="00E3689A"/>
    <w:rsid w:val="00E41810"/>
    <w:rsid w:val="00E46842"/>
    <w:rsid w:val="00E46B46"/>
    <w:rsid w:val="00E53E79"/>
    <w:rsid w:val="00E54E7B"/>
    <w:rsid w:val="00E56532"/>
    <w:rsid w:val="00E70291"/>
    <w:rsid w:val="00E729D8"/>
    <w:rsid w:val="00E73704"/>
    <w:rsid w:val="00E75FE3"/>
    <w:rsid w:val="00EA797D"/>
    <w:rsid w:val="00EB35BD"/>
    <w:rsid w:val="00EB43CA"/>
    <w:rsid w:val="00EC16D7"/>
    <w:rsid w:val="00ED178E"/>
    <w:rsid w:val="00ED5635"/>
    <w:rsid w:val="00ED7547"/>
    <w:rsid w:val="00EE7B74"/>
    <w:rsid w:val="00EF11C3"/>
    <w:rsid w:val="00EF27ED"/>
    <w:rsid w:val="00EF630D"/>
    <w:rsid w:val="00F230E1"/>
    <w:rsid w:val="00F275B1"/>
    <w:rsid w:val="00F31CD0"/>
    <w:rsid w:val="00F41E49"/>
    <w:rsid w:val="00F421AE"/>
    <w:rsid w:val="00F51F9A"/>
    <w:rsid w:val="00F54BEC"/>
    <w:rsid w:val="00F56AC7"/>
    <w:rsid w:val="00F61B64"/>
    <w:rsid w:val="00F67083"/>
    <w:rsid w:val="00F727E5"/>
    <w:rsid w:val="00F74087"/>
    <w:rsid w:val="00F7441F"/>
    <w:rsid w:val="00F761F9"/>
    <w:rsid w:val="00F774D2"/>
    <w:rsid w:val="00F80704"/>
    <w:rsid w:val="00F815AC"/>
    <w:rsid w:val="00F81E8D"/>
    <w:rsid w:val="00F830BB"/>
    <w:rsid w:val="00F92E0C"/>
    <w:rsid w:val="00FA2999"/>
    <w:rsid w:val="00FA7C6E"/>
    <w:rsid w:val="00FB11BB"/>
    <w:rsid w:val="00FB4A4E"/>
    <w:rsid w:val="00FC48B1"/>
    <w:rsid w:val="00FC4942"/>
    <w:rsid w:val="00FC557A"/>
    <w:rsid w:val="00FE1098"/>
    <w:rsid w:val="00FE3C17"/>
    <w:rsid w:val="00FF0686"/>
    <w:rsid w:val="00FF74E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67B9B2FF"/>
  <w15:chartTrackingRefBased/>
  <w15:docId w15:val="{86C5FCDA-826F-4958-920E-FA6157840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2020"/>
    <w:pPr>
      <w:jc w:val="both"/>
    </w:pPr>
  </w:style>
  <w:style w:type="paragraph" w:styleId="Heading1">
    <w:name w:val="heading 1"/>
    <w:basedOn w:val="Normal"/>
    <w:next w:val="Normal"/>
    <w:link w:val="Heading1Char"/>
    <w:uiPriority w:val="9"/>
    <w:qFormat/>
    <w:rsid w:val="00D90A9D"/>
    <w:pPr>
      <w:keepNext/>
      <w:keepLines/>
      <w:spacing w:before="360" w:after="120"/>
      <w:outlineLvl w:val="0"/>
    </w:pPr>
    <w:rPr>
      <w:rFonts w:asciiTheme="majorHAnsi" w:eastAsiaTheme="majorEastAsia" w:hAnsiTheme="majorHAnsi" w:cstheme="majorBidi"/>
      <w:b/>
      <w:sz w:val="40"/>
      <w:szCs w:val="32"/>
    </w:rPr>
  </w:style>
  <w:style w:type="paragraph" w:styleId="Heading2">
    <w:name w:val="heading 2"/>
    <w:basedOn w:val="Normal"/>
    <w:next w:val="Normal"/>
    <w:link w:val="Heading2Char"/>
    <w:uiPriority w:val="9"/>
    <w:unhideWhenUsed/>
    <w:qFormat/>
    <w:rsid w:val="00D90A9D"/>
    <w:pPr>
      <w:keepNext/>
      <w:keepLines/>
      <w:spacing w:before="240" w:after="120"/>
      <w:outlineLvl w:val="1"/>
    </w:pPr>
    <w:rPr>
      <w:rFonts w:asciiTheme="majorHAnsi" w:eastAsiaTheme="majorEastAsia" w:hAnsiTheme="majorHAnsi" w:cstheme="majorHAnsi"/>
      <w:b/>
      <w:sz w:val="32"/>
      <w:szCs w:val="26"/>
    </w:rPr>
  </w:style>
  <w:style w:type="paragraph" w:styleId="Heading3">
    <w:name w:val="heading 3"/>
    <w:basedOn w:val="Normal"/>
    <w:next w:val="Normal"/>
    <w:link w:val="Heading3Char"/>
    <w:uiPriority w:val="9"/>
    <w:unhideWhenUsed/>
    <w:qFormat/>
    <w:rsid w:val="00802A83"/>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802A83"/>
    <w:pPr>
      <w:keepNext/>
      <w:keepLines/>
      <w:spacing w:before="40" w:after="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qFormat/>
    <w:rsid w:val="00716309"/>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0A9D"/>
    <w:rPr>
      <w:rFonts w:asciiTheme="majorHAnsi" w:eastAsiaTheme="majorEastAsia" w:hAnsiTheme="majorHAnsi" w:cstheme="majorBidi"/>
      <w:b/>
      <w:sz w:val="40"/>
      <w:szCs w:val="32"/>
    </w:rPr>
  </w:style>
  <w:style w:type="character" w:customStyle="1" w:styleId="Heading2Char">
    <w:name w:val="Heading 2 Char"/>
    <w:basedOn w:val="DefaultParagraphFont"/>
    <w:link w:val="Heading2"/>
    <w:uiPriority w:val="9"/>
    <w:rsid w:val="00D90A9D"/>
    <w:rPr>
      <w:rFonts w:asciiTheme="majorHAnsi" w:eastAsiaTheme="majorEastAsia" w:hAnsiTheme="majorHAnsi" w:cstheme="majorHAnsi"/>
      <w:b/>
      <w:sz w:val="32"/>
      <w:szCs w:val="26"/>
    </w:rPr>
  </w:style>
  <w:style w:type="paragraph" w:styleId="Header">
    <w:name w:val="header"/>
    <w:basedOn w:val="Normal"/>
    <w:link w:val="HeaderChar"/>
    <w:uiPriority w:val="99"/>
    <w:unhideWhenUsed/>
    <w:rsid w:val="00DE09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09D4"/>
  </w:style>
  <w:style w:type="paragraph" w:styleId="Footer">
    <w:name w:val="footer"/>
    <w:basedOn w:val="Normal"/>
    <w:link w:val="FooterChar"/>
    <w:uiPriority w:val="99"/>
    <w:unhideWhenUsed/>
    <w:rsid w:val="00DE09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09D4"/>
  </w:style>
  <w:style w:type="paragraph" w:styleId="Title">
    <w:name w:val="Title"/>
    <w:basedOn w:val="Normal"/>
    <w:next w:val="Normal"/>
    <w:link w:val="TitleChar"/>
    <w:uiPriority w:val="10"/>
    <w:qFormat/>
    <w:rsid w:val="007D59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596B"/>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10DC9"/>
  </w:style>
  <w:style w:type="character" w:customStyle="1" w:styleId="Heading3Char">
    <w:name w:val="Heading 3 Char"/>
    <w:basedOn w:val="DefaultParagraphFont"/>
    <w:link w:val="Heading3"/>
    <w:uiPriority w:val="9"/>
    <w:rsid w:val="00802A83"/>
    <w:rPr>
      <w:rFonts w:asciiTheme="majorHAnsi" w:eastAsiaTheme="majorEastAsia" w:hAnsiTheme="majorHAnsi" w:cstheme="majorBidi"/>
      <w:b/>
      <w:sz w:val="24"/>
      <w:szCs w:val="24"/>
    </w:rPr>
  </w:style>
  <w:style w:type="character" w:styleId="PlaceholderText">
    <w:name w:val="Placeholder Text"/>
    <w:basedOn w:val="DefaultParagraphFont"/>
    <w:uiPriority w:val="99"/>
    <w:semiHidden/>
    <w:rsid w:val="00B03523"/>
    <w:rPr>
      <w:color w:val="808080"/>
    </w:rPr>
  </w:style>
  <w:style w:type="paragraph" w:styleId="Caption">
    <w:name w:val="caption"/>
    <w:basedOn w:val="Normal"/>
    <w:next w:val="Normal"/>
    <w:uiPriority w:val="35"/>
    <w:unhideWhenUsed/>
    <w:qFormat/>
    <w:rsid w:val="002C7E08"/>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802A83"/>
    <w:rPr>
      <w:rFonts w:asciiTheme="majorHAnsi" w:eastAsiaTheme="majorEastAsia" w:hAnsiTheme="majorHAnsi" w:cstheme="majorBidi"/>
      <w:i/>
      <w:iCs/>
    </w:rPr>
  </w:style>
  <w:style w:type="table" w:styleId="TableGrid">
    <w:name w:val="Table Grid"/>
    <w:basedOn w:val="TableNormal"/>
    <w:uiPriority w:val="39"/>
    <w:rsid w:val="00C555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14581"/>
    <w:pPr>
      <w:ind w:left="720"/>
      <w:contextualSpacing/>
    </w:pPr>
  </w:style>
  <w:style w:type="paragraph" w:styleId="TOCHeading">
    <w:name w:val="TOC Heading"/>
    <w:basedOn w:val="Heading1"/>
    <w:next w:val="Normal"/>
    <w:uiPriority w:val="39"/>
    <w:unhideWhenUsed/>
    <w:qFormat/>
    <w:rsid w:val="003474C5"/>
    <w:pPr>
      <w:spacing w:before="240" w:after="0"/>
      <w:jc w:val="left"/>
      <w:outlineLvl w:val="9"/>
    </w:pPr>
    <w:rPr>
      <w:b w:val="0"/>
      <w:color w:val="2E74B5" w:themeColor="accent1" w:themeShade="BF"/>
      <w:sz w:val="32"/>
      <w:lang w:val="en-US"/>
    </w:rPr>
  </w:style>
  <w:style w:type="paragraph" w:styleId="TOC1">
    <w:name w:val="toc 1"/>
    <w:basedOn w:val="Normal"/>
    <w:next w:val="Normal"/>
    <w:autoRedefine/>
    <w:uiPriority w:val="39"/>
    <w:unhideWhenUsed/>
    <w:rsid w:val="003474C5"/>
    <w:pPr>
      <w:spacing w:after="100"/>
    </w:pPr>
  </w:style>
  <w:style w:type="paragraph" w:styleId="TOC2">
    <w:name w:val="toc 2"/>
    <w:basedOn w:val="Normal"/>
    <w:next w:val="Normal"/>
    <w:autoRedefine/>
    <w:uiPriority w:val="39"/>
    <w:unhideWhenUsed/>
    <w:rsid w:val="003474C5"/>
    <w:pPr>
      <w:spacing w:after="100"/>
      <w:ind w:left="220"/>
    </w:pPr>
  </w:style>
  <w:style w:type="paragraph" w:styleId="TOC3">
    <w:name w:val="toc 3"/>
    <w:basedOn w:val="Normal"/>
    <w:next w:val="Normal"/>
    <w:autoRedefine/>
    <w:uiPriority w:val="39"/>
    <w:unhideWhenUsed/>
    <w:rsid w:val="003474C5"/>
    <w:pPr>
      <w:spacing w:after="100"/>
      <w:ind w:left="440"/>
    </w:pPr>
  </w:style>
  <w:style w:type="character" w:styleId="Hyperlink">
    <w:name w:val="Hyperlink"/>
    <w:basedOn w:val="DefaultParagraphFont"/>
    <w:uiPriority w:val="99"/>
    <w:unhideWhenUsed/>
    <w:rsid w:val="003474C5"/>
    <w:rPr>
      <w:color w:val="0563C1" w:themeColor="hyperlink"/>
      <w:u w:val="single"/>
    </w:rPr>
  </w:style>
  <w:style w:type="character" w:customStyle="1" w:styleId="Heading5Char">
    <w:name w:val="Heading 5 Char"/>
    <w:basedOn w:val="DefaultParagraphFont"/>
    <w:link w:val="Heading5"/>
    <w:uiPriority w:val="9"/>
    <w:rsid w:val="00716309"/>
    <w:rPr>
      <w:rFonts w:asciiTheme="majorHAnsi" w:eastAsiaTheme="majorEastAsia" w:hAnsiTheme="majorHAnsi" w:cstheme="majorBidi"/>
      <w:color w:val="2E74B5" w:themeColor="accent1" w:themeShade="BF"/>
    </w:rPr>
  </w:style>
  <w:style w:type="paragraph" w:styleId="NormalWeb">
    <w:name w:val="Normal (Web)"/>
    <w:basedOn w:val="Normal"/>
    <w:uiPriority w:val="99"/>
    <w:semiHidden/>
    <w:unhideWhenUsed/>
    <w:rsid w:val="00063441"/>
    <w:pPr>
      <w:spacing w:before="100" w:beforeAutospacing="1" w:after="100" w:afterAutospacing="1" w:line="240" w:lineRule="auto"/>
      <w:jc w:val="lef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05644">
      <w:bodyDiv w:val="1"/>
      <w:marLeft w:val="0"/>
      <w:marRight w:val="0"/>
      <w:marTop w:val="0"/>
      <w:marBottom w:val="0"/>
      <w:divBdr>
        <w:top w:val="none" w:sz="0" w:space="0" w:color="auto"/>
        <w:left w:val="none" w:sz="0" w:space="0" w:color="auto"/>
        <w:bottom w:val="none" w:sz="0" w:space="0" w:color="auto"/>
        <w:right w:val="none" w:sz="0" w:space="0" w:color="auto"/>
      </w:divBdr>
    </w:div>
    <w:div w:id="29185036">
      <w:bodyDiv w:val="1"/>
      <w:marLeft w:val="0"/>
      <w:marRight w:val="0"/>
      <w:marTop w:val="0"/>
      <w:marBottom w:val="0"/>
      <w:divBdr>
        <w:top w:val="none" w:sz="0" w:space="0" w:color="auto"/>
        <w:left w:val="none" w:sz="0" w:space="0" w:color="auto"/>
        <w:bottom w:val="none" w:sz="0" w:space="0" w:color="auto"/>
        <w:right w:val="none" w:sz="0" w:space="0" w:color="auto"/>
      </w:divBdr>
    </w:div>
    <w:div w:id="40251298">
      <w:bodyDiv w:val="1"/>
      <w:marLeft w:val="0"/>
      <w:marRight w:val="0"/>
      <w:marTop w:val="0"/>
      <w:marBottom w:val="0"/>
      <w:divBdr>
        <w:top w:val="none" w:sz="0" w:space="0" w:color="auto"/>
        <w:left w:val="none" w:sz="0" w:space="0" w:color="auto"/>
        <w:bottom w:val="none" w:sz="0" w:space="0" w:color="auto"/>
        <w:right w:val="none" w:sz="0" w:space="0" w:color="auto"/>
      </w:divBdr>
    </w:div>
    <w:div w:id="84887328">
      <w:bodyDiv w:val="1"/>
      <w:marLeft w:val="0"/>
      <w:marRight w:val="0"/>
      <w:marTop w:val="0"/>
      <w:marBottom w:val="0"/>
      <w:divBdr>
        <w:top w:val="none" w:sz="0" w:space="0" w:color="auto"/>
        <w:left w:val="none" w:sz="0" w:space="0" w:color="auto"/>
        <w:bottom w:val="none" w:sz="0" w:space="0" w:color="auto"/>
        <w:right w:val="none" w:sz="0" w:space="0" w:color="auto"/>
      </w:divBdr>
    </w:div>
    <w:div w:id="99111432">
      <w:bodyDiv w:val="1"/>
      <w:marLeft w:val="0"/>
      <w:marRight w:val="0"/>
      <w:marTop w:val="0"/>
      <w:marBottom w:val="0"/>
      <w:divBdr>
        <w:top w:val="none" w:sz="0" w:space="0" w:color="auto"/>
        <w:left w:val="none" w:sz="0" w:space="0" w:color="auto"/>
        <w:bottom w:val="none" w:sz="0" w:space="0" w:color="auto"/>
        <w:right w:val="none" w:sz="0" w:space="0" w:color="auto"/>
      </w:divBdr>
    </w:div>
    <w:div w:id="116995746">
      <w:bodyDiv w:val="1"/>
      <w:marLeft w:val="0"/>
      <w:marRight w:val="0"/>
      <w:marTop w:val="0"/>
      <w:marBottom w:val="0"/>
      <w:divBdr>
        <w:top w:val="none" w:sz="0" w:space="0" w:color="auto"/>
        <w:left w:val="none" w:sz="0" w:space="0" w:color="auto"/>
        <w:bottom w:val="none" w:sz="0" w:space="0" w:color="auto"/>
        <w:right w:val="none" w:sz="0" w:space="0" w:color="auto"/>
      </w:divBdr>
    </w:div>
    <w:div w:id="130485220">
      <w:bodyDiv w:val="1"/>
      <w:marLeft w:val="0"/>
      <w:marRight w:val="0"/>
      <w:marTop w:val="0"/>
      <w:marBottom w:val="0"/>
      <w:divBdr>
        <w:top w:val="none" w:sz="0" w:space="0" w:color="auto"/>
        <w:left w:val="none" w:sz="0" w:space="0" w:color="auto"/>
        <w:bottom w:val="none" w:sz="0" w:space="0" w:color="auto"/>
        <w:right w:val="none" w:sz="0" w:space="0" w:color="auto"/>
      </w:divBdr>
    </w:div>
    <w:div w:id="137917494">
      <w:bodyDiv w:val="1"/>
      <w:marLeft w:val="0"/>
      <w:marRight w:val="0"/>
      <w:marTop w:val="0"/>
      <w:marBottom w:val="0"/>
      <w:divBdr>
        <w:top w:val="none" w:sz="0" w:space="0" w:color="auto"/>
        <w:left w:val="none" w:sz="0" w:space="0" w:color="auto"/>
        <w:bottom w:val="none" w:sz="0" w:space="0" w:color="auto"/>
        <w:right w:val="none" w:sz="0" w:space="0" w:color="auto"/>
      </w:divBdr>
    </w:div>
    <w:div w:id="150219877">
      <w:bodyDiv w:val="1"/>
      <w:marLeft w:val="0"/>
      <w:marRight w:val="0"/>
      <w:marTop w:val="0"/>
      <w:marBottom w:val="0"/>
      <w:divBdr>
        <w:top w:val="none" w:sz="0" w:space="0" w:color="auto"/>
        <w:left w:val="none" w:sz="0" w:space="0" w:color="auto"/>
        <w:bottom w:val="none" w:sz="0" w:space="0" w:color="auto"/>
        <w:right w:val="none" w:sz="0" w:space="0" w:color="auto"/>
      </w:divBdr>
    </w:div>
    <w:div w:id="187178607">
      <w:bodyDiv w:val="1"/>
      <w:marLeft w:val="0"/>
      <w:marRight w:val="0"/>
      <w:marTop w:val="0"/>
      <w:marBottom w:val="0"/>
      <w:divBdr>
        <w:top w:val="none" w:sz="0" w:space="0" w:color="auto"/>
        <w:left w:val="none" w:sz="0" w:space="0" w:color="auto"/>
        <w:bottom w:val="none" w:sz="0" w:space="0" w:color="auto"/>
        <w:right w:val="none" w:sz="0" w:space="0" w:color="auto"/>
      </w:divBdr>
    </w:div>
    <w:div w:id="207954700">
      <w:bodyDiv w:val="1"/>
      <w:marLeft w:val="0"/>
      <w:marRight w:val="0"/>
      <w:marTop w:val="0"/>
      <w:marBottom w:val="0"/>
      <w:divBdr>
        <w:top w:val="none" w:sz="0" w:space="0" w:color="auto"/>
        <w:left w:val="none" w:sz="0" w:space="0" w:color="auto"/>
        <w:bottom w:val="none" w:sz="0" w:space="0" w:color="auto"/>
        <w:right w:val="none" w:sz="0" w:space="0" w:color="auto"/>
      </w:divBdr>
    </w:div>
    <w:div w:id="215551461">
      <w:bodyDiv w:val="1"/>
      <w:marLeft w:val="0"/>
      <w:marRight w:val="0"/>
      <w:marTop w:val="0"/>
      <w:marBottom w:val="0"/>
      <w:divBdr>
        <w:top w:val="none" w:sz="0" w:space="0" w:color="auto"/>
        <w:left w:val="none" w:sz="0" w:space="0" w:color="auto"/>
        <w:bottom w:val="none" w:sz="0" w:space="0" w:color="auto"/>
        <w:right w:val="none" w:sz="0" w:space="0" w:color="auto"/>
      </w:divBdr>
    </w:div>
    <w:div w:id="216404633">
      <w:bodyDiv w:val="1"/>
      <w:marLeft w:val="0"/>
      <w:marRight w:val="0"/>
      <w:marTop w:val="0"/>
      <w:marBottom w:val="0"/>
      <w:divBdr>
        <w:top w:val="none" w:sz="0" w:space="0" w:color="auto"/>
        <w:left w:val="none" w:sz="0" w:space="0" w:color="auto"/>
        <w:bottom w:val="none" w:sz="0" w:space="0" w:color="auto"/>
        <w:right w:val="none" w:sz="0" w:space="0" w:color="auto"/>
      </w:divBdr>
    </w:div>
    <w:div w:id="242641559">
      <w:bodyDiv w:val="1"/>
      <w:marLeft w:val="0"/>
      <w:marRight w:val="0"/>
      <w:marTop w:val="0"/>
      <w:marBottom w:val="0"/>
      <w:divBdr>
        <w:top w:val="none" w:sz="0" w:space="0" w:color="auto"/>
        <w:left w:val="none" w:sz="0" w:space="0" w:color="auto"/>
        <w:bottom w:val="none" w:sz="0" w:space="0" w:color="auto"/>
        <w:right w:val="none" w:sz="0" w:space="0" w:color="auto"/>
      </w:divBdr>
    </w:div>
    <w:div w:id="299238009">
      <w:bodyDiv w:val="1"/>
      <w:marLeft w:val="0"/>
      <w:marRight w:val="0"/>
      <w:marTop w:val="0"/>
      <w:marBottom w:val="0"/>
      <w:divBdr>
        <w:top w:val="none" w:sz="0" w:space="0" w:color="auto"/>
        <w:left w:val="none" w:sz="0" w:space="0" w:color="auto"/>
        <w:bottom w:val="none" w:sz="0" w:space="0" w:color="auto"/>
        <w:right w:val="none" w:sz="0" w:space="0" w:color="auto"/>
      </w:divBdr>
    </w:div>
    <w:div w:id="323045767">
      <w:bodyDiv w:val="1"/>
      <w:marLeft w:val="0"/>
      <w:marRight w:val="0"/>
      <w:marTop w:val="0"/>
      <w:marBottom w:val="0"/>
      <w:divBdr>
        <w:top w:val="none" w:sz="0" w:space="0" w:color="auto"/>
        <w:left w:val="none" w:sz="0" w:space="0" w:color="auto"/>
        <w:bottom w:val="none" w:sz="0" w:space="0" w:color="auto"/>
        <w:right w:val="none" w:sz="0" w:space="0" w:color="auto"/>
      </w:divBdr>
    </w:div>
    <w:div w:id="327949834">
      <w:bodyDiv w:val="1"/>
      <w:marLeft w:val="0"/>
      <w:marRight w:val="0"/>
      <w:marTop w:val="0"/>
      <w:marBottom w:val="0"/>
      <w:divBdr>
        <w:top w:val="none" w:sz="0" w:space="0" w:color="auto"/>
        <w:left w:val="none" w:sz="0" w:space="0" w:color="auto"/>
        <w:bottom w:val="none" w:sz="0" w:space="0" w:color="auto"/>
        <w:right w:val="none" w:sz="0" w:space="0" w:color="auto"/>
      </w:divBdr>
    </w:div>
    <w:div w:id="336856183">
      <w:bodyDiv w:val="1"/>
      <w:marLeft w:val="0"/>
      <w:marRight w:val="0"/>
      <w:marTop w:val="0"/>
      <w:marBottom w:val="0"/>
      <w:divBdr>
        <w:top w:val="none" w:sz="0" w:space="0" w:color="auto"/>
        <w:left w:val="none" w:sz="0" w:space="0" w:color="auto"/>
        <w:bottom w:val="none" w:sz="0" w:space="0" w:color="auto"/>
        <w:right w:val="none" w:sz="0" w:space="0" w:color="auto"/>
      </w:divBdr>
    </w:div>
    <w:div w:id="371658810">
      <w:bodyDiv w:val="1"/>
      <w:marLeft w:val="0"/>
      <w:marRight w:val="0"/>
      <w:marTop w:val="0"/>
      <w:marBottom w:val="0"/>
      <w:divBdr>
        <w:top w:val="none" w:sz="0" w:space="0" w:color="auto"/>
        <w:left w:val="none" w:sz="0" w:space="0" w:color="auto"/>
        <w:bottom w:val="none" w:sz="0" w:space="0" w:color="auto"/>
        <w:right w:val="none" w:sz="0" w:space="0" w:color="auto"/>
      </w:divBdr>
    </w:div>
    <w:div w:id="415782097">
      <w:bodyDiv w:val="1"/>
      <w:marLeft w:val="0"/>
      <w:marRight w:val="0"/>
      <w:marTop w:val="0"/>
      <w:marBottom w:val="0"/>
      <w:divBdr>
        <w:top w:val="none" w:sz="0" w:space="0" w:color="auto"/>
        <w:left w:val="none" w:sz="0" w:space="0" w:color="auto"/>
        <w:bottom w:val="none" w:sz="0" w:space="0" w:color="auto"/>
        <w:right w:val="none" w:sz="0" w:space="0" w:color="auto"/>
      </w:divBdr>
    </w:div>
    <w:div w:id="426509526">
      <w:bodyDiv w:val="1"/>
      <w:marLeft w:val="0"/>
      <w:marRight w:val="0"/>
      <w:marTop w:val="0"/>
      <w:marBottom w:val="0"/>
      <w:divBdr>
        <w:top w:val="none" w:sz="0" w:space="0" w:color="auto"/>
        <w:left w:val="none" w:sz="0" w:space="0" w:color="auto"/>
        <w:bottom w:val="none" w:sz="0" w:space="0" w:color="auto"/>
        <w:right w:val="none" w:sz="0" w:space="0" w:color="auto"/>
      </w:divBdr>
    </w:div>
    <w:div w:id="487022076">
      <w:bodyDiv w:val="1"/>
      <w:marLeft w:val="0"/>
      <w:marRight w:val="0"/>
      <w:marTop w:val="0"/>
      <w:marBottom w:val="0"/>
      <w:divBdr>
        <w:top w:val="none" w:sz="0" w:space="0" w:color="auto"/>
        <w:left w:val="none" w:sz="0" w:space="0" w:color="auto"/>
        <w:bottom w:val="none" w:sz="0" w:space="0" w:color="auto"/>
        <w:right w:val="none" w:sz="0" w:space="0" w:color="auto"/>
      </w:divBdr>
    </w:div>
    <w:div w:id="515003750">
      <w:bodyDiv w:val="1"/>
      <w:marLeft w:val="0"/>
      <w:marRight w:val="0"/>
      <w:marTop w:val="0"/>
      <w:marBottom w:val="0"/>
      <w:divBdr>
        <w:top w:val="none" w:sz="0" w:space="0" w:color="auto"/>
        <w:left w:val="none" w:sz="0" w:space="0" w:color="auto"/>
        <w:bottom w:val="none" w:sz="0" w:space="0" w:color="auto"/>
        <w:right w:val="none" w:sz="0" w:space="0" w:color="auto"/>
      </w:divBdr>
    </w:div>
    <w:div w:id="525018852">
      <w:bodyDiv w:val="1"/>
      <w:marLeft w:val="0"/>
      <w:marRight w:val="0"/>
      <w:marTop w:val="0"/>
      <w:marBottom w:val="0"/>
      <w:divBdr>
        <w:top w:val="none" w:sz="0" w:space="0" w:color="auto"/>
        <w:left w:val="none" w:sz="0" w:space="0" w:color="auto"/>
        <w:bottom w:val="none" w:sz="0" w:space="0" w:color="auto"/>
        <w:right w:val="none" w:sz="0" w:space="0" w:color="auto"/>
      </w:divBdr>
    </w:div>
    <w:div w:id="562066911">
      <w:bodyDiv w:val="1"/>
      <w:marLeft w:val="0"/>
      <w:marRight w:val="0"/>
      <w:marTop w:val="0"/>
      <w:marBottom w:val="0"/>
      <w:divBdr>
        <w:top w:val="none" w:sz="0" w:space="0" w:color="auto"/>
        <w:left w:val="none" w:sz="0" w:space="0" w:color="auto"/>
        <w:bottom w:val="none" w:sz="0" w:space="0" w:color="auto"/>
        <w:right w:val="none" w:sz="0" w:space="0" w:color="auto"/>
      </w:divBdr>
    </w:div>
    <w:div w:id="611983578">
      <w:bodyDiv w:val="1"/>
      <w:marLeft w:val="0"/>
      <w:marRight w:val="0"/>
      <w:marTop w:val="0"/>
      <w:marBottom w:val="0"/>
      <w:divBdr>
        <w:top w:val="none" w:sz="0" w:space="0" w:color="auto"/>
        <w:left w:val="none" w:sz="0" w:space="0" w:color="auto"/>
        <w:bottom w:val="none" w:sz="0" w:space="0" w:color="auto"/>
        <w:right w:val="none" w:sz="0" w:space="0" w:color="auto"/>
      </w:divBdr>
    </w:div>
    <w:div w:id="622007327">
      <w:bodyDiv w:val="1"/>
      <w:marLeft w:val="0"/>
      <w:marRight w:val="0"/>
      <w:marTop w:val="0"/>
      <w:marBottom w:val="0"/>
      <w:divBdr>
        <w:top w:val="none" w:sz="0" w:space="0" w:color="auto"/>
        <w:left w:val="none" w:sz="0" w:space="0" w:color="auto"/>
        <w:bottom w:val="none" w:sz="0" w:space="0" w:color="auto"/>
        <w:right w:val="none" w:sz="0" w:space="0" w:color="auto"/>
      </w:divBdr>
    </w:div>
    <w:div w:id="637690095">
      <w:bodyDiv w:val="1"/>
      <w:marLeft w:val="0"/>
      <w:marRight w:val="0"/>
      <w:marTop w:val="0"/>
      <w:marBottom w:val="0"/>
      <w:divBdr>
        <w:top w:val="none" w:sz="0" w:space="0" w:color="auto"/>
        <w:left w:val="none" w:sz="0" w:space="0" w:color="auto"/>
        <w:bottom w:val="none" w:sz="0" w:space="0" w:color="auto"/>
        <w:right w:val="none" w:sz="0" w:space="0" w:color="auto"/>
      </w:divBdr>
    </w:div>
    <w:div w:id="660231605">
      <w:bodyDiv w:val="1"/>
      <w:marLeft w:val="0"/>
      <w:marRight w:val="0"/>
      <w:marTop w:val="0"/>
      <w:marBottom w:val="0"/>
      <w:divBdr>
        <w:top w:val="none" w:sz="0" w:space="0" w:color="auto"/>
        <w:left w:val="none" w:sz="0" w:space="0" w:color="auto"/>
        <w:bottom w:val="none" w:sz="0" w:space="0" w:color="auto"/>
        <w:right w:val="none" w:sz="0" w:space="0" w:color="auto"/>
      </w:divBdr>
    </w:div>
    <w:div w:id="665281498">
      <w:bodyDiv w:val="1"/>
      <w:marLeft w:val="0"/>
      <w:marRight w:val="0"/>
      <w:marTop w:val="0"/>
      <w:marBottom w:val="0"/>
      <w:divBdr>
        <w:top w:val="none" w:sz="0" w:space="0" w:color="auto"/>
        <w:left w:val="none" w:sz="0" w:space="0" w:color="auto"/>
        <w:bottom w:val="none" w:sz="0" w:space="0" w:color="auto"/>
        <w:right w:val="none" w:sz="0" w:space="0" w:color="auto"/>
      </w:divBdr>
    </w:div>
    <w:div w:id="701442478">
      <w:bodyDiv w:val="1"/>
      <w:marLeft w:val="0"/>
      <w:marRight w:val="0"/>
      <w:marTop w:val="0"/>
      <w:marBottom w:val="0"/>
      <w:divBdr>
        <w:top w:val="none" w:sz="0" w:space="0" w:color="auto"/>
        <w:left w:val="none" w:sz="0" w:space="0" w:color="auto"/>
        <w:bottom w:val="none" w:sz="0" w:space="0" w:color="auto"/>
        <w:right w:val="none" w:sz="0" w:space="0" w:color="auto"/>
      </w:divBdr>
    </w:div>
    <w:div w:id="707336728">
      <w:bodyDiv w:val="1"/>
      <w:marLeft w:val="0"/>
      <w:marRight w:val="0"/>
      <w:marTop w:val="0"/>
      <w:marBottom w:val="0"/>
      <w:divBdr>
        <w:top w:val="none" w:sz="0" w:space="0" w:color="auto"/>
        <w:left w:val="none" w:sz="0" w:space="0" w:color="auto"/>
        <w:bottom w:val="none" w:sz="0" w:space="0" w:color="auto"/>
        <w:right w:val="none" w:sz="0" w:space="0" w:color="auto"/>
      </w:divBdr>
    </w:div>
    <w:div w:id="786239874">
      <w:bodyDiv w:val="1"/>
      <w:marLeft w:val="0"/>
      <w:marRight w:val="0"/>
      <w:marTop w:val="0"/>
      <w:marBottom w:val="0"/>
      <w:divBdr>
        <w:top w:val="none" w:sz="0" w:space="0" w:color="auto"/>
        <w:left w:val="none" w:sz="0" w:space="0" w:color="auto"/>
        <w:bottom w:val="none" w:sz="0" w:space="0" w:color="auto"/>
        <w:right w:val="none" w:sz="0" w:space="0" w:color="auto"/>
      </w:divBdr>
      <w:divsChild>
        <w:div w:id="2006738759">
          <w:marLeft w:val="720"/>
          <w:marRight w:val="0"/>
          <w:marTop w:val="0"/>
          <w:marBottom w:val="0"/>
          <w:divBdr>
            <w:top w:val="none" w:sz="0" w:space="0" w:color="auto"/>
            <w:left w:val="none" w:sz="0" w:space="0" w:color="auto"/>
            <w:bottom w:val="none" w:sz="0" w:space="0" w:color="auto"/>
            <w:right w:val="none" w:sz="0" w:space="0" w:color="auto"/>
          </w:divBdr>
        </w:div>
      </w:divsChild>
    </w:div>
    <w:div w:id="853305040">
      <w:bodyDiv w:val="1"/>
      <w:marLeft w:val="0"/>
      <w:marRight w:val="0"/>
      <w:marTop w:val="0"/>
      <w:marBottom w:val="0"/>
      <w:divBdr>
        <w:top w:val="none" w:sz="0" w:space="0" w:color="auto"/>
        <w:left w:val="none" w:sz="0" w:space="0" w:color="auto"/>
        <w:bottom w:val="none" w:sz="0" w:space="0" w:color="auto"/>
        <w:right w:val="none" w:sz="0" w:space="0" w:color="auto"/>
      </w:divBdr>
    </w:div>
    <w:div w:id="891767417">
      <w:bodyDiv w:val="1"/>
      <w:marLeft w:val="0"/>
      <w:marRight w:val="0"/>
      <w:marTop w:val="0"/>
      <w:marBottom w:val="0"/>
      <w:divBdr>
        <w:top w:val="none" w:sz="0" w:space="0" w:color="auto"/>
        <w:left w:val="none" w:sz="0" w:space="0" w:color="auto"/>
        <w:bottom w:val="none" w:sz="0" w:space="0" w:color="auto"/>
        <w:right w:val="none" w:sz="0" w:space="0" w:color="auto"/>
      </w:divBdr>
    </w:div>
    <w:div w:id="904989530">
      <w:bodyDiv w:val="1"/>
      <w:marLeft w:val="0"/>
      <w:marRight w:val="0"/>
      <w:marTop w:val="0"/>
      <w:marBottom w:val="0"/>
      <w:divBdr>
        <w:top w:val="none" w:sz="0" w:space="0" w:color="auto"/>
        <w:left w:val="none" w:sz="0" w:space="0" w:color="auto"/>
        <w:bottom w:val="none" w:sz="0" w:space="0" w:color="auto"/>
        <w:right w:val="none" w:sz="0" w:space="0" w:color="auto"/>
      </w:divBdr>
    </w:div>
    <w:div w:id="917325553">
      <w:bodyDiv w:val="1"/>
      <w:marLeft w:val="0"/>
      <w:marRight w:val="0"/>
      <w:marTop w:val="0"/>
      <w:marBottom w:val="0"/>
      <w:divBdr>
        <w:top w:val="none" w:sz="0" w:space="0" w:color="auto"/>
        <w:left w:val="none" w:sz="0" w:space="0" w:color="auto"/>
        <w:bottom w:val="none" w:sz="0" w:space="0" w:color="auto"/>
        <w:right w:val="none" w:sz="0" w:space="0" w:color="auto"/>
      </w:divBdr>
    </w:div>
    <w:div w:id="921766153">
      <w:bodyDiv w:val="1"/>
      <w:marLeft w:val="0"/>
      <w:marRight w:val="0"/>
      <w:marTop w:val="0"/>
      <w:marBottom w:val="0"/>
      <w:divBdr>
        <w:top w:val="none" w:sz="0" w:space="0" w:color="auto"/>
        <w:left w:val="none" w:sz="0" w:space="0" w:color="auto"/>
        <w:bottom w:val="none" w:sz="0" w:space="0" w:color="auto"/>
        <w:right w:val="none" w:sz="0" w:space="0" w:color="auto"/>
      </w:divBdr>
    </w:div>
    <w:div w:id="945233714">
      <w:bodyDiv w:val="1"/>
      <w:marLeft w:val="0"/>
      <w:marRight w:val="0"/>
      <w:marTop w:val="0"/>
      <w:marBottom w:val="0"/>
      <w:divBdr>
        <w:top w:val="none" w:sz="0" w:space="0" w:color="auto"/>
        <w:left w:val="none" w:sz="0" w:space="0" w:color="auto"/>
        <w:bottom w:val="none" w:sz="0" w:space="0" w:color="auto"/>
        <w:right w:val="none" w:sz="0" w:space="0" w:color="auto"/>
      </w:divBdr>
    </w:div>
    <w:div w:id="952632616">
      <w:bodyDiv w:val="1"/>
      <w:marLeft w:val="0"/>
      <w:marRight w:val="0"/>
      <w:marTop w:val="0"/>
      <w:marBottom w:val="0"/>
      <w:divBdr>
        <w:top w:val="none" w:sz="0" w:space="0" w:color="auto"/>
        <w:left w:val="none" w:sz="0" w:space="0" w:color="auto"/>
        <w:bottom w:val="none" w:sz="0" w:space="0" w:color="auto"/>
        <w:right w:val="none" w:sz="0" w:space="0" w:color="auto"/>
      </w:divBdr>
    </w:div>
    <w:div w:id="1000963178">
      <w:bodyDiv w:val="1"/>
      <w:marLeft w:val="0"/>
      <w:marRight w:val="0"/>
      <w:marTop w:val="0"/>
      <w:marBottom w:val="0"/>
      <w:divBdr>
        <w:top w:val="none" w:sz="0" w:space="0" w:color="auto"/>
        <w:left w:val="none" w:sz="0" w:space="0" w:color="auto"/>
        <w:bottom w:val="none" w:sz="0" w:space="0" w:color="auto"/>
        <w:right w:val="none" w:sz="0" w:space="0" w:color="auto"/>
      </w:divBdr>
    </w:div>
    <w:div w:id="1016075376">
      <w:bodyDiv w:val="1"/>
      <w:marLeft w:val="0"/>
      <w:marRight w:val="0"/>
      <w:marTop w:val="0"/>
      <w:marBottom w:val="0"/>
      <w:divBdr>
        <w:top w:val="none" w:sz="0" w:space="0" w:color="auto"/>
        <w:left w:val="none" w:sz="0" w:space="0" w:color="auto"/>
        <w:bottom w:val="none" w:sz="0" w:space="0" w:color="auto"/>
        <w:right w:val="none" w:sz="0" w:space="0" w:color="auto"/>
      </w:divBdr>
    </w:div>
    <w:div w:id="1032531731">
      <w:bodyDiv w:val="1"/>
      <w:marLeft w:val="0"/>
      <w:marRight w:val="0"/>
      <w:marTop w:val="0"/>
      <w:marBottom w:val="0"/>
      <w:divBdr>
        <w:top w:val="none" w:sz="0" w:space="0" w:color="auto"/>
        <w:left w:val="none" w:sz="0" w:space="0" w:color="auto"/>
        <w:bottom w:val="none" w:sz="0" w:space="0" w:color="auto"/>
        <w:right w:val="none" w:sz="0" w:space="0" w:color="auto"/>
      </w:divBdr>
    </w:div>
    <w:div w:id="1039548727">
      <w:bodyDiv w:val="1"/>
      <w:marLeft w:val="0"/>
      <w:marRight w:val="0"/>
      <w:marTop w:val="0"/>
      <w:marBottom w:val="0"/>
      <w:divBdr>
        <w:top w:val="none" w:sz="0" w:space="0" w:color="auto"/>
        <w:left w:val="none" w:sz="0" w:space="0" w:color="auto"/>
        <w:bottom w:val="none" w:sz="0" w:space="0" w:color="auto"/>
        <w:right w:val="none" w:sz="0" w:space="0" w:color="auto"/>
      </w:divBdr>
    </w:div>
    <w:div w:id="1137920727">
      <w:bodyDiv w:val="1"/>
      <w:marLeft w:val="0"/>
      <w:marRight w:val="0"/>
      <w:marTop w:val="0"/>
      <w:marBottom w:val="0"/>
      <w:divBdr>
        <w:top w:val="none" w:sz="0" w:space="0" w:color="auto"/>
        <w:left w:val="none" w:sz="0" w:space="0" w:color="auto"/>
        <w:bottom w:val="none" w:sz="0" w:space="0" w:color="auto"/>
        <w:right w:val="none" w:sz="0" w:space="0" w:color="auto"/>
      </w:divBdr>
    </w:div>
    <w:div w:id="1139107270">
      <w:bodyDiv w:val="1"/>
      <w:marLeft w:val="0"/>
      <w:marRight w:val="0"/>
      <w:marTop w:val="0"/>
      <w:marBottom w:val="0"/>
      <w:divBdr>
        <w:top w:val="none" w:sz="0" w:space="0" w:color="auto"/>
        <w:left w:val="none" w:sz="0" w:space="0" w:color="auto"/>
        <w:bottom w:val="none" w:sz="0" w:space="0" w:color="auto"/>
        <w:right w:val="none" w:sz="0" w:space="0" w:color="auto"/>
      </w:divBdr>
    </w:div>
    <w:div w:id="1173763451">
      <w:bodyDiv w:val="1"/>
      <w:marLeft w:val="0"/>
      <w:marRight w:val="0"/>
      <w:marTop w:val="0"/>
      <w:marBottom w:val="0"/>
      <w:divBdr>
        <w:top w:val="none" w:sz="0" w:space="0" w:color="auto"/>
        <w:left w:val="none" w:sz="0" w:space="0" w:color="auto"/>
        <w:bottom w:val="none" w:sz="0" w:space="0" w:color="auto"/>
        <w:right w:val="none" w:sz="0" w:space="0" w:color="auto"/>
      </w:divBdr>
    </w:div>
    <w:div w:id="1179075858">
      <w:bodyDiv w:val="1"/>
      <w:marLeft w:val="0"/>
      <w:marRight w:val="0"/>
      <w:marTop w:val="0"/>
      <w:marBottom w:val="0"/>
      <w:divBdr>
        <w:top w:val="none" w:sz="0" w:space="0" w:color="auto"/>
        <w:left w:val="none" w:sz="0" w:space="0" w:color="auto"/>
        <w:bottom w:val="none" w:sz="0" w:space="0" w:color="auto"/>
        <w:right w:val="none" w:sz="0" w:space="0" w:color="auto"/>
      </w:divBdr>
    </w:div>
    <w:div w:id="1200708006">
      <w:bodyDiv w:val="1"/>
      <w:marLeft w:val="0"/>
      <w:marRight w:val="0"/>
      <w:marTop w:val="0"/>
      <w:marBottom w:val="0"/>
      <w:divBdr>
        <w:top w:val="none" w:sz="0" w:space="0" w:color="auto"/>
        <w:left w:val="none" w:sz="0" w:space="0" w:color="auto"/>
        <w:bottom w:val="none" w:sz="0" w:space="0" w:color="auto"/>
        <w:right w:val="none" w:sz="0" w:space="0" w:color="auto"/>
      </w:divBdr>
    </w:div>
    <w:div w:id="1237864397">
      <w:bodyDiv w:val="1"/>
      <w:marLeft w:val="0"/>
      <w:marRight w:val="0"/>
      <w:marTop w:val="0"/>
      <w:marBottom w:val="0"/>
      <w:divBdr>
        <w:top w:val="none" w:sz="0" w:space="0" w:color="auto"/>
        <w:left w:val="none" w:sz="0" w:space="0" w:color="auto"/>
        <w:bottom w:val="none" w:sz="0" w:space="0" w:color="auto"/>
        <w:right w:val="none" w:sz="0" w:space="0" w:color="auto"/>
      </w:divBdr>
    </w:div>
    <w:div w:id="1281953156">
      <w:bodyDiv w:val="1"/>
      <w:marLeft w:val="0"/>
      <w:marRight w:val="0"/>
      <w:marTop w:val="0"/>
      <w:marBottom w:val="0"/>
      <w:divBdr>
        <w:top w:val="none" w:sz="0" w:space="0" w:color="auto"/>
        <w:left w:val="none" w:sz="0" w:space="0" w:color="auto"/>
        <w:bottom w:val="none" w:sz="0" w:space="0" w:color="auto"/>
        <w:right w:val="none" w:sz="0" w:space="0" w:color="auto"/>
      </w:divBdr>
    </w:div>
    <w:div w:id="1303149215">
      <w:bodyDiv w:val="1"/>
      <w:marLeft w:val="0"/>
      <w:marRight w:val="0"/>
      <w:marTop w:val="0"/>
      <w:marBottom w:val="0"/>
      <w:divBdr>
        <w:top w:val="none" w:sz="0" w:space="0" w:color="auto"/>
        <w:left w:val="none" w:sz="0" w:space="0" w:color="auto"/>
        <w:bottom w:val="none" w:sz="0" w:space="0" w:color="auto"/>
        <w:right w:val="none" w:sz="0" w:space="0" w:color="auto"/>
      </w:divBdr>
    </w:div>
    <w:div w:id="1354115440">
      <w:bodyDiv w:val="1"/>
      <w:marLeft w:val="0"/>
      <w:marRight w:val="0"/>
      <w:marTop w:val="0"/>
      <w:marBottom w:val="0"/>
      <w:divBdr>
        <w:top w:val="none" w:sz="0" w:space="0" w:color="auto"/>
        <w:left w:val="none" w:sz="0" w:space="0" w:color="auto"/>
        <w:bottom w:val="none" w:sz="0" w:space="0" w:color="auto"/>
        <w:right w:val="none" w:sz="0" w:space="0" w:color="auto"/>
      </w:divBdr>
    </w:div>
    <w:div w:id="1383794274">
      <w:bodyDiv w:val="1"/>
      <w:marLeft w:val="0"/>
      <w:marRight w:val="0"/>
      <w:marTop w:val="0"/>
      <w:marBottom w:val="0"/>
      <w:divBdr>
        <w:top w:val="none" w:sz="0" w:space="0" w:color="auto"/>
        <w:left w:val="none" w:sz="0" w:space="0" w:color="auto"/>
        <w:bottom w:val="none" w:sz="0" w:space="0" w:color="auto"/>
        <w:right w:val="none" w:sz="0" w:space="0" w:color="auto"/>
      </w:divBdr>
    </w:div>
    <w:div w:id="1397783557">
      <w:bodyDiv w:val="1"/>
      <w:marLeft w:val="0"/>
      <w:marRight w:val="0"/>
      <w:marTop w:val="0"/>
      <w:marBottom w:val="0"/>
      <w:divBdr>
        <w:top w:val="none" w:sz="0" w:space="0" w:color="auto"/>
        <w:left w:val="none" w:sz="0" w:space="0" w:color="auto"/>
        <w:bottom w:val="none" w:sz="0" w:space="0" w:color="auto"/>
        <w:right w:val="none" w:sz="0" w:space="0" w:color="auto"/>
      </w:divBdr>
    </w:div>
    <w:div w:id="1407452915">
      <w:bodyDiv w:val="1"/>
      <w:marLeft w:val="0"/>
      <w:marRight w:val="0"/>
      <w:marTop w:val="0"/>
      <w:marBottom w:val="0"/>
      <w:divBdr>
        <w:top w:val="none" w:sz="0" w:space="0" w:color="auto"/>
        <w:left w:val="none" w:sz="0" w:space="0" w:color="auto"/>
        <w:bottom w:val="none" w:sz="0" w:space="0" w:color="auto"/>
        <w:right w:val="none" w:sz="0" w:space="0" w:color="auto"/>
      </w:divBdr>
    </w:div>
    <w:div w:id="1443719842">
      <w:bodyDiv w:val="1"/>
      <w:marLeft w:val="0"/>
      <w:marRight w:val="0"/>
      <w:marTop w:val="0"/>
      <w:marBottom w:val="0"/>
      <w:divBdr>
        <w:top w:val="none" w:sz="0" w:space="0" w:color="auto"/>
        <w:left w:val="none" w:sz="0" w:space="0" w:color="auto"/>
        <w:bottom w:val="none" w:sz="0" w:space="0" w:color="auto"/>
        <w:right w:val="none" w:sz="0" w:space="0" w:color="auto"/>
      </w:divBdr>
    </w:div>
    <w:div w:id="1467042336">
      <w:bodyDiv w:val="1"/>
      <w:marLeft w:val="0"/>
      <w:marRight w:val="0"/>
      <w:marTop w:val="0"/>
      <w:marBottom w:val="0"/>
      <w:divBdr>
        <w:top w:val="none" w:sz="0" w:space="0" w:color="auto"/>
        <w:left w:val="none" w:sz="0" w:space="0" w:color="auto"/>
        <w:bottom w:val="none" w:sz="0" w:space="0" w:color="auto"/>
        <w:right w:val="none" w:sz="0" w:space="0" w:color="auto"/>
      </w:divBdr>
    </w:div>
    <w:div w:id="1485319834">
      <w:bodyDiv w:val="1"/>
      <w:marLeft w:val="0"/>
      <w:marRight w:val="0"/>
      <w:marTop w:val="0"/>
      <w:marBottom w:val="0"/>
      <w:divBdr>
        <w:top w:val="none" w:sz="0" w:space="0" w:color="auto"/>
        <w:left w:val="none" w:sz="0" w:space="0" w:color="auto"/>
        <w:bottom w:val="none" w:sz="0" w:space="0" w:color="auto"/>
        <w:right w:val="none" w:sz="0" w:space="0" w:color="auto"/>
      </w:divBdr>
      <w:divsChild>
        <w:div w:id="727530305">
          <w:marLeft w:val="0"/>
          <w:marRight w:val="0"/>
          <w:marTop w:val="0"/>
          <w:marBottom w:val="0"/>
          <w:divBdr>
            <w:top w:val="none" w:sz="0" w:space="0" w:color="auto"/>
            <w:left w:val="none" w:sz="0" w:space="0" w:color="auto"/>
            <w:bottom w:val="none" w:sz="0" w:space="0" w:color="auto"/>
            <w:right w:val="none" w:sz="0" w:space="0" w:color="auto"/>
          </w:divBdr>
          <w:divsChild>
            <w:div w:id="56452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896336">
      <w:bodyDiv w:val="1"/>
      <w:marLeft w:val="0"/>
      <w:marRight w:val="0"/>
      <w:marTop w:val="0"/>
      <w:marBottom w:val="0"/>
      <w:divBdr>
        <w:top w:val="none" w:sz="0" w:space="0" w:color="auto"/>
        <w:left w:val="none" w:sz="0" w:space="0" w:color="auto"/>
        <w:bottom w:val="none" w:sz="0" w:space="0" w:color="auto"/>
        <w:right w:val="none" w:sz="0" w:space="0" w:color="auto"/>
      </w:divBdr>
    </w:div>
    <w:div w:id="1492482333">
      <w:bodyDiv w:val="1"/>
      <w:marLeft w:val="0"/>
      <w:marRight w:val="0"/>
      <w:marTop w:val="0"/>
      <w:marBottom w:val="0"/>
      <w:divBdr>
        <w:top w:val="none" w:sz="0" w:space="0" w:color="auto"/>
        <w:left w:val="none" w:sz="0" w:space="0" w:color="auto"/>
        <w:bottom w:val="none" w:sz="0" w:space="0" w:color="auto"/>
        <w:right w:val="none" w:sz="0" w:space="0" w:color="auto"/>
      </w:divBdr>
    </w:div>
    <w:div w:id="1504782747">
      <w:bodyDiv w:val="1"/>
      <w:marLeft w:val="0"/>
      <w:marRight w:val="0"/>
      <w:marTop w:val="0"/>
      <w:marBottom w:val="0"/>
      <w:divBdr>
        <w:top w:val="none" w:sz="0" w:space="0" w:color="auto"/>
        <w:left w:val="none" w:sz="0" w:space="0" w:color="auto"/>
        <w:bottom w:val="none" w:sz="0" w:space="0" w:color="auto"/>
        <w:right w:val="none" w:sz="0" w:space="0" w:color="auto"/>
      </w:divBdr>
    </w:div>
    <w:div w:id="1561742597">
      <w:bodyDiv w:val="1"/>
      <w:marLeft w:val="0"/>
      <w:marRight w:val="0"/>
      <w:marTop w:val="0"/>
      <w:marBottom w:val="0"/>
      <w:divBdr>
        <w:top w:val="none" w:sz="0" w:space="0" w:color="auto"/>
        <w:left w:val="none" w:sz="0" w:space="0" w:color="auto"/>
        <w:bottom w:val="none" w:sz="0" w:space="0" w:color="auto"/>
        <w:right w:val="none" w:sz="0" w:space="0" w:color="auto"/>
      </w:divBdr>
    </w:div>
    <w:div w:id="1563367803">
      <w:bodyDiv w:val="1"/>
      <w:marLeft w:val="0"/>
      <w:marRight w:val="0"/>
      <w:marTop w:val="0"/>
      <w:marBottom w:val="0"/>
      <w:divBdr>
        <w:top w:val="none" w:sz="0" w:space="0" w:color="auto"/>
        <w:left w:val="none" w:sz="0" w:space="0" w:color="auto"/>
        <w:bottom w:val="none" w:sz="0" w:space="0" w:color="auto"/>
        <w:right w:val="none" w:sz="0" w:space="0" w:color="auto"/>
      </w:divBdr>
    </w:div>
    <w:div w:id="1573347718">
      <w:bodyDiv w:val="1"/>
      <w:marLeft w:val="0"/>
      <w:marRight w:val="0"/>
      <w:marTop w:val="0"/>
      <w:marBottom w:val="0"/>
      <w:divBdr>
        <w:top w:val="none" w:sz="0" w:space="0" w:color="auto"/>
        <w:left w:val="none" w:sz="0" w:space="0" w:color="auto"/>
        <w:bottom w:val="none" w:sz="0" w:space="0" w:color="auto"/>
        <w:right w:val="none" w:sz="0" w:space="0" w:color="auto"/>
      </w:divBdr>
    </w:div>
    <w:div w:id="1578595791">
      <w:bodyDiv w:val="1"/>
      <w:marLeft w:val="0"/>
      <w:marRight w:val="0"/>
      <w:marTop w:val="0"/>
      <w:marBottom w:val="0"/>
      <w:divBdr>
        <w:top w:val="none" w:sz="0" w:space="0" w:color="auto"/>
        <w:left w:val="none" w:sz="0" w:space="0" w:color="auto"/>
        <w:bottom w:val="none" w:sz="0" w:space="0" w:color="auto"/>
        <w:right w:val="none" w:sz="0" w:space="0" w:color="auto"/>
      </w:divBdr>
    </w:div>
    <w:div w:id="1583098579">
      <w:bodyDiv w:val="1"/>
      <w:marLeft w:val="0"/>
      <w:marRight w:val="0"/>
      <w:marTop w:val="0"/>
      <w:marBottom w:val="0"/>
      <w:divBdr>
        <w:top w:val="none" w:sz="0" w:space="0" w:color="auto"/>
        <w:left w:val="none" w:sz="0" w:space="0" w:color="auto"/>
        <w:bottom w:val="none" w:sz="0" w:space="0" w:color="auto"/>
        <w:right w:val="none" w:sz="0" w:space="0" w:color="auto"/>
      </w:divBdr>
    </w:div>
    <w:div w:id="1599748156">
      <w:bodyDiv w:val="1"/>
      <w:marLeft w:val="0"/>
      <w:marRight w:val="0"/>
      <w:marTop w:val="0"/>
      <w:marBottom w:val="0"/>
      <w:divBdr>
        <w:top w:val="none" w:sz="0" w:space="0" w:color="auto"/>
        <w:left w:val="none" w:sz="0" w:space="0" w:color="auto"/>
        <w:bottom w:val="none" w:sz="0" w:space="0" w:color="auto"/>
        <w:right w:val="none" w:sz="0" w:space="0" w:color="auto"/>
      </w:divBdr>
    </w:div>
    <w:div w:id="1601255760">
      <w:bodyDiv w:val="1"/>
      <w:marLeft w:val="0"/>
      <w:marRight w:val="0"/>
      <w:marTop w:val="0"/>
      <w:marBottom w:val="0"/>
      <w:divBdr>
        <w:top w:val="none" w:sz="0" w:space="0" w:color="auto"/>
        <w:left w:val="none" w:sz="0" w:space="0" w:color="auto"/>
        <w:bottom w:val="none" w:sz="0" w:space="0" w:color="auto"/>
        <w:right w:val="none" w:sz="0" w:space="0" w:color="auto"/>
      </w:divBdr>
    </w:div>
    <w:div w:id="1632593588">
      <w:bodyDiv w:val="1"/>
      <w:marLeft w:val="0"/>
      <w:marRight w:val="0"/>
      <w:marTop w:val="0"/>
      <w:marBottom w:val="0"/>
      <w:divBdr>
        <w:top w:val="none" w:sz="0" w:space="0" w:color="auto"/>
        <w:left w:val="none" w:sz="0" w:space="0" w:color="auto"/>
        <w:bottom w:val="none" w:sz="0" w:space="0" w:color="auto"/>
        <w:right w:val="none" w:sz="0" w:space="0" w:color="auto"/>
      </w:divBdr>
    </w:div>
    <w:div w:id="1673488556">
      <w:bodyDiv w:val="1"/>
      <w:marLeft w:val="0"/>
      <w:marRight w:val="0"/>
      <w:marTop w:val="0"/>
      <w:marBottom w:val="0"/>
      <w:divBdr>
        <w:top w:val="none" w:sz="0" w:space="0" w:color="auto"/>
        <w:left w:val="none" w:sz="0" w:space="0" w:color="auto"/>
        <w:bottom w:val="none" w:sz="0" w:space="0" w:color="auto"/>
        <w:right w:val="none" w:sz="0" w:space="0" w:color="auto"/>
      </w:divBdr>
    </w:div>
    <w:div w:id="1694527074">
      <w:bodyDiv w:val="1"/>
      <w:marLeft w:val="0"/>
      <w:marRight w:val="0"/>
      <w:marTop w:val="0"/>
      <w:marBottom w:val="0"/>
      <w:divBdr>
        <w:top w:val="none" w:sz="0" w:space="0" w:color="auto"/>
        <w:left w:val="none" w:sz="0" w:space="0" w:color="auto"/>
        <w:bottom w:val="none" w:sz="0" w:space="0" w:color="auto"/>
        <w:right w:val="none" w:sz="0" w:space="0" w:color="auto"/>
      </w:divBdr>
    </w:div>
    <w:div w:id="1708525170">
      <w:bodyDiv w:val="1"/>
      <w:marLeft w:val="0"/>
      <w:marRight w:val="0"/>
      <w:marTop w:val="0"/>
      <w:marBottom w:val="0"/>
      <w:divBdr>
        <w:top w:val="none" w:sz="0" w:space="0" w:color="auto"/>
        <w:left w:val="none" w:sz="0" w:space="0" w:color="auto"/>
        <w:bottom w:val="none" w:sz="0" w:space="0" w:color="auto"/>
        <w:right w:val="none" w:sz="0" w:space="0" w:color="auto"/>
      </w:divBdr>
    </w:div>
    <w:div w:id="1720008279">
      <w:bodyDiv w:val="1"/>
      <w:marLeft w:val="0"/>
      <w:marRight w:val="0"/>
      <w:marTop w:val="0"/>
      <w:marBottom w:val="0"/>
      <w:divBdr>
        <w:top w:val="none" w:sz="0" w:space="0" w:color="auto"/>
        <w:left w:val="none" w:sz="0" w:space="0" w:color="auto"/>
        <w:bottom w:val="none" w:sz="0" w:space="0" w:color="auto"/>
        <w:right w:val="none" w:sz="0" w:space="0" w:color="auto"/>
      </w:divBdr>
    </w:div>
    <w:div w:id="1767772037">
      <w:bodyDiv w:val="1"/>
      <w:marLeft w:val="0"/>
      <w:marRight w:val="0"/>
      <w:marTop w:val="0"/>
      <w:marBottom w:val="0"/>
      <w:divBdr>
        <w:top w:val="none" w:sz="0" w:space="0" w:color="auto"/>
        <w:left w:val="none" w:sz="0" w:space="0" w:color="auto"/>
        <w:bottom w:val="none" w:sz="0" w:space="0" w:color="auto"/>
        <w:right w:val="none" w:sz="0" w:space="0" w:color="auto"/>
      </w:divBdr>
    </w:div>
    <w:div w:id="1815174040">
      <w:bodyDiv w:val="1"/>
      <w:marLeft w:val="0"/>
      <w:marRight w:val="0"/>
      <w:marTop w:val="0"/>
      <w:marBottom w:val="0"/>
      <w:divBdr>
        <w:top w:val="none" w:sz="0" w:space="0" w:color="auto"/>
        <w:left w:val="none" w:sz="0" w:space="0" w:color="auto"/>
        <w:bottom w:val="none" w:sz="0" w:space="0" w:color="auto"/>
        <w:right w:val="none" w:sz="0" w:space="0" w:color="auto"/>
      </w:divBdr>
    </w:div>
    <w:div w:id="1845901977">
      <w:bodyDiv w:val="1"/>
      <w:marLeft w:val="0"/>
      <w:marRight w:val="0"/>
      <w:marTop w:val="0"/>
      <w:marBottom w:val="0"/>
      <w:divBdr>
        <w:top w:val="none" w:sz="0" w:space="0" w:color="auto"/>
        <w:left w:val="none" w:sz="0" w:space="0" w:color="auto"/>
        <w:bottom w:val="none" w:sz="0" w:space="0" w:color="auto"/>
        <w:right w:val="none" w:sz="0" w:space="0" w:color="auto"/>
      </w:divBdr>
    </w:div>
    <w:div w:id="1856117144">
      <w:bodyDiv w:val="1"/>
      <w:marLeft w:val="0"/>
      <w:marRight w:val="0"/>
      <w:marTop w:val="0"/>
      <w:marBottom w:val="0"/>
      <w:divBdr>
        <w:top w:val="none" w:sz="0" w:space="0" w:color="auto"/>
        <w:left w:val="none" w:sz="0" w:space="0" w:color="auto"/>
        <w:bottom w:val="none" w:sz="0" w:space="0" w:color="auto"/>
        <w:right w:val="none" w:sz="0" w:space="0" w:color="auto"/>
      </w:divBdr>
    </w:div>
    <w:div w:id="1864398539">
      <w:bodyDiv w:val="1"/>
      <w:marLeft w:val="0"/>
      <w:marRight w:val="0"/>
      <w:marTop w:val="0"/>
      <w:marBottom w:val="0"/>
      <w:divBdr>
        <w:top w:val="none" w:sz="0" w:space="0" w:color="auto"/>
        <w:left w:val="none" w:sz="0" w:space="0" w:color="auto"/>
        <w:bottom w:val="none" w:sz="0" w:space="0" w:color="auto"/>
        <w:right w:val="none" w:sz="0" w:space="0" w:color="auto"/>
      </w:divBdr>
    </w:div>
    <w:div w:id="1871332959">
      <w:bodyDiv w:val="1"/>
      <w:marLeft w:val="0"/>
      <w:marRight w:val="0"/>
      <w:marTop w:val="0"/>
      <w:marBottom w:val="0"/>
      <w:divBdr>
        <w:top w:val="none" w:sz="0" w:space="0" w:color="auto"/>
        <w:left w:val="none" w:sz="0" w:space="0" w:color="auto"/>
        <w:bottom w:val="none" w:sz="0" w:space="0" w:color="auto"/>
        <w:right w:val="none" w:sz="0" w:space="0" w:color="auto"/>
      </w:divBdr>
    </w:div>
    <w:div w:id="1874228079">
      <w:bodyDiv w:val="1"/>
      <w:marLeft w:val="0"/>
      <w:marRight w:val="0"/>
      <w:marTop w:val="0"/>
      <w:marBottom w:val="0"/>
      <w:divBdr>
        <w:top w:val="none" w:sz="0" w:space="0" w:color="auto"/>
        <w:left w:val="none" w:sz="0" w:space="0" w:color="auto"/>
        <w:bottom w:val="none" w:sz="0" w:space="0" w:color="auto"/>
        <w:right w:val="none" w:sz="0" w:space="0" w:color="auto"/>
      </w:divBdr>
    </w:div>
    <w:div w:id="1890989785">
      <w:bodyDiv w:val="1"/>
      <w:marLeft w:val="0"/>
      <w:marRight w:val="0"/>
      <w:marTop w:val="0"/>
      <w:marBottom w:val="0"/>
      <w:divBdr>
        <w:top w:val="none" w:sz="0" w:space="0" w:color="auto"/>
        <w:left w:val="none" w:sz="0" w:space="0" w:color="auto"/>
        <w:bottom w:val="none" w:sz="0" w:space="0" w:color="auto"/>
        <w:right w:val="none" w:sz="0" w:space="0" w:color="auto"/>
      </w:divBdr>
    </w:div>
    <w:div w:id="1953248675">
      <w:bodyDiv w:val="1"/>
      <w:marLeft w:val="0"/>
      <w:marRight w:val="0"/>
      <w:marTop w:val="0"/>
      <w:marBottom w:val="0"/>
      <w:divBdr>
        <w:top w:val="none" w:sz="0" w:space="0" w:color="auto"/>
        <w:left w:val="none" w:sz="0" w:space="0" w:color="auto"/>
        <w:bottom w:val="none" w:sz="0" w:space="0" w:color="auto"/>
        <w:right w:val="none" w:sz="0" w:space="0" w:color="auto"/>
      </w:divBdr>
    </w:div>
    <w:div w:id="1959026175">
      <w:bodyDiv w:val="1"/>
      <w:marLeft w:val="0"/>
      <w:marRight w:val="0"/>
      <w:marTop w:val="0"/>
      <w:marBottom w:val="0"/>
      <w:divBdr>
        <w:top w:val="none" w:sz="0" w:space="0" w:color="auto"/>
        <w:left w:val="none" w:sz="0" w:space="0" w:color="auto"/>
        <w:bottom w:val="none" w:sz="0" w:space="0" w:color="auto"/>
        <w:right w:val="none" w:sz="0" w:space="0" w:color="auto"/>
      </w:divBdr>
    </w:div>
    <w:div w:id="1968703128">
      <w:bodyDiv w:val="1"/>
      <w:marLeft w:val="0"/>
      <w:marRight w:val="0"/>
      <w:marTop w:val="0"/>
      <w:marBottom w:val="0"/>
      <w:divBdr>
        <w:top w:val="none" w:sz="0" w:space="0" w:color="auto"/>
        <w:left w:val="none" w:sz="0" w:space="0" w:color="auto"/>
        <w:bottom w:val="none" w:sz="0" w:space="0" w:color="auto"/>
        <w:right w:val="none" w:sz="0" w:space="0" w:color="auto"/>
      </w:divBdr>
    </w:div>
    <w:div w:id="1989355463">
      <w:bodyDiv w:val="1"/>
      <w:marLeft w:val="0"/>
      <w:marRight w:val="0"/>
      <w:marTop w:val="0"/>
      <w:marBottom w:val="0"/>
      <w:divBdr>
        <w:top w:val="none" w:sz="0" w:space="0" w:color="auto"/>
        <w:left w:val="none" w:sz="0" w:space="0" w:color="auto"/>
        <w:bottom w:val="none" w:sz="0" w:space="0" w:color="auto"/>
        <w:right w:val="none" w:sz="0" w:space="0" w:color="auto"/>
      </w:divBdr>
    </w:div>
    <w:div w:id="1989359100">
      <w:bodyDiv w:val="1"/>
      <w:marLeft w:val="0"/>
      <w:marRight w:val="0"/>
      <w:marTop w:val="0"/>
      <w:marBottom w:val="0"/>
      <w:divBdr>
        <w:top w:val="none" w:sz="0" w:space="0" w:color="auto"/>
        <w:left w:val="none" w:sz="0" w:space="0" w:color="auto"/>
        <w:bottom w:val="none" w:sz="0" w:space="0" w:color="auto"/>
        <w:right w:val="none" w:sz="0" w:space="0" w:color="auto"/>
      </w:divBdr>
    </w:div>
    <w:div w:id="2013019912">
      <w:bodyDiv w:val="1"/>
      <w:marLeft w:val="0"/>
      <w:marRight w:val="0"/>
      <w:marTop w:val="0"/>
      <w:marBottom w:val="0"/>
      <w:divBdr>
        <w:top w:val="none" w:sz="0" w:space="0" w:color="auto"/>
        <w:left w:val="none" w:sz="0" w:space="0" w:color="auto"/>
        <w:bottom w:val="none" w:sz="0" w:space="0" w:color="auto"/>
        <w:right w:val="none" w:sz="0" w:space="0" w:color="auto"/>
      </w:divBdr>
    </w:div>
    <w:div w:id="2017682647">
      <w:bodyDiv w:val="1"/>
      <w:marLeft w:val="0"/>
      <w:marRight w:val="0"/>
      <w:marTop w:val="0"/>
      <w:marBottom w:val="0"/>
      <w:divBdr>
        <w:top w:val="none" w:sz="0" w:space="0" w:color="auto"/>
        <w:left w:val="none" w:sz="0" w:space="0" w:color="auto"/>
        <w:bottom w:val="none" w:sz="0" w:space="0" w:color="auto"/>
        <w:right w:val="none" w:sz="0" w:space="0" w:color="auto"/>
      </w:divBdr>
    </w:div>
    <w:div w:id="2038698892">
      <w:bodyDiv w:val="1"/>
      <w:marLeft w:val="0"/>
      <w:marRight w:val="0"/>
      <w:marTop w:val="0"/>
      <w:marBottom w:val="0"/>
      <w:divBdr>
        <w:top w:val="none" w:sz="0" w:space="0" w:color="auto"/>
        <w:left w:val="none" w:sz="0" w:space="0" w:color="auto"/>
        <w:bottom w:val="none" w:sz="0" w:space="0" w:color="auto"/>
        <w:right w:val="none" w:sz="0" w:space="0" w:color="auto"/>
      </w:divBdr>
    </w:div>
    <w:div w:id="2044011530">
      <w:bodyDiv w:val="1"/>
      <w:marLeft w:val="0"/>
      <w:marRight w:val="0"/>
      <w:marTop w:val="0"/>
      <w:marBottom w:val="0"/>
      <w:divBdr>
        <w:top w:val="none" w:sz="0" w:space="0" w:color="auto"/>
        <w:left w:val="none" w:sz="0" w:space="0" w:color="auto"/>
        <w:bottom w:val="none" w:sz="0" w:space="0" w:color="auto"/>
        <w:right w:val="none" w:sz="0" w:space="0" w:color="auto"/>
      </w:divBdr>
    </w:div>
    <w:div w:id="212704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image" Target="media/image29.jpeg"/><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image" Target="media/image32.jpeg"/><Relationship Id="rId47" Type="http://schemas.openxmlformats.org/officeDocument/2006/relationships/image" Target="media/image37.jpeg"/><Relationship Id="rId50" Type="http://schemas.openxmlformats.org/officeDocument/2006/relationships/image" Target="media/image40.jpeg"/><Relationship Id="rId55" Type="http://schemas.openxmlformats.org/officeDocument/2006/relationships/image" Target="media/image45.jpeg"/><Relationship Id="rId63" Type="http://schemas.openxmlformats.org/officeDocument/2006/relationships/image" Target="media/image53.jpeg"/><Relationship Id="rId68" Type="http://schemas.openxmlformats.org/officeDocument/2006/relationships/image" Target="media/image58.jpeg"/><Relationship Id="rId76" Type="http://schemas.openxmlformats.org/officeDocument/2006/relationships/image" Target="media/image66.png"/><Relationship Id="rId84"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image" Target="media/image61.jpeg"/><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jpeg"/><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png"/><Relationship Id="rId53" Type="http://schemas.openxmlformats.org/officeDocument/2006/relationships/image" Target="media/image43.jpeg"/><Relationship Id="rId58" Type="http://schemas.openxmlformats.org/officeDocument/2006/relationships/image" Target="media/image48.jpeg"/><Relationship Id="rId66" Type="http://schemas.openxmlformats.org/officeDocument/2006/relationships/image" Target="media/image56.jpeg"/><Relationship Id="rId74" Type="http://schemas.openxmlformats.org/officeDocument/2006/relationships/image" Target="media/image64.png"/><Relationship Id="rId79" Type="http://schemas.openxmlformats.org/officeDocument/2006/relationships/image" Target="media/image69.jpeg"/><Relationship Id="rId87" Type="http://schemas.openxmlformats.org/officeDocument/2006/relationships/glossaryDocument" Target="glossary/document.xml"/><Relationship Id="rId5" Type="http://schemas.openxmlformats.org/officeDocument/2006/relationships/numbering" Target="numbering.xml"/><Relationship Id="rId61" Type="http://schemas.openxmlformats.org/officeDocument/2006/relationships/image" Target="media/image51.jpeg"/><Relationship Id="rId82" Type="http://schemas.openxmlformats.org/officeDocument/2006/relationships/image" Target="media/image72.png"/><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3.jpeg"/><Relationship Id="rId48" Type="http://schemas.openxmlformats.org/officeDocument/2006/relationships/image" Target="media/image38.jpeg"/><Relationship Id="rId56" Type="http://schemas.openxmlformats.org/officeDocument/2006/relationships/image" Target="media/image46.jpeg"/><Relationship Id="rId64" Type="http://schemas.openxmlformats.org/officeDocument/2006/relationships/image" Target="media/image54.jpeg"/><Relationship Id="rId69" Type="http://schemas.openxmlformats.org/officeDocument/2006/relationships/image" Target="media/image59.jpeg"/><Relationship Id="rId77" Type="http://schemas.openxmlformats.org/officeDocument/2006/relationships/image" Target="media/image67.png"/><Relationship Id="rId8" Type="http://schemas.openxmlformats.org/officeDocument/2006/relationships/webSettings" Target="webSettings.xml"/><Relationship Id="rId51" Type="http://schemas.openxmlformats.org/officeDocument/2006/relationships/image" Target="media/image41.jpeg"/><Relationship Id="rId72" Type="http://schemas.openxmlformats.org/officeDocument/2006/relationships/image" Target="media/image62.png"/><Relationship Id="rId80" Type="http://schemas.openxmlformats.org/officeDocument/2006/relationships/image" Target="media/image70.jpeg"/><Relationship Id="rId85"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jpeg"/><Relationship Id="rId59" Type="http://schemas.openxmlformats.org/officeDocument/2006/relationships/image" Target="media/image49.jpe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jpeg"/><Relationship Id="rId54" Type="http://schemas.openxmlformats.org/officeDocument/2006/relationships/image" Target="media/image44.jpeg"/><Relationship Id="rId62" Type="http://schemas.openxmlformats.org/officeDocument/2006/relationships/image" Target="media/image52.jpeg"/><Relationship Id="rId70" Type="http://schemas.openxmlformats.org/officeDocument/2006/relationships/image" Target="media/image60.jpe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9.jpeg"/><Relationship Id="rId57" Type="http://schemas.openxmlformats.org/officeDocument/2006/relationships/image" Target="media/image47.jpeg"/><Relationship Id="rId10" Type="http://schemas.openxmlformats.org/officeDocument/2006/relationships/endnotes" Target="endnotes.xml"/><Relationship Id="rId31" Type="http://schemas.openxmlformats.org/officeDocument/2006/relationships/image" Target="media/image21.jpeg"/><Relationship Id="rId44" Type="http://schemas.openxmlformats.org/officeDocument/2006/relationships/image" Target="media/image34.jpeg"/><Relationship Id="rId52" Type="http://schemas.openxmlformats.org/officeDocument/2006/relationships/image" Target="media/image42.jpeg"/><Relationship Id="rId60" Type="http://schemas.openxmlformats.org/officeDocument/2006/relationships/image" Target="media/image50.jpeg"/><Relationship Id="rId65" Type="http://schemas.openxmlformats.org/officeDocument/2006/relationships/image" Target="media/image55.jpeg"/><Relationship Id="rId73" Type="http://schemas.openxmlformats.org/officeDocument/2006/relationships/image" Target="media/image63.png"/><Relationship Id="rId78" Type="http://schemas.openxmlformats.org/officeDocument/2006/relationships/image" Target="media/image68.jpeg"/><Relationship Id="rId81" Type="http://schemas.openxmlformats.org/officeDocument/2006/relationships/image" Target="media/image71.jpeg"/><Relationship Id="rId86"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0A118218-45DD-4932-A162-6EC6082635D6}"/>
      </w:docPartPr>
      <w:docPartBody>
        <w:p w:rsidR="00043E73" w:rsidRDefault="000149B5">
          <w:r w:rsidRPr="00CD698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149B5"/>
    <w:rsid w:val="00011378"/>
    <w:rsid w:val="000149B5"/>
    <w:rsid w:val="00043E73"/>
    <w:rsid w:val="00070ED3"/>
    <w:rsid w:val="00205C2A"/>
    <w:rsid w:val="00360DDE"/>
    <w:rsid w:val="00492B7A"/>
    <w:rsid w:val="00594F7F"/>
    <w:rsid w:val="006323C4"/>
    <w:rsid w:val="00667027"/>
    <w:rsid w:val="007A68C1"/>
    <w:rsid w:val="00855F48"/>
    <w:rsid w:val="008E5A9C"/>
    <w:rsid w:val="00C0401B"/>
    <w:rsid w:val="00C7296E"/>
    <w:rsid w:val="00CA47DA"/>
    <w:rsid w:val="00E55E98"/>
    <w:rsid w:val="00E5705E"/>
    <w:rsid w:val="00FB1323"/>
    <w:rsid w:val="00FD121B"/>
    <w:rsid w:val="00FD450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7296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6CF0F52A4FB8D41BADEB943B17AE241" ma:contentTypeVersion="11" ma:contentTypeDescription="Create a new document." ma:contentTypeScope="" ma:versionID="b9e711981098e67a59c157c349b58894">
  <xsd:schema xmlns:xsd="http://www.w3.org/2001/XMLSchema" xmlns:xs="http://www.w3.org/2001/XMLSchema" xmlns:p="http://schemas.microsoft.com/office/2006/metadata/properties" xmlns:ns3="42d47a25-8aa1-44d9-84ca-438afe1cf419" xmlns:ns4="174a99e9-e5dc-4403-8766-c1d309cc8c34" targetNamespace="http://schemas.microsoft.com/office/2006/metadata/properties" ma:root="true" ma:fieldsID="0b7b0ab1e3e3b803d822455f6a8e7409" ns3:_="" ns4:_="">
    <xsd:import namespace="42d47a25-8aa1-44d9-84ca-438afe1cf419"/>
    <xsd:import namespace="174a99e9-e5dc-4403-8766-c1d309cc8c3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d47a25-8aa1-44d9-84ca-438afe1cf41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4a99e9-e5dc-4403-8766-c1d309cc8c3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Ass19</b:Tag>
    <b:SourceType>DocumentFromInternetSite</b:SourceType>
    <b:Guid>{7C032E1E-F4CC-42BC-BA83-B549C8F63D65}</b:Guid>
    <b:Title>Assignment 2 – CSC3060 “AIDA”</b:Title>
    <b:Year>2019</b:Year>
    <b:Month>November</b:Month>
    <b:Day>07</b:Day>
    <b:YearAccessed>2019</b:YearAccessed>
    <b:MonthAccessed>November</b:MonthAccessed>
    <b:DayAccessed>12</b:DayAccessed>
    <b:URL>https://canvas.qub.ac.uk/courses/8433/files/452305/download?wrap=1</b:URL>
    <b:Author>
      <b:Author>
        <b:NameList>
          <b:Person>
            <b:Last>Devereux</b:Last>
            <b:First>Barry</b:First>
          </b:Person>
        </b:NameList>
      </b:Author>
    </b:Author>
    <b:RefOrder>1</b:RefOrder>
  </b:Source>
  <b:Source>
    <b:Tag>Mar18</b:Tag>
    <b:SourceType>InternetSite</b:SourceType>
    <b:Guid>{1C6203E0-6892-4CDE-B570-9F8430339453}</b:Guid>
    <b:Title>A hands-on tutorial about Log Transformations using R language</b:Title>
    <b:Year>2018</b:Year>
    <b:Author>
      <b:Author>
        <b:NameList>
          <b:Person>
            <b:Last>Lemos</b:Last>
            <b:First>Marvin</b:First>
          </b:Person>
        </b:NameList>
      </b:Author>
    </b:Author>
    <b:YearAccessed>2019</b:YearAccessed>
    <b:MonthAccessed>11</b:MonthAccessed>
    <b:DayAccessed>15</b:DayAccessed>
    <b:URL>http://rpubs.com/marvinlemos/log-transformation</b:URL>
    <b:RefOrder>2</b:RefOrder>
  </b:Source>
  <b:Source>
    <b:Tag>Deb19</b:Tag>
    <b:SourceType>InternetSite</b:SourceType>
    <b:Guid>{CBB0986D-AE93-48A9-8D78-2FB49E938530}</b:Guid>
    <b:Title>How to Interpret a Correlation Coefficient r</b:Title>
    <b:Year>2019</b:Year>
    <b:Author>
      <b:Author>
        <b:NameList>
          <b:Person>
            <b:Last>Rumsey</b:Last>
            <b:First>Deborah</b:First>
            <b:Middle>J.</b:Middle>
          </b:Person>
        </b:NameList>
      </b:Author>
    </b:Author>
    <b:YearAccessed>2019</b:YearAccessed>
    <b:MonthAccessed>11</b:MonthAccessed>
    <b:DayAccessed>15</b:DayAccessed>
    <b:URL>https://www.dummies.com/education/math/statistics/how-to-interpret-a-correlation-coefficient-r/</b:URL>
    <b:RefOrder>3</b:RefOrder>
  </b:Source>
  <b:Source>
    <b:Tag>Sta19</b:Tag>
    <b:SourceType>InternetSite</b:SourceType>
    <b:Guid>{3386A45B-B765-4480-8EAC-B493C7F6B48B}</b:Guid>
    <b:Title>ANOVA Test: Definition, Types, Examples</b:Title>
    <b:Year>2019</b:Year>
    <b:Author>
      <b:Author>
        <b:NameList>
          <b:Person>
            <b:Last>To</b:Last>
            <b:First>Statistics</b:First>
            <b:Middle>How</b:Middle>
          </b:Person>
        </b:NameList>
      </b:Author>
    </b:Author>
    <b:YearAccessed>2019</b:YearAccessed>
    <b:MonthAccessed>11</b:MonthAccessed>
    <b:DayAccessed>15</b:DayAccessed>
    <b:URL>https://www.statisticshowto.datasciencecentral.com/probability-and-statistics/hypothesis-testing/anova/</b:URL>
    <b:RefOrder>4</b:RefOrder>
  </b:Source>
  <b:Source>
    <b:Tag>Bar19</b:Tag>
    <b:SourceType>InternetSite</b:SourceType>
    <b:Guid>{9C05FF05-C3BA-4F56-AFF9-5EF075772937}</b:Guid>
    <b:Author>
      <b:Author>
        <b:NameList>
          <b:Person>
            <b:Last>Devereux</b:Last>
            <b:First>Barry</b:First>
          </b:Person>
        </b:NameList>
      </b:Author>
    </b:Author>
    <b:Title>100 Topic 10 - ANOVA.pptx</b:Title>
    <b:Year>2019</b:Year>
    <b:YearAccessed>2019</b:YearAccessed>
    <b:MonthAccessed>11</b:MonthAccessed>
    <b:DayAccessed>15</b:DayAccessed>
    <b:URL>https://canvas.qub.ac.uk/courses/8433/files/451534?module_item_id=173205</b:URL>
    <b:RefOrder>5</b:RefOrder>
  </b:Source>
</b:Sources>
</file>

<file path=customXml/itemProps1.xml><?xml version="1.0" encoding="utf-8"?>
<ds:datastoreItem xmlns:ds="http://schemas.openxmlformats.org/officeDocument/2006/customXml" ds:itemID="{18D30BCF-9665-46B6-99ED-05DA9414D515}">
  <ds:schemaRefs>
    <ds:schemaRef ds:uri="http://schemas.microsoft.com/sharepoint/v3/contenttype/forms"/>
  </ds:schemaRefs>
</ds:datastoreItem>
</file>

<file path=customXml/itemProps2.xml><?xml version="1.0" encoding="utf-8"?>
<ds:datastoreItem xmlns:ds="http://schemas.openxmlformats.org/officeDocument/2006/customXml" ds:itemID="{055E93BC-D2E9-4F1C-A3FD-AAA9BE66B692}">
  <ds:schemaRefs>
    <ds:schemaRef ds:uri="174a99e9-e5dc-4403-8766-c1d309cc8c34"/>
    <ds:schemaRef ds:uri="http://purl.org/dc/terms/"/>
    <ds:schemaRef ds:uri="http://schemas.microsoft.com/office/2006/documentManagement/types"/>
    <ds:schemaRef ds:uri="http://schemas.openxmlformats.org/package/2006/metadata/core-properties"/>
    <ds:schemaRef ds:uri="http://schemas.microsoft.com/office/infopath/2007/PartnerControls"/>
    <ds:schemaRef ds:uri="http://purl.org/dc/elements/1.1/"/>
    <ds:schemaRef ds:uri="http://schemas.microsoft.com/office/2006/metadata/properties"/>
    <ds:schemaRef ds:uri="42d47a25-8aa1-44d9-84ca-438afe1cf419"/>
    <ds:schemaRef ds:uri="http://www.w3.org/XML/1998/namespace"/>
    <ds:schemaRef ds:uri="http://purl.org/dc/dcmitype/"/>
  </ds:schemaRefs>
</ds:datastoreItem>
</file>

<file path=customXml/itemProps3.xml><?xml version="1.0" encoding="utf-8"?>
<ds:datastoreItem xmlns:ds="http://schemas.openxmlformats.org/officeDocument/2006/customXml" ds:itemID="{D31533C3-1876-409D-AEFB-DE2DAA9EA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d47a25-8aa1-44d9-84ca-438afe1cf419"/>
    <ds:schemaRef ds:uri="174a99e9-e5dc-4403-8766-c1d309cc8c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EFFA96-7621-4C76-8365-6ADD5AD2FF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4</TotalTime>
  <Pages>48</Pages>
  <Words>8157</Words>
  <Characters>46499</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Queens University Belfast</Company>
  <LinksUpToDate>false</LinksUpToDate>
  <CharactersWithSpaces>54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y Devereux</dc:creator>
  <cp:keywords/>
  <dc:description/>
  <cp:lastModifiedBy>Dewei Liu</cp:lastModifiedBy>
  <cp:revision>87</cp:revision>
  <cp:lastPrinted>2019-11-15T22:44:00Z</cp:lastPrinted>
  <dcterms:created xsi:type="dcterms:W3CDTF">2019-11-15T02:53:00Z</dcterms:created>
  <dcterms:modified xsi:type="dcterms:W3CDTF">2019-11-15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CF0F52A4FB8D41BADEB943B17AE241</vt:lpwstr>
  </property>
</Properties>
</file>